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éma 11 - Statické a dynamické WWW stránky</w:t>
      </w:r>
    </w:p>
    <w:bookmarkStart w:id="22" w:name="popište-základní-značky-html"/>
    <w:p>
      <w:pPr>
        <w:pStyle w:val="Heading2"/>
      </w:pPr>
      <w:r>
        <w:t xml:space="preserve">Popište základní značky HTML</w:t>
      </w:r>
    </w:p>
    <w:p>
      <w:pPr>
        <w:pStyle w:val="FirstParagraph"/>
      </w:pPr>
      <w:r>
        <w:t xml:space="preserve">HyperText Markup Language (HTML) je jazyk pro vytváření struktury a obsahu webových stránek.</w:t>
      </w:r>
      <w:r>
        <w:br/>
      </w:r>
      <w:r>
        <w:t xml:space="preserve">Základem jsou značky (tags), které mohou být párové a nepárové.</w:t>
      </w:r>
    </w:p>
    <w:p>
      <w:pPr>
        <w:pStyle w:val="SourceCode"/>
      </w:pPr>
      <w:r>
        <w:rPr>
          <w:rStyle w:val="VerbatimChar"/>
        </w:rPr>
        <w:t xml:space="preserve">&lt;h1&gt;Nadpis1&lt;/h1&gt; &lt;!--Párová značka, h1-h6 jsou různé velikosti nadpisů, musí být i uzavřena --&gt;</w:t>
      </w:r>
      <w:r>
        <w:br/>
      </w:r>
      <w:r>
        <w:br/>
      </w:r>
      <w:r>
        <w:rPr>
          <w:rStyle w:val="VerbatimChar"/>
        </w:rPr>
        <w:t xml:space="preserve">&lt;br&gt; &lt;!-- Nepárová značka, zalomení řádku, neuzavíráme --&gt;</w:t>
      </w:r>
    </w:p>
    <w:p>
      <w:pPr>
        <w:pStyle w:val="FirstParagraph"/>
      </w:pPr>
      <w:r>
        <w:t xml:space="preserve">Každá značka může mít atributy, které píšeme do závorky otevíracího prvku:</w:t>
      </w:r>
    </w:p>
    <w:p>
      <w:pPr>
        <w:pStyle w:val="SourceCode"/>
      </w:pPr>
      <w:r>
        <w:rPr>
          <w:rStyle w:val="VerbatimChar"/>
        </w:rPr>
        <w:t xml:space="preserve">&lt;div class="mojeTrida"&gt;</w:t>
      </w:r>
      <w:r>
        <w:br/>
      </w:r>
      <w:r>
        <w:rPr>
          <w:rStyle w:val="VerbatimChar"/>
        </w:rPr>
        <w:t xml:space="preserve">    Lorem ipsum dolor sit amer</w:t>
      </w:r>
      <w:r>
        <w:br/>
      </w:r>
      <w:r>
        <w:rPr>
          <w:rStyle w:val="VerbatimChar"/>
        </w:rPr>
        <w:t xml:space="preserve">&lt;/div&gt;</w:t>
      </w:r>
    </w:p>
    <w:p>
      <w:pPr>
        <w:pStyle w:val="FirstParagraph"/>
      </w:pPr>
      <w:r>
        <w:t xml:space="preserve">Nejčastěji používáme</w:t>
      </w:r>
      <w:r>
        <w:t xml:space="preserve"> </w:t>
      </w:r>
      <w:r>
        <w:rPr>
          <w:rStyle w:val="VerbatimChar"/>
        </w:rPr>
        <w:t xml:space="preserve">class</w:t>
      </w:r>
      <w:r>
        <w:t xml:space="preserve"> </w:t>
      </w:r>
      <w:r>
        <w:t xml:space="preserve">a</w:t>
      </w:r>
      <w:r>
        <w:t xml:space="preserve"> </w:t>
      </w:r>
      <w:r>
        <w:rPr>
          <w:rStyle w:val="VerbatimChar"/>
        </w:rPr>
        <w:t xml:space="preserve">id</w:t>
      </w:r>
      <w:r>
        <w:t xml:space="preserve">, které můžeme používat u všech prvků. Class používáme převážně pokud máme více prvků, které mají mít stejný styl a id pokud chceme definovat styl pro jeden určitý prvek. U určitých prvků musíme použít určitý atribut. (například pro</w:t>
      </w:r>
      <w:r>
        <w:t xml:space="preserve"> </w:t>
      </w:r>
      <w:r>
        <w:rPr>
          <w:rStyle w:val="VerbatimChar"/>
        </w:rPr>
        <w:t xml:space="preserve">&lt;a&gt;</w:t>
      </w:r>
      <w:r>
        <w:t xml:space="preserve"> </w:t>
      </w:r>
      <w:r>
        <w:t xml:space="preserve">(hypertextový odkaz) musíme použít</w:t>
      </w:r>
      <w:r>
        <w:t xml:space="preserve"> </w:t>
      </w:r>
      <w:r>
        <w:rPr>
          <w:rStyle w:val="VerbatimChar"/>
        </w:rPr>
        <w:t xml:space="preserve">href="/odkaz/na/stranku"</w:t>
      </w:r>
      <w:r>
        <w:t xml:space="preserve">) Každá značka může mít libovolný počet atributů.</w:t>
      </w:r>
    </w:p>
    <w:bookmarkStart w:id="20" w:name="příklad-použití-html-značek-a-atribut"/>
    <w:p>
      <w:pPr>
        <w:pStyle w:val="Heading3"/>
      </w:pPr>
      <w:r>
        <w:t xml:space="preserve">Příklad použití HTML značek a atribut</w:t>
      </w:r>
    </w:p>
    <w:p>
      <w:pPr>
        <w:pStyle w:val="SourceCode"/>
      </w:pPr>
      <w:r>
        <w:rPr>
          <w:rStyle w:val="VerbatimChar"/>
        </w:rPr>
        <w:t xml:space="preserve">/* CSS soubor definující styly */</w:t>
      </w:r>
      <w:r>
        <w:br/>
      </w:r>
      <w:r>
        <w:rPr>
          <w:rStyle w:val="VerbatimChar"/>
        </w:rPr>
        <w:t xml:space="preserve">.mojeTrida { /* Nastavuje styl pro značky s class="mojeTrida" */</w:t>
      </w:r>
      <w:r>
        <w:br/>
      </w:r>
      <w:r>
        <w:rPr>
          <w:rStyle w:val="VerbatimChar"/>
        </w:rPr>
        <w:t xml:space="preserve">    color: blue; /* Modrá barva písma */</w:t>
      </w:r>
      <w:r>
        <w:br/>
      </w:r>
      <w:r>
        <w:rPr>
          <w:rStyle w:val="VerbatimChar"/>
        </w:rPr>
        <w:t xml:space="preserve">}</w:t>
      </w:r>
      <w:r>
        <w:br/>
      </w:r>
      <w:r>
        <w:br/>
      </w:r>
      <w:r>
        <w:rPr>
          <w:rStyle w:val="VerbatimChar"/>
        </w:rPr>
        <w:t xml:space="preserve">#mujPrvek { /* Nastavujeme styl pro značky s id="mujPrvek" */</w:t>
      </w:r>
      <w:r>
        <w:br/>
      </w:r>
      <w:r>
        <w:rPr>
          <w:rStyle w:val="VerbatimChar"/>
        </w:rPr>
        <w:t xml:space="preserve">    background-color: #FF00FF; /* Magenta pozadí písma */</w:t>
      </w:r>
      <w:r>
        <w:br/>
      </w:r>
      <w:r>
        <w:rPr>
          <w:rStyle w:val="VerbatimChar"/>
        </w:rPr>
        <w:t xml:space="preserve">}</w:t>
      </w:r>
    </w:p>
    <w:p>
      <w:pPr>
        <w:pStyle w:val="SourceCode"/>
      </w:pPr>
      <w:r>
        <w:rPr>
          <w:rStyle w:val="VerbatimChar"/>
        </w:rPr>
        <w:t xml:space="preserve">&lt;!-- HTML kód --&gt;</w:t>
      </w:r>
      <w:r>
        <w:br/>
      </w:r>
      <w:r>
        <w:br/>
      </w:r>
      <w:r>
        <w:rPr>
          <w:rStyle w:val="VerbatimChar"/>
        </w:rPr>
        <w:t xml:space="preserve">&lt;!-- Tento kód vypíše  --&gt;</w:t>
      </w:r>
      <w:r>
        <w:br/>
      </w:r>
      <w:r>
        <w:rPr>
          <w:rStyle w:val="VerbatimChar"/>
        </w:rPr>
        <w:t xml:space="preserve">&lt;div class="mojeTrida"&gt;</w:t>
      </w:r>
      <w:r>
        <w:br/>
      </w:r>
      <w:r>
        <w:rPr>
          <w:rStyle w:val="VerbatimChar"/>
        </w:rPr>
        <w:t xml:space="preserve">    Tento text bude červený</w:t>
      </w:r>
      <w:r>
        <w:br/>
      </w:r>
      <w:r>
        <w:rPr>
          <w:rStyle w:val="VerbatimChar"/>
        </w:rPr>
        <w:t xml:space="preserve">&lt;/div&gt;</w:t>
      </w:r>
      <w:r>
        <w:br/>
      </w:r>
      <w:r>
        <w:br/>
      </w:r>
      <w:r>
        <w:rPr>
          <w:rStyle w:val="VerbatimChar"/>
        </w:rPr>
        <w:t xml:space="preserve">&lt;a href="https://www.youtube.com/watch?v=dQw4w9WgXcQ"&gt;</w:t>
      </w:r>
      <w:r>
        <w:br/>
      </w:r>
      <w:r>
        <w:rPr>
          <w:rStyle w:val="VerbatimChar"/>
        </w:rPr>
        <w:t xml:space="preserve">    Úžasná písnička</w:t>
      </w:r>
      <w:r>
        <w:br/>
      </w:r>
      <w:r>
        <w:rPr>
          <w:rStyle w:val="VerbatimChar"/>
        </w:rPr>
        <w:t xml:space="preserve">&lt;/a&gt;</w:t>
      </w:r>
      <w:r>
        <w:br/>
      </w:r>
      <w:r>
        <w:br/>
      </w:r>
      <w:r>
        <w:rPr>
          <w:rStyle w:val="VerbatimChar"/>
        </w:rPr>
        <w:t xml:space="preserve">&lt;h1 id="mujPrvek"&gt;Tento nadpis bude mít Magenta pozadí&lt;/h1&gt;</w:t>
      </w:r>
    </w:p>
    <w:p>
      <w:pPr>
        <w:pStyle w:val="FirstParagraph"/>
      </w:pPr>
      <w:r>
        <w:t xml:space="preserve">Výsledek tohoto kódu bude vypadat takto</w:t>
      </w:r>
      <w:r>
        <w:br/>
      </w:r>
      <w:r>
        <w:t xml:space="preserve">html1.png</w:t>
      </w:r>
    </w:p>
    <w:bookmarkEnd w:id="20"/>
    <w:bookmarkStart w:id="21" w:name="příklady-často-používaných-značek-v-html"/>
    <w:p>
      <w:pPr>
        <w:pStyle w:val="Heading3"/>
      </w:pPr>
      <w:r>
        <w:t xml:space="preserve">Příklady často používaných značek v HTML</w:t>
      </w:r>
    </w:p>
    <w:p>
      <w:pPr>
        <w:pStyle w:val="SourceCode"/>
      </w:pPr>
      <w:r>
        <w:rPr>
          <w:rStyle w:val="VerbatimChar"/>
        </w:rPr>
        <w:t xml:space="preserve">&lt;h1&gt; Hlavní nadpis &lt;/h1&gt;</w:t>
      </w:r>
      <w:r>
        <w:br/>
      </w:r>
      <w:r>
        <w:rPr>
          <w:rStyle w:val="VerbatimChar"/>
        </w:rPr>
        <w:t xml:space="preserve">&lt;h6&gt; Nadpisy pokračují až do 6. řádu &lt;/h6&gt;</w:t>
      </w:r>
      <w:r>
        <w:br/>
      </w:r>
      <w:r>
        <w:br/>
      </w:r>
      <w:r>
        <w:rPr>
          <w:rStyle w:val="VerbatimChar"/>
        </w:rPr>
        <w:t xml:space="preserve">&lt;p&gt; </w:t>
      </w:r>
      <w:r>
        <w:br/>
      </w:r>
      <w:r>
        <w:rPr>
          <w:rStyle w:val="VerbatimChar"/>
        </w:rPr>
        <w:t xml:space="preserve">    P jako paragraph se používá pro bloky textu</w:t>
      </w:r>
      <w:r>
        <w:br/>
      </w:r>
      <w:r>
        <w:rPr>
          <w:rStyle w:val="VerbatimChar"/>
        </w:rPr>
        <w:t xml:space="preserve">&lt;/p&gt;</w:t>
      </w:r>
      <w:r>
        <w:br/>
      </w:r>
      <w:r>
        <w:br/>
      </w:r>
      <w:r>
        <w:rPr>
          <w:rStyle w:val="VerbatimChar"/>
        </w:rPr>
        <w:t xml:space="preserve">&lt;!-- Seznamy --&gt;</w:t>
      </w:r>
      <w:r>
        <w:br/>
      </w:r>
      <w:r>
        <w:br/>
      </w:r>
      <w:r>
        <w:rPr>
          <w:rStyle w:val="VerbatimChar"/>
        </w:rPr>
        <w:t xml:space="preserve">&lt;!-- &lt;ol&gt; je řazený seznam (ordered list), na začátku bude mít čísla dle pořadí --&gt;</w:t>
      </w:r>
      <w:r>
        <w:br/>
      </w:r>
      <w:r>
        <w:rPr>
          <w:rStyle w:val="VerbatimChar"/>
        </w:rPr>
        <w:t xml:space="preserve">Nejlepší školy na světě:</w:t>
      </w:r>
      <w:r>
        <w:br/>
      </w:r>
      <w:r>
        <w:rPr>
          <w:rStyle w:val="VerbatimChar"/>
        </w:rPr>
        <w:t xml:space="preserve">&lt;ol&gt;</w:t>
      </w:r>
      <w:r>
        <w:br/>
      </w:r>
      <w:r>
        <w:rPr>
          <w:rStyle w:val="VerbatimChar"/>
        </w:rPr>
        <w:t xml:space="preserve">    &lt;li&gt;SPŠ Jedovnice&lt;/li&gt; &lt;!-- &lt;li&gt; je položka seznamu --&gt;</w:t>
      </w:r>
      <w:r>
        <w:br/>
      </w:r>
      <w:r>
        <w:rPr>
          <w:rStyle w:val="VerbatimChar"/>
        </w:rPr>
        <w:t xml:space="preserve">    &lt;li&gt;SPŠ Jedovnice&lt;/li&gt;</w:t>
      </w:r>
      <w:r>
        <w:br/>
      </w:r>
      <w:r>
        <w:rPr>
          <w:rStyle w:val="VerbatimChar"/>
        </w:rPr>
        <w:t xml:space="preserve">    &lt;li&gt;SPŠ Jedovnice&lt;/li&gt;</w:t>
      </w:r>
      <w:r>
        <w:br/>
      </w:r>
      <w:r>
        <w:rPr>
          <w:rStyle w:val="VerbatimChar"/>
        </w:rPr>
        <w:t xml:space="preserve">    &lt;li&gt;SPŠ Jedovnice&lt;/li&gt;</w:t>
      </w:r>
      <w:r>
        <w:br/>
      </w:r>
      <w:r>
        <w:rPr>
          <w:rStyle w:val="VerbatimChar"/>
        </w:rPr>
        <w:t xml:space="preserve">    &lt;li&gt;Gymnázium Blansko&lt;/li&gt;</w:t>
      </w:r>
      <w:r>
        <w:br/>
      </w:r>
      <w:r>
        <w:rPr>
          <w:rStyle w:val="VerbatimChar"/>
        </w:rPr>
        <w:t xml:space="preserve">&lt;/ol&gt;</w:t>
      </w:r>
      <w:r>
        <w:br/>
      </w:r>
      <w:r>
        <w:br/>
      </w:r>
      <w:r>
        <w:rPr>
          <w:rStyle w:val="VerbatimChar"/>
        </w:rPr>
        <w:t xml:space="preserve">&lt;!-- &lt;ul&gt; je neřazený seznam (unordered list), za začátku bude mít • --&gt;</w:t>
      </w:r>
      <w:r>
        <w:br/>
      </w:r>
      <w:r>
        <w:rPr>
          <w:rStyle w:val="VerbatimChar"/>
        </w:rPr>
        <w:t xml:space="preserve">Žáci 4.B:</w:t>
      </w:r>
      <w:r>
        <w:br/>
      </w:r>
      <w:r>
        <w:rPr>
          <w:rStyle w:val="VerbatimChar"/>
        </w:rPr>
        <w:t xml:space="preserve">&lt;ul&gt;</w:t>
      </w:r>
      <w:r>
        <w:br/>
      </w:r>
      <w:r>
        <w:rPr>
          <w:rStyle w:val="VerbatimChar"/>
        </w:rPr>
        <w:t xml:space="preserve">    &lt;li&gt;Daniel Rajtšlégr&lt;/li&gt;</w:t>
      </w:r>
      <w:r>
        <w:br/>
      </w:r>
      <w:r>
        <w:rPr>
          <w:rStyle w:val="VerbatimChar"/>
        </w:rPr>
        <w:t xml:space="preserve">    &lt;li&gt;Lukáš Kučera&lt;/li&gt;</w:t>
      </w:r>
      <w:r>
        <w:br/>
      </w:r>
      <w:r>
        <w:rPr>
          <w:rStyle w:val="VerbatimChar"/>
        </w:rPr>
        <w:t xml:space="preserve">    &lt;li&gt;Maxim Vašíček&lt;/li&gt;</w:t>
      </w:r>
      <w:r>
        <w:br/>
      </w:r>
      <w:r>
        <w:rPr>
          <w:rStyle w:val="VerbatimChar"/>
        </w:rPr>
        <w:t xml:space="preserve">&lt;/ul&gt;</w:t>
      </w:r>
      <w:r>
        <w:br/>
      </w:r>
      <w:r>
        <w:br/>
      </w:r>
      <w:r>
        <w:rPr>
          <w:rStyle w:val="VerbatimChar"/>
        </w:rPr>
        <w:t xml:space="preserve">&lt;!-- Kontejnery --&gt;</w:t>
      </w:r>
      <w:r>
        <w:br/>
      </w:r>
      <w:r>
        <w:rPr>
          <w:rStyle w:val="VerbatimChar"/>
        </w:rPr>
        <w:t xml:space="preserve">&lt;div&gt;</w:t>
      </w:r>
      <w:r>
        <w:br/>
      </w:r>
      <w:r>
        <w:rPr>
          <w:rStyle w:val="VerbatimChar"/>
        </w:rPr>
        <w:t xml:space="preserve">    Div je blokový kontejner, sám o sobě nic nedělá. Zabírá celou šířku stránky.</w:t>
      </w:r>
      <w:r>
        <w:br/>
      </w:r>
      <w:r>
        <w:rPr>
          <w:rStyle w:val="VerbatimChar"/>
        </w:rPr>
        <w:t xml:space="preserve">    Je to jeden z nejpoužívanějších prvků</w:t>
      </w:r>
      <w:r>
        <w:br/>
      </w:r>
      <w:r>
        <w:rPr>
          <w:rStyle w:val="VerbatimChar"/>
        </w:rPr>
        <w:t xml:space="preserve">&lt;/div&gt;</w:t>
      </w:r>
      <w:r>
        <w:br/>
      </w:r>
      <w:r>
        <w:br/>
      </w:r>
      <w:r>
        <w:rPr>
          <w:rStyle w:val="VerbatimChar"/>
        </w:rPr>
        <w:t xml:space="preserve">&lt;span&gt;Stejné jako div,&lt;/span&gt; &lt;span&gt;akorát nezabírá celou šířku (neblokový)&lt;/span&gt;</w:t>
      </w:r>
      <w:r>
        <w:br/>
      </w:r>
      <w:r>
        <w:br/>
      </w:r>
      <w:r>
        <w:rPr>
          <w:rStyle w:val="VerbatimChar"/>
        </w:rPr>
        <w:t xml:space="preserve">&lt;br&gt; &lt;!-- Zalomení žádku --&gt;</w:t>
      </w:r>
      <w:r>
        <w:br/>
      </w:r>
      <w:r>
        <w:br/>
      </w:r>
      <w:r>
        <w:rPr>
          <w:rStyle w:val="VerbatimChar"/>
        </w:rPr>
        <w:t xml:space="preserve">&lt;!-- Vložení obrázku --&gt;</w:t>
      </w:r>
      <w:r>
        <w:br/>
      </w:r>
      <w:r>
        <w:rPr>
          <w:rStyle w:val="VerbatimChar"/>
        </w:rPr>
        <w:t xml:space="preserve">&lt;img src="kocka.jpg" alt="text, který nahradí obrázek, když se nenačte"&gt; </w:t>
      </w:r>
      <w:r>
        <w:br/>
      </w:r>
      <w:r>
        <w:br/>
      </w:r>
      <w:r>
        <w:rPr>
          <w:rStyle w:val="VerbatimChar"/>
        </w:rPr>
        <w:t xml:space="preserve">&lt;!-- Tabulka --&gt;</w:t>
      </w:r>
      <w:r>
        <w:br/>
      </w:r>
      <w:r>
        <w:rPr>
          <w:rStyle w:val="VerbatimChar"/>
        </w:rPr>
        <w:t xml:space="preserve">&lt;table&gt; &lt;!-- Definujeme tabulku --&gt;</w:t>
      </w:r>
      <w:r>
        <w:br/>
      </w:r>
      <w:r>
        <w:rPr>
          <w:rStyle w:val="VerbatimChar"/>
        </w:rPr>
        <w:t xml:space="preserve">    &lt;tr&gt; &lt;!-- Řádek tabulky --&gt;</w:t>
      </w:r>
      <w:r>
        <w:br/>
      </w:r>
      <w:r>
        <w:rPr>
          <w:rStyle w:val="VerbatimChar"/>
        </w:rPr>
        <w:t xml:space="preserve">        &lt;th&gt; Nadpis1 &lt;/th&gt; &lt;!--&lt;th&gt; (table head) je nadpis, můžeme použít i &lt;td&gt;--&gt;</w:t>
      </w:r>
      <w:r>
        <w:br/>
      </w:r>
      <w:r>
        <w:rPr>
          <w:rStyle w:val="VerbatimChar"/>
        </w:rPr>
        <w:t xml:space="preserve">        &lt;th&gt; Nadpis2 &lt;/th&gt;</w:t>
      </w:r>
      <w:r>
        <w:br/>
      </w:r>
      <w:r>
        <w:rPr>
          <w:rStyle w:val="VerbatimChar"/>
        </w:rPr>
        <w:t xml:space="preserve">        &lt;th colspan="2"&gt; Wide Nadpis &lt;/th&gt; &lt;!-- colspan = pole přes více sloupů --&gt;</w:t>
      </w:r>
      <w:r>
        <w:br/>
      </w:r>
      <w:r>
        <w:rPr>
          <w:rStyle w:val="VerbatimChar"/>
        </w:rPr>
        <w:t xml:space="preserve">    &lt;/tr&gt;</w:t>
      </w:r>
      <w:r>
        <w:br/>
      </w:r>
      <w:r>
        <w:rPr>
          <w:rStyle w:val="VerbatimChar"/>
        </w:rPr>
        <w:t xml:space="preserve">    &lt;tr&gt;</w:t>
      </w:r>
      <w:r>
        <w:br/>
      </w:r>
      <w:r>
        <w:rPr>
          <w:rStyle w:val="VerbatimChar"/>
        </w:rPr>
        <w:t xml:space="preserve">        &lt;td&gt; Obsah1 &lt;/td&gt; &lt;!-- &lt;td&gt; (table data) použijeme na obsah tabulky --&gt;</w:t>
      </w:r>
      <w:r>
        <w:br/>
      </w:r>
      <w:r>
        <w:rPr>
          <w:rStyle w:val="VerbatimChar"/>
        </w:rPr>
        <w:t xml:space="preserve">        &lt;td&gt; Obsah2 &lt;/td&gt;</w:t>
      </w:r>
      <w:r>
        <w:br/>
      </w:r>
      <w:r>
        <w:rPr>
          <w:rStyle w:val="VerbatimChar"/>
        </w:rPr>
        <w:t xml:space="preserve">        &lt;td&gt; Obsah3 &lt;/td&gt;</w:t>
      </w:r>
      <w:r>
        <w:br/>
      </w:r>
      <w:r>
        <w:rPr>
          <w:rStyle w:val="VerbatimChar"/>
        </w:rPr>
        <w:t xml:space="preserve">        &lt;td rowspan="2"&gt;Vysoký jalovec&lt;/td&gt; &lt;!-- rowspan = pole přes více řádků --&gt;</w:t>
      </w:r>
      <w:r>
        <w:br/>
      </w:r>
      <w:r>
        <w:rPr>
          <w:rStyle w:val="VerbatimChar"/>
        </w:rPr>
        <w:t xml:space="preserve">    &lt;/tr&gt;</w:t>
      </w:r>
      <w:r>
        <w:br/>
      </w:r>
      <w:r>
        <w:rPr>
          <w:rStyle w:val="VerbatimChar"/>
        </w:rPr>
        <w:t xml:space="preserve">    &lt;tr&gt;</w:t>
      </w:r>
      <w:r>
        <w:br/>
      </w:r>
      <w:r>
        <w:rPr>
          <w:rStyle w:val="VerbatimChar"/>
        </w:rPr>
        <w:t xml:space="preserve">        &lt;td&gt; Obsah5 &lt;/td&gt;</w:t>
      </w:r>
      <w:r>
        <w:br/>
      </w:r>
      <w:r>
        <w:rPr>
          <w:rStyle w:val="VerbatimChar"/>
        </w:rPr>
        <w:t xml:space="preserve">        &lt;td&gt; Obsah6 &lt;/td&gt;</w:t>
      </w:r>
      <w:r>
        <w:br/>
      </w:r>
      <w:r>
        <w:rPr>
          <w:rStyle w:val="VerbatimChar"/>
        </w:rPr>
        <w:t xml:space="preserve">        &lt;td&gt; Obsah7 &lt;/td&gt;</w:t>
      </w:r>
      <w:r>
        <w:br/>
      </w:r>
      <w:r>
        <w:rPr>
          <w:rStyle w:val="VerbatimChar"/>
        </w:rPr>
        <w:t xml:space="preserve">    &lt;/tr&gt;</w:t>
      </w:r>
      <w:r>
        <w:br/>
      </w:r>
      <w:r>
        <w:rPr>
          <w:rStyle w:val="VerbatimChar"/>
        </w:rPr>
        <w:t xml:space="preserve">&lt;/table&gt;</w:t>
      </w:r>
    </w:p>
    <w:p>
      <w:pPr>
        <w:pStyle w:val="FirstParagraph"/>
      </w:pPr>
      <w:r>
        <w:rPr>
          <w:rStyle w:val="VerbatimChar"/>
        </w:rPr>
        <w:t xml:space="preserve">&lt;table&gt;</w:t>
      </w:r>
      <w:r>
        <w:t xml:space="preserve"> </w:t>
      </w:r>
      <w:r>
        <w:t xml:space="preserve">v základu nemá viditelné čáry mezi buňkami, takže potřebujeme následující CSS:</w:t>
      </w:r>
    </w:p>
    <w:p>
      <w:pPr>
        <w:pStyle w:val="SourceCode"/>
      </w:pPr>
      <w:r>
        <w:rPr>
          <w:rStyle w:val="VerbatimChar"/>
        </w:rPr>
        <w:t xml:space="preserve">table, th, td {</w:t>
      </w:r>
      <w:r>
        <w:br/>
      </w:r>
      <w:r>
        <w:rPr>
          <w:rStyle w:val="VerbatimChar"/>
        </w:rPr>
        <w:t xml:space="preserve">  border: 1px solid black; /* Plná 1px široká černá čára*/</w:t>
      </w:r>
      <w:r>
        <w:br/>
      </w:r>
      <w:r>
        <w:rPr>
          <w:rStyle w:val="VerbatimChar"/>
        </w:rPr>
        <w:t xml:space="preserve">}</w:t>
      </w:r>
    </w:p>
    <w:p>
      <w:pPr>
        <w:pStyle w:val="FirstParagraph"/>
      </w:pPr>
      <w:r>
        <w:t xml:space="preserve">Výsledek tohoto kódu bude následující:</w:t>
      </w:r>
      <w:r>
        <w:br/>
      </w:r>
      <w:r>
        <w:t xml:space="preserve">html2.png</w:t>
      </w:r>
    </w:p>
    <w:bookmarkEnd w:id="21"/>
    <w:bookmarkEnd w:id="22"/>
    <w:bookmarkStart w:id="29" w:name="X9c0f4ab69ef3b908909afaee8eab52fe296efcc"/>
    <w:p>
      <w:pPr>
        <w:pStyle w:val="Heading2"/>
      </w:pPr>
      <w:r>
        <w:t xml:space="preserve">Uveďte postup tvorby statické HTML stránky a možnosti jejího publikování / Vysvětlete postup vytváření obsahu stránek</w:t>
      </w:r>
    </w:p>
    <w:bookmarkStart w:id="23" w:name="příprava"/>
    <w:p>
      <w:pPr>
        <w:pStyle w:val="Heading3"/>
      </w:pPr>
      <w:r>
        <w:t xml:space="preserve">Příprava</w:t>
      </w:r>
    </w:p>
    <w:p>
      <w:pPr>
        <w:pStyle w:val="FirstParagraph"/>
      </w:pPr>
      <w:r>
        <w:t xml:space="preserve">Nejdříve je dobré si promyslet, co tvoříme a jak to chceme udělat. Nejlépe si načrtnout na papír nebo v nějakém designovém programu (např. Figma nebo Adobe XD) jak bude stránka vypadat.</w:t>
      </w:r>
    </w:p>
    <w:bookmarkEnd w:id="23"/>
    <w:bookmarkStart w:id="25" w:name="realizace-stránky"/>
    <w:p>
      <w:pPr>
        <w:pStyle w:val="Heading3"/>
      </w:pPr>
      <w:r>
        <w:t xml:space="preserve">Realizace stránky</w:t>
      </w:r>
    </w:p>
    <w:p>
      <w:pPr>
        <w:pStyle w:val="FirstParagraph"/>
      </w:pPr>
      <w:r>
        <w:t xml:space="preserve">Jako první je dobré udělat si strukturu souborů. Nejdůležitější soubor v každém adresáři (složce) je</w:t>
      </w:r>
      <w:r>
        <w:t xml:space="preserve"> </w:t>
      </w:r>
      <w:r>
        <w:rPr>
          <w:rStyle w:val="VerbatimChar"/>
        </w:rPr>
        <w:t xml:space="preserve">index.html</w:t>
      </w:r>
      <w:r>
        <w:t xml:space="preserve">, což je výchozí soubor, který se zobrazí pro daný adresář. Ve složce můžeme mít i css soubor (standardně styles.css) a JavaScript soubor (standardně main.js)</w:t>
      </w:r>
    </w:p>
    <w:bookmarkStart w:id="24" w:name="příklad-struktury"/>
    <w:p>
      <w:pPr>
        <w:pStyle w:val="Heading4"/>
      </w:pPr>
      <w:r>
        <w:t xml:space="preserve">Příklad struktury</w:t>
      </w:r>
    </w:p>
    <w:p>
      <w:pPr>
        <w:pStyle w:val="SourceCode"/>
      </w:pPr>
      <w:r>
        <w:rPr>
          <w:rStyle w:val="VerbatimChar"/>
        </w:rPr>
        <w:t xml:space="preserve">mujWeb</w:t>
      </w:r>
      <w:r>
        <w:br/>
      </w:r>
      <w:r>
        <w:rPr>
          <w:rStyle w:val="VerbatimChar"/>
        </w:rPr>
        <w:t xml:space="preserve">│   index.html   // https://mole.lol/</w:t>
      </w:r>
      <w:r>
        <w:br/>
      </w:r>
      <w:r>
        <w:rPr>
          <w:rStyle w:val="VerbatimChar"/>
        </w:rPr>
        <w:t xml:space="preserve">│   styles.css</w:t>
      </w:r>
      <w:r>
        <w:br/>
      </w:r>
      <w:r>
        <w:rPr>
          <w:rStyle w:val="VerbatimChar"/>
        </w:rPr>
        <w:t xml:space="preserve">│   main.js</w:t>
      </w:r>
      <w:r>
        <w:br/>
      </w:r>
      <w:r>
        <w:rPr>
          <w:rStyle w:val="VerbatimChar"/>
        </w:rPr>
        <w:t xml:space="preserve">│   kocicky.html   // https://mole.lol/kocicky.html</w:t>
      </w:r>
      <w:r>
        <w:br/>
      </w:r>
      <w:r>
        <w:rPr>
          <w:rStyle w:val="VerbatimChar"/>
        </w:rPr>
        <w:t xml:space="preserve">│</w:t>
      </w:r>
      <w:r>
        <w:br/>
      </w:r>
      <w:r>
        <w:rPr>
          <w:rStyle w:val="VerbatimChar"/>
        </w:rPr>
        <w:t xml:space="preserve">└───foto</w:t>
      </w:r>
      <w:r>
        <w:br/>
      </w:r>
      <w:r>
        <w:rPr>
          <w:rStyle w:val="VerbatimChar"/>
        </w:rPr>
        <w:t xml:space="preserve">│   │   index.html   // https://mole.lol/foto/</w:t>
      </w:r>
      <w:r>
        <w:br/>
      </w:r>
      <w:r>
        <w:rPr>
          <w:rStyle w:val="VerbatimChar"/>
        </w:rPr>
        <w:t xml:space="preserve">│   │   amerika.html   // https://mole.lol/foto/amerika.html</w:t>
      </w:r>
      <w:r>
        <w:br/>
      </w:r>
      <w:r>
        <w:rPr>
          <w:rStyle w:val="VerbatimChar"/>
        </w:rPr>
        <w:t xml:space="preserve">│   │</w:t>
      </w:r>
      <w:r>
        <w:br/>
      </w:r>
      <w:r>
        <w:rPr>
          <w:rStyle w:val="VerbatimChar"/>
        </w:rPr>
        <w:t xml:space="preserve">│   └───dovolena</w:t>
      </w:r>
      <w:r>
        <w:br/>
      </w:r>
      <w:r>
        <w:rPr>
          <w:rStyle w:val="VerbatimChar"/>
        </w:rPr>
        <w:t xml:space="preserve">│       │   index.html   // https://mole.lol/foto/dovolena/</w:t>
      </w:r>
      <w:r>
        <w:br/>
      </w:r>
      <w:r>
        <w:rPr>
          <w:rStyle w:val="VerbatimChar"/>
        </w:rPr>
        <w:t xml:space="preserve">│       │   rybicky.html   // https://mole.lol/foto/dovolena/rybicky.html</w:t>
      </w:r>
    </w:p>
    <w:p>
      <w:pPr>
        <w:pStyle w:val="FirstParagraph"/>
      </w:pPr>
      <w:r>
        <w:t xml:space="preserve">Dále napíšeme samotný kód stránek do HTML souborů, jejich styly do CSS souborů a funkcionalitu do JS souborů</w:t>
      </w:r>
    </w:p>
    <w:p>
      <w:pPr>
        <w:pStyle w:val="BodyText"/>
      </w:pPr>
      <w:r>
        <w:t xml:space="preserve">Nyní můžeme HTML soubor otevřít v prohlížeči.</w:t>
      </w:r>
    </w:p>
    <w:bookmarkEnd w:id="24"/>
    <w:bookmarkEnd w:id="25"/>
    <w:bookmarkStart w:id="27" w:name="výběr-hostingu"/>
    <w:p>
      <w:pPr>
        <w:pStyle w:val="Heading3"/>
      </w:pPr>
      <w:r>
        <w:t xml:space="preserve">Výběr hostingu</w:t>
      </w:r>
    </w:p>
    <w:p>
      <w:pPr>
        <w:pStyle w:val="FirstParagraph"/>
      </w:pPr>
      <w:r>
        <w:t xml:space="preserve">Hosting je služba, na které můžeme publikovat naši stránku. Pokud máme pouze frontend (tj. stránka není dynamicky generovaná, máme jen HTML, CSS a JS v prohlížeci) můžeme použít nějaký z hostingů zdarma (např.</w:t>
      </w:r>
      <w:r>
        <w:t xml:space="preserve"> </w:t>
      </w:r>
      <w:hyperlink r:id="rId26">
        <w:r>
          <w:rPr>
            <w:rStyle w:val="Hyperlink"/>
          </w:rPr>
          <w:t xml:space="preserve">Github Pages</w:t>
        </w:r>
      </w:hyperlink>
      <w:r>
        <w:t xml:space="preserve">). Pokud chceme mít i backend (dynamickou generaci stránek, databázi, perzistentní data atd.) musíme si zaplatit (většinou desítky až stovky kč měsíčně podle parametrů).</w:t>
      </w:r>
    </w:p>
    <w:bookmarkEnd w:id="27"/>
    <w:bookmarkStart w:id="28" w:name="registrace-domény"/>
    <w:p>
      <w:pPr>
        <w:pStyle w:val="Heading3"/>
      </w:pPr>
      <w:r>
        <w:t xml:space="preserve">Registrace domény</w:t>
      </w:r>
    </w:p>
    <w:p>
      <w:pPr>
        <w:pStyle w:val="FirstParagraph"/>
      </w:pPr>
      <w:r>
        <w:t xml:space="preserve">Doména je slovní název naší stránky (např.</w:t>
      </w:r>
      <w:r>
        <w:t xml:space="preserve"> </w:t>
      </w:r>
      <w:r>
        <w:rPr>
          <w:rStyle w:val="VerbatimChar"/>
        </w:rPr>
        <w:t xml:space="preserve">spsjedovnice.cz</w:t>
      </w:r>
      <w:r>
        <w:t xml:space="preserve"> </w:t>
      </w:r>
      <w:r>
        <w:t xml:space="preserve">nebo</w:t>
      </w:r>
      <w:r>
        <w:t xml:space="preserve"> </w:t>
      </w:r>
      <w:r>
        <w:rPr>
          <w:rStyle w:val="VerbatimChar"/>
        </w:rPr>
        <w:t xml:space="preserve">mole.lol</w:t>
      </w:r>
      <w:r>
        <w:t xml:space="preserve">). U poskytovatele domén si můžeme zaregistrovat jakoukoliv dostupnou doménu a pak ji přesměrovat na naši stránku.</w:t>
      </w:r>
    </w:p>
    <w:bookmarkEnd w:id="28"/>
    <w:bookmarkEnd w:id="29"/>
    <w:bookmarkStart w:id="45" w:name="Xee04a94bb6a848659cc6d7f82c5ea68f84091a1"/>
    <w:p>
      <w:pPr>
        <w:pStyle w:val="Heading2"/>
      </w:pPr>
      <w:r>
        <w:t xml:space="preserve">Vysvětlete problematiku formátování stránek včetně CSS</w:t>
      </w:r>
    </w:p>
    <w:p>
      <w:pPr>
        <w:pStyle w:val="FirstParagraph"/>
      </w:pPr>
      <w:r>
        <w:t xml:space="preserve">Cascading Style Sheets (kaskádové styly) je jazyk pro formátování webových stránek.</w:t>
      </w:r>
    </w:p>
    <w:p>
      <w:pPr>
        <w:pStyle w:val="SourceCode"/>
      </w:pPr>
      <w:r>
        <w:rPr>
          <w:rStyle w:val="VerbatimChar"/>
        </w:rPr>
        <w:t xml:space="preserve">selector {</w:t>
      </w:r>
      <w:r>
        <w:br/>
      </w:r>
      <w:r>
        <w:rPr>
          <w:rStyle w:val="VerbatimChar"/>
        </w:rPr>
        <w:t xml:space="preserve">    styl1: hodnota1;</w:t>
      </w:r>
      <w:r>
        <w:br/>
      </w:r>
      <w:r>
        <w:rPr>
          <w:rStyle w:val="VerbatimChar"/>
        </w:rPr>
        <w:t xml:space="preserve">    styl2: hodnota2;  </w:t>
      </w:r>
      <w:r>
        <w:br/>
      </w:r>
      <w:r>
        <w:rPr>
          <w:rStyle w:val="VerbatimChar"/>
        </w:rPr>
        <w:t xml:space="preserve">}</w:t>
      </w:r>
    </w:p>
    <w:bookmarkStart w:id="32" w:name="selektory"/>
    <w:p>
      <w:pPr>
        <w:pStyle w:val="Heading3"/>
      </w:pPr>
      <w:r>
        <w:t xml:space="preserve">Selektory</w:t>
      </w:r>
    </w:p>
    <w:p>
      <w:pPr>
        <w:pStyle w:val="FirstParagraph"/>
      </w:pPr>
      <w:r>
        <w:t xml:space="preserve">Selektory umožňují vybrat pro které prvky chceme styly aplikovat. Můžeme použít následující selektory:</w:t>
      </w:r>
    </w:p>
    <w:p>
      <w:pPr>
        <w:pStyle w:val="SourceCode"/>
      </w:pPr>
      <w:r>
        <w:rPr>
          <w:rStyle w:val="VerbatimChar"/>
        </w:rPr>
        <w:t xml:space="preserve">body { /* Jméno prvku (např. body, h1, div) - aplikuje se na všechny prvky druhu */</w:t>
      </w:r>
      <w:r>
        <w:br/>
      </w:r>
      <w:r>
        <w:rPr>
          <w:rStyle w:val="VerbatimChar"/>
        </w:rPr>
        <w:t xml:space="preserve">    styl1: hodnota1;</w:t>
      </w:r>
      <w:r>
        <w:br/>
      </w:r>
      <w:r>
        <w:rPr>
          <w:rStyle w:val="VerbatimChar"/>
        </w:rPr>
        <w:t xml:space="preserve">}</w:t>
      </w:r>
      <w:r>
        <w:br/>
      </w:r>
      <w:r>
        <w:br/>
      </w:r>
      <w:r>
        <w:rPr>
          <w:rStyle w:val="VerbatimChar"/>
        </w:rPr>
        <w:t xml:space="preserve">.jmenoTridy { /* Jméno třídy - aplikuje se na všechny prvky s class="jmenoTridy"*/</w:t>
      </w:r>
      <w:r>
        <w:br/>
      </w:r>
      <w:r>
        <w:rPr>
          <w:rStyle w:val="VerbatimChar"/>
        </w:rPr>
        <w:t xml:space="preserve">    styl1: hodnota1;</w:t>
      </w:r>
      <w:r>
        <w:br/>
      </w:r>
      <w:r>
        <w:rPr>
          <w:rStyle w:val="VerbatimChar"/>
        </w:rPr>
        <w:t xml:space="preserve">}</w:t>
      </w:r>
      <w:r>
        <w:br/>
      </w:r>
      <w:r>
        <w:br/>
      </w:r>
      <w:r>
        <w:rPr>
          <w:rStyle w:val="VerbatimChar"/>
        </w:rPr>
        <w:t xml:space="preserve">#idPrvku { /* ID prvku - aplikuje na prvek s daným ID */</w:t>
      </w:r>
      <w:r>
        <w:br/>
      </w:r>
      <w:r>
        <w:rPr>
          <w:rStyle w:val="VerbatimChar"/>
        </w:rPr>
        <w:t xml:space="preserve">    styl1: hodnota1;</w:t>
      </w:r>
      <w:r>
        <w:br/>
      </w:r>
      <w:r>
        <w:rPr>
          <w:rStyle w:val="VerbatimChar"/>
        </w:rPr>
        <w:t xml:space="preserve">}</w:t>
      </w:r>
      <w:r>
        <w:br/>
      </w:r>
      <w:r>
        <w:br/>
      </w:r>
      <w:r>
        <w:rPr>
          <w:rStyle w:val="VerbatimChar"/>
        </w:rPr>
        <w:t xml:space="preserve">body h1 { /* Selektory může vrstvit - např. všechny h1 v body */</w:t>
      </w:r>
      <w:r>
        <w:br/>
      </w:r>
      <w:r>
        <w:rPr>
          <w:rStyle w:val="VerbatimChar"/>
        </w:rPr>
        <w:t xml:space="preserve">    styl1: hodnota1;</w:t>
      </w:r>
      <w:r>
        <w:br/>
      </w:r>
      <w:r>
        <w:rPr>
          <w:rStyle w:val="VerbatimChar"/>
        </w:rPr>
        <w:t xml:space="preserve">}</w:t>
      </w:r>
    </w:p>
    <w:bookmarkStart w:id="31" w:name="pseudo-třídy-bodyhover"/>
    <w:p>
      <w:pPr>
        <w:pStyle w:val="Heading4"/>
      </w:pPr>
      <w:r>
        <w:t xml:space="preserve">Pseudo třídy (body:hover)</w:t>
      </w:r>
    </w:p>
    <w:p>
      <w:pPr>
        <w:pStyle w:val="FirstParagraph"/>
      </w:pPr>
      <w:r>
        <w:t xml:space="preserve">K selectoru můžeme přidávat i pseudo třídy, které definují nějakou podmínku.</w:t>
      </w:r>
      <w:r>
        <w:br/>
      </w:r>
      <w:hyperlink r:id="rId30">
        <w:r>
          <w:rPr>
            <w:rStyle w:val="Hyperlink"/>
          </w:rPr>
          <w:t xml:space="preserve">Seznam všech pseudo tříd</w:t>
        </w:r>
      </w:hyperlink>
    </w:p>
    <w:p>
      <w:pPr>
        <w:pStyle w:val="SourceCode"/>
      </w:pPr>
      <w:r>
        <w:rPr>
          <w:rStyle w:val="VerbatimChar"/>
        </w:rPr>
        <w:t xml:space="preserve">button:hover { /* Najetí kurzoru na objekt */</w:t>
      </w:r>
      <w:r>
        <w:br/>
      </w:r>
      <w:r>
        <w:rPr>
          <w:rStyle w:val="VerbatimChar"/>
        </w:rPr>
        <w:t xml:space="preserve">    background-color: blue;</w:t>
      </w:r>
      <w:r>
        <w:br/>
      </w:r>
      <w:r>
        <w:rPr>
          <w:rStyle w:val="VerbatimChar"/>
        </w:rPr>
        <w:t xml:space="preserve">}</w:t>
      </w:r>
      <w:r>
        <w:br/>
      </w:r>
      <w:r>
        <w:br/>
      </w:r>
      <w:r>
        <w:rPr>
          <w:rStyle w:val="VerbatimChar"/>
        </w:rPr>
        <w:t xml:space="preserve">.obrazek:first { /* První výskyt na stránce */</w:t>
      </w:r>
      <w:r>
        <w:br/>
      </w:r>
      <w:r>
        <w:rPr>
          <w:rStyle w:val="VerbatimChar"/>
        </w:rPr>
        <w:t xml:space="preserve">    background-color: blue;</w:t>
      </w:r>
      <w:r>
        <w:br/>
      </w:r>
      <w:r>
        <w:rPr>
          <w:rStyle w:val="VerbatimChar"/>
        </w:rPr>
        <w:t xml:space="preserve">}</w:t>
      </w:r>
    </w:p>
    <w:bookmarkEnd w:id="31"/>
    <w:bookmarkEnd w:id="32"/>
    <w:bookmarkStart w:id="33" w:name="deklarace"/>
    <w:p>
      <w:pPr>
        <w:pStyle w:val="Heading3"/>
      </w:pPr>
      <w:r>
        <w:t xml:space="preserve">Deklarace</w:t>
      </w:r>
    </w:p>
    <w:p>
      <w:pPr>
        <w:pStyle w:val="FirstParagraph"/>
      </w:pPr>
      <w:r>
        <w:t xml:space="preserve">Deklarace umožňují aplikovat určitý styl na vybraný prvek</w:t>
      </w:r>
    </w:p>
    <w:p>
      <w:pPr>
        <w:pStyle w:val="SourceCode"/>
      </w:pPr>
      <w:r>
        <w:rPr>
          <w:rStyle w:val="VerbatimChar"/>
        </w:rPr>
        <w:t xml:space="preserve">body {</w:t>
      </w:r>
      <w:r>
        <w:br/>
      </w:r>
      <w:r>
        <w:rPr>
          <w:rStyle w:val="VerbatimChar"/>
        </w:rPr>
        <w:t xml:space="preserve">    color: blue; /* Barva písma */</w:t>
      </w:r>
      <w:r>
        <w:br/>
      </w:r>
      <w:r>
        <w:rPr>
          <w:rStyle w:val="VerbatimChar"/>
        </w:rPr>
        <w:t xml:space="preserve">    background-color: #00ffff; /* Barva pozadí */</w:t>
      </w:r>
      <w:r>
        <w:br/>
      </w:r>
      <w:r>
        <w:rPr>
          <w:rStyle w:val="VerbatimChar"/>
        </w:rPr>
        <w:t xml:space="preserve">    font-family: Georgia, serif; /* Písmo */</w:t>
      </w:r>
      <w:r>
        <w:br/>
      </w:r>
      <w:r>
        <w:rPr>
          <w:rStyle w:val="VerbatimChar"/>
        </w:rPr>
        <w:t xml:space="preserve">    margin: 5px; /* Margin viz box model */</w:t>
      </w:r>
      <w:r>
        <w:br/>
      </w:r>
      <w:r>
        <w:rPr>
          <w:rStyle w:val="VerbatimChar"/>
        </w:rPr>
        <w:t xml:space="preserve">    padding: 10%; /* Padding viz box model */</w:t>
      </w:r>
      <w:r>
        <w:br/>
      </w:r>
      <w:r>
        <w:rPr>
          <w:rStyle w:val="VerbatimChar"/>
        </w:rPr>
        <w:t xml:space="preserve">}</w:t>
      </w:r>
    </w:p>
    <w:bookmarkEnd w:id="33"/>
    <w:bookmarkStart w:id="37" w:name="připojení-css-do-html-dokumentu"/>
    <w:p>
      <w:pPr>
        <w:pStyle w:val="Heading3"/>
      </w:pPr>
      <w:r>
        <w:t xml:space="preserve">Připojení CSS do HTML dokumentu</w:t>
      </w:r>
    </w:p>
    <w:bookmarkStart w:id="34" w:name="v-html-head"/>
    <w:p>
      <w:pPr>
        <w:pStyle w:val="Heading4"/>
      </w:pPr>
      <w:r>
        <w:t xml:space="preserve">V HTML</w:t>
      </w:r>
      <w:r>
        <w:t xml:space="preserve"> </w:t>
      </w:r>
      <w:r>
        <w:rPr>
          <w:rStyle w:val="VerbatimChar"/>
        </w:rPr>
        <w:t xml:space="preserve">&lt;head&gt;</w:t>
      </w:r>
    </w:p>
    <w:p>
      <w:pPr>
        <w:pStyle w:val="FirstParagraph"/>
      </w:pPr>
      <w:r>
        <w:t xml:space="preserve">CSS můžeme napsat přímo do</w:t>
      </w:r>
      <w:r>
        <w:t xml:space="preserve"> </w:t>
      </w:r>
      <w:r>
        <w:rPr>
          <w:rStyle w:val="VerbatimChar"/>
        </w:rPr>
        <w:t xml:space="preserve">&lt;head&gt;</w:t>
      </w:r>
      <w:r>
        <w:t xml:space="preserve"> </w:t>
      </w:r>
      <w:r>
        <w:t xml:space="preserve">dokumentu. Stačí do</w:t>
      </w:r>
      <w:r>
        <w:t xml:space="preserve"> </w:t>
      </w:r>
      <w:r>
        <w:rPr>
          <w:rStyle w:val="VerbatimChar"/>
        </w:rPr>
        <w:t xml:space="preserve">&lt;head&gt;</w:t>
      </w:r>
      <w:r>
        <w:t xml:space="preserve"> </w:t>
      </w:r>
      <w:r>
        <w:t xml:space="preserve">vložit</w:t>
      </w:r>
      <w:r>
        <w:t xml:space="preserve"> </w:t>
      </w:r>
      <w:r>
        <w:rPr>
          <w:rStyle w:val="VerbatimChar"/>
        </w:rPr>
        <w:t xml:space="preserve">&lt;style&gt;</w:t>
      </w:r>
      <w:r>
        <w:t xml:space="preserve"> </w:t>
      </w:r>
      <w:r>
        <w:t xml:space="preserve">a do něj dát přímo CSS kód:</w:t>
      </w:r>
    </w:p>
    <w:p>
      <w:pPr>
        <w:pStyle w:val="SourceCode"/>
      </w:pPr>
      <w:r>
        <w:rPr>
          <w:rStyle w:val="VerbatimChar"/>
        </w:rPr>
        <w:t xml:space="preserve">&lt;head&gt;  </w:t>
      </w:r>
      <w:r>
        <w:br/>
      </w:r>
      <w:r>
        <w:rPr>
          <w:rStyle w:val="VerbatimChar"/>
        </w:rPr>
        <w:t xml:space="preserve">    &lt;style&gt;</w:t>
      </w:r>
      <w:r>
        <w:br/>
      </w:r>
      <w:r>
        <w:br/>
      </w:r>
      <w:r>
        <w:rPr>
          <w:rStyle w:val="VerbatimChar"/>
        </w:rPr>
        <w:t xml:space="preserve">    .modra {</w:t>
      </w:r>
      <w:r>
        <w:br/>
      </w:r>
      <w:r>
        <w:rPr>
          <w:rStyle w:val="VerbatimChar"/>
        </w:rPr>
        <w:t xml:space="preserve">        background-color: blue;</w:t>
      </w:r>
      <w:r>
        <w:br/>
      </w:r>
      <w:r>
        <w:rPr>
          <w:rStyle w:val="VerbatimChar"/>
        </w:rPr>
        <w:t xml:space="preserve">    }</w:t>
      </w:r>
      <w:r>
        <w:br/>
      </w:r>
      <w:r>
        <w:br/>
      </w:r>
      <w:r>
        <w:rPr>
          <w:rStyle w:val="VerbatimChar"/>
        </w:rPr>
        <w:t xml:space="preserve">    &lt;/style&gt;</w:t>
      </w:r>
      <w:r>
        <w:br/>
      </w:r>
      <w:r>
        <w:rPr>
          <w:rStyle w:val="VerbatimChar"/>
        </w:rPr>
        <w:t xml:space="preserve">&lt;/head&gt;</w:t>
      </w:r>
    </w:p>
    <w:bookmarkEnd w:id="34"/>
    <w:bookmarkStart w:id="35" w:name="jako-atribut"/>
    <w:p>
      <w:pPr>
        <w:pStyle w:val="Heading4"/>
      </w:pPr>
      <w:r>
        <w:t xml:space="preserve">Jako atribut</w:t>
      </w:r>
    </w:p>
    <w:p>
      <w:pPr>
        <w:pStyle w:val="FirstParagraph"/>
      </w:pPr>
      <w:r>
        <w:t xml:space="preserve">CSS můžeme také vložit přímo do značky následovně:</w:t>
      </w:r>
    </w:p>
    <w:p>
      <w:pPr>
        <w:pStyle w:val="SourceCode"/>
      </w:pPr>
      <w:r>
        <w:rPr>
          <w:rStyle w:val="VerbatimChar"/>
        </w:rPr>
        <w:t xml:space="preserve">&lt;div style="background-color: blue;"&gt;</w:t>
      </w:r>
      <w:r>
        <w:br/>
      </w:r>
      <w:r>
        <w:rPr>
          <w:rStyle w:val="VerbatimChar"/>
        </w:rPr>
        <w:t xml:space="preserve">    Modrá je dobrá</w:t>
      </w:r>
      <w:r>
        <w:br/>
      </w:r>
      <w:r>
        <w:rPr>
          <w:rStyle w:val="VerbatimChar"/>
        </w:rPr>
        <w:t xml:space="preserve">&lt;/div&gt;</w:t>
      </w:r>
    </w:p>
    <w:bookmarkEnd w:id="35"/>
    <w:bookmarkStart w:id="36" w:name="v-externím-souboru"/>
    <w:p>
      <w:pPr>
        <w:pStyle w:val="Heading4"/>
      </w:pPr>
      <w:r>
        <w:t xml:space="preserve">V externím souboru</w:t>
      </w:r>
    </w:p>
    <w:p>
      <w:pPr>
        <w:pStyle w:val="FirstParagraph"/>
      </w:pPr>
      <w:r>
        <w:t xml:space="preserve">CSS můžeme importovat v</w:t>
      </w:r>
      <w:r>
        <w:t xml:space="preserve"> </w:t>
      </w:r>
      <w:r>
        <w:rPr>
          <w:rStyle w:val="VerbatimChar"/>
        </w:rPr>
        <w:t xml:space="preserve">&lt;head&gt;</w:t>
      </w:r>
      <w:r>
        <w:t xml:space="preserve"> </w:t>
      </w:r>
      <w:r>
        <w:t xml:space="preserve">z externího CSS souboru</w:t>
      </w:r>
    </w:p>
    <w:p>
      <w:pPr>
        <w:pStyle w:val="SourceCode"/>
      </w:pPr>
      <w:r>
        <w:rPr>
          <w:rStyle w:val="VerbatimChar"/>
        </w:rPr>
        <w:t xml:space="preserve">&lt;head&gt;  </w:t>
      </w:r>
      <w:r>
        <w:br/>
      </w:r>
      <w:r>
        <w:rPr>
          <w:rStyle w:val="VerbatimChar"/>
        </w:rPr>
        <w:t xml:space="preserve">    &lt;link rel="stylesheet" href="style.css"&gt;  </w:t>
      </w:r>
      <w:r>
        <w:br/>
      </w:r>
      <w:r>
        <w:rPr>
          <w:rStyle w:val="VerbatimChar"/>
        </w:rPr>
        <w:t xml:space="preserve">&lt;/head&gt;</w:t>
      </w:r>
    </w:p>
    <w:bookmarkEnd w:id="36"/>
    <w:bookmarkEnd w:id="37"/>
    <w:bookmarkStart w:id="39" w:name="box-model"/>
    <w:p>
      <w:pPr>
        <w:pStyle w:val="Heading3"/>
      </w:pPr>
      <w:r>
        <w:t xml:space="preserve">Box model</w:t>
      </w:r>
    </w:p>
    <w:p>
      <w:pPr>
        <w:pStyle w:val="FirstParagraph"/>
      </w:pPr>
      <w:r>
        <w:t xml:space="preserve">RIFF��WEBPVP8 �����</w:t>
      </w:r>
      <w:r>
        <w:rPr>
          <w:i/>
          <w:iCs/>
        </w:rPr>
        <w:t xml:space="preserve">@^&gt;Q(�F#���"Spp</w:t>
      </w:r>
      <w:r>
        <w:br/>
      </w:r>
      <w:r>
        <w:rPr>
          <w:i/>
          <w:iCs/>
        </w:rPr>
        <w:t xml:space="preserve">gn�����;�ހ����ӫk���9��@�)���B/�z�K=�(�������?�&gt;�O�?a�������?&lt;�׿�~��7���</w:t>
      </w:r>
      <w:r>
        <w:rPr>
          <w:i/>
          <w:i/>
          <w:iCs/>
          <w:iCs/>
        </w:rPr>
        <w:t xml:space="preserve">���!վe|��?�����ҿ����3����'�����}�~�~������c��/���o���?p��|K������K���o`?�������������W���������������K���G����������������'�����7�������������?�?�~��������?����������</w:t>
      </w:r>
      <w:r>
        <w:rPr>
          <w:i/>
          <w:iCs/>
        </w:rPr>
        <w:t xml:space="preserve">}C���W�o��r�Y����?�ϼ�������w�׿��</w:t>
      </w:r>
      <w:r>
        <w:rPr>
          <w:i/>
          <w:i/>
          <w:iCs/>
          <w:iCs/>
        </w:rPr>
        <w:t xml:space="preserve">�K������</w:t>
      </w:r>
      <w:r>
        <w:rPr>
          <w:i/>
          <w:iCs/>
        </w:rPr>
        <w:t xml:space="preserve">�</w:t>
      </w:r>
      <w:r>
        <w:rPr>
          <w:i/>
          <w:i/>
          <w:iCs/>
          <w:iCs/>
        </w:rPr>
        <w:t xml:space="preserve">���|�����G�\������G�B�o���W�o��Y�?����ߪ��</w:t>
      </w:r>
      <w:r>
        <w:rPr>
          <w:i/>
          <w:iCs/>
        </w:rPr>
        <w:t xml:space="preserve">�#�o���?�����:�����'����������[��h�?�h�����7����������U�'�?������������+���W�����������������k�_�w���jMwk��u�����v���Y��;]gk��u�����v���Y��;]gk��u�����v���Y��;]gk��u�����v���Y��;]gl#�]�}Uy���n_UG^q�uۗ�QלA��v��Tu��]�}Uy���n_UG]�J���k���H9ˣ�D�Z�F��o���b=�W ���s�J�zR�����,hp�7SrE���U2v�n�d���9zf������s�GA:����[6~��J����8D�k^� �}�@.��Rx@�l}8|z��$��KSκ</w:t>
      </w:r>
      <w:r>
        <w:br/>
      </w:r>
      <w:r>
        <w:rPr>
          <w:i/>
          <w:iCs/>
        </w:rPr>
        <w:t xml:space="preserve">ϱ���.� ���j�8�π�˗������.d@��e6}n��!)</w:t>
      </w:r>
      <w:r>
        <w:t xml:space="preserve">�!��^��9&lt;��3�}�Թ�%K@&lt;�S��3�w�D��IPzfS�|�</w:t>
      </w:r>
      <w:r>
        <w:br/>
      </w:r>
      <w:r>
        <w:t xml:space="preserve">��K�?����!��I�P'����#�y�FMZMwn&gt;��җ�����ॊR�q�;��A.+(niH��D+�|��</w:t>
      </w:r>
      <w:r>
        <w:rPr>
          <w:rFonts w:hint="eastAsia"/>
          <w:i/>
          <w:iCs/>
        </w:rPr>
        <w:t xml:space="preserve">���"G�xݵ1r�.��堲;���[Ǎy���$�[</w:t>
      </w:r>
      <w:r>
        <w:rPr>
          <w:i/>
          <w:iCs/>
        </w:rPr>
        <w:t xml:space="preserve"> R�&gt;�2}}���_���r�7��Y�wVV���&amp;)͖�`�=?���U�CD�)��U��</w:t>
      </w:r>
      <w:r>
        <w:br/>
      </w:r>
      <w:r>
        <w:rPr>
          <w:i/>
          <w:iCs/>
        </w:rPr>
        <w:t xml:space="preserve">���E��B�;P)���N�</w:t>
      </w:r>
      <w:r>
        <w:br/>
      </w:r>
      <w:r>
        <w:rPr>
          <w:i/>
          <w:iCs/>
        </w:rPr>
        <w:t xml:space="preserve">4aJ8���&amp;ykW"6�M���L0��t;�JD�����Y���&gt; �����]_�������^�(O(8N�Ll����J^'cr��e���q��&gt;(�g.���B��GZ�L�����Ԯ���0�˝9 a��i��K�&amp;)r��</w:t>
      </w:r>
      <w:r>
        <w:t xml:space="preserve">�� ������y,�d���\4���(s��g���p���(S��D]2���o��S�37 !/�?'W���+I|���R�=o\x��}��4���Q̳�g#t+웠�0!2,��r��:�?�bdY�</w:t>
      </w:r>
      <w:r>
        <w:br/>
      </w:r>
      <w:r>
        <w:t xml:space="preserve">������}���� �/����U��L���5Ý�l�������Z0�Kuۗ�QלA��v��76��</w:t>
      </w:r>
      <w:r>
        <w:rPr>
          <w:i/>
          <w:iCs/>
        </w:rPr>
        <w:t xml:space="preserve">!qZy��#� �n�r��:�?ۮܾ�����L��K���}�����˜h76���M�`TyG��B�M+x��u������=��])�Hyy?�E2�K��۸H%nvY�p�{����������� �B# 5}2��m��r���WKS]��+�]</w:t>
      </w:r>
      <w:r>
        <w:br/>
      </w:r>
      <w:r>
        <w:rPr>
          <w:i/>
          <w:iCs/>
        </w:rPr>
        <w:t xml:space="preserve">�J,N�ܾ������/���8������^���NZ��lc�-��������&gt;A�E$"��t{dRx4Ub�#�����F��RӺ]!L</w:t>
      </w:r>
      <w:r>
        <w:br/>
      </w:r>
      <w:r>
        <w:rPr>
          <w:i/>
          <w:iCs/>
        </w:rPr>
        <w:t xml:space="preserve">E�{��s#^���[����u�TTk�O�&lt;�x7�m��p���n_UG^q�}�t�C%^31�hf��f6H</w:t>
      </w:r>
      <w:r>
        <w:br/>
      </w:r>
      <w:r>
        <w:t xml:space="preserve">��2W�W!2&lt;���/���8��������ag9ʩ����2a�,D }�</w:t>
      </w:r>
      <w:r>
        <w:br/>
      </w:r>
      <w:r>
        <w:t xml:space="preserve">is���Tɩ�AK�W���7�-^U��W2bދ�p�Fl�ݻ�kz��OUEv����:�?ۮܸ&lt;^Vf�±x��K�a��~c�</w:t>
      </w:r>
      <w:r>
        <w:br/>
      </w:r>
      <w:r>
        <w:t xml:space="preserve">�Q���3a�3ЌO������ �n�r��:�?ۮܾ����e-^L}'LgՕ&amp;����l\���Oߒ�</w:t>
      </w:r>
      <w:r>
        <w:rPr>
          <w:i/>
          <w:iCs/>
        </w:rPr>
        <w:t xml:space="preserve">�p��?�PH-�]�A��$�kԉ)O��8�8��(���4�M޵�Ԯ�FA��c��</w:t>
      </w:r>
      <w:r>
        <w:t xml:space="preserve">gُ�}Uy���n\�v�� @���t�l���]�}Uy���n</w:t>
      </w:r>
      <w:r>
        <w:rPr>
          <w:i/>
          <w:iCs/>
        </w:rPr>
        <w:t xml:space="preserve">UG^q�uۗ��gPD0��n_0@}�syk����Q�� �Ec��MJ��� �n�r��:�G,Oʿ�]�}Uy���n_UG^q�uۗW:�a���L��(��|WK��.���}�v�������&gt;z����1E�b�#��G��(�SQ�(�=LQDz����1E�b�#��G��(�SQ�(�=LQDz����1E�b�#��G���]</w:t>
      </w:r>
      <w:r>
        <w:br/>
      </w:r>
      <w:r>
        <w:rPr>
          <w:i/>
          <w:iCs/>
        </w:rPr>
        <w:t xml:space="preserve">�A����˷wd-\�a%�X{=��r��GdC�W�d/�&lt;��b�#��G��(�SQ�(�=LQDz����1E�b�#��G��(�SQ�(�=LQDz����1E�b�#��G��(�SQ�(�=LQ?� D�A����`E?�@��C�amc���h8H��QלA��v��Tu��]�}Uy���n_UG^q�u��v�����</w:t>
      </w:r>
      <w:r>
        <w:br/>
      </w:r>
      <w:r>
        <w:rPr>
          <w:i/>
          <w:iCs/>
        </w:rPr>
        <w:t xml:space="preserve">.[4VAr�\m</w:t>
      </w:r>
      <w:r>
        <w:rPr>
          <w:i/>
          <w:iCs/>
        </w:rPr>
        <w:t xml:space="preserve">i�1���J:�X���5���u*��:�?ۮ��&lt;�sB��������� �n�r��:���9}U,G���2(���Gh,y��u�X6;/���&amp;f�ʯ{f�R����[I��&amp;x}:3�O0ѳ*�uۗ�Qך'ϩ���Q��lb���}���� �n�r��:�&gt;��Ш��8�ox��wT�do�zzj��&gt;���v��I</w:t>
      </w:r>
      <w:r>
        <w:rPr>
          <w:i/>
          <w:iCs/>
        </w:rPr>
        <w:t xml:space="preserve"> </w:t>
      </w:r>
      <w:r>
        <w:rPr>
          <w:i/>
          <w:iCs/>
        </w:rPr>
        <w:t xml:space="preserve">|Q-1Mj�.���Ћ�'f~������/�!�&lt;��: Nf</w:t>
      </w:r>
      <w:r>
        <w:rPr>
          <w:i/>
          <w:iCs/>
        </w:rPr>
        <w:t xml:space="preserve">�~#����-Y�l</w:t>
      </w:r>
      <w:r>
        <w:rPr>
          <w:rFonts w:hint="eastAsia"/>
        </w:rPr>
        <w:t xml:space="preserve">;漉B%N��t�D��?{�g�������Qך(���?�ǿ����9b�E�C����QלA��v��Tu����:�S;HZ��b�'Kj�^�{�UQׄu��Nf�L�b-��6��jל�U�����yW���O5UE2������W������?#�T�&gt;��Ư6</w:t>
      </w:r>
      <w:r>
        <w:t xml:space="preserve"> 3y������1�/���8�f��C�l.E6���</w:t>
      </w:r>
      <w:r>
        <w:rPr>
          <w:i/>
          <w:iCs/>
        </w:rPr>
        <w:t xml:space="preserve">_B�/���8�������� ��PcB���kiAص&gt;G/T�h�4��x��TI��#���5�q��g02/Qt�1���6�7�W����L</w:t>
      </w:r>
      <w:r>
        <w:br/>
      </w:r>
      <w:r>
        <w:rPr>
          <w:i/>
          <w:iCs/>
        </w:rPr>
        <w:t xml:space="preserve">G</w:t>
      </w:r>
      <w:r>
        <w:br/>
      </w:r>
      <w:r>
        <w:rPr>
          <w:i/>
          <w:iCs/>
        </w:rPr>
        <w:t xml:space="preserve">��#�9Q�)���]�}M��Κ/�BD�!×�QלA��v��Tu��L��QלA0�O�'˗�!p��/�]2&lt;�j,hTu��.e��U���QלBNU������� �n�r��:�w�Uy��sW=6�.����-vYu� �4ҩG^hp C\칻�Bx�w֮������!�e���V�i��)0o6$6��x�.</w:t>
      </w:r>
      <w:r>
        <w:t xml:space="preserve">��&amp;gW�\uf&gt;E��R����ژs���)��s&amp;�U�</w:t>
      </w:r>
      <w:r>
        <w:br/>
      </w:r>
      <w:r>
        <w:t xml:space="preserve">�����h|�!���p�Dn���ݍ�'t����)O���ߌV��</w:t>
      </w:r>
      <w:r>
        <w:br/>
      </w:r>
      <w:r>
        <w:t xml:space="preserve">�{.o��y��?�u:gw��Qך��r���ꪣ ��i�H��.�&lt;2����^ޤ��&gt;:�1/#��B�@n��1#N��u�V�Y���Pe�cJ�oݫ��d[���rV���v"����?�����b�n����GT�����?�.ǳ)]tP���Cl�@�v��;G�K&gt;Lo�@�l7#g�M��</w:t>
      </w:r>
      <w:r>
        <w:t xml:space="preserve">(Ne��&lt;e5�w��.i��V��ƴ%h*)M��*7�5���bfW"\��(�bx������&lt;uqo�DV�~_�-4\%��^�^X�@i�qXS=9���hǭ�㛳s:��U�Y�R����)�k�nq�k�ߖǾIL2k(���l�Z�d���\;�Z��-v�_UF��~�a?�Uj��&gt;�</w:t>
      </w:r>
      <w:r>
        <w:t xml:space="preserve"> </w:t>
      </w:r>
      <w:r>
        <w:t xml:space="preserve">���4</w:t>
      </w:r>
      <w:r>
        <w:t xml:space="preserve">ze�Ȟ�ӆ</w:t>
      </w:r>
      <w:r>
        <w:rPr>
          <w:rStyle w:val="VerbatimChar"/>
        </w:rPr>
        <w:t xml:space="preserve">O�O�O�E��?��������$!uۗ�S'v�_~�v�n]�����U�F&amp;D$;��,2�Z��1�j��r?h���Q�(�еt��8����Q�-���:�?ۮܾ�����J�e '�dyf}v� �k�ϫ�3)�䶧U�ΐ0��:��rz�2���hu�%�S��Uo�Y�v����{ 䙍�e$���� j�� sƺ�vz��L�']3yC���Z.ٶ�}�]N��G�1(&gt;I����߀� 0��&lt;�p���ܾ������/��vmt��Z��� �A��GʁY�l� </w:t>
      </w:r>
      <w:r>
        <w:rPr>
          <w:rStyle w:val="VerbatimChar"/>
          <w:rFonts w:hint="eastAsia"/>
        </w:rPr>
        <w:t xml:space="preserve">$\7��E[��A���"�Tt��8߱抐���º�-�-</w:t>
      </w:r>
      <w:r>
        <w:rPr>
          <w:rStyle w:val="VerbatimChar"/>
        </w:rPr>
        <w:t xml:space="preserve"> </w:t>
      </w:r>
      <w:r>
        <w:rPr>
          <w:rStyle w:val="VerbatimChar"/>
          <w:rFonts w:hint="eastAsia"/>
        </w:rPr>
        <w:t xml:space="preserve">�t�7�����c1�{S�L��k�Xp��4����eA��n+�";՞K�?ݾ�2}4��k�(?�'�G���TB�A�!����;&gt;L�RF}uc�n��1,�!�$�&amp;׉;�!ɼUC��Aa����/���8N�3^jќuqk�r��6��}��C鈣�Z������M</w:t>
      </w:r>
      <w:r>
        <w:rPr>
          <w:rStyle w:val="VerbatimChar"/>
        </w:rPr>
        <w:t xml:space="preserve"> ��?����I~� ��Y��&gt;��Tr����P����|���R6J�uڜA ���z���w��tR/�e����5G���\R,KK��&amp;�hЗ��={U�B�"z��Z���&gt;E&amp;)�jQq�P�G�A��v��Tu�+z2N�1�&gt;��Ш�2X����ټ�HAA  _1�_L��Q�,�ψNN����@�d ��w�hR���?=�G]���\�����sNQ!|���k�u�1���ݚ�S�u6���)x�ka�GԀ��i0��H0�㺃7�\��(��V:y[���S�#y%���kYJO��}�JN���B�:�?ۮܾ����; �_X;r��]��9tD���:�.]֡{6���͋�t�U.��&amp;��7t�!�"xe$��+�M�,:̉t�&amp;����&lt;��8�������� �&lt;��8�6?�1�Qׄda��D��=��|G�M���͋�t�U0�+��v#̀E����1Y�˳˳˳˳˳˳ˮ�}����Z@�._A����.���ly�]�GP�ь�����6�0����{v.I���L���/�&lt;��b�#��G��(�SQ�(�=LQDz����1E�b�#��G��'�T���:����O���I_TQ&gt;2�/��h}� ,�s�"�����:�i���Q�d/�kC��.=G\v�C�Q��@��*v�6����%N�Z�/4�L1��]6rzj�'�]v�� ��jv����� p��|�(�\�~�� ����Q�ɛ!�/���8�������� �iʳ�]�|�xIc����Tu�v@MI�\���k��[�g �ע����^28Ⱦ��n-</w:t>
      </w:r>
      <w:r>
        <w:t xml:space="preserve">du��vwu���CnzNM��,b�����7���</w:t>
      </w:r>
      <w:r>
        <w:br/>
      </w:r>
      <w:r>
        <w:t xml:space="preserve">��2mf���N@���So�@�?3)�obOJ��UQ�04)</w:t>
      </w:r>
      <w:r>
        <w:rPr>
          <w:rStyle w:val="VerbatimChar"/>
        </w:rPr>
        <w:t xml:space="preserve">�\�ϒ^���/������J-~�7oT%g%�N0&gt;J�#��T!�)�Qx��U lE%���ˊ�t~���@2RI.����ށ�-ߟɒ��{� $�/��ێ�hdLɶ޻r��W�'Y������"K�M;d�uOH���DiA'�Z��R��O5t�&amp;wL8���f��*ޣ.J�g�؁�-�ϼ�@NMs�^��eE��H�b�)}��� G� �C�6�.�-o�"��^���L���F��m��^��I��g!V;��$��\��</w:t>
      </w:r>
      <w:r>
        <w:t xml:space="preserve">���(���+��M���[r��hk�Ax(f�i$`LǸ&gt;��jO</w:t>
      </w:r>
      <w:r>
        <w:br/>
      </w:r>
      <w:r>
        <w:t xml:space="preserve">��J����5�&amp;f�ks��� </w:t>
      </w:r>
      <w:r>
        <w:rPr>
          <w:rFonts w:hint="eastAsia"/>
        </w:rPr>
        <w:t xml:space="preserve">H�A�\�-�/��cdE�殏�(^}IBc]2����&amp;z����"����^6��Z��r߃e�O�n�B!!</w:t>
      </w:r>
      <w:r>
        <w:rPr>
          <w:rStyle w:val="VerbatimChar"/>
        </w:rPr>
        <w:t xml:space="preserve">S�M��&gt;";���6����� d�@[�K����p]g5��3��z������O�Bʬ�=�1�al{�V�^�&lt;.�6$����� � 8����?$t�\�A �FBP��sv</w:t>
      </w:r>
      <w:r>
        <w:t xml:space="preserve">����7�/T::8��Y3�YA�?�����:�k�Z�0�j�</w:t>
      </w:r>
      <w:r>
        <w:rPr>
          <w:i/>
          <w:iCs/>
        </w:rPr>
        <w:t xml:space="preserve">�u����?�����n���c�)��O �Z`-�L��qy�k����ޠƅGPȎ��g�C~�.�U�</w:t>
      </w:r>
      <w:r>
        <w:t xml:space="preserve">1A��9U�8lh3�outޟ�#ю���ǐ��oG��1E~��}</w:t>
      </w:r>
      <w:r>
        <w:rPr>
          <w:i/>
          <w:iCs/>
        </w:rPr>
        <w:t xml:space="preserve">�+�n#k� �U�~�� �����</w:t>
      </w:r>
      <w:r>
        <w:rPr>
          <w:rStyle w:val="VerbatimChar"/>
          <w:i/>
          <w:iCs/>
        </w:rPr>
        <w:t xml:space="preserve">LuD&gt;��{5������ǀow�g����CN�D.��o� '#�����~ptW�~�~}hd</w:t>
      </w:r>
      <w:r>
        <w:rPr>
          <w:i/>
          <w:iCs/>
        </w:rPr>
        <w:t xml:space="preserve">Ez����:����</w:t>
      </w:r>
      <w:r>
        <w:br/>
      </w:r>
      <w:r>
        <w:rPr>
          <w:i/>
          <w:iCs/>
        </w:rPr>
        <w:t xml:space="preserve">�X�N���D�gVJb��"Z1�h|����߫�1�{j�</w:t>
      </w:r>
      <w:r>
        <w:br/>
      </w:r>
      <w:r>
        <w:rPr>
          <w:i/>
          <w:iCs/>
        </w:rPr>
        <w:t xml:space="preserve">!L�'Lc�j�Y�Q[��Wv�f��@ME;d���t+"��Z:�Ά+H����ѧ�u�N��N9 \�w���H��_0P��]i�Z�J�l�i�"zf</w:t>
      </w:r>
      <w:r>
        <w:rPr>
          <w:i/>
          <w:i/>
          <w:iCs/>
          <w:iCs/>
        </w:rPr>
        <w:t xml:space="preserve">�n�=���H���������6x`kH�]��v�U5���'�</w:t>
      </w:r>
      <w:r>
        <w:rPr>
          <w:i/>
          <w:iCs/>
        </w:rPr>
        <w:t xml:space="preserve">�-�u�k��qp���&lt;���</w:t>
      </w:r>
      <w:r>
        <w:rPr>
          <w:i/>
          <w:i/>
          <w:iCs/>
          <w:iCs/>
        </w:rPr>
        <w:t xml:space="preserve">6�e��6J!�e���Wbh���z�U���' �FN�H#����e��|2�4��h���</w:t>
      </w:r>
      <w:r>
        <w:br/>
      </w:r>
      <w:r>
        <w:rPr>
          <w:i/>
          <w:i/>
          <w:iCs/>
          <w:iCs/>
        </w:rPr>
        <w:t xml:space="preserve">Y���Ŝb'�H��a�Ɏ um��A�r{I8�9���</w:t>
      </w:r>
      <w:r>
        <w:rPr>
          <w:rStyle w:val="VerbatimChar"/>
          <w:i/>
          <w:i/>
          <w:iCs/>
          <w:iCs/>
        </w:rPr>
        <w:t xml:space="preserve">�z�i�t��b� ��p�{����q�{��,Q�]��xy����pe�&gt;1��j]|r��3~!ЎX��e(��.1�[��/�._U:�,qQ��y����:�?ۮܾ������/���R�������,�C��ڪ��,����x/���NL�</w:t>
      </w:r>
      <w:r>
        <w:rPr>
          <w:i/>
          <w:i/>
          <w:iCs/>
          <w:iCs/>
        </w:rPr>
        <w:t xml:space="preserve">z�8���J�y���q�L��l��OX���X��yu"�j=b��Eb�z��ԊŨ��˩�Q��R+l </w:t>
      </w:r>
      <w:r>
        <w:rPr>
          <w:rFonts w:hint="eastAsia"/>
          <w:i/>
          <w:i/>
          <w:iCs/>
          <w:iCs/>
        </w:rPr>
        <w:t xml:space="preserve">'�Y�G�jnI��F{�U;;�a�/���,(�=o晄</w:t>
      </w:r>
      <w:r>
        <w:rPr>
          <w:i/>
          <w:i/>
          <w:iCs/>
          <w:iCs/>
        </w:rPr>
        <w:t xml:space="preserve"> K%��#�TI��#�0�z����}P���-T�mz?���J����B�0�A��p��=��ܻ�G��n4�]N�J��!�OF&amp;�ϛ�b���£�V��Xk�u��]�}Uy���n_UG^q�uۗ�Q�/�\�#ۮs�N� </w:t>
      </w:r>
      <w:r>
        <w:rPr>
          <w:rFonts w:hint="eastAsia"/>
          <w:i/>
          <w:i/>
          <w:iCs/>
          <w:iCs/>
        </w:rPr>
        <w:t xml:space="preserve">�U���6��F�����څ����}2+�GOb錘��:�?ۮܾ��Plq�]&gt;�XV��,C'�B</w:t>
      </w:r>
      <w:r>
        <w:rPr>
          <w:i/>
          <w:i/>
          <w:iCs/>
          <w:iCs/>
        </w:rPr>
        <w:t xml:space="preserve"> la�A���ۗ�QלA��v��8�[�Zgw��Qך�ɤ</w:t>
      </w:r>
      <w:r>
        <w:br/>
      </w:r>
      <w:r>
        <w:rPr>
          <w:i/>
          <w:iCs/>
        </w:rPr>
        <w:t xml:space="preserve">`��]'�&lt;����v��D�=3����/���8����r/�;&amp;���e�]�c�Riɶ^�d.@���dy���n</w:t>
      </w:r>
      <w:r>
        <w:rPr>
          <w:i/>
          <w:i/>
          <w:iCs/>
          <w:iCs/>
        </w:rPr>
        <w:t xml:space="preserve">UG]���J��OՈ�c��w��o��p|Eۈ��|��2p^i��m�</w:t>
      </w:r>
      <w:r>
        <w:br/>
      </w:r>
      <w:r>
        <w:rPr>
          <w:i/>
          <w:i/>
          <w:iCs/>
          <w:iCs/>
        </w:rPr>
        <w:t xml:space="preserve">����:�E�����QלA��v�������~B�</w:t>
      </w:r>
      <w:r>
        <w:br/>
      </w:r>
      <w:r>
        <w:rPr>
          <w:i/>
          <w:i/>
          <w:iCs/>
          <w:iCs/>
        </w:rPr>
        <w:t xml:space="preserve">x'��)�</w:t>
      </w:r>
      <w:r>
        <w:rPr>
          <w:i/>
          <w:iCs/>
        </w:rPr>
        <w:t xml:space="preserve">�N����!"����Tu��]�}U</w:t>
      </w:r>
      <w:r>
        <w:br/>
      </w:r>
      <w:r>
        <w:rPr>
          <w:i/>
          <w:iCs/>
        </w:rPr>
        <w:t xml:space="preserve">��2�H&lt;���UG^jʾ���(4|A��fH����u��vU����1�/���8������i�W�yt\�LM�WQ~F��N�,)n�</w:t>
      </w:r>
      <w:r>
        <w:br/>
      </w:r>
      <w:r>
        <w:rPr>
          <w:i/>
          <w:iCs/>
        </w:rPr>
        <w:t xml:space="preserve">�!x��UG^q�uۗ����)����1S\v&gt;��A�&amp;$?c��]���Z��u�ᡈ=�B��; ���]�}Uy������?ۮܾ�����G(;k(�A�y��A�</w:t>
      </w:r>
      <w:r>
        <w:br/>
      </w:r>
      <w:r>
        <w:rPr>
          <w:i/>
          <w:iCs/>
        </w:rPr>
        <w:t xml:space="preserve">���+��lE�N_0D�f��4�Q�}!�ܸ�/�L�ۗ�QלA��v��Tu��]�}Uy���i��%��-�0���</w:t>
      </w:r>
      <w:r>
        <w:t xml:space="preserve">��5Q�C4n��!��:�V�&amp;0�s�UG^�+�GP�U6F���IN�p�T�^h&gt;x5�6[^u����j��&gt;�F}��nh�����@</w:t>
      </w:r>
      <w:r>
        <w:rPr>
          <w:rStyle w:val="VerbatimChar"/>
        </w:rPr>
        <w:t xml:space="preserve">���_z�y�Ś�o���C�Tڪy�m�b!��)jM� �^��.�rQ�ϡ�F1��В �^�ngDgn�}���w׳&amp;�2nT�v���Q^�~F��X���g�~��뒈�p� �^�c��S��,�0��5���</w:t>
      </w:r>
      <w:r>
        <w:t xml:space="preserve">ƪ�X�</w:t>
      </w:r>
      <w:r>
        <w:rPr>
          <w:rStyle w:val="VerbatimChar"/>
        </w:rPr>
        <w:t xml:space="preserve">v Z������j֊ny�y</w:t>
      </w:r>
      <w:r>
        <w:t xml:space="preserve">!2��p����#�m4��@�[���3uF2v���"Z&amp;�ʑhi�J��»�o^vA*</w:t>
      </w:r>
      <w:r>
        <w:br/>
      </w:r>
      <w:r>
        <w:t xml:space="preserve">��u</w:t>
      </w:r>
      <w:r>
        <w:br/>
      </w:r>
      <w:r>
        <w:t xml:space="preserve">�a�.��r���&amp;@���a�H���q�&amp;T0}{�h��n]��������Z��</w:t>
      </w:r>
      <w:r>
        <w:rPr>
          <w:rStyle w:val="VerbatimChar"/>
        </w:rPr>
        <w:t xml:space="preserve">�Q?��1Gܾ��A�G����ᓨ��</w:t>
      </w:r>
      <w:r>
        <w:t xml:space="preserve">Eۥ���"�[F4*:�?ۮܻ%Q�</w:t>
      </w:r>
      <w:r>
        <w:br/>
      </w:r>
      <w:r>
        <w:t xml:space="preserve">��)EG_UGS�}�SZ�;L��8�G��?�4�QלA��v��Tu��]�}Uy���n</w:t>
      </w:r>
      <w:r>
        <w:rPr>
          <w:i/>
          <w:iCs/>
        </w:rPr>
        <w:t xml:space="preserve">UG^q�uۗ�Q��P�C�]&lt;��F��Ǡ�#ǩ0�x'��?��dW</w:t>
      </w:r>
      <w:r>
        <w:br/>
      </w:r>
      <w:r>
        <w:rPr>
          <w:i/>
          <w:iCs/>
        </w:rPr>
        <w:t xml:space="preserve">�����/���8�����V���</w:t>
      </w:r>
      <w:r>
        <w:rPr>
          <w:i/>
          <w:iCs/>
        </w:rPr>
        <w:t xml:space="preserve">�</w:t>
      </w:r>
      <w:r>
        <w:rPr>
          <w:i/>
          <w:iCs/>
        </w:rPr>
        <w:t xml:space="preserve"> </w:t>
      </w:r>
      <w:r>
        <w:rPr>
          <w:i/>
          <w:iCs/>
        </w:rPr>
        <w:t xml:space="preserve">Ϥ�~q�uۗ�QלA��v��S��Fr��Gj{v�&gt;bI�;�/1����6�0���QלA��v��Tu��)�V��������,�&amp;x��v��Tu��]�}Uy�]�hTu���;��h/����%�GVܮOUG^q�uۗ�QלA��v�1�%"����1���&amp;��n_UG^q�uۗ�QלA�ޠƅG]��O�M}ȇ^h�AyR���:�q���n�r��:�?ۮܾ����L�Q ���}�tt`Ǹ�[�ܾ������/���8��A�</w:t>
      </w:r>
      <w:r>
        <w:rPr>
          <w:i/>
          <w:iCs/>
        </w:rPr>
        <w:t xml:space="preserve"> </w:t>
      </w:r>
      <w:r>
        <w:rPr>
          <w:i/>
          <w:iCs/>
        </w:rPr>
        <w:t xml:space="preserve">��#���v���q�D ���Q�}!�ܾ������/���8����t1�uۗ�QלA��v��Tlk9��ml��9v�-��Kzj��&gt;���_UG^q�uۗ�QלA��v��Tu��]�}Uy���9�B�C}e�l}_u�\Zo�Ͻ�.ܾ����3Ù���Bd'��(�SQ�(�=LQDz����1E�b�#��G��(�SQ�(�=LQDz����1E�b�#��G��(�SQ�(�=LQDz����1E�a֊�T�+�&amp;�q�U��^����MM�H��R�֥y����������������������������������:�t.�hS���n5� �n�r��:�?ۮܾ������/���8�������� �n�r��:�(o���[C �ڬ"�Nb��/���8�������� �nu��i</w:t>
      </w:r>
      <w:r>
        <w:rPr>
          <w:i/>
          <w:iCs/>
        </w:rPr>
        <w:t xml:space="preserve"> </w:t>
      </w:r>
      <w:r>
        <w:rPr>
          <w:i/>
          <w:iCs/>
        </w:rPr>
        <w:t xml:space="preserve">�@�-)��.X&lt;</w:t>
      </w:r>
      <w:r>
        <w:rPr>
          <w:i/>
          <w:iCs/>
        </w:rPr>
        <w:t xml:space="preserve"> </w:t>
      </w:r>
      <w:r>
        <w:rPr>
          <w:i/>
          <w:iCs/>
        </w:rPr>
        <w:t xml:space="preserve">��X�g�B�#�5Tu��]�}Uy���n_S�����p����&gt;�� �G^q�uۗ�QלA��v��Tu�{ nB�Fń�d�����P�P��aG,?�����</w:t>
      </w:r>
      <w:r>
        <w:rPr>
          <w:i/>
          <w:iCs/>
        </w:rPr>
        <w:t xml:space="preserve"> </w:t>
      </w:r>
      <w:r>
        <w:rPr>
          <w:i/>
          <w:iCs/>
        </w:rPr>
        <w:t xml:space="preserve">��9�?ۮܾ������/���8���X��)��L��:�-%}Uy���n_UG^q�uۗ�Q��6��</w:t>
      </w:r>
      <w:r>
        <w:rPr>
          <w:i/>
          <w:iCs/>
        </w:rPr>
        <w:t xml:space="preserve"> </w:t>
      </w:r>
      <w:r>
        <w:rPr>
          <w:i/>
          <w:iCs/>
        </w:rPr>
        <w:t xml:space="preserve">�em</w:t>
      </w:r>
      <w:r>
        <w:rPr>
          <w:i/>
          <w:iCs/>
        </w:rPr>
        <w:t xml:space="preserve">(��6l��"t��</w:t>
      </w:r>
      <w:r>
        <w:br/>
      </w:r>
      <w:r>
        <w:rPr>
          <w:i/>
          <w:iCs/>
        </w:rPr>
        <w:t xml:space="preserve">�bǚj��� �n�r��:�?ۮܾ����t�E�h/��O��A�QלA��v��Tu��]�}Uv�/%GX0C���&lt;�8[r;E��1�ȷw��Y��Ɂ�GSMUy���n_UG^q�uۗ�Q�Xd�0�|�</w:t>
      </w:r>
      <w:r>
        <w:br/>
      </w:r>
      <w:r>
        <w:rPr>
          <w:i/>
          <w:iCs/>
        </w:rPr>
        <w:t xml:space="preserve">�ZιB�lbcB��8�������� �n�r��:�RөUy���n_UG^q�uۗ�Qל1�я��DȅL��]�j���]�}Uy���n_UG^q�uۗ�QלA��v��Tu��]�}Uy�:��"ц1�Kh�g���D�_z�]</w:t>
      </w:r>
      <w:r>
        <w:rPr>
          <w:rStyle w:val="VerbatimChar"/>
          <w:i/>
          <w:iCs/>
        </w:rPr>
        <w:t xml:space="preserve">�V8� </w:t>
      </w:r>
      <w:r>
        <w:rPr>
          <w:rStyle w:val="VerbatimChar"/>
          <w:rFonts w:hint="eastAsia"/>
          <w:i/>
          <w:iCs/>
        </w:rPr>
        <w:t xml:space="preserve">�����SFp檺v�</w:t>
      </w:r>
      <w:r>
        <w:rPr>
          <w:rStyle w:val="VerbatimChar"/>
          <w:i/>
          <w:iCs/>
        </w:rPr>
        <w:t xml:space="preserve"> �� �� ��GM��^d�g��������S� c�ķ��C</w:t>
      </w:r>
      <w:r>
        <w:rPr>
          <w:i/>
          <w:iCs/>
        </w:rPr>
        <w:t xml:space="preserve">�K� ��a��VT���:d���&amp;�8��|���-����F�g</w:t>
      </w:r>
      <w:r>
        <w:t xml:space="preserve">��P��l�x��t=��؋K���W�:� �ʁM�S�,����}&lt;</w:t>
      </w:r>
      <w:r>
        <w:t xml:space="preserve">׎mѭk��|�4�(l�Մ������������?�EҸ���DDy���AnH�,�8��#�US����0{�� ���"</w:t>
      </w:r>
      <w:r>
        <w:t xml:space="preserve"> </w:t>
      </w:r>
      <w:r>
        <w:t xml:space="preserve">`�T�u�ε��(�����6</w:t>
      </w:r>
      <w:r>
        <w:rPr>
          <w:i/>
          <w:iCs/>
        </w:rPr>
        <w:t xml:space="preserve">���p������z#��&amp;���O�]��bV�|�:����v�J9�w�xK1t��Z���&gt;ݍ�6��Bd�2�9�0H5�t����S0S��&lt;��t�M����٨�</w:t>
      </w:r>
      <w:r>
        <w:rPr>
          <w:i/>
          <w:iCs/>
        </w:rPr>
        <w:t xml:space="preserve">���F�.��L�</w:t>
      </w:r>
      <w:r>
        <w:rPr>
          <w:i/>
          <w:iCs/>
        </w:rPr>
        <w:t xml:space="preserve"> </w:t>
      </w:r>
      <w:r>
        <w:rPr>
          <w:i/>
          <w:iCs/>
        </w:rPr>
        <w:t xml:space="preserve">C�0]��NB��9l�6�."�ģ�� .��8 *c��e!"?@e&lt;Zv�uY,�փ?1�Z�Q|�Q��̫ѯ����^�ؔ�D?�-��H]�J�����.ܻ�</w:t>
      </w:r>
      <w:r>
        <w:rPr>
          <w:i/>
          <w:iCs/>
        </w:rPr>
        <w:t xml:space="preserve"> </w:t>
      </w:r>
      <w:r>
        <w:rPr>
          <w:i/>
          <w:iCs/>
        </w:rPr>
        <w:t xml:space="preserve">�XA3!��W-]b/��hE�!\:���|^�:����}�J�fZ&gt;��J�kГg�Fo:�G^q�uۗ�QלA��v��Tu��]�}Uy���n_UG^q�uۗ�QלA��v��Tu��]�}Uy���n_UG^q�uۗ�QלA��v��Tu��]�}Uy���n\���oO.�-u��</w:t>
      </w:r>
      <w:r>
        <w:rPr>
          <w:i/>
          <w:iCs/>
        </w:rPr>
        <w:t xml:space="preserve"> </w:t>
      </w:r>
      <w:r>
        <w:rPr>
          <w:i/>
          <w:iCs/>
        </w:rPr>
        <w:t xml:space="preserve">��μv�����Y׎�07��:�ڏ���g^;Q����,��j?��E�x�G�h����`o�u��</w:t>
      </w:r>
      <w:r>
        <w:rPr>
          <w:i/>
          <w:iCs/>
        </w:rPr>
        <w:t xml:space="preserve"> </w:t>
      </w:r>
      <w:r>
        <w:rPr>
          <w:i/>
          <w:iCs/>
        </w:rPr>
        <w:t xml:space="preserve">��μv�����Y׎�07��:�ڏ���g^;Q����,��j?��E�x�G�h����`o�u��</w:t>
      </w:r>
      <w:r>
        <w:rPr>
          <w:i/>
          <w:iCs/>
        </w:rPr>
        <w:t xml:space="preserve"> </w:t>
      </w:r>
      <w:r>
        <w:rPr>
          <w:i/>
          <w:iCs/>
        </w:rPr>
        <w:t xml:space="preserve">��μv�����Y׎�07��~a�u��PA���.�������ȯҰT���YY(�Hz�+��o�!�</w:t>
      </w:r>
      <w:r>
        <w:rPr>
          <w:i/>
          <w:iCs/>
        </w:rPr>
        <w:t xml:space="preserve">�j�B�0�RF</w:t>
      </w:r>
      <w:r>
        <w:t xml:space="preserve">��6�a��\k�i�#&amp;a��1��RG{qd��P�̓��uO��Jw�</w:t>
      </w:r>
      <w:r>
        <w:br/>
      </w:r>
      <w:r>
        <w:rPr>
          <w:rFonts w:hint="eastAsia"/>
        </w:rPr>
        <w:t xml:space="preserve">]=�?̭'e�D����=�aV���T1U�f���7w�l�Ę��V��!%�gu����o��C���H=R�V�;���谏����K�wó#</w:t>
      </w:r>
      <w:r>
        <w:rPr>
          <w:i/>
          <w:iCs/>
        </w:rPr>
        <w:t xml:space="preserve">���?f|&gt;������~���:�y���-}��(�^�)����:T?�7��;?z�+X:Y���_���</w:t>
      </w:r>
      <w:r>
        <w:t xml:space="preserve">�U��8 7/4����A��nj�ݘ��#P�꣺J���Z���"?�=��C[�x���</w:t>
      </w:r>
      <w:r>
        <w:rPr>
          <w:rStyle w:val="VerbatimChar"/>
        </w:rPr>
        <w:t xml:space="preserve">�xwMsQ*�f%'7��{�*w^��H�i��cȓ����0�\��~��I����L1�OJ_ȁ�s���cf|�S[�р d��Z�#��R���</w:t>
      </w:r>
      <w:r>
        <w:t xml:space="preserve">p�JVH�m�~ S�������G)�#tZ�|�@Dwn��tO'�7����6����?u�M</w:t>
      </w:r>
      <w:r>
        <w:rPr>
          <w:i/>
          <w:iCs/>
        </w:rPr>
        <w:t xml:space="preserve">�JP%�Z��@#z���k��C��i�Q��"wv&amp;����ǅ6@�ٻi��PQT���򆄴��dC����qu.ӛ�i���@g���-�m$ O��ꩧ�VoU�nWk4�NN</w:t>
      </w:r>
      <w:r>
        <w:br/>
      </w:r>
      <w:r>
        <w:rPr>
          <w:i/>
          <w:iCs/>
        </w:rPr>
        <w:t xml:space="preserve">œ�:�</w:t>
      </w:r>
      <w:r>
        <w:br/>
      </w:r>
      <w:r>
        <w:rPr>
          <w:i/>
          <w:iCs/>
        </w:rPr>
        <w:t xml:space="preserve">8� �2�a'���8?�LKScKƵf���SN�T�&lt;��\���C��@z������Cm�Xzg�0%u;;��6�.3�GO</w:t>
      </w:r>
      <w:r>
        <w:br/>
      </w:r>
      <w:r>
        <w:rPr>
          <w:rFonts w:hint="eastAsia"/>
          <w:i/>
          <w:iCs/>
        </w:rPr>
        <w:t xml:space="preserve">�0���n4������/yqT�ĞXG��&gt;t)�O�B�e��p��:9�Z�7����d�7���H���Xi�R��G��;�_wb�꒑#�U��</w:t>
      </w:r>
      <w:r>
        <w:rPr>
          <w:i/>
          <w:i/>
          <w:iCs/>
          <w:iCs/>
        </w:rPr>
        <w:t xml:space="preserve">������JO���j���i��=1#�w"%Z4�3���R�P�� g�@�eT1��H���#R^��"</w:t>
      </w:r>
      <w:r>
        <w:br/>
      </w:r>
      <w:r>
        <w:rPr>
          <w:i/>
          <w:i/>
          <w:iCs/>
          <w:iCs/>
        </w:rPr>
        <w:t xml:space="preserve">�:8wҔv���&amp;��5d���/˷�t ��/�</w:t>
      </w:r>
      <w:r>
        <w:rPr>
          <w:i/>
          <w:iCs/>
        </w:rPr>
        <w:t xml:space="preserve">)��4S�˫���?9�L��gV]��!˱/D�9�6�����MX����j�X~��gxGŀ��Ȋ�L�RϏL?󺱓��F���Nᰥ, }�(�1pp���gYpI0�9�i�</w:t>
      </w:r>
      <w:r>
        <w:rPr>
          <w:i/>
          <w:iCs/>
        </w:rPr>
        <w:t xml:space="preserve"> </w:t>
      </w:r>
      <w:r>
        <w:rPr>
          <w:i/>
          <w:i/>
          <w:iCs/>
          <w:iCs/>
        </w:rPr>
        <w:t xml:space="preserve">Ǎ</w:t>
      </w:r>
      <w:r>
        <w:rPr>
          <w:i/>
          <w:iCs/>
        </w:rPr>
        <w:t xml:space="preserve">���at�9)��� B#⛰2�P��8o§�&gt;t;��^</w:t>
      </w:r>
      <w:r>
        <w:rPr>
          <w:rStyle w:val="VerbatimChar"/>
          <w:i/>
          <w:iCs/>
        </w:rPr>
        <w:t xml:space="preserve">q��9����</w:t>
      </w:r>
      <w:r>
        <w:rPr>
          <w:i/>
          <w:iCs/>
        </w:rPr>
        <w:t xml:space="preserve">��=����4�j</w:t>
      </w:r>
      <w:r>
        <w:br/>
      </w:r>
      <w:r>
        <w:rPr>
          <w:rFonts w:hint="eastAsia"/>
          <w:i/>
          <w:iCs/>
        </w:rPr>
        <w:t xml:space="preserve">K�[�^r�&amp;���PA�.������&amp;�T9�D.����4�2"±W�郕����('��'��co&amp;Z���K�d��+ni��ZV�gk.�QY</w:t>
      </w:r>
      <w:r>
        <w:t xml:space="preserve">��QW�#����l=X���ɶ����m� ��i��kV9�TR&amp;6P���}�p�VU����I.�;����ܡ��&lt;� �A5�+Ȼ���H.x3ÿ�!��������</w:t>
      </w:r>
      <w:r>
        <w:br/>
      </w:r>
      <w:r>
        <w:rPr>
          <w:rStyle w:val="VerbatimChar"/>
        </w:rPr>
        <w:t xml:space="preserve">Z�0�q\Dm�d�b���A���FԾ����������ĥ��g3��MF��҄J�d�S����ƘU�?E��_hW*��� "�</w:t>
      </w:r>
      <w:r>
        <w:t xml:space="preserve">v���d�ي�r��w�Q6u�y�t�ę�3�&gt;�&amp;i!\���̍��v���&amp;;�v?�ۀ��|���X�6?�R�4@</w:t>
      </w:r>
      <w:r>
        <w:rPr>
          <w:i/>
          <w:iCs/>
        </w:rPr>
        <w:t xml:space="preserve">nڭ��O�#��Q�XV�եP�zD���sRR 7R�Hn�����om.��C�d=�va��KC}wZhQ�(����&amp;����,���J7 j���@ �2�s�e�$W�l�g�S�k@_t��t�QM�`E�r</w:t>
      </w:r>
      <w:r>
        <w:rPr>
          <w:i/>
          <w:i/>
          <w:iCs/>
          <w:iCs/>
        </w:rPr>
        <w:t xml:space="preserve">�y��P���[�h�TB�?�~��\3��p</w:t>
      </w:r>
      <w:r>
        <w:rPr>
          <w:i/>
          <w:iCs/>
        </w:rPr>
        <w:t xml:space="preserve">Um�w#���QDf-l8f�,��Te�ũ�ޘ9^�</w:t>
      </w:r>
      <w:r>
        <w:br/>
      </w:r>
      <w:r>
        <w:rPr>
          <w:rFonts w:hint="eastAsia"/>
          <w:i/>
          <w:iCs/>
        </w:rPr>
        <w:t xml:space="preserve">�8ӵR'术�</w:t>
      </w:r>
      <w:r>
        <w:rPr>
          <w:i/>
          <w:iCs/>
        </w:rPr>
        <w:t xml:space="preserve"> �)݈g�̓�gՍʱ��ɬ}\1����*.xB="��}���</w:t>
      </w:r>
      <w:r>
        <w:t xml:space="preserve">Ԥ�</w:t>
      </w:r>
      <w:r>
        <w:rPr>
          <w:i/>
          <w:iCs/>
        </w:rPr>
        <w:t xml:space="preserve">9|97���&lt;sI���M</w:t>
      </w:r>
      <w:r>
        <w:t xml:space="preserve">�JK"�)��+��?h�v�wJ���M(q�i�7�ž�D��ž�j �G�</w:t>
      </w:r>
      <w:r>
        <w:t xml:space="preserve">g ������7��Ĺ��&gt;!�I��X � g��������K���"������ </w:t>
      </w:r>
      <w:r>
        <w:rPr>
          <w:rFonts w:hint="eastAsia"/>
        </w:rPr>
        <w:t xml:space="preserve">�3�:���,�%�toeƇe褜[�:�R���y�</w:t>
      </w:r>
      <w:r>
        <w:t xml:space="preserve"> 0��z�U�����/�����߿�G]I�d�bF���s��`���?��9�]V�w���+iW�3`�3�� �</w:t>
      </w:r>
      <w:r>
        <w:t xml:space="preserve">���a�:�1�f�7f6��</w:t>
      </w:r>
      <w:r>
        <w:br/>
      </w:r>
      <w:r>
        <w:rPr>
          <w:rFonts w:hint="eastAsia"/>
        </w:rPr>
        <w:t xml:space="preserve">x�#�Վ7K���X�Q�O��-���Q���u�n�eJ���Ogx;x�Uee�n��]�(�b�����I-bB1��F�FB��#苛jI'�PU}k&gt;�nU�}�My���&gt;�%�†�e���L�'�p�ɧHO�fx�V��G�H���</w:t>
      </w:r>
      <w:r>
        <w:t xml:space="preserve"> ��p��y�06�e��Ī�� NKw?�/˷�f�1�@Nb�X��$e����]�I�q��t��A���t</w:t>
      </w:r>
      <w:r>
        <w:br/>
      </w:r>
      <w:r>
        <w:t xml:space="preserve">Ć0oC�7��',�̗�+��1��^c���;;����]n����y��������/w�^~2��@��#z�y6�mbdU��U���2~D�tؗ@k���W�</w:t>
      </w:r>
      <w:r>
        <w:br/>
      </w:r>
      <w:r>
        <w:t xml:space="preserve">���E�=�%xOM </w:t>
      </w:r>
      <w:r>
        <w:rPr>
          <w:rFonts w:hint="eastAsia"/>
        </w:rPr>
        <w:t xml:space="preserve">/��{f/.��˗�L0;��&lt;Z�X�ֵʼ(&lt;R��.-Q�����~�ϭX����E��nx��܊#P�鷙if��?�*���x�h}�Y���ʫ�uY��&amp;��Ӱ��CM/˷�t</w:t>
      </w:r>
      <w:r>
        <w:t xml:space="preserve"> �ý�+�_l���.�Z������:4@���S��6Q</w:t>
      </w:r>
      <w:r>
        <w:br/>
      </w:r>
      <w:r>
        <w:t xml:space="preserve">c(��h;W�Fڬ~�xˊ��,�T?�ܛ�m���B��S �2&amp;�y�=ٳD���X�a: �ʈ�S�߻VF�!˃([J����VN�ρ��f��=I������:�G�O�C���? 6�0���f�N����&amp;·�W�iZS��</w:t>
      </w:r>
    </w:p>
    <w:p>
      <w:pPr>
        <w:pStyle w:val="BodyText"/>
      </w:pPr>
      <w:r>
        <w:t xml:space="preserve">�0�</w:t>
      </w:r>
      <w:r>
        <w:br/>
      </w:r>
      <w:r>
        <w:t xml:space="preserve">�k���vߡ�� 9�d�\�X��A=�UR�k#qS/�%)-����!�;'��Y</w:t>
      </w:r>
      <w:r>
        <w:br/>
      </w:r>
      <w:r>
        <w:t xml:space="preserve">3G&lt;x�2=T.&amp;p������"1yWJ�=v���X�ݦ6</w:t>
      </w:r>
      <w:r>
        <w:rPr>
          <w:i/>
          <w:iCs/>
        </w:rPr>
        <w:t xml:space="preserve">Gn!</w:t>
      </w:r>
      <w:r>
        <w:t xml:space="preserve">d��3D�&amp;B�D�</w:t>
      </w:r>
      <w:r>
        <w:br/>
      </w:r>
      <w:r>
        <w:t xml:space="preserve">-��</w:t>
      </w:r>
      <w:r>
        <w:br/>
      </w:r>
      <w:r>
        <w:t xml:space="preserve">Jo��[�</w:t>
      </w:r>
      <w:r>
        <w:br/>
      </w:r>
      <w:r>
        <w:t xml:space="preserve">yw.��^�Nq</w:t>
      </w:r>
      <w:r>
        <w:br/>
      </w:r>
      <w:r>
        <w:t xml:space="preserve">�(�k�TF�l�@T�����q7����·�4�a</w:t>
      </w:r>
      <w:r>
        <w:br/>
      </w:r>
      <w:r>
        <w:t xml:space="preserve">�G�@�O�1</w:t>
      </w:r>
      <w:r>
        <w:rPr>
          <w:i/>
          <w:iCs/>
        </w:rPr>
        <w:t xml:space="preserve">bi5��,&amp;Q�\w�c�?/��</w:t>
      </w:r>
      <w:r>
        <w:t xml:space="preserve">��.�I�ǫtɜhD�I��W���Q����^~��X�</w:t>
      </w:r>
      <w:r>
        <w:br/>
      </w:r>
      <w:r>
        <w:t xml:space="preserve">�r��V�)6��ΘD-B�]Poյ�¢����&amp;�A�b0��)���M� �X��r�ie�[��#n����o��+8��&amp;�Q��&gt;�</w:t>
      </w:r>
      <w:r>
        <w:rPr>
          <w:i/>
          <w:iCs/>
        </w:rPr>
        <w:t xml:space="preserve">��5�JG��J�h���V�DG�v��P��{��[8OQȼ�?�b@��mAi��x�%=�Џ%3+�K"U�Ym%�����қ���^ �v��g�[�]�G���h��!�~�S�c��X��9I��r�@��8���tAI�?��@G.j���:;�j������(Ù��6�{�')̀brF�Vy{�č|�$�3��t�H�7F:P{���m�f�&gt;��.Қ\\��&amp;�{</w:t>
      </w:r>
      <w:r>
        <w:br/>
      </w:r>
      <w:r>
        <w:rPr>
          <w:i/>
          <w:iCs/>
        </w:rPr>
        <w:t xml:space="preserve">���A� Z���6</w:t>
      </w:r>
      <w:r>
        <w:br/>
      </w:r>
      <w:r>
        <w:rPr>
          <w:i/>
          <w:iCs/>
        </w:rPr>
        <w:t xml:space="preserve">2�;ȻҀD��b��gQ�8%�4k��U��t(2ˮ�f�e8\�+yK8�!��{!O�T��,��\0+��,̯�h�!�c���3!�����0����Xt� A�+�B�����;(��Pz�8A��-�쪘&lt;��gv3����}�6�6���֡�u�;-ƕ��8^ptM'�?�W+��Tc�v�E���������D����/B�.It��T+�q��r�YA��r�����G</w:t>
      </w:r>
      <w:r>
        <w:t xml:space="preserve">0W��MmT4�G</w:t>
      </w:r>
      <w:r>
        <w:rPr>
          <w:i/>
          <w:iCs/>
        </w:rPr>
        <w:t xml:space="preserve">�ԫ�[��X��g2ޡ�E�!�0�'�����h&lt;����{9�ˇy�� �u��0</w:t>
      </w:r>
      <w:r>
        <w:br/>
      </w:r>
      <w:r>
        <w:rPr>
          <w:i/>
          <w:iCs/>
        </w:rPr>
        <w:t xml:space="preserve">6ȕb�A7f��z���?�c�si̍���f'��J��)h�,.�"U����g�9�</w:t>
      </w:r>
      <w:r>
        <w:t xml:space="preserve">�������ř�����I@�A��</w:t>
      </w:r>
      <w:r>
        <w:rPr>
          <w:rStyle w:val="VerbatimChar"/>
        </w:rPr>
        <w:t xml:space="preserve">��&amp;�5�-��Dض���������yԪBj_/H�� �P�''A��!)d�y^�X|�VOJ�ahF���|�y_X��w �a&gt;��)Q���9s@��}��5�V���u06:�gR��Wղ�oL'O�OIL܉��?� 9�?ß�l�;��g���O��i� Ț�3�$J�GnL�Z�K�,��y�(����6�����zeZ���Pɻ���( C ���sK�o[��e a�f��=�#)lNT"&amp;{MW���rYy-�c���"�Q*߸�5�p?��l��\#Y��d�p��rd0�B�r ��E� ��p�d#�Ib��G���}��?�U�Mz9 ȮBޢ&gt;gjZ 2M��"�2��Mբf x$��</w:t>
      </w:r>
      <w:r>
        <w:t xml:space="preserve">�ų�&lt;qq��V��-+�=�7�ƀ��E�]Wj����ޜ�ï^Y�u�V�����m�h���;W��ba5�aw�y|�d�k����?-��I</w:t>
      </w:r>
      <w:r>
        <w:rPr>
          <w:i/>
          <w:iCs/>
        </w:rPr>
        <w:t xml:space="preserve">�:+Gy�P�P{ ��S�?�&lt;&gt;��yh��p��fd����� wШD�.b�!�B�^g��t�Mp¨�&gt;%��A��;��Qd�D&lt;�6N�����M����&lt;��q���8��N��� �j�zD�IKu�d R�o7��7���a�&lt;T1E��J���d��^VK���e��}{��(f.�5�Ǯ�</w:t>
      </w:r>
      <w:r>
        <w:t xml:space="preserve">32�=F</w:t>
      </w:r>
      <w:r>
        <w:br/>
      </w:r>
      <w:r>
        <w:t xml:space="preserve">�՗�I4H�l�^��+@pI��b�����ó���^�\1:����a�c^Dt�1��yA|B��e ��ha�I�K�&amp;Rs16,y(1Uh����� ���^�ȿæ���e4��ȝ�</w:t>
      </w:r>
      <w:r>
        <w:rPr>
          <w:i/>
          <w:iCs/>
        </w:rPr>
        <w:t xml:space="preserve">��#7���Đf�=�GT��G]���Q���%[D��.U(��Mׁ����{��=��</w:t>
      </w:r>
      <w:r>
        <w:rPr>
          <w:rStyle w:val="VerbatimChar"/>
          <w:i/>
          <w:iCs/>
        </w:rPr>
        <w:t xml:space="preserve">��/���;Ql��Lr)��rx![z�L��)�����Q���P�V�]�6�^�f6׸xܥKƅ3�,p���tS�0ך��i|H4�����wz[ܭAbo����~����I,r�X)���(P�t���]�~���ۭ�.��u�}H��q���o�L=���\�]Q�����78�m�qQ���\c���Ě/�l��W����� �I�=���4�5�Oz�� }k@�۫�gt~ǻcc�\�L��٠2t�"w��+l䉭�L� X�ҍٰ,h��2���B6</w:t>
      </w:r>
      <w:r>
        <w:rPr>
          <w:i/>
          <w:iCs/>
        </w:rPr>
        <w:t xml:space="preserve">�2�8�:zDYB�kj���X��� �D1i�N�BA@��f���:�bE,����"=�1��0Y��Fo0��;O�l% ���BP�~�ld{�)g)y��B�M�Γ�b&gt;�</w:t>
      </w:r>
      <w:r>
        <w:br/>
      </w:r>
      <w:r>
        <w:rPr>
          <w:rFonts w:hint="eastAsia"/>
          <w:i/>
          <w:iCs/>
        </w:rPr>
        <w:t xml:space="preserve">���[�X�&lt;���נ4!S敧ZXj"O�</w:t>
      </w:r>
      <w:r>
        <w:rPr>
          <w:i/>
          <w:iCs/>
        </w:rPr>
        <w:t xml:space="preserve"> ����rE��=�-�|WB=˱�p�U�-��O}5�Q� �o3���l|�?k0TAT_] xvD�X�P�w_�z���@FL��u</w:t>
      </w:r>
      <w:r>
        <w:br/>
      </w:r>
      <w:r>
        <w:rPr>
          <w:i/>
          <w:iCs/>
        </w:rPr>
        <w:t xml:space="preserve">va</w:t>
      </w:r>
      <w:r>
        <w:t xml:space="preserve">')�Y���yW�MV�'V��i��s�X���1i5�</w:t>
      </w:r>
      <w:r>
        <w:rPr>
          <w:i/>
          <w:iCs/>
        </w:rPr>
        <w:t xml:space="preserve">����</w:t>
      </w:r>
      <w:r>
        <w:t xml:space="preserve">�����@���S0�a]%?��A�'��+�!�5</w:t>
      </w:r>
      <w:r>
        <w:t xml:space="preserve">e��Μ�����R��N�d��@7�;u�g����!��b�,m�</w:t>
      </w:r>
      <w:r>
        <w:t xml:space="preserve"> </w:t>
      </w:r>
      <w:r>
        <w:t xml:space="preserve">�{N�C</w:t>
      </w:r>
      <w:r>
        <w:t xml:space="preserve"> </w:t>
      </w:r>
      <w:r>
        <w:t xml:space="preserve">����~hrv��q��m3��&lt;�bC��B1����A����e��_�\��`�h�-(�=��</w:t>
      </w:r>
      <w:r>
        <w:t xml:space="preserve">a&amp;��~��G0c���ﲹ��wY�4����Դ�ԕ.�@�</w:t>
      </w:r>
      <w:r>
        <w:rPr>
          <w:rStyle w:val="VerbatimChar"/>
        </w:rPr>
        <w:t xml:space="preserve">k}�C�V)��La8��'�K��xy��c�[�/g:e�����</w:t>
      </w:r>
      <w:r>
        <w:t xml:space="preserve">/���գ��i�����(=���&lt;�Q �v��]�|�dZ@+�0Ѽ���9H��(���</w:t>
      </w:r>
      <w:r>
        <w:rPr>
          <w:rStyle w:val="VerbatimChar"/>
        </w:rPr>
        <w:t xml:space="preserve">��r����ܣ��|.|�T�K3���ɒ�)���K]!�TKY�'H/��r� ��+|1�E�h���Gw�G����&lt;|Y��X;�"�׺����Z�Q��$|��o�B�e��*eh��ư����d���M�q�꯮�K�Z� ܠ���!qWO����ƿ7��Ǎ���[O[Nt�=�%���;�h�Lj�S�3��cđ;x��W����v��Z�z�;1��8�0Մ�cmvt�~|�Xc�Aγ�� �"��3:�����vM�UF�p�� e؟O�Zb�� (�.t� �{�٩)�Ş"|��y�����L�F=����r�t���8�-��ي���h�ܣfY'o�G</w:t>
      </w:r>
      <w:r>
        <w:t xml:space="preserve">cj��㨎��e��S�riO%</w:t>
      </w:r>
      <w:r>
        <w:br/>
      </w:r>
      <w:r>
        <w:t xml:space="preserve">|�|�5J�n=0}ɶv�t��4�κ� �ڈU��������f��O���K��h�r���t z�6��%]+���xBJJЀ ��)�R(</w:t>
      </w:r>
      <w:r>
        <w:rPr>
          <w:rStyle w:val="VerbatimChar"/>
        </w:rPr>
        <w:t xml:space="preserve">�|�ohe��ޢ�� . D �M��3����Aa܅���NW�!�2om3���'7�&gt;���%��my/�e�;��%rk�= s����{}�9��6'Ű�6b3�~��&lt;�h�W�g�@�@W�j$:����ǀo�{b6�Lg}�U���񒎵�ͧ�p���b��jz�ŏ��J�"w��@������?�!�E�Gb�&gt;�R����� %&gt;p��w</w:t>
      </w:r>
      <w:r>
        <w:t xml:space="preserve">'3�h�q���NV�</w:t>
      </w:r>
      <w:r>
        <w:br/>
      </w:r>
      <w:r>
        <w:t xml:space="preserve">5gǏ�=Q�|&lt;��L�\Ұ~�Wn�6�y[�R���2�:�</w:t>
      </w:r>
      <w:r>
        <w:br/>
      </w:r>
      <w:r>
        <w:t xml:space="preserve">�K��|����g����~��h�}�pEY:�'Z�'��@��#S~WB�fD�Y�떕jgxj��!ïXAGTR�pj�f������-}gVp��8����Cۅ��q�A@�.=��߆mG-h��x)�]Qa�S(F�</w:t>
      </w:r>
      <w:r>
        <w:rPr>
          <w:rFonts w:hint="eastAsia"/>
        </w:rPr>
        <w:t xml:space="preserve">a\���"ģ!砼^����?M�I-�3"!�~�P?�*oU.�7d�Z�[��32W��2</w:t>
      </w:r>
      <w:r>
        <w:t xml:space="preserve">;�O/&lt;�h��(�R��jW�V�3;MY�1"������R�J��#~�E��TI]�(x'3SG6�ֶ�</w:t>
      </w:r>
      <w:r>
        <w:rPr>
          <w:rStyle w:val="VerbatimChar"/>
        </w:rPr>
        <w:t xml:space="preserve">�y�&gt; �%��v�#�����W��(���m��$�?W0��V-�1��[Z�hl�6�si�o�lt:L��N��!@x�3�*�LDO���oFXx��e��:�!FA��/0 ����s6O����)_by������F��y�e�+�'�yO��l��C�s_?�X�ѿVX����A���p3@��c3��_2-���N��Q���e����_��m�Stj���S������bE�oNE��@u����:Ny�0��h���ǃ��O����O{�Q�� ���(��#��;�k�$�O����� �U�4t�N�۷.�����,\@�Y^ql2#�� �HT��Q ]Ȭ�%m,G�s�𵺝��6�I���G:��'����)���=1N�&gt;�+V3JX�f���*'fw�</w:t>
      </w:r>
      <w:r>
        <w:t xml:space="preserve">��D�((��</w:t>
      </w:r>
      <w:r>
        <w:t xml:space="preserve">ZP�����վ�OV{�ii‹]Wo��[�z�V</w:t>
      </w:r>
      <w:r>
        <w:t xml:space="preserve">/�</w:t>
      </w:r>
      <w:r>
        <w:rPr>
          <w:i/>
          <w:iCs/>
        </w:rPr>
        <w:t xml:space="preserve">��u�N3�����:L��X^�+ߪ}�Ol��r��%��9kܔ�_y�� H�/Pp#����EMk`�yd��B6ظd,c��ra�Ű�(y�y���nF1�</w:t>
      </w:r>
      <w:r>
        <w:t xml:space="preserve">x�yd�g��[c�K��g���u�cF&amp;�ʅ�܎&lt;5���m�e���Xӻ�A�\�</w:t>
      </w:r>
      <w:r>
        <w:br/>
      </w:r>
      <w:r>
        <w:t xml:space="preserve">H���'</w:t>
      </w:r>
      <w:r>
        <w:br/>
      </w:r>
      <w:r>
        <w:t xml:space="preserve">{8�`aQ1��h�ӌ�ڝ*��z]����s4w9I�����䦷����u7y�Fr��ae�-�n�</w:t>
      </w:r>
      <w:r>
        <w:rPr>
          <w:i/>
          <w:iCs/>
        </w:rPr>
        <w:t xml:space="preserve">,��i�jTD�*�6x�]e���-��@L</w:t>
      </w:r>
      <w:r>
        <w:t xml:space="preserve">�}E+w�k �</w:t>
      </w:r>
      <w:r>
        <w:rPr>
          <w:rStyle w:val="VerbatimChar"/>
        </w:rPr>
        <w:t xml:space="preserve">Y4�.��Җ?&amp;x�UU1�AUM�H�J�4�[�޵��‚n*�7�,q�?!�K�D������8�\;|&amp;$��p���</w:t>
      </w:r>
      <w:r>
        <w:t xml:space="preserve">G6ۗ���e}��6�^� ,����u�8 j</w:t>
      </w:r>
      <w:r>
        <w:rPr>
          <w:i/>
          <w:iCs/>
        </w:rPr>
        <w:t xml:space="preserve">R����� ����T����/��+ ���b�Q{�s���;��3�����':VU</w:t>
      </w:r>
      <w:r>
        <w:rPr>
          <w:i/>
          <w:iCs/>
        </w:rPr>
        <w:t xml:space="preserve">�֑Qx�q�{�V&lt;g:�9���Y</w:t>
      </w:r>
      <w:r>
        <w:rPr>
          <w:i/>
          <w:iCs/>
        </w:rPr>
        <w:t xml:space="preserve">"�XB�^0]ĺ�=���J��z�Zo�-϶إ����M����\�+s���7�m���k�2Z^&lt;W0f�l;�kg���T�/=c�G�H�4� </w:t>
      </w:r>
      <w:r>
        <w:rPr>
          <w:rFonts w:hint="eastAsia"/>
          <w:i/>
          <w:iCs/>
        </w:rPr>
        <w:t xml:space="preserve">�q���։�{ʅ��8��z,��2s�1��n��)�DKn��T�z���/5h��Z1=!��焹�&lt;��G�U�J�Jo�2�R</w:t>
      </w:r>
      <w:r>
        <w:rPr>
          <w:i/>
          <w:iCs/>
        </w:rPr>
        <w:t xml:space="preserve"> �x&gt;���ŭF�eH2�M�8��K!#z��</w:t>
      </w:r>
      <w:r>
        <w:br/>
      </w:r>
      <w:r>
        <w:rPr>
          <w:i/>
          <w:iCs/>
        </w:rPr>
        <w:t xml:space="preserve">�X!Oe1�n��k�܍&lt;A�Sy�˹�R�k</w:t>
      </w:r>
      <w:r>
        <w:br/>
      </w:r>
      <w:r>
        <w:rPr>
          <w:i/>
          <w:iCs/>
        </w:rPr>
        <w:t xml:space="preserve">.�8ﵷL��ƙ9Lo-NH�&lt;�</w:t>
      </w:r>
      <w:r>
        <w:t xml:space="preserve">CQ8����K/�sY��</w:t>
      </w:r>
      <w:r>
        <w:t xml:space="preserve">SL��a����i:ۚe�/�X&amp;��;��{]T@�l'�ȕ�U��l��N-�@��˂�D�7v(4���3�</w:t>
      </w:r>
      <w:r>
        <w:t xml:space="preserve"> </w:t>
      </w:r>
      <w:r>
        <w:t xml:space="preserve">*����.%�O���1����ԥ��?���X�g�DY���ްGp6�b�</w:t>
      </w:r>
      <w:r>
        <w:t xml:space="preserve"> </w:t>
      </w:r>
      <w:r>
        <w:t xml:space="preserve">}E��OfJ�\�0|� t~�ʇh���p��,��M�؅��3�&lt;1&gt;֯tyRNf��AT������]��Q���b�ha� ���#F��Jș�2Ø��</w:t>
      </w:r>
      <w:r>
        <w:t xml:space="preserve"> </w:t>
      </w:r>
      <w:r>
        <w:t xml:space="preserve">p1</w:t>
      </w:r>
      <w:r>
        <w:t xml:space="preserve"> </w:t>
      </w:r>
      <w:r>
        <w:t xml:space="preserve">����R��WÔT�BNKh5����H�k� 2H��i���#�o�@��</w:t>
      </w:r>
      <w:r>
        <w:t xml:space="preserve"> </w:t>
      </w:r>
      <w:r>
        <w:t xml:space="preserve">쒂�C�6��ʍ�M�N��+ތ�1s�[����Y�R�`�E�ì,rňe�L���@�i�Q�</w:t>
      </w:r>
      <w:r>
        <w:t xml:space="preserve">�!����^�u]t,ܺ��r� y�˅E���@�Mc, ��5Pҩ@�E�</w:t>
      </w:r>
      <w:r>
        <w:rPr>
          <w:i/>
          <w:iCs/>
        </w:rPr>
        <w:t xml:space="preserve">��e&lt;�Q��Q�ԩ������e��߾C߁�</w:t>
      </w:r>
      <w:r>
        <w:t xml:space="preserve">�k�L�S�G} ����n�.��qC�����I�Y�'|��K</w:t>
      </w:r>
      <w:r>
        <w:br/>
      </w:r>
      <w:r>
        <w:t xml:space="preserve">0��x</w:t>
      </w:r>
      <w:r>
        <w:br/>
      </w:r>
      <w:r>
        <w:t xml:space="preserve">�ë�L�V�v���v���Y�BS&lt;�Kjܜxo�]{�����d�#�0m�rΞ�l2��</w:t>
      </w:r>
      <w:r>
        <w:rPr>
          <w:i/>
          <w:iCs/>
        </w:rPr>
        <w:t xml:space="preserve">����Y�����dm��Ěv�A�'�|��G�a&amp;�60&lt;]'���Ƃ��Q+5ګOzB���l����Z�kN�d)iE.i�e7K�/@���&lt;��LZ�`���7{m��!���M��&amp;U����</w:t>
      </w:r>
      <w:r>
        <w:br/>
      </w:r>
      <w:r>
        <w:rPr>
          <w:i/>
          <w:iCs/>
        </w:rPr>
        <w:t xml:space="preserve">h���E��q(��'b��2B�a���S�&lt;��lS�'�lG�zG�@iY]�|,(���R��S�</w:t>
      </w:r>
      <w:r>
        <w:rPr>
          <w:i/>
          <w:i/>
          <w:iCs/>
          <w:iCs/>
        </w:rPr>
        <w:t xml:space="preserve">o��ɀlE���̻ ���F</w:t>
      </w:r>
      <w:r>
        <w:rPr>
          <w:i/>
          <w:iCs/>
        </w:rPr>
        <w:t xml:space="preserve">�k�2�{jU�Yk�moY{P'��k/,0 hT��,@M���CN�����J�����&gt;ꬓ�R���VWԖ����/�f��{S����N���Pc��qs1����?�/�|�=za���M�&amp;�i�V�O+��6�O�7�ȑ�=�W][f~S&amp;�#��v�פg�9�?��ξ��-Fo�O��3�ߴ�����j��</w:t>
      </w:r>
      <w:r>
        <w:t xml:space="preserve">����Z��&lt;]j��l�eH�e����6��</w:t>
      </w:r>
      <w:r>
        <w:br/>
      </w:r>
      <w:r>
        <w:t xml:space="preserve">��)� N��?</w:t>
      </w:r>
      <w:r>
        <w:rPr>
          <w:i/>
          <w:iCs/>
        </w:rPr>
        <w:t xml:space="preserve">�9ۙf�u��-����=�</w:t>
      </w:r>
      <w:r>
        <w:t xml:space="preserve">o�t=@��j����༅@�^�RO4����as:X�l�,�O‰�ʊX&lt;LƓ�JSK�����an���</w:t>
      </w:r>
      <w:r>
        <w:t xml:space="preserve">���,��0&lt;�ۜ����g��_u��4f���8���ep�����b��1���������m_���z��S|RM&amp;D��)�M&gt;J�/3bW_U�?�W�!��|�h�|</w:t>
      </w:r>
      <w:r>
        <w:t xml:space="preserve">D�;Rɣ6I�v���{2��5��E���7�M�-�U�+R�~���#�� ��/̈&lt;��,�ّ��@Om���!8Z���K�uw�j�l�J� v�o���#�~n.NQ;�v+i��</w:t>
      </w:r>
      <w:r>
        <w:br/>
      </w:r>
      <w:r>
        <w:t xml:space="preserve">�M���)�p�T�#}�</w:t>
      </w:r>
      <w:r>
        <w:rPr>
          <w:rStyle w:val="VerbatimChar"/>
        </w:rPr>
        <w:t xml:space="preserve">՟K'D�i�؎��E���&gt;�@��i��E�X&amp;!'��n�N</w:t>
      </w:r>
      <w:r>
        <w:t xml:space="preserve">j��</w:t>
      </w:r>
      <w:r>
        <w:rPr>
          <w:rStyle w:val="VerbatimChar"/>
        </w:rPr>
        <w:t xml:space="preserve">M��|�9$_�;KˌB��/+������&amp;4{�d�ѽ��H �?����^�g �R���:�u�B�ڏ-����:k"�KC�-�l�i�1�vq�{��d�[%�*��+�p9pJ��$����u O��i�r�ʧ���zb,!��ݛ�Y\ </w:t>
      </w:r>
      <w:r>
        <w:rPr>
          <w:rStyle w:val="VerbatimChar"/>
          <w:rFonts w:hint="eastAsia"/>
        </w:rPr>
        <w:t xml:space="preserve">�k��1���qh8����wv���+�]����R��5�٤��MU�/R�5�{��Ě=��q��k�=,�/��G�8�gl܈�ilDT�����}!cjF��@hr��'仠$�Gx쌩</w:t>
      </w:r>
      <w:r>
        <w:rPr>
          <w:rStyle w:val="VerbatimChar"/>
        </w:rPr>
        <w:t xml:space="preserve"> </w:t>
      </w:r>
      <w:r>
        <w:rPr>
          <w:rStyle w:val="VerbatimChar"/>
          <w:rFonts w:hint="eastAsia"/>
        </w:rPr>
        <w:t xml:space="preserve">�3螢+�A�x���D)���m��R�g��w�s��������BT������=1:�8�'������q0��_��&lt;����D�����~a�%Y��Y+T����{�Ó����r"SQ�W���</w:t>
      </w:r>
      <w:r>
        <w:rPr>
          <w:rStyle w:val="VerbatimChar"/>
        </w:rPr>
        <w:t xml:space="preserve"> ����@q��N����=A 'o���ǯp�������z��Q�~S)�Ǫ�ʏ#�\{M3�5�Q]8bJė �w�a�2���V��G:ȳ�M�2�D�m-����i��%��|���VC��ZT��c�ͺhc'��R^������2��'w��Ts�����r�E1^�����J��jU�!�y����h�A@V)H </w:t>
      </w:r>
      <w:r>
        <w:rPr>
          <w:rStyle w:val="VerbatimChar"/>
          <w:rFonts w:hint="eastAsia"/>
        </w:rPr>
        <w:t xml:space="preserve">�����}�&gt;0��^5l5U��3�v�R���0�����RМ�5�-�&gt;��Mb�j�b�y��R�&lt;�q{�ڠ�h�d=�Iq�x(���&amp;�,Ni&gt;o"�&amp;kl��Խ"�秄0b^�1��9�x8</w:t>
      </w:r>
      <w:r>
        <w:rPr>
          <w:rStyle w:val="VerbatimChar"/>
        </w:rPr>
        <w:t xml:space="preserve"> BF�6����%8Nx�m������/�C��ȴ�_KE��pU/�g[�N^��&lt;H(�7̚]]�]6���c;�F�҂���URox����fgܼ�۱���Ʊm~:4�AY���РH���xND���y,u_��jN��rJr�f�Q��x��$ �8���!̋�/�3G�e!������-������b�о&lt;P3��o� �%���O�; �n��R��d��o�K[�ɨ6���"Z&lt;�ͯ��}V�Tu�uq�$��_�ۓ���}Pn�|�=N��)���n�8�C�:��UK#��-tITK�����:�xly��Ů����XD��o$\n��=��כ��� tz%I�c���0����v��Zp��#���V�~�&lt;%�V&amp;�Q�\���p�q����;m��Oo��m�����u'8��2h�Rk����#��\�P��\�Dq�H!������� N�w��&gt;d�����;����%T�ы�K��뱳�O�,x�Y'� �O�Ad��(��?�Q�8�$�qDI��,���Y'� �O�Ad��(��?�Q�8����?�}�����2����_?V'޻r}�c��p�vnC�</w:t>
      </w:r>
      <w:r>
        <w:rPr>
          <w:rFonts w:hint="eastAsia"/>
        </w:rPr>
        <w:t xml:space="preserve">�����J�]�8A�6��m�C��M���^]�4�����d6���UA������۷K#O�s�熖</w:t>
      </w:r>
      <w:r>
        <w:br/>
      </w:r>
      <w:r>
        <w:t xml:space="preserve">��</w:t>
      </w:r>
      <w:r>
        <w:rPr>
          <w:i/>
          <w:iCs/>
        </w:rPr>
        <w:t xml:space="preserve">��g�*]�,)U��</w:t>
      </w:r>
      <w:r>
        <w:rPr>
          <w:i/>
          <w:iCs/>
        </w:rPr>
        <w:t xml:space="preserve">����������������ߋ�����������ú������Њ��</w:t>
      </w:r>
      <w:r>
        <w:rPr>
          <w:i/>
          <w:iCs/>
        </w:rPr>
        <w:t xml:space="preserve">(��U��h��"a������Z����"y�e/����PI�ɜ�Q����</w:t>
      </w:r>
      <w:r>
        <w:rPr>
          <w:rStyle w:val="VerbatimChar"/>
          <w:i/>
          <w:iCs/>
        </w:rPr>
        <w:t xml:space="preserve">:.߽�U�^p��UO9V1����_j߀D�5��H�m$'�z�?W�B&amp;��'��1�ZG�_Upݤ9�r#�</w:t>
      </w:r>
      <w:r>
        <w:rPr>
          <w:i/>
          <w:iCs/>
        </w:rPr>
        <w:t xml:space="preserve">!���~;�T�C2�I8�9L���</w:t>
      </w:r>
      <w:r>
        <w:t xml:space="preserve">E0Zv�C6��nĸ��J&gt;i��Q��/i΅O�p1���y��J0���Q�9�ue�</w:t>
      </w:r>
      <w:r>
        <w:t xml:space="preserve">���</w:t>
      </w:r>
      <w:r>
        <w:t xml:space="preserve">�H�B���~�����w��CT��� </w:t>
      </w:r>
      <w:r>
        <w:rPr>
          <w:rFonts w:hint="eastAsia"/>
        </w:rPr>
        <w:t xml:space="preserve">��o�՝�x�l�匑ޫ�ؖ��}6�|�d����/K�xU�}�a'5w��z��?�?�</w:t>
      </w:r>
      <w:r>
        <w:rPr>
          <w:i/>
          <w:iCs/>
        </w:rPr>
        <w:t xml:space="preserve">�;��&amp;G��!</w:t>
      </w:r>
      <w:r>
        <w:br/>
      </w:r>
      <w:r>
        <w:rPr>
          <w:i/>
          <w:iCs/>
        </w:rPr>
        <w:t xml:space="preserve">�l���Df�E4��8</w:t>
      </w:r>
      <w:r>
        <w:rPr>
          <w:i/>
          <w:i/>
          <w:iCs/>
          <w:iCs/>
        </w:rPr>
        <w:t xml:space="preserve">�'q����!���A�3������w��혿�@)$Xq��7�/�{���.���F�իȗO�/��͹�c</w:t>
      </w:r>
      <w:r>
        <w:rPr>
          <w:i/>
          <w:iCs/>
        </w:rPr>
        <w:t xml:space="preserve">��X��twD�=Q�HF</w:t>
      </w:r>
      <w:r>
        <w:br/>
      </w:r>
      <w:r>
        <w:rPr>
          <w:i/>
          <w:iCs/>
        </w:rPr>
        <w:t xml:space="preserve">���ԣ�D�j�i3���{����E��g;���IOj�</w:t>
      </w:r>
      <w:r>
        <w:rPr>
          <w:rStyle w:val="VerbatimChar"/>
          <w:i/>
          <w:iCs/>
        </w:rPr>
        <w:t xml:space="preserve">&gt;��~����N�|��B�P�D�L'</w:t>
      </w:r>
      <w:r>
        <w:t xml:space="preserve">��K�h��x'�^�3�m=�V)�!ȫ8</w:t>
      </w:r>
      <w:r>
        <w:br/>
      </w:r>
      <w:r>
        <w:rPr>
          <w:rFonts w:hint="eastAsia"/>
        </w:rPr>
        <w:t xml:space="preserve">�D/0E��K�����&amp;�m��UkB�ʈ�L����负���B�RH��1~!���</w:t>
      </w:r>
      <w:r>
        <w:rPr>
          <w:rStyle w:val="VerbatimChar"/>
        </w:rPr>
        <w:t xml:space="preserve">5����a�����&gt;�!�����T*�˫}z� �i� �:��U8�Fe�q����'���+�:��4�:H0��€� zj�aK�\��a��w�X������vE��N�R!��N�$2�[��S�����3����]��������H�{�6�a���P&amp;�.@���OIN�;��r[�x��(�őN���2ZVv���d#��cԩ�M'����]�W�7�Z</w:t>
      </w:r>
      <w:r>
        <w:t xml:space="preserve">Pa�3xE����@{+��n�/�h?</w:t>
      </w:r>
      <w:r>
        <w:br/>
      </w:r>
      <w:r>
        <w:t xml:space="preserve">?}D�s6��Χ�X��%R���[�q����󕦫P-0�&gt;X�'F��Pؼl��bZyl��%T�Q�,X��}������n�י�7����0�TN1X�^���O��</w:t>
      </w:r>
      <w:r>
        <w:br/>
      </w:r>
      <w:r>
        <w:rPr>
          <w:i/>
          <w:iCs/>
        </w:rPr>
        <w:t xml:space="preserve">���ax���mt</w:t>
      </w:r>
      <w:r>
        <w:rPr>
          <w:rFonts w:hint="eastAsia"/>
        </w:rPr>
        <w:t xml:space="preserve">�M:��L��r���c�rr�*U���&gt;t�mD�ͧw09���lo}g��R��&gt;0e�經�W�&amp;�\���/=��?���Ɇw$���P���=5T:G��b&lt;��7�</w:t>
      </w:r>
      <w:r>
        <w:t xml:space="preserve"> ���a�p���DWt����ʀ��</w:t>
      </w:r>
      <w:r>
        <w:br/>
      </w:r>
      <w:r>
        <w:t xml:space="preserve">5x9�x9���j��wt���</w:t>
      </w:r>
      <w:r>
        <w:br/>
      </w:r>
      <w:r>
        <w:t xml:space="preserve">�@]���?����dOl���u�[Q�.</w:t>
      </w:r>
      <w:r>
        <w:br/>
      </w:r>
      <w:r>
        <w:t xml:space="preserve">��׀P��c��v�Z)V$��Wr��ɶ���NO�@X�Q�!��GK�r1��L�~�KY���Ӎ&gt;�+�A�W^X�&gt;Ji]�xU�</w:t>
      </w:r>
      <w:r>
        <w:br/>
      </w:r>
      <w:r>
        <w:t xml:space="preserve">�</w:t>
      </w:r>
    </w:p>
    <w:p>
      <w:pPr>
        <w:pStyle w:val="BodyText"/>
      </w:pPr>
      <w:r>
        <w:t xml:space="preserve">xÃ����1fڂ����:�%�o��p�w��l</w:t>
      </w:r>
      <w:r>
        <w:rPr>
          <w:i/>
          <w:iCs/>
        </w:rPr>
        <w:t xml:space="preserve">pq�@�͋l-O�N���&amp;Z��\��FA�(�uD�1��9��ȸ������.ܗ��IA��ב������=}�g�Q�Y��6B��dB5�?V�=���25�#��-�~@���g���Y�kJGM5��nwBS3�H���!����|��yq�������#]��6���Y6��</w:t>
      </w:r>
      <w:r>
        <w:t xml:space="preserve">ln�31��L� �1�W�|^�Ǔ�����&amp;խsz%ZTb�#7�����ԝ~Կ�Mt~�a�d�}r�눣�(��[?�,}��'�</w:t>
      </w:r>
      <w:r>
        <w:br/>
      </w:r>
      <w:r>
        <w:t xml:space="preserve">��}�%D�6�j�=���㑫ڟ��x�=�Ȭ',�����~1���v�p���6���;���q���D_�jV�$�.�,�zG�C�Tx�����=�X]���</w:t>
      </w:r>
      <w:r>
        <w:rPr>
          <w:i/>
          <w:iCs/>
        </w:rPr>
        <w:t xml:space="preserve">7�"��]|�M��%M�+�&lt;�g�����+)ͧ�c����K�K���#�;�~P[:F&gt;��K�w)���e��k7C��'ȧ.9��^����wټ���Θ[jzr���غ���d��4L����}�u��UȖ-��1F�4�V����Z�n�� (7�ɡ��4e-��B�(�ҩ���11�T/%�KM|=R��R����</w:t>
      </w:r>
      <w:r>
        <w:rPr>
          <w:i/>
          <w:i/>
          <w:iCs/>
          <w:iCs/>
        </w:rPr>
        <w:t xml:space="preserve">��4Z8N�wQ�b�0a�r�\��!۽�k�F�X�(��m.�W��;�c��J�{��WW�,�;</w:t>
      </w:r>
      <w:r>
        <w:rPr>
          <w:rFonts w:hint="eastAsia"/>
          <w:i/>
          <w:iCs/>
        </w:rPr>
        <w:t xml:space="preserve">�W$]h������[��$H�M�@�_���ځ��Jcq+�P�銲h�#</w:t>
      </w:r>
      <w:r>
        <w:rPr>
          <w:i/>
          <w:iCs/>
        </w:rPr>
        <w:t xml:space="preserve"> �÷��j��ȃ3ol=�fk����:(T��yZv��</w:t>
      </w:r>
      <w:r>
        <w:t xml:space="preserve">������Ӡk�P�dۭ=</w:t>
      </w:r>
      <w:r>
        <w:br/>
      </w:r>
      <w:r>
        <w:t xml:space="preserve">�w���/ pp�</w:t>
      </w:r>
      <w:r>
        <w:br/>
      </w:r>
      <w:r>
        <w:t xml:space="preserve">���#�?�Չ��d �V�@pE</w:t>
      </w:r>
      <w:r>
        <w:rPr>
          <w:i/>
          <w:iCs/>
        </w:rPr>
        <w:t xml:space="preserve">��s?%����H�Y</w:t>
      </w:r>
      <w:r>
        <w:br/>
      </w:r>
      <w:r>
        <w:rPr>
          <w:i/>
          <w:iCs/>
        </w:rPr>
        <w:t xml:space="preserve">ۘ���^)�H#XO�C�r�voJ�Me3;0�c�r�6Q �����!&lt;ax�ʮ��Mه��</w:t>
      </w:r>
      <w:r>
        <w:t xml:space="preserve">���k� @|�;v:��|�Is&lt;���</w:t>
      </w:r>
      <w:r>
        <w:rPr>
          <w:i/>
          <w:iCs/>
        </w:rPr>
        <w:t xml:space="preserve">�t�7wo���/\�z�r�FMKϣV���1��w�'�:2� Z����?��J�6���=xw ��8�t&lt;H�����m��V</w:t>
      </w:r>
      <w:r>
        <w:t xml:space="preserve">�x��C�b�U�g)Ԁ�0���'</w:t>
      </w:r>
      <w:r>
        <w:t xml:space="preserve">�seJ��Ax��</w:t>
      </w:r>
      <w:r>
        <w:t xml:space="preserve"> </w:t>
      </w:r>
      <w:r>
        <w:t xml:space="preserve">0~�|���w�1��=����8��&gt;_�E�.���.T�c�=�gvR7�M�] </w:t>
      </w:r>
      <w:r>
        <w:rPr>
          <w:rFonts w:hint="eastAsia"/>
        </w:rPr>
        <w:t xml:space="preserve">}_�R���m���떩�ڡȝfѨt£&amp;d�h�,?q_檍W�f@Ǖc[8�3�r��tVm�3�c!���D����=���]�s�sSlp�R�YEeF;8ǅ��(�&gt;9@p�Ь�妇&gt;ԕC�f'rY�3d&gt;EӞk���Nm.�������[m��Bh�^��%-�*����</w:t>
      </w:r>
      <w:r>
        <w:t xml:space="preserve"> ��5��-�HY܀MM��Ļ����C</w:t>
      </w:r>
      <w:r>
        <w:rPr>
          <w:rFonts w:hint="eastAsia"/>
        </w:rPr>
        <w:t xml:space="preserve">T62�BB��|;��/L���f儷''�F��dӇ��8.�</w:t>
      </w:r>
      <w:r>
        <w:rPr>
          <w:i/>
          <w:iCs/>
        </w:rPr>
        <w:t xml:space="preserve">-���5t�jF</w:t>
      </w:r>
      <w:r>
        <w:br/>
      </w:r>
      <w:r>
        <w:rPr>
          <w:i/>
          <w:iCs/>
        </w:rPr>
        <w:t xml:space="preserve">EX��</w:t>
      </w:r>
      <w:r>
        <w:rPr>
          <w:i/>
          <w:i/>
          <w:iCs/>
          <w:iCs/>
        </w:rPr>
        <w:t xml:space="preserve">k(R����Ɲžq�0�bNRL@U��ϴ�[-zi��&lt;�@����-8�h��A"���q�eLj�V</w:t>
      </w:r>
      <w:r>
        <w:br/>
      </w:r>
      <w:r>
        <w:rPr>
          <w:i/>
          <w:i/>
          <w:iCs/>
          <w:iCs/>
        </w:rPr>
        <w:t xml:space="preserve">��7�2��+��9D&amp;@�ˀۤ�D��d�r�M�u ��z�f(��7�k�,P'��</w:t>
      </w:r>
      <w:r>
        <w:rPr>
          <w:i/>
          <w:iCs/>
        </w:rPr>
        <w:t xml:space="preserve">��-!�?��I�f|�G���‚�J~�������}���</w:t>
      </w:r>
      <w:r>
        <w:rPr>
          <w:i/>
          <w:iCs/>
        </w:rPr>
        <w:t xml:space="preserve">���O����&gt;�k����T)�\@L�lڷĚ�{u2�sE�'��Уl�Lp��K���b?��B#</w:t>
      </w:r>
      <w:r>
        <w:rPr>
          <w:i/>
          <w:iCs/>
        </w:rPr>
        <w:t xml:space="preserve"> </w:t>
      </w:r>
      <w:r>
        <w:rPr>
          <w:i/>
          <w:iCs/>
        </w:rPr>
        <w:t xml:space="preserve">��J�#��v��1~vY�P�![n�4F�2���/��d��1�����C-�~��+����</w:t>
      </w:r>
      <w:r>
        <w:rPr>
          <w:i/>
          <w:iCs/>
        </w:rPr>
        <w:t xml:space="preserve"> </w:t>
      </w:r>
      <w:r>
        <w:rPr>
          <w:i/>
          <w:iCs/>
        </w:rPr>
        <w:t xml:space="preserve">�</w:t>
      </w:r>
      <w:r>
        <w:rPr>
          <w:i/>
          <w:iCs/>
        </w:rPr>
        <w:t xml:space="preserve"> </w:t>
      </w:r>
      <w:r>
        <w:rPr>
          <w:i/>
          <w:iCs/>
        </w:rPr>
        <w:t xml:space="preserve">CK���0�P��]R��8[f�Y�#���#�4qe-F�����isK&amp;a��?�ɪ-~\��=��6����</w:t>
      </w:r>
      <w:r>
        <w:rPr>
          <w:i/>
          <w:iCs/>
        </w:rPr>
        <w:t xml:space="preserve"> </w:t>
      </w:r>
      <w:r>
        <w:rPr>
          <w:i/>
          <w:iCs/>
        </w:rPr>
        <w:t xml:space="preserve">b XD�}S4�4V+�[N�l6䔬�?���;</w:t>
      </w:r>
      <w:r>
        <w:rPr>
          <w:i/>
          <w:iCs/>
        </w:rPr>
        <w:t xml:space="preserve"> </w:t>
      </w:r>
      <w:r>
        <w:rPr>
          <w:i/>
          <w:iCs/>
        </w:rPr>
        <w:t xml:space="preserve">;��q�&lt;ؗ������</w:t>
      </w:r>
      <w:r>
        <w:rPr>
          <w:i/>
          <w:iCs/>
        </w:rPr>
        <w:t xml:space="preserve"> </w:t>
      </w:r>
      <w:r>
        <w:rPr>
          <w:i/>
          <w:iCs/>
        </w:rPr>
        <w:t xml:space="preserve">&amp;��=�v�Oڙ3ԑp���E���A]���KC�vkϋi��&amp;�g7�9�ǉ-�˳`�(��R�A�o�׫�Nz�^�q{�</w:t>
      </w:r>
      <w:r>
        <w:rPr>
          <w:i/>
          <w:iCs/>
        </w:rPr>
        <w:t xml:space="preserve"> </w:t>
      </w:r>
      <w:r>
        <w:rPr>
          <w:i/>
          <w:iCs/>
        </w:rPr>
        <w:t xml:space="preserve">��"9������p�&gt;PǨ���E</w:t>
      </w:r>
      <w:r>
        <w:rPr>
          <w:i/>
          <w:iCs/>
        </w:rPr>
        <w:t xml:space="preserve"> </w:t>
      </w:r>
      <w:r>
        <w:rPr>
          <w:i/>
          <w:iCs/>
        </w:rPr>
        <w:t xml:space="preserve">{�r����X��[�%��g�459[������{����uv� </w:t>
      </w:r>
      <w:r>
        <w:rPr>
          <w:rFonts w:hint="eastAsia"/>
          <w:i/>
          <w:iCs/>
        </w:rPr>
        <w:t xml:space="preserve">MUb�f�:�S囹|�'��"n�R7������r���!W�܌oe�z:i#��</w:t>
      </w:r>
      <w:r>
        <w:rPr>
          <w:i/>
          <w:iCs/>
        </w:rPr>
        <w:t xml:space="preserve"> )�����LQʮ�{�����t 76Yl��Ԑ����i�m�r�^Y͑��K#�2��ig}�47cs�9gŒ��)��]#</w:t>
      </w:r>
      <w:r>
        <w:rPr>
          <w:i/>
          <w:iCs/>
        </w:rPr>
        <w:t xml:space="preserve">�?�a[O̎���v���M��'\��p�a�sj�D</w:t>
      </w:r>
      <w:r>
        <w:rPr>
          <w:rStyle w:val="VerbatimChar"/>
          <w:i/>
          <w:iCs/>
        </w:rPr>
        <w:t xml:space="preserve">V�RʊqC��v��q�!�����)�~�/�n�s�'���w�eD\g=�w;%9͝U����j��^�q-����{���_��g���̀Y�7��E&gt;�W��&gt;C��b��io��e�5��k���ߗ7�N���8.� @�qR�F�M�</w:t>
      </w:r>
      <w:r>
        <w:rPr>
          <w:i/>
          <w:iCs/>
        </w:rPr>
        <w:t xml:space="preserve">��o{�0���~;���]�x� r�R!w����</w:t>
      </w:r>
      <w:r>
        <w:t xml:space="preserve">V!�Iӣ��^B}��Z�������1OJ���������la؁�zX�g���~��&amp;6�@��4�m������@{�</w:t>
      </w:r>
      <w:r>
        <w:t xml:space="preserve">������r��H�jքდvK�,�\^���8�[~G���tH��R!:D\f���N�."on����۬�y4#���m</w:t>
      </w:r>
      <w:r>
        <w:t xml:space="preserve">�6z��</w:t>
      </w:r>
      <w:r>
        <w:br/>
      </w:r>
      <w:r>
        <w:t xml:space="preserve">��3��ר�c�I</w:t>
      </w:r>
      <w:r>
        <w:rPr>
          <w:rStyle w:val="VerbatimChar"/>
        </w:rPr>
        <w:t xml:space="preserve">���c�"^P;aA���ĺZP�Ν��W</w:t>
      </w:r>
      <w:r>
        <w:t xml:space="preserve">Cx�4o���</w:t>
      </w:r>
      <w:r>
        <w:br/>
      </w:r>
      <w:r>
        <w:t xml:space="preserve">Y�{p�ݿ�5�rg�ѣ�qq�a���ȇw�,5�ƶS7����f���LGx�vNq</w:t>
      </w:r>
      <w:r>
        <w:rPr>
          <w:i/>
          <w:iCs/>
        </w:rPr>
        <w:t xml:space="preserve">ƹ���.����)!��cхX��t&lt;�K-��[d�BrU�B����+dB�t�,�jd�B�������P����?�^d��]��K��R����n�Q�ls�+�=o�TE'^6��9ӋA�����Z���� ���4��d5��4�</w:t>
      </w:r>
      <w:r>
        <w:br/>
      </w:r>
      <w:r>
        <w:rPr>
          <w:i/>
          <w:iCs/>
        </w:rPr>
        <w:t xml:space="preserve">��t��#^%�����M��5zLԟ�e����x���&amp;</w:t>
      </w:r>
      <w:r>
        <w:br/>
      </w:r>
      <w:r>
        <w:rPr>
          <w:i/>
          <w:iCs/>
        </w:rPr>
        <w:t xml:space="preserve">�Nt�</w:t>
      </w:r>
      <w:r>
        <w:br/>
      </w:r>
      <w:r>
        <w:rPr>
          <w:i/>
          <w:iCs/>
        </w:rPr>
        <w:t xml:space="preserve">&lt;)��JmK�k�8f��wPƼo�D��e���&amp;�%�H�rr�oC�</w:t>
      </w:r>
      <w:r>
        <w:t xml:space="preserve"> </w:t>
      </w:r>
      <w:r>
        <w:t xml:space="preserve">��h?�5����)�j!���-WUeSz�</w:t>
      </w:r>
      <w:r>
        <w:rPr>
          <w:rStyle w:val="VerbatimChar"/>
        </w:rPr>
        <w:t xml:space="preserve">B&lt;Uw3�%���~�SΕ(O&gt;� �S�X[d����j�K����ɀC+�����pM��[�Z/��!=d�U؈���i3��KEC�W;1�ڴ� ��j����YP��)��@P������e4u�񿡲3u�Iu����F&gt;�� Gժ��:9��XV{����7� ����./��z�-����'� d�gpM� ���0�Ξ�d�v���06��y.�Q4���-�Xy�q�9�D�Dj� q���{��™��Ş�l��,k�~��!Un�M{���*E~7wL�"�[}X��s�̅7&amp;�2(����;ix�V-�1G����f �c�Vx|�5:x*B�X0�-tP#���$�8m����'�"n���r(�jw=գ�T���� W�����k &lt;Џ���t���S ���Oo97 \��kxR&lt;�+�JiwA��#��څt2fd��l�E���������jH���~}���@��r��ҥ�{�s �iblY��%0]dDl)��PrwC�ŝ\�/8&lt;޸���%nM@h��e��W��e� �!x���̳M�t.޳��nP��Ir�_�[�4���1��/�� 7s�a�2F�s��)D���SCE��~u�� I��g^��Hi�3�)[�� C���{�q,�����@�f* �e{��)S��-��^���MHB�%�y�y�nշ�j��@Û0)0�,FW1p:�*�* p���;�0� �������z���F2nMܛTe&gt;���P�H��i� ���4�����K��U��\���#�R0�^�X�"�����Ab*</w:t>
      </w:r>
      <w:r>
        <w:t xml:space="preserve">����:��)������ܴ"</w:t>
      </w:r>
      <w:r>
        <w:rPr>
          <w:rStyle w:val="VerbatimChar"/>
        </w:rPr>
        <w:t xml:space="preserve">��AQ�'/y�=�"9u�9�jNb��!�hv�mԛ܀ </w:t>
      </w:r>
      <w:r>
        <w:rPr>
          <w:rStyle w:val="VerbatimChar"/>
          <w:rFonts w:hint="eastAsia"/>
        </w:rPr>
        <w:t xml:space="preserve">a��\Ǧ,�����h���6m���ē髷W$؂{QTf�[~�$eaZ���~��̨يm�Y��&amp;N�U�xI��Y)!X�P�.~���.�~��=6&lt;�l�5�d���\��H�6�.��[��ȳFK�=�!�����8���|&gt;9�w�b���ik�~��F8�o��F���I����̸p$�.���.����X����-Uwg�K��2��p�r�J(�s&amp;X�&lt;e�6Ő,�W=����i�a'�w��H&amp;������n3�E</w:t>
      </w:r>
      <w:r>
        <w:rPr>
          <w:rStyle w:val="VerbatimChar"/>
        </w:rPr>
        <w:softHyphen/>
      </w:r>
      <w:r>
        <w:rPr>
          <w:rStyle w:val="VerbatimChar"/>
          <w:rFonts w:hint="eastAsia"/>
        </w:rPr>
        <w:t xml:space="preserve">��Ѝ��躋;�q�8��</w:t>
      </w:r>
      <w:r>
        <w:rPr>
          <w:rStyle w:val="VerbatimChar"/>
        </w:rPr>
        <w:t xml:space="preserve"> �!���b�����݁��O�hn��ؒ?�UT,�4�e�T~,f[� ,��@)�����W��Y��,�mS�!�K�����Ѭp����</w:t>
      </w:r>
      <w:r>
        <w:t xml:space="preserve">��m�Ҡt�aS'��9��</w:t>
      </w:r>
      <w:r>
        <w:br/>
      </w:r>
      <w:r>
        <w:t xml:space="preserve">܄�a���8</w:t>
      </w:r>
      <w:r>
        <w:rPr>
          <w:i/>
          <w:iCs/>
        </w:rPr>
        <w:t xml:space="preserve">&amp;ܠ�����Z &lt;�l��T����_-qV}L���Ϝd�M%1�����F�'��a��f��4кk��݁E/J��~��z��.p��YTi�����4��kn��jz3</w:t>
      </w:r>
      <w:r>
        <w:br/>
      </w:r>
      <w:r>
        <w:rPr>
          <w:i/>
          <w:iCs/>
        </w:rPr>
        <w:t xml:space="preserve">��བྷ6I4��H;:��4�h�̀����},U|(E�a�z�v�qK�</w:t>
      </w:r>
      <w:r>
        <w:rPr>
          <w:rStyle w:val="VerbatimChar"/>
          <w:i/>
          <w:iCs/>
        </w:rPr>
        <w:t xml:space="preserve">�A�OD%#K���^ </w:t>
      </w:r>
      <w:r>
        <w:rPr>
          <w:rStyle w:val="VerbatimChar"/>
          <w:rFonts w:hint="eastAsia"/>
          <w:i/>
          <w:iCs/>
        </w:rPr>
        <w:t xml:space="preserve">�N�l�T����¯���ĤF'�9��?lŧ58��tڅq8�E��H�M\xiQV�R#���U�q͕+�n%���b��k���e�o���\���5�b&lt;j����[rT��X�R��Z#e�^���#��u���]��\�-ں���i�lN��3�ŻAU!�f��&gt;��0�-R�"��A糼-��6�,)�L�3[�j�4X��wF��wJ�z������'��|�</w:t>
      </w:r>
      <w:r>
        <w:rPr>
          <w:i/>
          <w:iCs/>
        </w:rPr>
        <w:t xml:space="preserve">3�+p���sU�}HW�@P#3b��������%$���l�=ױa�i�6�o��b䘢G</w:t>
      </w:r>
      <w:r>
        <w:br/>
      </w:r>
      <w:r>
        <w:rPr>
          <w:i/>
          <w:iCs/>
        </w:rPr>
        <w:t xml:space="preserve">݂����yCK}��%�N�Zޅ��]IK�s��W�r�ь�r�5�)�ө�e�b#</w:t>
      </w:r>
      <w:r>
        <w:br/>
      </w:r>
      <w:r>
        <w:rPr>
          <w:i/>
          <w:iCs/>
        </w:rPr>
        <w:t xml:space="preserve">�6QͦzqjŋىN#��</w:t>
      </w:r>
      <w:r>
        <w:t xml:space="preserve">���Y4����;RF�k�6qA</w:t>
      </w:r>
      <w:r>
        <w:br/>
      </w:r>
      <w:r>
        <w:t xml:space="preserve">� ��z�v�w��S�y����fL&amp;M��O���</w:t>
      </w:r>
      <w:r>
        <w:t xml:space="preserve">D~̒^�rPY���R��A��FڠG��eu��</w:t>
      </w:r>
      <w:r>
        <w:t xml:space="preserve"> </w:t>
      </w:r>
      <w:r>
        <w:t xml:space="preserve">��x���H3�</w:t>
      </w:r>
      <w:r>
        <w:t xml:space="preserve"> </w:t>
      </w:r>
      <w:r>
        <w:t xml:space="preserve">�����w A�IkT��Xh�=�f�j�a�hXl��M��?�Z9�W���~�����&lt;���e�aܲDqS��!+RK?��</w:t>
      </w:r>
      <w:r>
        <w:t xml:space="preserve"> </w:t>
      </w:r>
      <w:r>
        <w:t xml:space="preserve">���4�׍�.�oÓN��fk�h������@, �q�� =i�P���+��9����xG�@�`�Q�}�HK�r&lt;U���ϳ^H��7r�ɮRে�ʊ��4k2i������x�R��˼�j�n�p��3�q����82Zh�y����a $��q�����cl�z�_����Fo��p���Ҭ�?*���'ңu›E�?�e.C�|���0��6���C�`�5����A�#Ƨ+⇬��C��ᡫw�]=j@�X�NlzJ��V!�D��ڽU�l�!�\����-E�9{���d1�t�ФJ�</w:t>
      </w:r>
      <w:r>
        <w:t xml:space="preserve"> </w:t>
      </w:r>
      <w:r>
        <w:t xml:space="preserve">���(����iP� 0�</w:t>
      </w:r>
      <w:r>
        <w:t xml:space="preserve"> </w:t>
      </w:r>
      <w:r>
        <w:t xml:space="preserve">�,#.V�L�A���np���C9ԕ�</w:t>
      </w:r>
      <w:r>
        <w:t xml:space="preserve">�(�D�B������u�Z�HR��W����p�(֤��q��F��L�(V�a������P�rmU��P:�g�Q��56\��?ċIU&amp;g����%O��P��T&gt;%�jº���j��=�Jn�%ǌl[</w:t>
      </w:r>
      <w:r>
        <w:br/>
      </w:r>
      <w:r>
        <w:t xml:space="preserve">�K겾�M�m������ޓkyA C�]߻&lt;ѿ��S��B�"W ��pa~���m��$ݖ̌do�</w:t>
      </w:r>
      <w:r>
        <w:br/>
      </w:r>
      <w:r>
        <w:t xml:space="preserve">S3wpYZ.4K.e4�_M�)��r{��'we���U�]({�P���a�����g�a����ľU�</w:t>
      </w:r>
      <w:r>
        <w:br/>
      </w:r>
      <w:r>
        <w:t xml:space="preserve">����c"2�4{L:��vT4�h������G�Am�����U�={����p��y�[č2�5L:���eJ�+��]����3��</w:t>
      </w:r>
      <w:r>
        <w:br/>
      </w:r>
      <w:r>
        <w:t xml:space="preserve">-e�'�Eƈ��|�=</w:t>
      </w:r>
      <w:r>
        <w:rPr>
          <w:rFonts w:hint="eastAsia"/>
        </w:rPr>
        <w:t xml:space="preserve">�Я��#�s͛V=p��"G�L߹���}FRbge乞�����dWǝ:���&gt;3���=��O���D�%��K�~7���\��1�d��!��1f�v-ÿ�H��;�,�qIW\&amp;�Κ�GZˣ%�ץ�����t""���%'rfd�94���R��1���&amp;;q�oü���g�9�E��N҂�#�m�#�2�3�9f'�#��Abf�RLO����׮Y(���hƝ�w��d�z�k�*�~��y���Sp��R�I���?n���6�Ζ��Q�Y"a�pnP5P�v�Wv|�+0��"k®</w:t>
      </w:r>
      <w:r>
        <w:t xml:space="preserve">w��P�jO�C�i�-o��b��'� </w:t>
      </w:r>
      <w:r>
        <w:rPr>
          <w:rFonts w:hint="eastAsia"/>
        </w:rPr>
        <w:t xml:space="preserve">�EyaG�Q���X됰oa�-IY�ƃ�S���UIEj�g7���)�7��讨o����{��</w:t>
      </w:r>
      <w:r>
        <w:t xml:space="preserve"> ��(#�VErc�.P]hxz8�wm1�&lt;���Y=/����/��</w:t>
      </w:r>
      <w:r>
        <w:t xml:space="preserve">�ˋ5rz)U�Ş�й�</w:t>
      </w:r>
      <w:r>
        <w:t xml:space="preserve">��(�]Ɯ�Dq�,�c</w:t>
      </w:r>
      <w:r>
        <w:rPr>
          <w:rStyle w:val="VerbatimChar"/>
        </w:rPr>
        <w:t xml:space="preserve">A��ū��@��� </w:t>
      </w:r>
      <w:r>
        <w:rPr>
          <w:rStyle w:val="VerbatimChar"/>
          <w:rFonts w:hint="eastAsia"/>
        </w:rPr>
        <w:t xml:space="preserve">���F,C]��o�W&lt;�纩��b��Ƴ_�P�����A�B���./U��So��H-U��p���</w:t>
      </w:r>
      <w:r>
        <w:rPr>
          <w:rStyle w:val="VerbatimChar"/>
        </w:rPr>
        <w:t xml:space="preserve"> {q��z�7+����?�r��l��G�</w:t>
      </w:r>
      <w:r>
        <w:t xml:space="preserve">�S�D� ~F&lt;u��l�Uy3QLD����D��"GԹ�i�����(���fjx�n3��Fo�2m[LR�tK�ʙ;Oh)ru7Ǽ�rd��,���_t�ZW�.</w:t>
      </w:r>
      <w:r>
        <w:rPr>
          <w:rFonts w:hint="eastAsia"/>
        </w:rPr>
        <w:t xml:space="preserve">K����p���{�r�s��%��A�3�?�ꅬ��G��o&amp;���SK#nB��aj�%}��1׉�</w:t>
      </w:r>
      <w:r>
        <w:t xml:space="preserve">]��@�l�~m���3���'q{O�0���ȱLy���h�lHO��;�^yS</w:t>
      </w:r>
      <w:r>
        <w:br/>
      </w:r>
      <w:r>
        <w:t xml:space="preserve">�(��K}</w:t>
      </w:r>
      <w:r>
        <w:rPr>
          <w:rStyle w:val="VerbatimChar"/>
        </w:rPr>
        <w:t xml:space="preserve">g�Gɗ��</w:t>
      </w:r>
      <w:r>
        <w:t xml:space="preserve">��NQ����#/֋dp</w:t>
      </w:r>
      <w:r>
        <w:t xml:space="preserve">�A|f*����u��wO�w�Z��U\����4㚥��V���(��{����L�9�"*̮��pD���n����]��5�N���V�| Y��fiU�G��K31x�[�o(|oCH�'����R�Zr</w:t>
      </w:r>
      <w:r>
        <w:t xml:space="preserve">��7W�"?XB�v�NVsٶ�M����</w:t>
      </w:r>
      <w:r>
        <w:t xml:space="preserve">�D��J;#Y��� \v�Y���_V��|��ۣ��C IWt����/���FO"��)��n��D�t)�����|Ԕ�ͅ&lt;2����m/]r��Ug�Jx�)�ȓ�"�Y����l�f�B��3]��D���7'%Ţ���xS�S�����IB���ܸ����Y8#V��� �m����'��-͙|��g�&lt;���R��K�=�;*z]�Ѕ�'��T����O(��;��o�&gt;sݧ���˓��n�FIi`�ec����r��y�h7�*����aQ��g���Wd�׻tS����"?�]�����ܑ tݬI�P�m�t�5AR�A��'(J'������� r��њR{�⢷��.�:�4��_K�^ad[�Dَ��+�3g��m��</w:t>
      </w:r>
      <w:r>
        <w:softHyphen/>
      </w:r>
      <w:r>
        <w:t xml:space="preserve">��~�f�'��*i�Fh���n�vL���:K���R�d</w:t>
      </w:r>
      <w:r>
        <w:t xml:space="preserve">��4���HLoU}�H�3����k)�����h&lt;4K�|:OճsZ�ux+��{KfXd���yM�</w:t>
      </w:r>
      <w:r>
        <w:rPr>
          <w:i/>
          <w:iCs/>
        </w:rPr>
        <w:t xml:space="preserve">���bH���x�ԩ���X</w:t>
      </w:r>
      <w:r>
        <w:rPr>
          <w:rStyle w:val="VerbatimChar"/>
          <w:i/>
          <w:iCs/>
        </w:rPr>
        <w:t xml:space="preserve">+f������zBаg�GW���͞%��C\�y��;�U�+t{q��zPA�b�9'ށ�S~ȣ ��Km��-�J����C$S�����1�:䚤�u��� ���.{���=��1 ���&lt;B3N� �,5 8�z&amp;�xc�C�MS�Or��M�Y�</w:t>
      </w:r>
      <w:r>
        <w:rPr>
          <w:i/>
          <w:iCs/>
        </w:rPr>
        <w:t xml:space="preserve">��T��78�N����s֩^�9ȉv�)x�����?Vh�����~�cO��!��Ĩ;3�t���Z9�dxwY�eܼ����:.s��</w:t>
      </w:r>
      <w:r>
        <w:t xml:space="preserve">?r"C�md�&lt;��w.�g'�G��K��x�P��td��7���?vuVH��(v�</w:t>
      </w:r>
      <w:r>
        <w:rPr>
          <w:i/>
          <w:iCs/>
        </w:rPr>
        <w:t xml:space="preserve">f�&gt;V��sEq�"</w:t>
      </w:r>
      <w:r>
        <w:br/>
      </w:r>
      <w:r>
        <w:rPr>
          <w:rFonts w:hint="eastAsia"/>
          <w:i/>
          <w:iCs/>
        </w:rPr>
        <w:t xml:space="preserve">Ѫ`��!����梕R�O�Hae_-U;�q�</w:t>
      </w:r>
      <w:r>
        <w:t xml:space="preserve">wW���w׶���M�fq�(Y���n����</w:t>
      </w:r>
      <w:r>
        <w:br/>
      </w:r>
      <w:r>
        <w:t xml:space="preserve">��</w:t>
      </w:r>
      <w:r>
        <w:br/>
      </w:r>
      <w:r>
        <w:t xml:space="preserve">\��8���m�&amp;</w:t>
      </w:r>
      <w:hyperlink r:id="rId38">
        <w:r>
          <w:rPr>
            <w:rStyle w:val="Hyperlink"/>
          </w:rPr>
          <w:t xml:space="preserve">q+�=�r�����N��3�@�</w:t>
        </w:r>
      </w:hyperlink>
      <w:r>
        <w:t xml:space="preserve">x���Y���ݪ</w:t>
      </w:r>
      <w:r>
        <w:rPr>
          <w:i/>
          <w:iCs/>
        </w:rPr>
        <w:t xml:space="preserve">���</w:t>
      </w:r>
      <w:r>
        <w:rPr>
          <w:i/>
          <w:iCs/>
        </w:rPr>
        <w:t xml:space="preserve">}������+��}t���� ���'ZW�L���G@���{�~�Vf19ϝ#ۉ%@��qg���JGzBy�Jy6cѰ�_w��B�}��&gt;gP��u̇Dc�⸊�QD ��u���P�Z6�o�1����̭D�5[%�+-"����W�����,�������Gr��#r�n]�+�����]��7��v:��FV��kZ&lt;�О8�f�"([���V/�,�]�x��( {�Ժx��̚� |�2���xx�]jEy����mׇ���� ���K~�)��`6+�e�����&lt;�K�2��S��1��Q/��%�&gt;O|D �I���q���Sz5]S�྘�"���\W��cc�AP��q��{�l��\؇T�rq� Iӏ��Zǚ��yT�uC"���q]�K&gt;-na�,8����|���Sj_w�`nw(��ǚ‘�~ ^�i��iƻͤB��T��%�����/30*�8Eg5�&lt;�8���lJ��J����)k!�^ �뤆 p�Sq�O����ǁL"�R��I�B��</w:t>
      </w:r>
      <w:r>
        <w:rPr>
          <w:i/>
          <w:iCs/>
        </w:rPr>
        <w:t xml:space="preserve">V/�N���9]���g ���֮]�[|:�F�$U�����i�w+1�4�է�k"�!��3��!���sb���������i )&gt;</w:t>
      </w:r>
      <w:r>
        <w:br/>
      </w:r>
      <w:r>
        <w:rPr>
          <w:i/>
          <w:iCs/>
        </w:rPr>
        <w:t xml:space="preserve">�^�d �&gt;0�</w:t>
      </w:r>
      <w:r>
        <w:rPr>
          <w:i/>
          <w:i/>
          <w:iCs/>
          <w:iCs/>
        </w:rPr>
        <w:t xml:space="preserve">����F=?R���~1��U</w:t>
      </w:r>
      <w:r>
        <w:br/>
      </w:r>
      <w:r>
        <w:rPr>
          <w:i/>
          <w:i/>
          <w:iCs/>
          <w:iCs/>
        </w:rPr>
        <w:t xml:space="preserve">��[U��I�rOL0J�</w:t>
      </w:r>
      <w:r>
        <w:rPr>
          <w:i/>
          <w:iCs/>
        </w:rPr>
        <w:t xml:space="preserve">A���MS�Z�{���2�B%!�Ͼ��른���,��o�Z���U._Vz��</w:t>
      </w:r>
      <w:r>
        <w:t xml:space="preserve">�d�&lt;</w:t>
      </w:r>
      <w:r>
        <w:rPr>
          <w:i/>
          <w:iCs/>
        </w:rPr>
        <w:t xml:space="preserve">�w �G�n�yS!�q��h.</w:t>
      </w:r>
      <w:r>
        <w:t xml:space="preserve">��&amp;��?�[G͒���� �r�</w:t>
      </w:r>
      <w:r>
        <w:t xml:space="preserve">�ҿO�P6Jg8T�x���t�i��G�;9�����eQ�#��B���&gt;?B/h������T:f����&lt;L�� �����p�V��+�/t��M�EQ۩�B2�`�Hl@�{</w:t>
      </w:r>
      <w:r>
        <w:t xml:space="preserve"> </w:t>
      </w:r>
      <w:r>
        <w:t xml:space="preserve">g��[��?�R�O��v�n��n��igW`�ЌO�n����f���`�t</w:t>
      </w:r>
      <w:r>
        <w:t xml:space="preserve"> </w:t>
      </w:r>
      <w:r>
        <w:t xml:space="preserve">&amp;Q*����&amp;���.���β��L�1D�K�f�&amp;�J����c�5{oO&amp;&gt;R���,g��&gt;o�[�{��ZE��Ў��q?tQ��k3~X��N�i�2�֋�1&amp;60l~��Om0�9Ol�ɪ�m��V��t�j.��*.���((PB��F��co��F̔�L?��|���DfL���A����#��#&amp;�1��&gt;5�^0��s}�e@�{��F</w:t>
      </w:r>
      <w:r>
        <w:t xml:space="preserve"> </w:t>
      </w:r>
      <w:r>
        <w:t xml:space="preserve">�l����I</w:t>
      </w:r>
      <w:r>
        <w:t xml:space="preserve"> </w:t>
      </w:r>
      <w:r>
        <w:t xml:space="preserve">#������VDG��: </w:t>
      </w:r>
      <w:r>
        <w:rPr>
          <w:rFonts w:hint="eastAsia"/>
        </w:rPr>
        <w:t xml:space="preserve">��hPny-Ȱ|�d`u0�øe穋r���2</w:t>
      </w:r>
      <w:r>
        <w:t xml:space="preserve"> �R�;̅��4�2M�_��������u����EVy��A&amp;(��;7�Q��y߮�2Kb^n��Ѩ���Pv[PV׍�Nz?���������ߺl����Ǿ�����T4�V1�9"K�,-�����?'���󣟚�Ń��15.S�p�D�0����z(qj���Zq���t��Q��yjC�I�l��@�#RL����,����h</w:t>
      </w:r>
      <w:r>
        <w:t xml:space="preserve">D��h����}n����]�7�owda�.�ATv�%y|����Tpk�Z�VO��Tp</w:t>
      </w:r>
      <w:r>
        <w:rPr>
          <w:i/>
          <w:iCs/>
        </w:rPr>
        <w:t xml:space="preserve">��̼�</w:t>
      </w:r>
      <w:r>
        <w:br/>
      </w:r>
      <w:r>
        <w:rPr>
          <w:i/>
          <w:iCs/>
        </w:rPr>
        <w:t xml:space="preserve">�Y��.�OҀ�G�K4�|!(�ڈ</w:t>
      </w:r>
      <w:r>
        <w:rPr>
          <w:i/>
          <w:iCs/>
        </w:rPr>
        <w:t xml:space="preserve">kk����֊�Q���</w:t>
      </w:r>
      <w:r>
        <w:rPr>
          <w:i/>
          <w:iCs/>
        </w:rPr>
        <w:t xml:space="preserve"> </w:t>
      </w:r>
      <w:r>
        <w:rPr>
          <w:i/>
          <w:iCs/>
        </w:rPr>
        <w:t xml:space="preserve">E�Y�u�|�9�:)���</w:t>
      </w:r>
      <w:r>
        <w:rPr>
          <w:i/>
          <w:iCs/>
        </w:rPr>
        <w:t xml:space="preserve">���Q�t�Re�aw�$`�UؙIk</w:t>
      </w:r>
      <w:r>
        <w:t xml:space="preserve">G�����'�+�J]</w:t>
      </w:r>
      <w:r>
        <w:rPr>
          <w:i/>
          <w:iCs/>
        </w:rPr>
        <w:t xml:space="preserve">�y�y�"M���w�-d���E�#��ܔ�ɭL���ek ��ZF��</w:t>
      </w:r>
      <w:r>
        <w:br/>
      </w:r>
      <w:r>
        <w:rPr>
          <w:rFonts w:hint="eastAsia"/>
          <w:i/>
          <w:iCs/>
        </w:rPr>
        <w:t xml:space="preserve">�����:��U���@aW�x����zh*�B!zc�ո����Ӊp'�����~�(֍��r�p0|O&amp;c��&gt;�r-W嶄�{5g����րP�n�s�A�������'H��~�ݡ�oQm�"�g-�%���Q�!E�O�E�گ��i�&lt;�.O</w:t>
      </w:r>
      <w:r>
        <w:br/>
      </w:r>
      <w:r>
        <w:rPr>
          <w:i/>
          <w:iCs/>
        </w:rPr>
        <w:t xml:space="preserve">i$aߞ�&lt;�!l���;��r�QjM`un���!�a�c�&gt;�(����՝�x��o��yM�Y 5D�s8�Scs����u �:��o��O�8!�</w:t>
      </w:r>
      <w:r>
        <w:rPr>
          <w:rFonts w:hint="eastAsia"/>
        </w:rPr>
        <w:t xml:space="preserve">�嚻��1����C[�)�a�?��������{rkEb�ҩY����wI��ж��G��u�</w:t>
      </w:r>
      <w:r>
        <w:t xml:space="preserve">�%</w:t>
      </w:r>
      <w:r>
        <w:t xml:space="preserve"> </w:t>
      </w:r>
      <w:r>
        <w:t xml:space="preserve">p����o,�Ri/�3�&gt;^bl�c��3c'h[�;�AJ���^s����r�)?�l����T��� &lt;k���B������`r�a*�-�����</w:t>
      </w:r>
      <w:r>
        <w:t xml:space="preserve"> </w:t>
      </w:r>
      <w:r>
        <w:t xml:space="preserve">�}J���xwF�n�7������N�Y�</w:t>
      </w:r>
      <w:r>
        <w:t xml:space="preserve"> </w:t>
      </w:r>
      <w:r>
        <w:t xml:space="preserve">`Q� t+���]�Eϱ-���%\</w:t>
      </w:r>
      <w:r>
        <w:t xml:space="preserve"> </w:t>
      </w:r>
      <w:r>
        <w:t xml:space="preserve"> </w:t>
      </w:r>
      <w:r>
        <w:t xml:space="preserve">h&amp;ۈ�۞ v-�͗��.nP%��uɔ����</w:t>
      </w:r>
      <w:r>
        <w:t xml:space="preserve"> </w:t>
      </w:r>
      <w:r>
        <w:t xml:space="preserve">n�~��iL��7��dҕ�`���V*h^'������3fS����</w:t>
      </w:r>
      <w:r>
        <w:t xml:space="preserve"> </w:t>
      </w:r>
      <w:r>
        <w:t xml:space="preserve">�,�c�o(Bw#�lHs�r�OV��G?���c~��Q�k/�TM�P�F��㯠�ۛ��Ƥ</w:t>
      </w:r>
      <w:r>
        <w:t xml:space="preserve"> </w:t>
      </w:r>
      <w:r>
        <w:t xml:space="preserve">�į�n2����1H��nbs�����\��5?&gt;�K�C���J��+P%AZ2���P�/vq�@��b�����y!vD��`i.pk���(^�</w:t>
      </w:r>
      <w:r>
        <w:t xml:space="preserve"> </w:t>
      </w:r>
      <w:r>
        <w:t xml:space="preserve">H�'�V���u~�ܽ�;ơ�:~R�V�6��3C��N���C􎨌x/���T��ʜ���}^3�S�l�Sq���&lt;��F/��UG��1�䴃7T#��̅;��c�[��!0S,�CyzMU��2���Zz��604��;��kq�0o�����rv�Y��A��*8�ʴ���o�ձ�</w:t>
      </w:r>
      <w:r>
        <w:t xml:space="preserve"> </w:t>
      </w:r>
      <w:r>
        <w:t xml:space="preserve">���s�͔��2�B{���٨"/��P oz���3�uۇg��v���ʦ�Lx�f2��ݡm���v,T&gt;�P=�cV�ޒdB{|!� p�,̌ &lt;_e��O��Sf[��f��f\�sJwP�ͮ�H1gk���K�+���}�3e��� �7k��z�2B�ȌUF�O�7�ƇN1ⰸ�d�4��}NEmښ�v���n\����Ǻ`�Fm&gt;����r��Jd����K-�0��aR�GW�4��L��.�� �m;�9�P���\{�</w:t>
      </w:r>
      <w:r>
        <w:t xml:space="preserve"> </w:t>
      </w:r>
      <w:r>
        <w:t xml:space="preserve">�Y���|������xšh�</w:t>
      </w:r>
      <w:r>
        <w:t xml:space="preserve"> </w:t>
      </w:r>
      <w:r>
        <w:t xml:space="preserve">�*V;�Gr�+(��z~��=��O�v�&amp;�.��b ��e�l���-*�ql.����=ֲ��c�lu���ۋ����Z��N��D�c}���vTn&gt;�%&gt;�����uRR�џ3�KU�&gt;�a͇)��o=)�e8�T��</w:t>
      </w:r>
      <w:r>
        <w:t xml:space="preserve">ϡ�o��6���?�)�U�x�.w&lt;�)����</w:t>
      </w:r>
      <w:r>
        <w:br/>
      </w:r>
      <w:r>
        <w:t xml:space="preserve">�����m9%�m�g&amp;��g˺e���l2�ϰ�z՜��g � ?pj�kNӑ�27)��n�Q����9"������W-�L���^��+zy�o}�n�qn˶��Q�I��}������ŧ���O�M��b��ɞG�+�i</w:t>
      </w:r>
      <w:r>
        <w:br/>
      </w:r>
      <w:r>
        <w:rPr>
          <w:rFonts w:hint="eastAsia"/>
        </w:rPr>
        <w:t xml:space="preserve">�ʙŊ�B��&lt;�{�������ۤ[\JQ"X�&lt;�P�w���eh�a�J����斨p�eP�:eʅ�BM18!����Z��-d���c</w:t>
      </w:r>
      <w:r>
        <w:br/>
      </w:r>
      <w:r>
        <w:t xml:space="preserve">)��.x��2|�(M�p��18N㠮��@Y�������`'�e�~�}Y~�V$���R ��XW� �rB�?z���MX��%]î�J�R����q�+ҥMVq�A�uH?t�O�e��B|�r��&lt;xc}|�</w:t>
      </w:r>
      <w:r>
        <w:rPr>
          <w:rStyle w:val="VerbatimChar"/>
        </w:rPr>
        <w:t xml:space="preserve">�W��Xί��~��*pw�x��d������Q��A��oN����F�z</w:t>
      </w:r>
      <w:r>
        <w:t xml:space="preserve">���q��0�L�ea���#u%A�]�X)U���</w:t>
      </w:r>
      <w:r>
        <w:rPr>
          <w:i/>
          <w:iCs/>
        </w:rPr>
        <w:t xml:space="preserve">�^��.���5�!p�}�L����r�4����c������,�b���9"��&gt;�ss[c</w:t>
      </w:r>
      <w:r>
        <w:br/>
      </w:r>
      <w:r>
        <w:rPr>
          <w:i/>
          <w:iCs/>
        </w:rPr>
        <w:t xml:space="preserve">�5�Z�u�����)�1ɸ-�Cw��%��K!�nN= &gt;9�B�)'{&amp;��c��#6_J]��&lt;�^7Qb�gY��D</w:t>
      </w:r>
      <w:r>
        <w:t xml:space="preserve">�s�H����ͮ�;���D�?n�D�/�&amp;���S</w:t>
      </w:r>
      <w:r>
        <w:br/>
      </w:r>
      <w:r>
        <w:t xml:space="preserve">p�wC[ۃ�u|�ى{��</w:t>
      </w:r>
      <w:r>
        <w:br/>
      </w:r>
      <w:r>
        <w:t xml:space="preserve">� </w:t>
      </w:r>
      <w:r>
        <w:rPr>
          <w:rFonts w:hint="eastAsia"/>
        </w:rPr>
        <w:t xml:space="preserve">r��^B�+������p�J~j�nꍔJ��MG=���4�S�v�f�:~#��&gt;</w:t>
      </w:r>
      <w:r>
        <w:t xml:space="preserve">V�dU/=�&lt;�c�������LPl��֡�;����;x}�3�'u����;�DO:!5��ǩ;���zF�</w:t>
      </w:r>
      <w:r>
        <w:t xml:space="preserve">:n��a(Tq���N�&lt;��U�1���j</w:t>
      </w:r>
      <w:r>
        <w:rPr>
          <w:i/>
          <w:iCs/>
        </w:rPr>
        <w:t xml:space="preserve">c�����vb�l`QsE[���X���)��%Kۂ&amp;Y�R{r��F�Z��#������k+@�f8���Y�</w:t>
      </w:r>
      <w:r>
        <w:br/>
      </w:r>
      <w:r>
        <w:rPr>
          <w:i/>
          <w:iCs/>
        </w:rPr>
        <w:t xml:space="preserve">{p�r�i6</w:t>
      </w:r>
      <w:r>
        <w:t xml:space="preserve">� ��l�?0�y�A���A��}�ϓ?d: O�X���</w:t>
      </w:r>
      <w:r>
        <w:rPr>
          <w:i/>
          <w:iCs/>
        </w:rPr>
        <w:t xml:space="preserve">fm+z@��&gt;��m�ϛJ��Z�\�-��.�UL���퐯8C��NQ�Fg�t��d�F����3=��f{7H��n����#uc�R0�π ȮG��j�V������M�n/!��w����</w:t>
      </w:r>
      <w:r>
        <w:br/>
      </w:r>
      <w:r>
        <w:rPr>
          <w:i/>
          <w:iCs/>
        </w:rPr>
        <w:t xml:space="preserve">�,sڊ+�4�P��4���8�`R@qг)�/f5�u�Ϫ�����ط|z�hd��� �CCI�t.)��/�N�k�cpg���59s�ʚ�z���s</w:t>
      </w:r>
      <w:r>
        <w:rPr>
          <w:i/>
          <w:iCs/>
        </w:rPr>
        <w:t xml:space="preserve">�wN9�� $�7�&amp;T&gt;k����o�er�!5�3����f�\�ES&amp;�"�����o�&gt;#�fư{��Se���mKv�Qz��z�bl�| &gt;�O�'���I�</w:t>
      </w:r>
      <w:r>
        <w:rPr>
          <w:i/>
          <w:iCs/>
        </w:rPr>
        <w:t xml:space="preserve">�| &gt;�O�'���I�</w:t>
      </w:r>
      <w:r>
        <w:rPr>
          <w:i/>
          <w:iCs/>
        </w:rPr>
        <w:t xml:space="preserve">�| &gt;�O�'���I�</w:t>
      </w:r>
      <w:r>
        <w:rPr>
          <w:i/>
          <w:iCs/>
        </w:rPr>
        <w:t xml:space="preserve">�| &gt;�O�'���I�$�| &gt;U[�7�6�^�kPJ��&gt;\����L�����E*Ę������a</w:t>
      </w:r>
      <w:r>
        <w:t xml:space="preserve">�����r����ăP.R���������0Qw�=u����j9��a�S�½Y�}R���byl�LB=��B��v�d�9y�tP#�Rx��</w:t>
      </w:r>
      <w:r>
        <w:rPr>
          <w:i/>
          <w:iCs/>
        </w:rPr>
        <w:t xml:space="preserve">g�R �L</w:t>
      </w:r>
      <w:r>
        <w:br/>
      </w:r>
      <w:r>
        <w:rPr>
          <w:i/>
          <w:iCs/>
        </w:rPr>
        <w:t xml:space="preserve">��d5qʌ���o��*&gt;a'�&lt;$���dgӣG�'�n;�������D�з�&amp;roH&amp;~���ʳQ�3��P!�������U &gt;�|t�CyO�)�K�Z7��c?�MJG��od�� �䂠�F�tu���G�F��v��3ʛ^m���Ϲ`�0</w:t>
      </w:r>
      <w:r>
        <w:t xml:space="preserve">���y</w:t>
      </w:r>
      <w:r>
        <w:rPr>
          <w:i/>
          <w:iCs/>
        </w:rPr>
        <w:t xml:space="preserve">CM�tB�,������'m �x�</w:t>
      </w:r>
      <w:r>
        <w:t xml:space="preserve">��L�gN%��q�N�Kg�lR�[f��Ix@5]�D�?�@�з���l���줅����ژ�S</w:t>
      </w:r>
      <w:r>
        <w:br/>
      </w:r>
      <w:r>
        <w:rPr>
          <w:rFonts w:hint="eastAsia"/>
        </w:rPr>
        <w:t xml:space="preserve">��W{����%(��ۇ,���g�ۨUǙF�%d����q���:br浉���FB�ss�&gt;&lt;�Φx׳�-�l"�w�����F����</w:t>
      </w:r>
      <w:r>
        <w:t xml:space="preserve"> k����={�c&gt;�H�]o?0���n</w:t>
      </w:r>
      <w:r>
        <w:rPr>
          <w:i/>
          <w:iCs/>
        </w:rPr>
        <w:t xml:space="preserve">�T����x�Wv�����H���a@����}��C�fj6%&gt;���"!�s���DZh�FĹ$�?v����pwʗƸ6�h����Oډ</w:t>
      </w:r>
      <w:r>
        <w:rPr>
          <w:rStyle w:val="VerbatimChar"/>
          <w:i/>
          <w:iCs/>
        </w:rPr>
        <w:t xml:space="preserve">muV!��Y���c&gt;�E</w:t>
      </w:r>
      <w:r>
        <w:rPr>
          <w:i/>
          <w:iCs/>
        </w:rPr>
        <w:t xml:space="preserve">Ɵ</w:t>
      </w:r>
      <w:r>
        <w:rPr>
          <w:i/>
          <w:i/>
          <w:iCs/>
          <w:iCs/>
        </w:rPr>
        <w:t xml:space="preserve">�����am8+��c��</w:t>
      </w:r>
      <w:r>
        <w:rPr>
          <w:rStyle w:val="VerbatimChar"/>
          <w:i/>
          <w:i/>
          <w:iCs/>
          <w:iCs/>
        </w:rPr>
        <w:t xml:space="preserve">��.٩}pͅ��/</w:t>
      </w:r>
      <w:r>
        <w:rPr>
          <w:i/>
          <w:i/>
          <w:iCs/>
          <w:iCs/>
        </w:rPr>
        <w:t xml:space="preserve">�hJԨ|���hN:��}�Тp n�&amp;&amp;�e::n�s� :TJ����Gc2�64��u</w:t>
      </w:r>
      <w:r>
        <w:br/>
      </w:r>
      <w:r>
        <w:rPr>
          <w:rFonts w:hint="eastAsia"/>
          <w:i/>
          <w:i/>
          <w:iCs/>
          <w:iCs/>
        </w:rPr>
        <w:t xml:space="preserve">�2�S��y����#�l��:=����S����~�]l��&lt;�&gt;Uf��)�d�̃Bqq�����À�D�Lxمm8�u�������ڮ��1�/}c�9;osz~\ЪGC�T&amp;�&gt;�[)���KJ��;@������X,��p��tF+-y���仵p�|֡�7q4���6</w:t>
      </w:r>
      <w:r>
        <w:br/>
      </w:r>
      <w:r>
        <w:rPr>
          <w:i/>
          <w:i/>
          <w:iCs/>
          <w:iCs/>
        </w:rPr>
        <w:t xml:space="preserve">i�Kq��YH�|�C�U͟F F�����?�E�OJ�K)|��5�����#4)�LR~R{j�Ɩ̋�Bs��A�ح+�#Q�iVNw���~�O^�</w:t>
      </w:r>
      <w:r>
        <w:rPr>
          <w:i/>
          <w:iCs/>
        </w:rPr>
        <w:t xml:space="preserve">��-�X`</w:t>
      </w:r>
      <w:r>
        <w:t xml:space="preserve">�o�+�Q9JU^]��#&gt;K�E����N~a </w:t>
      </w:r>
      <w:r>
        <w:rPr>
          <w:rFonts w:hint="eastAsia"/>
        </w:rPr>
        <w:t xml:space="preserve">�嗵-��G)�:]!)M�p��9����fk��{.�aDM��I����lx</w:t>
      </w:r>
      <w:r>
        <w:rPr>
          <w:i/>
          <w:iCs/>
        </w:rPr>
        <w:t xml:space="preserve">��L�E"+tҘ�</w:t>
      </w:r>
      <w:r>
        <w:rPr>
          <w:i/>
          <w:i/>
          <w:iCs/>
          <w:iCs/>
        </w:rPr>
        <w:t xml:space="preserve">�Η�� ή&lt;�� ���</w:t>
      </w:r>
      <w:r>
        <w:rPr>
          <w:i/>
          <w:iCs/>
        </w:rPr>
        <w:t xml:space="preserve">��22]o</w:t>
      </w:r>
      <w:r>
        <w:rPr>
          <w:rFonts w:hint="eastAsia"/>
        </w:rPr>
        <w:t xml:space="preserve">,�h�fEr�����醝�M��[Y&lt;U13���g������]��mj~�-�/�"=�BB��Wjo�ZaA�,</w:t>
      </w:r>
      <w:r>
        <w:br/>
      </w:r>
      <w:r>
        <w:t xml:space="preserve">�ŮO�ro@����~1�r3���</w:t>
      </w:r>
      <w:r>
        <w:rPr>
          <w:i/>
          <w:iCs/>
        </w:rPr>
        <w:t xml:space="preserve">0�R��݌t@.�.�����</w:t>
      </w:r>
      <w:r>
        <w:t xml:space="preserve">�V)��A@��f+�ۈ&amp;U�{t�r~</w:t>
      </w:r>
      <w:r>
        <w:rPr>
          <w:i/>
          <w:iCs/>
        </w:rPr>
        <w:t xml:space="preserve">��</w:t>
      </w:r>
      <w:r>
        <w:rPr>
          <w:i/>
          <w:i/>
          <w:iCs/>
          <w:iCs/>
        </w:rPr>
        <w:t xml:space="preserve">s�����^4W�;b�V��(LτB�A��9��J޼�kB��x+�5X�</w:t>
      </w:r>
      <w:r>
        <w:br/>
      </w:r>
      <w:r>
        <w:rPr>
          <w:i/>
          <w:i/>
          <w:iCs/>
          <w:iCs/>
        </w:rPr>
        <w:t xml:space="preserve">¨��ܲ</w:t>
      </w:r>
      <w:r>
        <w:rPr>
          <w:i/>
          <w:iCs/>
        </w:rPr>
        <w:t xml:space="preserve">���`eg�%&gt;�r�3u��D���L��@k�4�</w:t>
      </w:r>
      <w:r>
        <w:t xml:space="preserve">���!5&gt;��wg½-�΂�</w:t>
      </w:r>
      <w:r>
        <w:br/>
      </w:r>
      <w:r>
        <w:t xml:space="preserve">C5�Pw�X�ۛ8,�J���t��S��c+!'��</w:t>
      </w:r>
      <w:r>
        <w:br/>
      </w:r>
      <w:r>
        <w:t xml:space="preserve">�9��jiZ��3�|�D޹G�\E�-mx�X�a��C���A��"�fD�q�� F��|</w:t>
      </w:r>
      <w:r>
        <w:rPr>
          <w:i/>
          <w:iCs/>
        </w:rPr>
        <w:t xml:space="preserve">I���@.q��}~</w:t>
      </w:r>
      <w:r>
        <w:br/>
      </w:r>
      <w:r>
        <w:rPr>
          <w:i/>
          <w:iCs/>
        </w:rPr>
        <w:t xml:space="preserve">�뚊</w:t>
      </w:r>
      <w:r>
        <w:t xml:space="preserve">�����%x�Rmvr^�'�u</w:t>
      </w:r>
      <w:r>
        <w:br/>
      </w:r>
      <w:r>
        <w:t xml:space="preserve">���t�@�t�N��u��P�d�4�N-Xԣ�knS���E�&amp;��I5��~��tw����</w:t>
      </w:r>
      <w:r>
        <w:br/>
      </w:r>
      <w:r>
        <w:t xml:space="preserve">݌z��1����.@����o�ļ,�l�{#��NS���BK���}��p��s�RXm�y��F���|]�y�&lt;rn0�Č���</w:t>
      </w:r>
      <w:r>
        <w:br/>
      </w:r>
      <w:r>
        <w:t xml:space="preserve">L�&amp;��Ѥ�h�МI��;�#%��â��c�u�8AfF��a�v���{��}r�Y���XӞa�?���x����w�����C��:��I��M�� 'gj�z���0Prg?~wܐ���X����g�LCњǊ�{�O�L?�,�W�x��-v�^D/x�vv{|k����wjO���Er��V��~e���LcN</w:t>
      </w:r>
      <w:r>
        <w:t xml:space="preserve">9��v��&lt;VpG�N:̵b[��!�˻���GylNԔ/Z�,&lt;�@�����L�A���`��KT) j��x� �P҂k�|��=l.�z��A</w:t>
      </w:r>
      <w:r>
        <w:t xml:space="preserve"> </w:t>
      </w:r>
      <w:r>
        <w:t xml:space="preserve">gN�NYac��Pk��L��"�(y�k��|����v�'T���3���w|�&gt;gn�3��&amp;�Qۊk��Y�)jfBM8</w:t>
      </w:r>
      <w:r>
        <w:t xml:space="preserve">�����j�PD�i�/o�K</w:t>
      </w:r>
      <w:r>
        <w:rPr>
          <w:rFonts w:hint="eastAsia"/>
          <w:i/>
          <w:iCs/>
        </w:rPr>
        <w:t xml:space="preserve">�Z�嘝zB֘��M�7�%��ub������X0�&gt;��]r��^�[���o�A3�C���ݴ�hXޒG�ܸ��(ǯ��%׆S��2f����</w:t>
      </w:r>
      <w:r>
        <w:rPr>
          <w:i/>
          <w:i/>
          <w:iCs/>
          <w:iCs/>
        </w:rPr>
        <w:t xml:space="preserve">DQb�1�o��d�8�</w:t>
      </w:r>
      <w:r>
        <w:rPr>
          <w:i/>
          <w:iCs/>
        </w:rPr>
        <w:t xml:space="preserve">HѮ�4{2\Y��\��LOx6l���ڢ:r�I��,�=���&lt;5</w:t>
      </w:r>
      <w:r>
        <w:t xml:space="preserve">^(�Q2��r���=:��t�������.J���=�XL��u�l����[�ęj�핁��#��Lz</w:t>
      </w:r>
      <w:r>
        <w:t xml:space="preserve">N�o�;I�Z'X�yF��T䨯��3�K}Z�n�P2����=`��O����8�ҋ:��&gt;:_J�`�y�|�(i�n�UD�@�{Hn/��խ����M�w�\���B2z}M�P���������ڂZ��;cx��u��թ�ք�N}(��3[B⊋RCA&amp;h�U�&gt;�V6�g�0ӶԻ��k��ʦϾ%�}��uJߟ*�������1v5�؈2t�_�d�+D�Y7�k�Z�����9��z��ږ�9�(Y����3������w�-•bLm��t342�;w�o_ad`���h�,�%FQE���r����`����{�RK�����}�!I"����6�:y�v��w���9���T�;���y*�u�ᑷ�d���ɐ�0������_a#��&lt;��!%y�Y?�*Z)�A�n��*ϩAR���|�S�����ٴXF��֜hA��؍PW�i��d=�\��UBxf�&amp;�#��کd��i��1u��b�_.I@�NĠj�o�ȇ��Ee�&lt;��h�=:�2����Q��`</w:t>
      </w:r>
      <w:r>
        <w:t xml:space="preserve">?�ۢ��FP�׏Rf��ߊ������O�����^���ʔXöxUE��</w:t>
      </w:r>
      <w:r>
        <w:rPr>
          <w:i/>
          <w:iCs/>
        </w:rPr>
        <w:t xml:space="preserve">�r%U�x��˦H�e�H����wׇ�&lt;�rr�=</w:t>
      </w:r>
      <w:r>
        <w:rPr>
          <w:i/>
          <w:i/>
          <w:iCs/>
          <w:iCs/>
        </w:rPr>
        <w:t xml:space="preserve">��U��|3��`֜�Tu�K��}�c��t&amp;g��@��t���Z=n;�</w:t>
      </w:r>
      <w:r>
        <w:br/>
      </w:r>
      <w:r>
        <w:rPr>
          <w:i/>
          <w:i/>
          <w:iCs/>
          <w:iCs/>
        </w:rPr>
        <w:t xml:space="preserve">]�W�t���X|��&lt;0�Rf��</w:t>
      </w:r>
      <w:r>
        <w:rPr>
          <w:i/>
          <w:iCs/>
        </w:rPr>
        <w:t xml:space="preserve">�� -�H��'�P�q�A�k��B����R��</w:t>
      </w:r>
      <w:r>
        <w:rPr>
          <w:i/>
          <w:i/>
          <w:iCs/>
          <w:iCs/>
        </w:rPr>
        <w:t xml:space="preserve">���Nʐ��5�$����'�=#��]</w:t>
      </w:r>
      <w:r>
        <w:rPr>
          <w:i/>
          <w:iCs/>
        </w:rPr>
        <w:t xml:space="preserve">v����!Q��&lt;o���L�Hr�H��z�P��n0�ab�+d�P�G�V�q�</w:t>
      </w:r>
      <w:r>
        <w:rPr>
          <w:i/>
          <w:iCs/>
        </w:rPr>
        <w:t xml:space="preserve">��y��F ���],E��ȯ��Na��¢�\�o@���b��qT�H���3tn ���.�4}��Pm��wI:�����f�5{��+Z�1.Wy@y��X�[I</w:t>
      </w:r>
      <w:r>
        <w:rPr>
          <w:i/>
          <w:iCs/>
        </w:rPr>
        <w:t xml:space="preserve">�2��&lt;L����8J�@��l��&lt;���|������G�VS7f7��b��?w%�zٽJ}֑�؏����v�����eT��+�op�A�IP�����g]cV���) ��E��۵�|��2W�jK�4v�Uy���&lt;9�AVy�3J���b��&lt;��zc8�4��K�gr�.��(����f�L</w:t>
      </w:r>
      <w:r>
        <w:br/>
      </w:r>
      <w:r>
        <w:rPr>
          <w:i/>
          <w:iCs/>
        </w:rPr>
        <w:t xml:space="preserve">�����T�</w:t>
      </w:r>
      <w:r>
        <w:rPr>
          <w:i/>
          <w:iCs/>
        </w:rPr>
        <w:t xml:space="preserve">�*���</w:t>
      </w:r>
      <w:r>
        <w:rPr>
          <w:i/>
          <w:iCs/>
        </w:rPr>
        <w:t xml:space="preserve"> </w:t>
      </w:r>
      <w:r>
        <w:rPr>
          <w:i/>
          <w:iCs/>
        </w:rPr>
        <w:t xml:space="preserve">�l�C&gt;h����H� �k��c;0�u���5��l������eB7������RB�0��������W�"�|</w:t>
      </w:r>
      <w:r>
        <w:rPr>
          <w:i/>
          <w:iCs/>
        </w:rPr>
        <w:t xml:space="preserve">A��4 ���Ͷ��D{Tt�j��i��@�r��n���8#�&amp;�U`�</w:t>
      </w:r>
      <w:r>
        <w:br/>
      </w:r>
      <w:r>
        <w:rPr>
          <w:i/>
          <w:iCs/>
        </w:rPr>
        <w:t xml:space="preserve">T���R:���~2k����0�F�-�:�+��n�9����nu9Ji�zĪ�~</w:t>
      </w:r>
      <w:r>
        <w:br/>
      </w:r>
      <w:r>
        <w:rPr>
          <w:i/>
          <w:iCs/>
        </w:rPr>
        <w:t xml:space="preserve">C</w:t>
      </w:r>
      <w:r>
        <w:br/>
      </w:r>
      <w:r>
        <w:rPr>
          <w:i/>
          <w:iCs/>
        </w:rPr>
        <w:t xml:space="preserve">L</w:t>
      </w:r>
      <w:r>
        <w:t xml:space="preserve">lǸ춡u�iƜ�PM�W.�</w:t>
      </w:r>
      <w:r>
        <w:rPr>
          <w:i/>
          <w:iCs/>
        </w:rPr>
        <w:t xml:space="preserve">M��Șm�7kwf���B'�o|xݵ���8·��w</w:t>
      </w:r>
      <w:r>
        <w:rPr>
          <w:i/>
          <w:iCs/>
        </w:rPr>
        <w:t xml:space="preserve">�]���F���={�@��=l&gt;�k��~AKtgo�Z��Y&gt;�W</w:t>
      </w:r>
      <w:r>
        <w:rPr>
          <w:i/>
          <w:iCs/>
        </w:rPr>
        <w:t xml:space="preserve"> </w:t>
      </w:r>
      <w:r>
        <w:rPr>
          <w:i/>
          <w:iCs/>
        </w:rPr>
        <w:t xml:space="preserve">�lJ4��_��r�ы��%D.�z�n3�</w:t>
      </w:r>
      <w:r>
        <w:rPr>
          <w:i/>
          <w:iCs/>
        </w:rPr>
        <w:t xml:space="preserve">��㋋</w:t>
      </w:r>
      <w:r>
        <w:br/>
      </w:r>
      <w:r>
        <w:rPr>
          <w:i/>
          <w:iCs/>
        </w:rPr>
        <w:t xml:space="preserve">������2{�o��Q������ؕ�tsK�7��1�/^��{Sb�J���om�j�8z��(����A�d��o�U��zovD5+��y+�^)�</w:t>
      </w:r>
      <w:r>
        <w:t xml:space="preserve">"�����&gt;Lq���l&amp;��v�����y�&lt;�PG�G�?��s�-��ؕ�</w:t>
      </w:r>
      <w:r>
        <w:br/>
      </w:r>
      <w:r>
        <w:t xml:space="preserve">�fݴ�ϣo�\y��&amp;�]��Q��7��ᮍ�o</w:t>
      </w:r>
      <w:r>
        <w:br/>
      </w:r>
      <w:r>
        <w:t xml:space="preserve">ءZҎj�U�U|���o�</w:t>
      </w:r>
      <w:r>
        <w:rPr>
          <w:i/>
          <w:iCs/>
        </w:rPr>
        <w:t xml:space="preserve">[ H��js�c�d���I��V�O�Ya�1���Cޟc�</w:t>
      </w:r>
      <w:r>
        <w:rPr>
          <w:i/>
          <w:iCs/>
        </w:rPr>
        <w:t xml:space="preserve">��vW�"jLz:DSv��U C��1���&amp;�TF���o���@(����/�q+�,���&lt;��yQ�3</w:t>
      </w:r>
      <w:r>
        <w:rPr>
          <w:i/>
          <w:iCs/>
        </w:rPr>
        <w:t xml:space="preserve"> </w:t>
      </w:r>
      <w:r>
        <w:rPr>
          <w:i/>
          <w:iCs/>
        </w:rPr>
        <w:t xml:space="preserve">0-����=����</w:t>
      </w:r>
      <w:r>
        <w:rPr>
          <w:i/>
          <w:iCs/>
        </w:rPr>
        <w:t xml:space="preserve"> </w:t>
      </w:r>
      <w:r>
        <w:rPr>
          <w:i/>
          <w:iCs/>
        </w:rPr>
        <w:t xml:space="preserve">�%̂���e+���k�m�eO:�q.��s�u�AdeU�Qfc��Fa@�ń�</w:t>
      </w:r>
      <w:r>
        <w:rPr>
          <w:i/>
          <w:iCs/>
        </w:rPr>
        <w:t xml:space="preserve"> </w:t>
      </w:r>
      <w:r>
        <w:rPr>
          <w:i/>
          <w:iCs/>
        </w:rPr>
        <w:t xml:space="preserve">=g�긡</w:t>
      </w:r>
      <w:r>
        <w:rPr>
          <w:i/>
          <w:iCs/>
        </w:rPr>
        <w:t xml:space="preserve">��</w:t>
      </w:r>
      <w:r>
        <w:rPr>
          <w:i/>
          <w:iCs/>
        </w:rPr>
        <w:t xml:space="preserve">���RϪ��t��;t�9�XM#v��Ek�bU��AI�:"������9\~h�= Y��[�s���t7��uM�</w:t>
      </w:r>
      <w:r>
        <w:rPr>
          <w:i/>
          <w:iCs/>
        </w:rPr>
        <w:t xml:space="preserve"> </w:t>
      </w:r>
      <w:r>
        <w:rPr>
          <w:i/>
          <w:iCs/>
        </w:rPr>
        <w:t xml:space="preserve">�Q�gCE�!=2��ʁ�e���3��ϋ���TZ����&gt;�ba��9m��c���N-�'���!�l�\Z�~9Y�pXk�Do5O��u���t�F=RgHO(2��vy�Kp��9��a2܉��Ü�&amp;�m��-,+L�˄P�y)�4l\`X@j3�&lt;_��Gngunj��TY��</w:t>
      </w:r>
      <w:r>
        <w:rPr>
          <w:i/>
          <w:iCs/>
        </w:rPr>
        <w:t xml:space="preserve"> </w:t>
      </w:r>
      <w:r>
        <w:rPr>
          <w:i/>
          <w:iCs/>
        </w:rPr>
        <w:t xml:space="preserve">0���&gt;[�n�GHڪ��i��</w:t>
      </w:r>
      <w:r>
        <w:rPr>
          <w:i/>
          <w:iCs/>
        </w:rPr>
        <w:t xml:space="preserve">��V �P���D}�7�tLv���</w:t>
      </w:r>
      <w:r>
        <w:br/>
      </w:r>
      <w:r>
        <w:rPr>
          <w:i/>
          <w:iCs/>
        </w:rPr>
        <w:t xml:space="preserve">����;���q��G�n3ƭ�</w:t>
      </w:r>
      <w:r>
        <w:br/>
      </w:r>
      <w:r>
        <w:rPr>
          <w:rFonts w:hint="eastAsia"/>
          <w:i/>
          <w:iCs/>
        </w:rPr>
        <w:t xml:space="preserve">B��&amp;k�嚓Ziw�.�&lt;��1MET����-E���i&gt;-(-lg�����</w:t>
      </w:r>
      <w:r>
        <w:rPr>
          <w:i/>
          <w:iCs/>
        </w:rPr>
        <w:t xml:space="preserve"> �UX���&lt;</w:t>
      </w:r>
      <w:r>
        <w:br/>
      </w:r>
      <w:r>
        <w:rPr>
          <w:i/>
          <w:iCs/>
        </w:rPr>
        <w:t xml:space="preserve">�C�sR�Zk�Іe�6�X!�v+�΄rS�pm�4�΁%����b�Fa��y��չ�'á��5t�A��</w:t>
      </w:r>
      <w:r>
        <w:br/>
      </w:r>
      <w:r>
        <w:rPr>
          <w:i/>
          <w:iCs/>
        </w:rPr>
        <w:t xml:space="preserve">��^T��M���q�B�pt˓$�?����kƠ�!�f\\Z��"?''x���&amp;��A����)z����!��ML</w:t>
      </w:r>
      <w:r>
        <w:br/>
      </w:r>
      <w:r>
        <w:rPr>
          <w:i/>
          <w:iCs/>
        </w:rPr>
        <w:t xml:space="preserve">�5�������5c���/V���'-�ɷ�g�4�㬝L��o)�O8�'S�ƫrB������2Uҝ&lt;l"��;@)��]��X��</w:t>
      </w:r>
      <w:r>
        <w:t xml:space="preserve">]dgqT�MQe�</w:t>
      </w:r>
      <w:r>
        <w:rPr>
          <w:rStyle w:val="VerbatimChar"/>
        </w:rPr>
        <w:t xml:space="preserve">M�W��m�� 7}��{~u��8=�������)���I&gt;]c&lt;�Q���Y]���o���NѺ��6ؤ]��-���i��y�v���Ӯ\s�f6*z��D���v�D��ba�n����ZW�XΡT����áu����X�����&gt;C��w%V�I2r��n��&gt;}}0V"��b��Ь�Ha��Q�^�'(�u��T�M���˱O���"��E���,��'���2�</w:t>
      </w:r>
      <w:r>
        <w:t xml:space="preserve">���K��Q�O��y�Y5���4��Z��]������=��</w:t>
      </w:r>
      <w:r>
        <w:rPr>
          <w:rStyle w:val="VerbatimChar"/>
        </w:rPr>
        <w:t xml:space="preserve">o�'!��1L���m6e+v�T�1@Ll�ts�q���IC�IoA)����)j- </w:t>
      </w:r>
      <w:r>
        <w:rPr>
          <w:rStyle w:val="VerbatimChar"/>
          <w:rFonts w:hint="eastAsia"/>
        </w:rPr>
        <w:t xml:space="preserve">Qt��]�[뎆Q�N�*���Lmq��Y�x��bG����-��Şֽ&amp;$�y�⟖�Ӥ#w�M���?��U�Ş�/Y��y��h��b�[�.�ʌP�P'8;ua�ׄ��_�|W��*˜�X!�p�����jq雇N�2</w:t>
      </w:r>
      <w:r>
        <w:rPr>
          <w:rStyle w:val="VerbatimChar"/>
        </w:rPr>
        <w:t xml:space="preserve"> �\II�R�X^#{t� �w�:�^G��DˁyM�T��j�z$=����(:6�K�2��A���CK</w:t>
      </w:r>
      <w:r>
        <w:t xml:space="preserve">0������"p����φi�AMU��%7s��:�4�A{1�r�&amp;%k�l�R�~({���&lt;Rk}m��p��h~o?)�s�h����n�r�'Ҽ��sO!á�</w:t>
      </w:r>
      <w:r>
        <w:br/>
      </w:r>
      <w:r>
        <w:t xml:space="preserve">�����mX.�Q|��d����JX8����Oc^�SH?�yV���h�l1Y�X��+��(�-�Q7��� �|����"�/��gjfj���5�� </w:t>
      </w:r>
      <w:r>
        <w:rPr>
          <w:rFonts w:hint="eastAsia"/>
        </w:rPr>
        <w:t xml:space="preserve">�8�����X��餪|~C��K�</w:t>
      </w:r>
      <w:r>
        <w:rPr>
          <w:i/>
          <w:iCs/>
        </w:rPr>
        <w:t xml:space="preserve">���8��"�6�J�E��T�5�Z�S�P� �0))����P�akWj~�:'����&lt;����Sμ]�&amp;�</w:t>
      </w:r>
      <w:r>
        <w:br/>
      </w:r>
      <w:r>
        <w:rPr>
          <w:i/>
          <w:iCs/>
        </w:rPr>
        <w:t xml:space="preserve">u8�\�Ӿ��m�6&gt;p�[Ab��31H,�!b����ck����e�%���tO</w:t>
      </w:r>
      <w:r>
        <w:t xml:space="preserve">����6�a�liIC�i��9����R�?���k�)���@�����G�g��4|QG�v</w:t>
      </w:r>
      <w:r>
        <w:rPr>
          <w:rStyle w:val="VerbatimChar"/>
        </w:rPr>
        <w:t xml:space="preserve">Κt������ </w:t>
      </w:r>
      <w:r>
        <w:rPr>
          <w:rStyle w:val="VerbatimChar"/>
          <w:rFonts w:hint="eastAsia"/>
        </w:rPr>
        <w:t xml:space="preserve">@4哊:=P�o��M��\ӂ,��{����"�d���('����q�OαW�z��g�-W2�~Jל��Є5��iw�!���9b��</w:t>
      </w:r>
      <w:r>
        <w:rPr>
          <w:rStyle w:val="VerbatimChar"/>
        </w:rPr>
        <w:t xml:space="preserve"> ��T��0</w:t>
      </w:r>
      <w:r>
        <w:t xml:space="preserve">�Xo</w:t>
      </w:r>
      <w:r>
        <w:rPr>
          <w:i/>
          <w:iCs/>
        </w:rPr>
        <w:t xml:space="preserve">�&gt;�:�g�ͳ41LS+74zep�s��(k�.�E��e:��</w:t>
      </w:r>
      <w:r>
        <w:br/>
      </w:r>
      <w:r>
        <w:rPr>
          <w:i/>
          <w:iCs/>
        </w:rPr>
        <w:t xml:space="preserve">�|��</w:t>
      </w:r>
      <w:r>
        <w:t xml:space="preserve">���զ����Y�v�8�k �)�0Zl�)���</w:t>
      </w:r>
      <w:r>
        <w:rPr>
          <w:i/>
          <w:iCs/>
        </w:rPr>
        <w:t xml:space="preserve">G�~M5�\�U��Q�Y�W�ڡ�e�@"[(���!`9�F��rHW���?�����0��� </w:t>
      </w:r>
      <w:r>
        <w:rPr>
          <w:rFonts w:hint="eastAsia"/>
          <w:i/>
          <w:iCs/>
        </w:rPr>
        <w:t xml:space="preserve">����2.��W���]��)�烊6d�'�]��H~�F���ӐXc��mI��-&gt;`�sU�W:�</w:t>
      </w:r>
      <w:r>
        <w:rPr>
          <w:rStyle w:val="VerbatimChar"/>
        </w:rPr>
        <w:t xml:space="preserve">�X��H��d-�]���~j\</w:t>
      </w:r>
      <w:r>
        <w:t xml:space="preserve">Too��5��M�������E�!©ꨇK�[��|��;�%��(.�'g�1</w:t>
      </w:r>
      <w:r>
        <w:br/>
      </w:r>
      <w:r>
        <w:t xml:space="preserve">��3���e�</w:t>
      </w:r>
      <w:r>
        <w:rPr>
          <w:i/>
          <w:iCs/>
        </w:rPr>
        <w:t xml:space="preserve">�[���8������� �Zn�E���JhY�S?r�O47B�</w:t>
      </w:r>
      <w:r>
        <w:br/>
      </w:r>
      <w:r>
        <w:rPr>
          <w:i/>
          <w:iCs/>
        </w:rPr>
        <w:t xml:space="preserve">묢b��=�r:�</w:t>
      </w:r>
      <w:r>
        <w:br/>
      </w:r>
      <w:r>
        <w:rPr>
          <w:i/>
          <w:iCs/>
        </w:rPr>
        <w:t xml:space="preserve">�K����g�1��VIJ�zt���hkک���xYӻږEk��%���L��g�g�Siy���</w:t>
      </w:r>
      <w:r>
        <w:rPr>
          <w:i/>
          <w:iCs/>
        </w:rPr>
        <w:t xml:space="preserve">�x�͐�,ʩ��.�"��j|�</w:t>
      </w:r>
      <w:r>
        <w:rPr>
          <w:i/>
          <w:iCs/>
        </w:rPr>
        <w:t xml:space="preserve"> </w:t>
      </w:r>
      <w:r>
        <w:rPr>
          <w:i/>
          <w:iCs/>
        </w:rPr>
        <w:t xml:space="preserve">LES!̜�Ȳh��q�\D�9swL����*%���aN �V��irI�7��0V�y4A�l�\Mw�Y�HI�QAsOߜ)��_0dٲ����Rb�Ѭ�՗3�$1&gt;!�A�U�T� ���y��g,B',�T}&gt;�� �7</w:t>
      </w:r>
      <w:r>
        <w:rPr>
          <w:i/>
          <w:iCs/>
        </w:rPr>
        <w:t xml:space="preserve">��HT���T ������X�����P�y�%�����m�����=�#fdar^;�i</w:t>
      </w:r>
      <w:r>
        <w:br/>
      </w:r>
      <w:r>
        <w:rPr>
          <w:i/>
          <w:iCs/>
        </w:rPr>
        <w:t xml:space="preserve">9��}/}��s�7~�</w:t>
      </w:r>
      <w:r>
        <w:br/>
      </w:r>
      <w:r>
        <w:rPr>
          <w:i/>
          <w:iCs/>
        </w:rPr>
        <w:t xml:space="preserve">����ZU=CW�|</w:t>
      </w:r>
      <w:r>
        <w:rPr>
          <w:rStyle w:val="VerbatimChar"/>
          <w:i/>
          <w:iCs/>
        </w:rPr>
        <w:t xml:space="preserve">�c�f:� n���øMI o�9�M��G�����aN�'�2�?�6��i���.���+�M�g'��� �\.��o</w:t>
      </w:r>
      <w:r>
        <w:rPr>
          <w:i/>
          <w:iCs/>
        </w:rPr>
        <w:t xml:space="preserve">�</w:t>
      </w:r>
      <w:r>
        <w:rPr>
          <w:rStyle w:val="VerbatimChar"/>
          <w:i/>
          <w:iCs/>
        </w:rPr>
        <w:t xml:space="preserve">�t&amp;&amp;�����Bk�&lt;w!�4���=��L��&gt;�bv�JR�&gt;����Rky͜#�4���7���S'�&gt;F��5O�=��=��r�B |�s����)�̴}D�'A��BXS�Hľ��x8�P�I��=�̭����1��&amp;��«�@'aMf�cw07��K!�n��y�vG��i�� .�\�F9@��$����� z�;A��)�pp����y��&gt;�2���~�4��=c3����Lή�i;�[�N�]Z�є!g�So�Q����ȬO&lt;k���P�ۄ5=)f��B&gt;k�X��j��V</w:t>
      </w:r>
      <w:r>
        <w:rPr>
          <w:i/>
          <w:iCs/>
        </w:rPr>
        <w:t xml:space="preserve">ׅ+=�����^Ý�J��u�䭑��7�ǵ�w�'EO�Grh���(��W:K�-W(L0���� </w:t>
      </w:r>
      <w:r>
        <w:rPr>
          <w:rFonts w:hint="eastAsia"/>
          <w:i/>
          <w:iCs/>
        </w:rPr>
        <w:t xml:space="preserve">d�娏���</w:t>
      </w:r>
      <w:r>
        <w:rPr>
          <w:rFonts w:hint="eastAsia"/>
        </w:rPr>
        <w:t xml:space="preserve">���/C��&lt;��G�R�S@3Wj5光�^�G��agQ���&amp;e���(t�ɻ�[�3,���홿��ɢo\g������QQ�RJ;n#J�</w:t>
      </w:r>
      <w:r>
        <w:rPr>
          <w:i/>
          <w:iCs/>
        </w:rPr>
        <w:t xml:space="preserve">�hby��|";S��S�puA5����X�</w:t>
      </w:r>
      <w:r>
        <w:br/>
      </w:r>
      <w:r>
        <w:rPr>
          <w:i/>
          <w:iCs/>
        </w:rPr>
        <w:t xml:space="preserve">��4��1 ^��)'�ǒ)�A^�k?</w:t>
      </w:r>
      <w:r>
        <w:rPr>
          <w:i/>
          <w:i/>
          <w:iCs/>
          <w:iCs/>
        </w:rPr>
        <w:t xml:space="preserve">��T��DRӊ��#m�q˾��n�o�����ZO��&amp;��I��=K��ʄ����k|u�6ʿ��%���if)��Ի1������s��(�m�T��[;Pq�(~7��AȆ�W��1P7�������x�</w:t>
      </w:r>
      <w:r>
        <w:br/>
      </w:r>
      <w:r>
        <w:rPr>
          <w:i/>
          <w:i/>
          <w:iCs/>
          <w:iCs/>
        </w:rPr>
        <w:t xml:space="preserve">p�(���͚�G��z�2x���q\�2\��Г�i.�^��</w:t>
      </w:r>
      <w:r>
        <w:br/>
      </w:r>
      <w:r>
        <w:rPr>
          <w:rFonts w:hint="eastAsia"/>
          <w:i/>
          <w:i/>
          <w:iCs/>
          <w:iCs/>
        </w:rPr>
        <w:t xml:space="preserve">{+Z�$�ل�ꋖ����</w:t>
      </w:r>
      <w:r>
        <w:rPr>
          <w:i/>
          <w:iCs/>
        </w:rPr>
        <w:t xml:space="preserve">��4i��~����)�</w:t>
      </w:r>
      <w:r>
        <w:br/>
      </w:r>
      <w:r>
        <w:rPr>
          <w:i/>
          <w:iCs/>
        </w:rPr>
        <w:t xml:space="preserve">a�z%"�b��%�̦!��:X�.{�{�r�󉇧�����F7t�t�ʟ㯧�b6�=j�|}�;e�������i���=���s��8�&lt;L ,:�B?hRГ@�� ��1�B��5�</w:t>
      </w:r>
      <w:r>
        <w:br/>
      </w:r>
      <w:r>
        <w:rPr>
          <w:i/>
          <w:iCs/>
        </w:rPr>
        <w:t xml:space="preserve">H�D�Bo���3�8h��\�.(r&lt;�����w1�^�K������3+�˜�����]�������K6/</w:t>
      </w:r>
      <w:r>
        <w:rPr>
          <w:rStyle w:val="VerbatimChar"/>
          <w:i/>
          <w:iCs/>
        </w:rPr>
        <w:t xml:space="preserve">�7b�������bLl��hq�u�Ơ�R[&lt;�\w]�u�nBxںF�xS�8�'r�W�|B7��l�UhE�</w:t>
      </w:r>
      <w:r>
        <w:rPr>
          <w:i/>
          <w:iCs/>
        </w:rPr>
        <w:t xml:space="preserve">�t��;�@���h���2tc�S�^^\�p�hN|�gjSc��q�w���!���Gܱ� &gt;���Q.|��ss���']9em"I��׿�aMoS5(4��TG�?H�� �%�B-�o��H�����(gO�`%�;]�/B2����.�v�D���(����yu�c Is�[��{��p�88��Q��|���+��e����Dr��{�wnǶ�j�|����C�?���klB��7��)�F��מ=�1��b�P��;��.+ ��DDH�G���؜��!A���oW�!]���{,�aZ��O��P�23|�j{k���!���l��Rh���D�</w:t>
      </w:r>
      <w:r>
        <w:br/>
      </w:r>
      <w:r>
        <w:rPr>
          <w:i/>
          <w:iCs/>
        </w:rPr>
        <w:t xml:space="preserve">�@f���y�:�~��2L�?����G���rIS�9z���4(w��Ű��L��)ׄ���|Ǔ|[��3�6�5���t���Y�Ռ�����p)Ȃ�cd�]9/���;eS(�"a�{&amp;�^��&amp;S����X��8�,/nj���3� ��~��'\�6A�Ɇ_��SR������3��p�6=��⛋��=�+/�s��G�[5Ot��H�39��tVxm���sU&gt;i���;��H!˼�6�{�ڛ:�lP�0l$"ٿ����RJ]�9/&amp;ۯ3�f�3���4U&lt;��]��G�</w:t>
      </w:r>
      <w:r>
        <w:rPr>
          <w:i/>
          <w:iCs/>
        </w:rPr>
        <w:t xml:space="preserve"> </w:t>
      </w:r>
      <w:r>
        <w:rPr>
          <w:i/>
          <w:iCs/>
        </w:rPr>
        <w:t xml:space="preserve">/^��&amp;nbsp;7c=\m+؂���5ć&lt;E</w:t>
      </w:r>
      <w:r>
        <w:rPr>
          <w:i/>
          <w:iCs/>
        </w:rPr>
        <w:t xml:space="preserve">���c� O/7�ұ</w:t>
      </w:r>
      <w:r>
        <w:t xml:space="preserve">k�?��Cc&amp;;'Ptl�폜|N� �?J~/�Nw�ۿ��]���s-l���2p����c�7����{���O��"~H϶���V|</w:t>
      </w:r>
      <w:r>
        <w:rPr>
          <w:rStyle w:val="VerbatimChar"/>
        </w:rPr>
        <w:t xml:space="preserve">��d���:Z����B�4I*�n�i������u�ɺ���������x����7ul�Z��hP��U����X�?�*ͻY�F��6l���J�v�wQ�(T�#�i����#I</w:t>
      </w:r>
      <w:r>
        <w:t xml:space="preserve">&lt;;l��"2�t�C8�xH�-�����֔i� �[�¡å�|Y�p��;� N�+�$%�m���wh6��0M</w:t>
      </w:r>
      <w:r>
        <w:br/>
      </w:r>
      <w:r>
        <w:t xml:space="preserve">u�ݵ��v!�,��U�Zl���FgM��U�h�.�v65J�I�Ŗ�Y�#�z�sDT���e�]�����x1���50/t,</w:t>
      </w:r>
      <w:r>
        <w:t xml:space="preserve">��ќ7r����\U�z��_@o���� &lt;�7�</w:t>
      </w:r>
      <w:r>
        <w:t xml:space="preserve"> </w:t>
      </w:r>
      <w:r>
        <w:t xml:space="preserve">�Sg�����)΋%�_�[�9Ռh�J��O��\�Y�\���S���|�i%+��݂����W��D�h*=�3՘�F�U�YgJ���`�������y�'Z�����3�g���{L�O�Xݙb����g8�����^㻓�</w:t>
      </w:r>
      <w:r>
        <w:t xml:space="preserve">����e��2{�bl)t�Մ.�z��q�ӯ�Svh?�^'��]cDf[���$;������lp�������A�V���{</w:t>
      </w:r>
      <w:r>
        <w:rPr>
          <w:rStyle w:val="VerbatimChar"/>
        </w:rPr>
        <w:t xml:space="preserve">B95MsV�0A����z�!6���</w:t>
      </w:r>
      <w:r>
        <w:t xml:space="preserve">86u5���auJzOZx�ҺԐzgZc�d���{j7�0���A����&gt;&amp;�L��1;���4O^�*χ.���:�ŭ!]�v�;p1�̮�'X����Z)3�2k�5�ߛx�</w:t>
      </w:r>
      <w:r>
        <w:br/>
      </w:r>
      <w:r>
        <w:t xml:space="preserve">�AT�sVO�DɥK�nS�����</w:t>
      </w:r>
      <w:r>
        <w:br/>
      </w:r>
      <w:r>
        <w:t xml:space="preserve">�S�����#WPl�o%��</w:t>
      </w:r>
      <w:r>
        <w:rPr>
          <w:i/>
          <w:iCs/>
        </w:rPr>
        <w:t xml:space="preserve">�,ή)� M��a����z:�)�G�</w:t>
      </w:r>
      <w:r>
        <w:br/>
      </w:r>
      <w:r>
        <w:rPr>
          <w:i/>
          <w:iCs/>
        </w:rPr>
        <w:t xml:space="preserve">�i�^�Ti��0Zpď�y�tY�]��8Z��o��mS)0��ɘ�1���UJ</w:t>
      </w:r>
      <w:r>
        <w:rPr>
          <w:i/>
          <w:i/>
          <w:iCs/>
          <w:iCs/>
        </w:rPr>
        <w:t xml:space="preserve">`Q!��w��|T+~[)Ս��~O����%��4,�\����</w:t>
      </w:r>
      <w:r>
        <w:rPr>
          <w:i/>
          <w:i/>
          <w:iCs/>
          <w:iCs/>
        </w:rPr>
        <w:t xml:space="preserve">��</w:t>
      </w:r>
      <w:r>
        <w:rPr>
          <w:i/>
          <w:i/>
          <w:iCs/>
          <w:iCs/>
        </w:rPr>
        <w:t xml:space="preserve"> </w:t>
      </w:r>
      <w:r>
        <w:rPr>
          <w:i/>
          <w:i/>
          <w:iCs/>
          <w:iCs/>
        </w:rPr>
        <w:t xml:space="preserve">W�'���ap��b�J�����۶��</w:t>
      </w:r>
      <w:r>
        <w:rPr>
          <w:i/>
          <w:i/>
          <w:iCs/>
          <w:iCs/>
        </w:rPr>
        <w:t xml:space="preserve">&gt;�5@�6��g��5��%���\wg!��e��g@,�EJ��JΣ6pRQv� #j ��@��m���l�</w:t>
      </w:r>
      <w:r>
        <w:rPr>
          <w:i/>
          <w:iCs/>
        </w:rPr>
        <w:t xml:space="preserve">�e��0@���tZ�&amp;�,���%�ro����el�.��:�u�t�/�𸎯Z2S_Bq:(y�va��x�Q�Hw6���'�~Eͫ{u&gt;���w��';�w�OS*�4� M�|n۟p:,3����F�6c�</w:t>
      </w:r>
      <w:r>
        <w:t xml:space="preserve">�teݧ��D�{�&amp;��1q���?��9W�Y�N+����Ns�Z {���?xI"�&lt;����'�9���]ʱo</w:t>
      </w:r>
      <w:r>
        <w:br/>
      </w:r>
      <w:r>
        <w:t xml:space="preserve">��f"��5����1=N�Ҙ��}�.O\���޻�LDY� Wal</w:t>
      </w:r>
      <w:r>
        <w:br/>
      </w:r>
      <w:r>
        <w:t xml:space="preserve">�{a/�ӭX�c�f���</w:t>
      </w:r>
      <w:r>
        <w:br/>
      </w:r>
      <w:r>
        <w:t xml:space="preserve">d�5g���]L��F��䱅�WNɳv�.ղ �� Up|Eܧ^�</w:t>
      </w:r>
      <w:r>
        <w:rPr>
          <w:i/>
          <w:iCs/>
        </w:rPr>
        <w:t xml:space="preserve">jը�I]7&lt;23�5��m�3�0�~�^/�s��9�TA��Kc�O�t�4��X7�j� �v�EK�����G[*��t�� QvG��=pX&gt;�gWwQ�=���ar���At:^&amp;�|J&lt;9u�\Wsog�B=�D</w:t>
      </w:r>
      <w:r>
        <w:br/>
      </w:r>
      <w:r>
        <w:rPr>
          <w:i/>
          <w:iCs/>
        </w:rPr>
        <w:t xml:space="preserve">������}�;��͖pX�i����a�n;��H�0і82";!��9U�z)g�����.=</w:t>
      </w:r>
      <w:r>
        <w:br/>
      </w:r>
      <w:r>
        <w:rPr>
          <w:i/>
          <w:iCs/>
        </w:rPr>
        <w:t xml:space="preserve">:#��B&lt;�J(��wǀ�#վ�&lt;5�j���|�qR��(��!?��J�</w:t>
      </w:r>
      <w:r>
        <w:t xml:space="preserve">����h�2X�0�M[���=8%Hp&gt;��obȹZa�fY�T�f�^��a�2���WNO���8��FL}�^I���V���*�"��;�GS�����Ҕ�6] �0�jp@����Y�����C����W&amp;��</w:t>
      </w:r>
      <w:r>
        <w:br/>
      </w:r>
      <w:r>
        <w:t xml:space="preserve">5r���VKL�Ȝ��\��:</w:t>
      </w:r>
      <w:r>
        <w:rPr>
          <w:rStyle w:val="VerbatimChar"/>
        </w:rPr>
        <w:t xml:space="preserve">��&lt;AJ�&amp;6�?�Ǿ�N</w:t>
      </w:r>
      <w:r>
        <w:t xml:space="preserve">uE-�Q9@���@Zj���AO6bL����=��ѕ��~��^�G���\��?2�3X]-u����[Ѻcի�</w:t>
      </w:r>
      <w:r>
        <w:br/>
      </w:r>
      <w:r>
        <w:t xml:space="preserve">�C�S�T�0�Z�Ǿ~��Lod,Ջ���8I��W��{���P�|I�E�u����l��ԃׇ&gt;���i6����SiL�n�Qα�����,PP�</w:t>
      </w:r>
      <w:r>
        <w:br/>
      </w:r>
      <w:r>
        <w:t xml:space="preserve">�)U�Ş�й����gdP'���</w:t>
      </w:r>
      <w:r>
        <w:br/>
      </w:r>
      <w:r>
        <w:rPr>
          <w:i/>
          <w:iCs/>
        </w:rPr>
        <w:t xml:space="preserve">�� �2</w:t>
      </w:r>
      <w:r>
        <w:rPr>
          <w:rStyle w:val="VerbatimChar"/>
          <w:i/>
          <w:iCs/>
        </w:rPr>
        <w:t xml:space="preserve">�{7t�C)@u͍���Yx�</w:t>
      </w:r>
      <w:r>
        <w:rPr>
          <w:i/>
          <w:iCs/>
        </w:rPr>
        <w:t xml:space="preserve">I�1X=%�}�e�+��=P�'��4�o</w:t>
      </w:r>
      <w:r>
        <w:br/>
      </w:r>
      <w:r>
        <w:rPr>
          <w:i/>
          <w:iCs/>
        </w:rPr>
        <w:t xml:space="preserve">ɠ/[�R�</w:t>
      </w:r>
      <w:r>
        <w:br/>
      </w:r>
      <w:r>
        <w:rPr>
          <w:i/>
          <w:iCs/>
        </w:rPr>
        <w:t xml:space="preserve">Tڑ-��ʦ~�=</w:t>
      </w:r>
      <w:r>
        <w:rPr>
          <w:i/>
          <w:i/>
          <w:iCs/>
          <w:iCs/>
        </w:rPr>
        <w:t xml:space="preserve">�Ȟ���q�n#�����b(,0��</w:t>
      </w:r>
      <w:r>
        <w:br/>
      </w:r>
      <w:r>
        <w:rPr>
          <w:i/>
          <w:i/>
          <w:iCs/>
          <w:iCs/>
        </w:rPr>
        <w:t xml:space="preserve">�ē`��q���Ш�f?aw��U���K����X�v�O�)��/�7���</w:t>
      </w:r>
      <w:r>
        <w:rPr>
          <w:i/>
          <w:iCs/>
        </w:rPr>
        <w:t xml:space="preserve">��=�m�0E@v��Jc�~Ȅh��P�</w:t>
      </w:r>
      <w:r>
        <w:t xml:space="preserve">�w )�пƼuT��#&gt;@t�)���C��� </w:t>
      </w:r>
      <w:r>
        <w:rPr>
          <w:rFonts w:hint="eastAsia"/>
        </w:rPr>
        <w:t xml:space="preserve">JĘ����Y�׆�pＢ�ep���&amp;����2RI��W�,����UO��R,Љ����¦~{gT��</w:t>
      </w:r>
      <w:r>
        <w:t xml:space="preserve"> l���|ƌr���9[��0��R</w:t>
      </w:r>
      <w:r>
        <w:br/>
      </w:r>
      <w:r>
        <w:t xml:space="preserve">H&amp;��UM��x�</w:t>
      </w:r>
      <w:r>
        <w:br/>
      </w:r>
      <w:r>
        <w:t xml:space="preserve">V%̯����BB@X�k</w:t>
      </w:r>
      <w:r>
        <w:br/>
      </w:r>
      <w:r>
        <w:t xml:space="preserve">����������</w:t>
      </w:r>
      <w:r>
        <w:t xml:space="preserve">�T��~[�J�? </w:t>
      </w:r>
      <w:r>
        <w:rPr>
          <w:rFonts w:hint="eastAsia"/>
        </w:rPr>
        <w:t xml:space="preserve">-�%l��꒶�KuI[�%������RV��In�+</w:t>
      </w:r>
      <w:r>
        <w:rPr>
          <w:rStyle w:val="VerbatimChar"/>
        </w:rPr>
        <w:t xml:space="preserve">�$�T��~[���P*��T&amp;k��k�"�����Ъ���ʶSdp��_q�8�ti���?��v"AG1=�iXT!�� ���_��S�̵�#�����~FltU�bt��L��&amp;y�[�Ww�9Ɂ����%�N�ٵ�6K�d�34/@�(F;���#Dm��.��'�a�2�ʘk$e��J ��&gt;��m�j���CwR\�7���9�F������X�Ke�W�p�X�x�ĵC��Ή��J�� ��҇�&gt;b�i��"�X�� �e���{� ,���f�p�(l���uaހiHO��Uϛ�@����ٺ�� �!�䤜��~�cP�9��</w:t>
      </w:r>
      <w:r>
        <w:t xml:space="preserve">d��oJ���0��{������t��fI'�/JfZzh�3</w:t>
      </w:r>
      <w:r>
        <w:rPr>
          <w:rStyle w:val="VerbatimChar"/>
        </w:rPr>
        <w:t xml:space="preserve">4BsWHh]6��7wt2xZ�e��e�Z�t�p4���V${3�'Zw�� �fҟ�M�m~ &gt;�u��9� �tI�!Z� }B�.=����{x��j���mg�)?(��89Odr-�m_v_��m��$-�������n�,�:��i�16���Vv�SIOL�����x!��#D��O����э�c:p�/��j</w:t>
      </w:r>
      <w:r>
        <w:t xml:space="preserve">7&lt;�C��D``�2�Z;�N�6����&lt;���A{�� </w:t>
      </w:r>
      <w:r>
        <w:rPr>
          <w:rFonts w:hint="eastAsia"/>
        </w:rPr>
        <w:t xml:space="preserve">=첚�̝n&gt;쿮k����Р�?���Yr��锧��7\-&gt;f#i�=aQU�Ş⪡߰���Ӳ˼</w:t>
      </w:r>
      <w:r>
        <w:t xml:space="preserve"> `�L`�~]�)R[fq&amp;P�1n��CR��P�.��B�V�5m�� </w:t>
      </w:r>
      <w:r>
        <w:rPr>
          <w:rFonts w:hint="eastAsia"/>
        </w:rPr>
        <w:t xml:space="preserve">�v!���˜�e���9ۡ�-:��?��rl�k1+pѾ�;��b)}�h�鯳3j�_�=���]׾��7�</w:t>
      </w:r>
      <w:r>
        <w:t xml:space="preserve"> ��2�S�Z&lt;�[��M��#�t</w:t>
      </w:r>
      <w:r>
        <w:t xml:space="preserve"> </w:t>
      </w:r>
      <w:r>
        <w:t xml:space="preserve">�3x�w3o�ŕ�XM��@s|(eY�޿7�t����=��&amp;�!X��+�W?F{PJ����]ٽ����ݗ5�z�o�Ϩ:� +�bqȰ��/[��O����Z��T=j�ch%�k�{���f�a�{łY�p�cG\�Y&amp;��W�TQĶm,���u-1�`A୉�t3�%��9��c�"�*F��-��j36��I—��k��'�H�mP�Z��G�\� t��e�z�b!��hfV�����</w:t>
      </w:r>
      <w:r>
        <w:t xml:space="preserve">�0�]��@nץS�4�bO��ӂ�}�</w:t>
      </w:r>
      <w:r>
        <w:t xml:space="preserve">,����7�#</w:t>
      </w:r>
      <w:r>
        <w:t xml:space="preserve">��.R����</w:t>
      </w:r>
      <w:r>
        <w:br/>
      </w:r>
      <w:r>
        <w:t xml:space="preserve">���2t����D X�x�#f�Ͳ�{=�C�1@jZe��4�fɳ�0�N^���&lt;�N�</w:t>
      </w:r>
      <w:r>
        <w:rPr>
          <w:i/>
          <w:iCs/>
        </w:rPr>
        <w:t xml:space="preserve">���p�c��wR�$��T��;��� ��0�!�9�h(��&lt;w ���V�� �</w:t>
      </w:r>
      <w:r>
        <w:rPr>
          <w:i/>
          <w:i/>
          <w:iCs/>
          <w:iCs/>
        </w:rPr>
        <w:t xml:space="preserve">ncJND�D�%�9��}�c'a4�wT��&gt;�M��9�����r</w:t>
      </w:r>
      <w:r>
        <w:br/>
      </w:r>
      <w:r>
        <w:rPr>
          <w:i/>
          <w:i/>
          <w:iCs/>
          <w:iCs/>
        </w:rPr>
        <w:t xml:space="preserve">��n����</w:t>
      </w:r>
      <w:r>
        <w:br/>
      </w:r>
      <w:r>
        <w:rPr>
          <w:i/>
          <w:i/>
          <w:iCs/>
          <w:iCs/>
        </w:rPr>
        <w:t xml:space="preserve">��p�9f+NiӠ��e���w�M�</w:t>
      </w:r>
      <w:r>
        <w:br/>
      </w:r>
      <w:r>
        <w:rPr>
          <w:i/>
          <w:i/>
          <w:iCs/>
          <w:iCs/>
        </w:rPr>
        <w:t xml:space="preserve">wT�0�h0</w:t>
      </w:r>
      <w:r>
        <w:rPr>
          <w:i/>
          <w:iCs/>
        </w:rPr>
        <w:t xml:space="preserve">(�f���:u��</w:t>
      </w:r>
      <w:r>
        <w:t xml:space="preserve">L�s[��B���/��TXω{B���P�&lt;�EU����</w:t>
      </w:r>
      <w:r>
        <w:br/>
      </w:r>
      <w:r>
        <w:t xml:space="preserve">zV�� M��vC�k����&gt;�l�ӄf�j�����J�Ҿ�3P�@R~cs�㭧�1k���,���l&amp;�C��!_�����r��"�;� ��8q�������������ڷx��j^��U,�9��^</w:t>
      </w:r>
      <w:r>
        <w:t xml:space="preserve">Ւq�m��</w:t>
      </w:r>
      <w:r>
        <w:br/>
      </w:r>
      <w:r>
        <w:t xml:space="preserve">�Bj}s�N6ב!#�V��]���i&gt;��xpf�6��ߓ��l��w�؃�^�b ~�����������f</w:t>
      </w:r>
      <w:r>
        <w:br/>
      </w:r>
      <w:r>
        <w:t xml:space="preserve">�B��lIÇL���t���Т�^ ������PDc~�F�K�������-�X�@��6�hx]�$�P��L�WUs:�Omy����͠㢁~h���s����^�m6�Ф�gT�f�1�_�`�3�)�xh��#.�N����H�</w:t>
      </w:r>
      <w:r>
        <w:br/>
      </w:r>
      <w:r>
        <w:t xml:space="preserve">+���9�H,���6���3���d�S��(:k�u </w:t>
      </w:r>
      <w:r>
        <w:br/>
      </w:r>
      <w:r>
        <w:t xml:space="preserve">���E�uz���Aw�:���VHǐ·�DK'�I�xBnI-������ �@�^��R</w:t>
      </w:r>
    </w:p>
    <w:p>
      <w:pPr>
        <w:pStyle w:val="BodyText"/>
      </w:pPr>
      <w:r>
        <w:t xml:space="preserve">����R��f�</w:t>
      </w:r>
      <w:r>
        <w:rPr>
          <w:i/>
          <w:iCs/>
        </w:rPr>
        <w:t xml:space="preserve">A������:L��-k��F�N��h�K���?�4��`rXUz�ЗҾ�^�\�ZT�������Xu�,��li�s���q�]5ea�,6��1�q�\��/C8���Y,�j</w:t>
      </w:r>
      <w:r>
        <w:t xml:space="preserve">b9:��C�</w:t>
      </w:r>
      <w:r>
        <w:t xml:space="preserve">b�Q����b�</w:t>
      </w:r>
      <w:r>
        <w:t xml:space="preserve"> </w:t>
      </w:r>
      <w:r>
        <w:t xml:space="preserve">��K��5��r�T��*c%bLm�u�5 �.�kb�O( S�a�rΛ</w:t>
      </w:r>
      <w:r>
        <w:t xml:space="preserve"> </w:t>
      </w:r>
      <w:r>
        <w:t xml:space="preserve">�����Ih�j �&amp;�oX��a'��\��/��yI7��� ���L �}�q���,s]�D&gt;tc�7����ߠ&gt;��v�K����)�!ȩ�^5��S)0�f�bh��'_��9�1�g+��m(�j�+9��v�}:�ĥ:�•[�Y�!�</w:t>
      </w:r>
      <w:r>
        <w:t xml:space="preserve"> </w:t>
      </w:r>
      <w:r>
        <w:t xml:space="preserve">����f�Ͱ����r�������x��lKa����- �J��"�KM�Eq�F��Y���Ѕ�,��͋���D��2�{������Q��6mO��f�3x?�:TTvTą�ȱ0)�l�B��� ��.r}L��P_�</w:t>
      </w:r>
      <w:r>
        <w:t xml:space="preserve"> </w:t>
      </w:r>
      <w:r>
        <w:t xml:space="preserve">�����D_A)ۮ</w:t>
      </w:r>
      <w:r>
        <w:t xml:space="preserve">K[�����+co�h������E[�[ʹiGi���T�e��C�`�'�C�D�DN�Ě�l�GX�daG�_�A�CH��h�Im����_I/���F�pt1�!��6h����V��.�+�8���E�t���ݍ6D91�yPX�4*n&lt;dEh�š��{9z����&amp;�S���~�LV2�F���(͐x���u�w�N0noH"|�|$��~19Y-�n�J c�Q�p6�k)v]��m�k ��&lt;N���</w:t>
      </w:r>
      <w:r>
        <w:t xml:space="preserve">�T�~����3�(�{v&amp;z0Q����u���,��1Z�t�:�xP�,�+'�l</w:t>
      </w:r>
      <w:r>
        <w:t xml:space="preserve">πw</w:t>
      </w:r>
      <w:r>
        <w:rPr>
          <w:rStyle w:val="VerbatimChar"/>
        </w:rPr>
        <w:t xml:space="preserve">�"&amp;Ȓ��ŜE����ieMpU�����mc������d�����ܬ��2��/[ډ�|�������=� �����+�8���T&amp;�+^�� 3$������3&lt;]'&lt;��w_���8��&gt;,�N�RE eQ~WI��m�q"=���r��mEqŮ@@šJ�}�w���P�mUސ,�=$n���Yp�ye��fO���-� IE��K�7�G��'�y�� ��h}�Q$)_L�</w:t>
      </w:r>
      <w:r>
        <w:t xml:space="preserve">4� ѡ �u�c�T'tG�n����7</w:t>
      </w:r>
      <w:r>
        <w:t xml:space="preserve">���TDi|�X�t��ǻ4�(*�����4����`����u�F�&gt;?�2KK͙�mqs����9*/3��"���"&amp;;u�7~��"�'�&lt;���C��8�FS���(8xk���rڮ���&lt;�)� �.J�!�P�DPپH���2��V��{����i���ض��b���|</w:t>
      </w:r>
      <w:r>
        <w:t xml:space="preserve"> </w:t>
      </w:r>
      <w:r>
        <w:t xml:space="preserve">�I����m*p�B\xP0�1T4��b?w)P�n�������Z��ǈ���x�6`�T_�j&gt;�`�S�&lt;Eg���u���oK ���&lt;�bw��D�+��C��d;uː[yȉ�&gt;�G��9kurѡ���&lt;]MC�?��2z���H&amp;G=���R��㘥���C��E�74?H�SŸ+&amp;(�</w:t>
      </w:r>
      <w:r>
        <w:t xml:space="preserve"> </w:t>
      </w:r>
      <w:r>
        <w:t xml:space="preserve">��izK^&lt;�*� �/)4��Q�(h��.?Z�O6����4c�,��y���(���+� �2�48a�[�o���4�H:M</w:t>
      </w:r>
      <w:r>
        <w:t xml:space="preserve"> </w:t>
      </w:r>
      <w:r>
        <w:t xml:space="preserve">rQC&gt;��i=��Q</w:t>
      </w:r>
      <w:r>
        <w:t xml:space="preserve"> </w:t>
      </w:r>
      <w:r>
        <w:t xml:space="preserve">���*�/S�)��E�sk)0�]��Y0F�&amp;o`Puo�J"�m�ӛ��3���"Xq1�.ǳ���q�3X</w:t>
      </w:r>
      <w:r>
        <w:t xml:space="preserve"> </w:t>
      </w:r>
      <w:r>
        <w:t xml:space="preserve">�9���}@ʄ�+"�Q!��&amp;�y���L��G��#�S�</w:t>
      </w:r>
      <w:r>
        <w:t xml:space="preserve"> </w:t>
      </w:r>
      <w:r>
        <w:t xml:space="preserve">;�ˎ1����P}�T��Hl��Q1Z4k����#�ʄQ�`G�a�</w:t>
      </w:r>
      <w:r>
        <w:t xml:space="preserve"> </w:t>
      </w:r>
      <w:r>
        <w:t xml:space="preserve">�i��4T&amp;&lt;�3~�/�'�Ilo*���3��si��G0f�Ō �c�Gפ�~��: �o�6�1�G��J��5m��#ĩ��D���p���G�1�DQ�h8�P�?�Z�hHt.��&lt;D��p��.�,d��l�q �ԥ�gxl��Z���9��w�J��x��.J@�Q%z&amp;���c��T��t�_��N��)��ZYF����ې�SA��m8��wo߮��=6|�����iB�������6�s�0���#D(��</w:t>
      </w:r>
      <w:r>
        <w:t xml:space="preserve">���U���X�</w:t>
      </w:r>
      <w:r>
        <w:rPr>
          <w:rStyle w:val="VerbatimChar"/>
        </w:rPr>
        <w:t xml:space="preserve">�ݶ���%�]p��Φ� ��-HE%N�pч?�Y��H����j�}�����̰�I��Sqw47��Ǵg*O� /�ߦ&amp;����� X�b�]��#z���m,��NA�&gt;��^d_�����4��t��p6G?\_�I�G�����o�F�{)�%I��Q��f�t��7�uB;A��W&lt;��$�X�~|��~�R��- �˂��¤]�U&lt;'K��LA͚�E뗢�p�SZ���D�z��$���eM;��;�r*&lt;�4!'b�C�rʩ�R�������en~h�HgU�I�Ť-��x�N�=��ڑ�f� �혦~�UAOܒ�z��{�9� </w:t>
      </w:r>
      <w:r>
        <w:rPr>
          <w:rStyle w:val="VerbatimChar"/>
          <w:rFonts w:hint="eastAsia"/>
        </w:rPr>
        <w:t xml:space="preserve">����B�dЈx��vP鼙�ΐ�?Q</w:t>
      </w:r>
      <w:r>
        <w:rPr>
          <w:rStyle w:val="VerbatimChar"/>
        </w:rPr>
        <w:t xml:space="preserve"> o��U��P�l���l�1��� .�[��:�l�]���Qfr�IrXB����T�7 &lt;��</w:t>
      </w:r>
      <w:r>
        <w:t xml:space="preserve">m�h�HE�-{Tn�9lb���̴����J�4�h���zz0E.�91�N��'���E�0W����"�U��sJ�q�����+:�</w:t>
      </w:r>
      <w:r>
        <w:rPr>
          <w:i/>
          <w:iCs/>
        </w:rPr>
        <w:t xml:space="preserve">�(AR�=����</w:t>
      </w:r>
      <w:r>
        <w:t xml:space="preserve">����k�fQ19��B�l|�р�\��M\�g�gJ�[:�ì�:����L\���jOV��D��:�?�ȝ69/Wd!�\�H�&amp;���[,�����d&lt;���` �U�C�����ɹA����F�E]��‚�p�Q�P ��ڥ</w:t>
      </w:r>
      <w:r>
        <w:t xml:space="preserve">+��4�^���luѐ�6y�#34VX���l�Nd[��VX�p�HG{Yr���)sQ�c�U���r��T�e8�h=U̯���#ɰwW��;�C</w:t>
      </w:r>
      <w:r>
        <w:t xml:space="preserve"> </w:t>
      </w:r>
      <w:r>
        <w:t xml:space="preserve">�m��hP܏��</w:t>
      </w:r>
      <w:r>
        <w:t xml:space="preserve"> </w:t>
      </w:r>
      <w:r>
        <w:t xml:space="preserve">i�`�U&amp;�&lt;����5�:,�i�Gס��1��4�o1P�"�@�;xZ*��o����3J�gС�^��LW��L���I��몁mQ��υ=� bB���6܉���n�Xɸ��)rzر�/{�?��"m�c_W�ӈ=�h�k_�|il�v��f3aGZ������Q8Lk��ҫ)�1A�@��x���uF���</w:t>
      </w:r>
      <w:r>
        <w:t xml:space="preserve">������7�w�</w:t>
      </w:r>
      <w:r>
        <w:rPr>
          <w:i/>
          <w:iCs/>
        </w:rPr>
        <w:t xml:space="preserve">�`�5�)��iÖ%.��6q�@��J�</w:t>
      </w:r>
      <w:r>
        <w:t xml:space="preserve">�A�8</w:t>
      </w:r>
      <w:r>
        <w:rPr>
          <w:rStyle w:val="VerbatimChar"/>
          <w:rFonts w:hint="eastAsia"/>
        </w:rPr>
        <w:t xml:space="preserve">]TxӾ�2�uȱ�3�?u�鑢��P���w���Ω���f�&lt;a����pM%M�~�O�az�*�h�)�&lt;�</w:t>
      </w:r>
      <w:r>
        <w:rPr>
          <w:rStyle w:val="VerbatimChar"/>
        </w:rPr>
        <w:t xml:space="preserve"> ��o�}�r���Z|Dw�$���|k��f��[ա���ר�U�ŞF���T�,�꜎�B\jh�W���I��jv���F Q5-�5�]p���i%HY%&amp; �3s[v/*�%{�Sξ��Gg��4�� �\����O ���3d��AQ�_xrAo�uL8�*�|'�ɂhY�pK�w��Rgk�3P9�G8̗k�.[@�x������e����=2|P���&lt;z�4Y����us��Lf</w:t>
      </w:r>
      <w:r>
        <w:t xml:space="preserve"> </w:t>
      </w:r>
      <w:r>
        <w:t xml:space="preserve">}�55{l�k����&amp;��9�+��n[������</w:t>
      </w:r>
      <w:r>
        <w:rPr>
          <w:i/>
          <w:iCs/>
        </w:rPr>
        <w:t xml:space="preserve">X����'��˞��;?��</w:t>
      </w:r>
      <w:r>
        <w:t xml:space="preserve">V�����6#&amp;��EC�N��Э� J���̼�bO��oK����c�-�M����.�;��iyE���!X��4��G��?V��L}���</w:t>
      </w:r>
      <w:r>
        <w:rPr>
          <w:rStyle w:val="VerbatimChar"/>
        </w:rPr>
        <w:t xml:space="preserve">�8K����.jc8���4� ��o7�3�?�/�qS!.s�0#�^�&lt;U��NY�t�@Ԭ����� ~?��r��Yݷ/e��h��E�z�T����㯉��w�\�s/��|k���ޖb�+�</w:t>
      </w:r>
      <w:r>
        <w:t xml:space="preserve">Z�\tZ���Mri�x��GۏX4�J�ы����M</w:t>
      </w:r>
      <w:r>
        <w:rPr>
          <w:i/>
          <w:iCs/>
        </w:rPr>
        <w:t xml:space="preserve">������A�a(�</w:t>
      </w:r>
      <w:r>
        <w:rPr>
          <w:i/>
          <w:i/>
          <w:iCs/>
          <w:iCs/>
        </w:rPr>
        <w:t xml:space="preserve">�y̼��1MSu��</w:t>
      </w:r>
      <w:r>
        <w:br/>
      </w:r>
      <w:r>
        <w:rPr>
          <w:i/>
          <w:i/>
          <w:iCs/>
          <w:iCs/>
        </w:rPr>
        <w:t xml:space="preserve">H�\�W��G����@��"E�S�l��i=��&amp;����=���B �R���a{�</w:t>
      </w:r>
      <w:r>
        <w:rPr>
          <w:i/>
          <w:iCs/>
        </w:rPr>
        <w:t xml:space="preserve">w��Sf���#A�R#^5�8L�G�A+�&amp;�8�</w:t>
      </w:r>
      <w:r>
        <w:t xml:space="preserve">���nR!���![�[F�</w:t>
      </w:r>
      <w:r>
        <w:rPr>
          <w:i/>
          <w:iCs/>
        </w:rPr>
        <w:t xml:space="preserve">W�2(:�ۤ ���8�����[</w:t>
      </w:r>
      <w:r>
        <w:br/>
      </w:r>
      <w:r>
        <w:rPr>
          <w:i/>
          <w:iCs/>
        </w:rPr>
        <w:t xml:space="preserve">��~�J4J �[��ޫ��x{@#�ճot�TP��������5�Vy&gt;=���%bWr�%,[���u��*�����S�=</w:t>
      </w:r>
      <w:r>
        <w:t xml:space="preserve">ؐ7�l��V�%���괎�GUO���</w:t>
      </w:r>
      <w:r>
        <w:br/>
      </w:r>
      <w:r>
        <w:t xml:space="preserve">�|��o�AmA��y}�4y�uc���u��lc�l��A�������%bLm��[�+G��H�Ɛ�*Cu6�?u���އP7��:D헃�a�+?1���M��N��8&amp;ʢkT����,�A�WEJ���L��s���f2�X�&lt;��"���(�.�V�</w:t>
      </w:r>
      <w:r>
        <w:rPr>
          <w:rStyle w:val="VerbatimChar"/>
        </w:rPr>
        <w:t xml:space="preserve">�œ�m��X��;q�nߪ�Fp��_12�65�!t�ɗ�\�U9�ۀ��</w:t>
      </w:r>
      <w:r>
        <w:t xml:space="preserve">�O�</w:t>
      </w:r>
      <w:r>
        <w:rPr>
          <w:i/>
          <w:iCs/>
        </w:rPr>
        <w:t xml:space="preserve">���N=%A��P����h����2�zt��</w:t>
      </w:r>
      <w:r>
        <w:t xml:space="preserve">��O��(����������-ᓜ�]�zt���z����@{�&lt;���Pq�</w:t>
      </w:r>
      <w:r>
        <w:t xml:space="preserve">%�!_0�O�4�{��u5a�릖w��@r7x�o�ܽ�;axQ�/�TM�S�D�u���q�]���l]�3��F�F�E�:aн��O�ai���m,JE��&lt;�h���kK�og:�{U����k*o}�A.�z��*�|����IL�"��Q� �™Aѻ�F�LT�65�.�P֙�y�E�0;���R��%�[mskOx�M]��Ӳ�@V�~��5�eȽ��R��e�����p'�&amp;�"?}��Os�R�a��~`�]� ؅-������;�B[��`����:���O-�K���,�z����D�}M�%_�L��"������y����E�T�c�u۞�;�{�6��ܼ��9ov�{*�7��ֻѴ��</w:t>
      </w:r>
      <w:r>
        <w:t xml:space="preserve"> </w:t>
      </w:r>
      <w:r>
        <w:t xml:space="preserve">�X�8[8�J���-�DY���t��D��k�����ӯ��ݤK���3�8���O�M�B��-�~5m��xךM���=�0RK�`��0�I.a��\�</w:t>
      </w:r>
      <w:r>
        <w:t xml:space="preserve">��</w:t>
      </w:r>
      <w:r>
        <w:br/>
      </w:r>
      <w:r>
        <w:t xml:space="preserve">Is��)%�0RK�</w:t>
      </w:r>
      <w:r>
        <w:rPr>
          <w:rStyle w:val="VerbatimChar"/>
        </w:rPr>
        <w:t xml:space="preserve">��0�I.a��\�$�� Is��)%�0RK��� 6� �~=�͋W�Ca0ܪ���'�ߨ�˙i�rr���h���� � �S#��cΟ�C�ʥiH��*)5��$Ly��'��Q��~�2�!ޏ˕ٶ����w့XU,��~O}�}�aR�q*m���)g0hYX�,�E��O� �.Mw(ْ�i�\J ��j*�KS�ct�5H� ���tq��������|�{��ЭU���ǔ|=C��RB��86�8�P�yfq�vg9p�MQ��ōR��� &amp;�����AP��R�˧�WS�H�z� �h&lt;Kҟ}�v��;0B�D�a�)�Z���:�z����$�_�7(F </w:t>
      </w:r>
      <w:r>
        <w:rPr>
          <w:rStyle w:val="VerbatimChar"/>
          <w:rFonts w:hint="eastAsia"/>
        </w:rPr>
        <w:t xml:space="preserve">ׁ�ch���%�{�aؒ2��&amp;ù&amp;R��aK�y�nu!����bc!R;���w̞:p�i��Gd|�q��J���4�F�7v�����+���迍!�.��9�р��P&gt;D��&lt;�.,w�xbߪ�x�|�</w:t>
      </w:r>
      <w:r>
        <w:rPr>
          <w:rStyle w:val="VerbatimChar"/>
        </w:rPr>
        <w:t xml:space="preserve"> ��j(*� �h�I5U"7#�|DIq}�K�#�.po���</w:t>
      </w:r>
      <w:r>
        <w:t xml:space="preserve">~X�X�9����-~�8����x�?r���f��&amp;f�Tm 1%�!j�R�Ż+�~�S�ŝp������SϣҰ��n��&lt;xcS"���J���C�����Y��1h�+0U��� �� q��4��7</w:t>
      </w:r>
      <w:r>
        <w:rPr>
          <w:rStyle w:val="VerbatimChar"/>
          <w:rFonts w:hint="eastAsia"/>
        </w:rPr>
        <w:t xml:space="preserve">�{9kL~4��fܨ�&amp;�&gt;�$�=M���y��-ڀ{�T��?Q�X\福酱��u�o��&gt;&gt;d���g񬩽�Wa#��L#���f���&gt;l/ؗ��2A�A�;�&gt;���|)�\�k0��3O֗k�8�|�~�����</w:t>
      </w:r>
      <w:r>
        <w:rPr>
          <w:rStyle w:val="VerbatimChar"/>
        </w:rPr>
        <w:t xml:space="preserve"> JU�bb����2�^�t=�,�iW�9M�m)D �QYb;�8ry��2�R����tN��~�NM�"���/x��K</w:t>
      </w:r>
      <w:r>
        <w:t xml:space="preserve">�</w:t>
      </w:r>
      <w:r>
        <w:br/>
      </w:r>
      <w:r>
        <w:rPr>
          <w:rFonts w:hint="eastAsia"/>
        </w:rPr>
        <w:t xml:space="preserve">���&lt;Bl�E�Z���x/K�JP�4e&lt;i=�x+}����;ϋ�6Xr�B�I�E�O�nl���)森�QH3��,yQ�6���am�Z�Y����YП</w:t>
      </w:r>
      <w:r>
        <w:br/>
      </w:r>
      <w:r>
        <w:rPr>
          <w:i/>
          <w:iCs/>
        </w:rPr>
        <w:t xml:space="preserve">��L\0��1���R���i�.��a</w:t>
      </w:r>
      <w:r>
        <w:br/>
      </w:r>
      <w:r>
        <w:rPr>
          <w:i/>
          <w:iCs/>
        </w:rPr>
        <w:t xml:space="preserve">J���ǅ�r�m���c��Y}��0��60-F���FU����z�X� �{�# By@y��Z����&gt;�s�n��o�M</w:t>
      </w:r>
      <w:r>
        <w:rPr>
          <w:i/>
          <w:i/>
          <w:iCs/>
          <w:iCs/>
        </w:rPr>
        <w:t xml:space="preserve">�</w:t>
      </w:r>
      <w:r>
        <w:rPr>
          <w:i/>
          <w:iCs/>
        </w:rPr>
        <w:t xml:space="preserve">xWv���"j���&amp;���</w:t>
      </w:r>
      <w:r>
        <w:br/>
      </w:r>
      <w:r>
        <w:t xml:space="preserve">�l��E��</w:t>
      </w:r>
      <w:r>
        <w:rPr>
          <w:rStyle w:val="VerbatimChar"/>
        </w:rPr>
        <w:t xml:space="preserve">b�9Q��c-X4�zL��j����Y\������Y� ��^�G�D����2��NFΞ�7I[�0~j��Aܾ��d��]j��s2�2�(x$�s"lX</w:t>
      </w:r>
      <w:r>
        <w:t xml:space="preserve">�^�FdK�H�+�XRSގk'��-]</w:t>
      </w:r>
      <w:r>
        <w:br/>
      </w:r>
      <w:r>
        <w:t xml:space="preserve">y�P7�2��A�uO�3</w:t>
      </w:r>
      <w:r>
        <w:br/>
      </w:r>
      <w:r>
        <w:t xml:space="preserve">���x����o71��ѭ����6�i�V2@§��}��~���</w:t>
      </w:r>
      <w:r>
        <w:rPr>
          <w:i/>
          <w:iCs/>
        </w:rPr>
        <w:t xml:space="preserve">�(���|Z�z</w:t>
      </w:r>
      <w:r>
        <w:br/>
      </w:r>
      <w:r>
        <w:rPr>
          <w:i/>
          <w:iCs/>
        </w:rPr>
        <w:t xml:space="preserve">�p�=����\�y��C���̍�^P���!�9r�H��#9�/�&gt;'G�lj�GX��n��i��g��kGEܥcސ�=�e��N|���������q������ NQ1�)�[��QF��r;QR��G��gS����ct�Ii���'��I��c�!H�5�</w:t>
      </w:r>
      <w:r>
        <w:br/>
      </w:r>
      <w:r>
        <w:rPr>
          <w:i/>
          <w:iCs/>
        </w:rPr>
        <w:t xml:space="preserve">bd</w:t>
      </w:r>
      <w:r>
        <w:br/>
      </w:r>
      <w:r>
        <w:rPr>
          <w:i/>
          <w:iCs/>
        </w:rPr>
        <w:t xml:space="preserve">��[��pv�o�</w:t>
      </w:r>
      <w:r>
        <w:br/>
      </w:r>
      <w:r>
        <w:rPr>
          <w:i/>
          <w:iCs/>
        </w:rPr>
        <w:t xml:space="preserve">VXs=�wŢ����5�k�������WHn��)5�E������7�z��;ĞEd/�Y�o�=��s�ԛt���&amp;p:�5���:�;r�n����g�I�k�7t+�O�]h�</w:t>
      </w:r>
      <w:r>
        <w:br/>
      </w:r>
      <w:r>
        <w:rPr>
          <w:rFonts w:hint="eastAsia"/>
          <w:i/>
          <w:iCs/>
        </w:rPr>
        <w:t xml:space="preserve">��uT�����Er��4��W��Q�Fo�U{������3L9"ǭ�o��u:��E��&lt;��w?�ʜ;�����p�Ž~p����׏��V熘2�D�Ur�E�N�;��9w</w:t>
      </w:r>
      <w:r>
        <w:br/>
      </w:r>
      <w:r>
        <w:rPr>
          <w:i/>
          <w:iCs/>
        </w:rPr>
        <w:t xml:space="preserve">|�H�oZ;�VΧ�s=�V�(���O������J�E��o��&lt;-��+���H�ѦC{@�����Nrf*��</w:t>
      </w:r>
      <w:r>
        <w:br/>
      </w:r>
      <w:r>
        <w:rPr>
          <w:i/>
          <w:iCs/>
        </w:rPr>
        <w:t xml:space="preserve">��4%d`P��x��p��z;P�v�Ў3;{?[���^g�|E��%��Ûӄ����@!~��x�}2P�d0R&lt;�g��-F�S�'�����</w:t>
      </w:r>
      <w:r>
        <w:t xml:space="preserve">,}�3�V�}���K��&amp;���tEGj�Ͻ&lt;��͕ҁ'�Z�-&gt;N��Oe9���e��2a���@L�&lt;)��@٧��(�v�P.,�'Jvq� u�jӸ�؉n��rj�e�"�H</w:t>
      </w:r>
      <w:r>
        <w:rPr>
          <w:i/>
          <w:iCs/>
        </w:rPr>
        <w:t xml:space="preserve">u~x֊����Y��#�����,�y���\���'��JS���</w:t>
      </w:r>
      <w:r>
        <w:rPr>
          <w:rStyle w:val="VerbatimChar"/>
          <w:i/>
          <w:iCs/>
        </w:rPr>
        <w:t xml:space="preserve">�.�����M-+h��c�r�&gt;�)y$����� �zn�tT9�b�ċO��9</w:t>
      </w:r>
      <w:r>
        <w:rPr>
          <w:i/>
          <w:iCs/>
        </w:rPr>
        <w:t xml:space="preserve">�SN���N]%�������3W~�j�߈9Z?+�W7�/��2�"�0�H�������{&gt;�}�8�C�%� �I�֎�مϖK� v���WQ�!�]�[��Ќ�޿����N�E� �DN�q�,RR�Z7��\�Mu�Z��A����f���R���Je�������</w:t>
      </w:r>
      <w:r>
        <w:rPr>
          <w:i/>
          <w:i/>
          <w:iCs/>
          <w:iCs/>
        </w:rPr>
        <w:t xml:space="preserve">��8[�[�����S)P^ȿ��e}hA�h�n����oݢ'.�hS��QsH"h��6�(���.����K�,r�[ҳd�jtSd�7a:h\C��f@gMD/�9��6��H�G~�-�:�oo(�&lt;|�~&lt;��Tݳ&gt;�|��}~�&amp;�ƏW6Ks��|W���&lt;���5�"�]U</w:t>
      </w:r>
      <w:r>
        <w:br/>
      </w:r>
      <w:r>
        <w:rPr>
          <w:i/>
          <w:i/>
          <w:iCs/>
          <w:iCs/>
        </w:rPr>
        <w:t xml:space="preserve">@J+{�BWA�xM�nj�</w:t>
      </w:r>
      <w:r>
        <w:br/>
      </w:r>
      <w:r>
        <w:rPr>
          <w:i/>
          <w:i/>
          <w:iCs/>
          <w:iCs/>
        </w:rPr>
        <w:t xml:space="preserve">Z���M��-u�</w:t>
      </w:r>
      <w:r>
        <w:rPr>
          <w:rStyle w:val="VerbatimChar"/>
          <w:i/>
          <w:i/>
          <w:iCs/>
          <w:iCs/>
        </w:rPr>
        <w:t xml:space="preserve">�\</w:t>
      </w:r>
      <w:r>
        <w:rPr>
          <w:i/>
          <w:i/>
          <w:iCs/>
          <w:iCs/>
        </w:rPr>
        <w:t xml:space="preserve">���-M��y9�u���%�!wH[�us�T�%b�Zb��uI���S]��p�� �L�����&amp;�NP ��hF�m�',@%��P��e7Q�</w:t>
      </w:r>
      <w:r>
        <w:br/>
      </w:r>
      <w:r>
        <w:rPr>
          <w:i/>
          <w:i/>
          <w:iCs/>
          <w:iCs/>
        </w:rPr>
        <w:t xml:space="preserve">-|m1��?����&amp;�@���D.���Esm�q��X�tI������fB��/���.\s���n��6�ڟ3�pd����B�"����qY�4X0;��]|l�a��[�ᰗ&amp;�#�r�n����`i��d��&gt;14-�</w:t>
      </w:r>
      <w:r>
        <w:br/>
      </w:r>
      <w:r>
        <w:rPr>
          <w:i/>
          <w:i/>
          <w:iCs/>
          <w:iCs/>
        </w:rPr>
        <w:t xml:space="preserve">��&gt;��H/��A�2�%'g��ul�MT#��T </w:t>
      </w:r>
      <w:r>
        <w:rPr>
          <w:rFonts w:hint="eastAsia"/>
          <w:i/>
          <w:i/>
          <w:iCs/>
          <w:iCs/>
        </w:rPr>
        <w:t xml:space="preserve">�o�-�ث��众�Ϝ�g�-J7�f�^A�iw�4^0�⌕�D�-�Z��ϲ��N����$z���--��BzH�����¤�������A��m�xk��L���</w:t>
      </w:r>
      <w:r>
        <w:rPr>
          <w:rFonts w:hint="eastAsia"/>
          <w:i/>
          <w:iCs/>
        </w:rPr>
        <w:t xml:space="preserve">���kL8=�"������PQ�ꋘ/�</w:t>
      </w:r>
      <w:r>
        <w:rPr>
          <w:i/>
          <w:iCs/>
        </w:rPr>
        <w:t xml:space="preserve"> w_�9�Ԩ�S��Φ�K0����J����v���7ܪ^���5�k�T��ف�r�</w:t>
      </w:r>
      <w:r>
        <w:t xml:space="preserve">���u͙7'�KE�s��|�UV!����p7�</w:t>
      </w:r>
      <w:r>
        <w:br/>
      </w:r>
      <w:r>
        <w:t xml:space="preserve">�Nv%��|��T����y�(��</w:t>
      </w:r>
      <w:r>
        <w:rPr>
          <w:i/>
          <w:iCs/>
        </w:rPr>
        <w:t xml:space="preserve">���_ � f��?2���j-)�k��ţ1&gt;��</w:t>
      </w:r>
      <w:r>
        <w:t xml:space="preserve">|z�Ar�oq2. %��a,W�k�&gt;ـz!�/���l����]�٢Qwp���&gt;����UK2��v��@CD</w:t>
      </w:r>
      <w:r>
        <w:br/>
      </w:r>
      <w:r>
        <w:t xml:space="preserve">�7��+��K��|v�H���</w:t>
      </w:r>
      <w:r>
        <w:rPr>
          <w:i/>
          <w:iCs/>
        </w:rPr>
        <w:t xml:space="preserve">����T��uy���������Kլ�\�M�;|!6ҘI�}��;�f�y�˖���؆fu3��9�ޜL�r�����#���1� :�� W!���.�</w:t>
      </w:r>
      <w:r>
        <w:rPr>
          <w:i/>
          <w:i/>
          <w:iCs/>
          <w:iCs/>
        </w:rPr>
        <w:t xml:space="preserve">tv\�rF]ܼ���K</w:t>
      </w:r>
      <w:r>
        <w:br/>
      </w:r>
      <w:r>
        <w:rPr>
          <w:i/>
          <w:i/>
          <w:iCs/>
          <w:iCs/>
        </w:rPr>
        <w:t xml:space="preserve">N�n&lt;��ard� �</w:t>
      </w:r>
      <w:r>
        <w:br/>
      </w:r>
      <w:r>
        <w:rPr>
          <w:i/>
          <w:i/>
          <w:iCs/>
          <w:iCs/>
        </w:rPr>
        <w:t xml:space="preserve">���[Q</w:t>
      </w:r>
      <w:r>
        <w:rPr>
          <w:rFonts w:hint="eastAsia"/>
          <w:i/>
          <w:iCs/>
        </w:rPr>
        <w:t xml:space="preserve">�~�{�0Ի#��h��s�٢��汏s�nP�]</w:t>
      </w:r>
      <w:r>
        <w:rPr>
          <w:rStyle w:val="VerbatimChar"/>
          <w:i/>
          <w:iCs/>
        </w:rPr>
        <w:t xml:space="preserve">Ё�^.e4��[�ͮ</w:t>
      </w:r>
      <w:r>
        <w:rPr>
          <w:i/>
          <w:iCs/>
        </w:rPr>
        <w:t xml:space="preserve">��ݰ��4X;���[#t���\���`ӹR3g�k݂7hTl�~߂���vqh/���f��*�o�=���]i;󆠭���F�5���F��qA��x;��Q�{���5��� S��Y}7K��</w:t>
      </w:r>
      <w:r>
        <w:rPr>
          <w:i/>
          <w:iCs/>
        </w:rPr>
        <w:t xml:space="preserve">��⇺����</w:t>
      </w:r>
      <w:r>
        <w:rPr>
          <w:i/>
          <w:iCs/>
        </w:rPr>
        <w:t xml:space="preserve">N}�ǧ��!�"�c</w:t>
      </w:r>
      <w:r>
        <w:br/>
      </w:r>
      <w:r>
        <w:rPr>
          <w:i/>
          <w:iCs/>
        </w:rPr>
        <w:t xml:space="preserve">O�?� 3��f4?,1�&gt;��&lt;�:1u �Zx�O�do���|8@/d���E]���</w:t>
      </w:r>
      <w:r>
        <w:br/>
      </w:r>
      <w:r>
        <w:rPr>
          <w:i/>
          <w:iCs/>
        </w:rPr>
        <w:t xml:space="preserve">��</w:t>
      </w:r>
      <w:r>
        <w:t xml:space="preserve">��</w:t>
      </w:r>
      <w:r>
        <w:br/>
      </w:r>
      <w:r>
        <w:rPr>
          <w:rFonts w:hint="eastAsia"/>
        </w:rPr>
        <w:t xml:space="preserve">.���2�g'l���s��ӄ��,�ӡ��L�X�C����r�Z�뛴V���T枮�"��eAS���;T�'R����&amp;t��r�s%�S/ƓWNT/��0;��</w:t>
      </w:r>
      <w:r>
        <w:t xml:space="preserve">�o���W����8#Ld^Z�e����c�o��u.f�%*E</w:t>
      </w:r>
      <w:r>
        <w:t xml:space="preserve">&amp;N�~Y�#��z��Y��R��{&gt;u��c�6՞+�։�d��E=��I����ϝ�:�2a oh��</w:t>
      </w:r>
      <w:r>
        <w:rPr>
          <w:i/>
          <w:iCs/>
        </w:rPr>
        <w:t xml:space="preserve">G��g(J���P��:��—���L���^G���nTT͊9�:�u��ؔ�N1j���B:�9AY!��[M&gt;�����Mt]J���s|"�{�x)�Hi��</w:t>
      </w:r>
      <w:r>
        <w:br/>
      </w:r>
      <w:r>
        <w:rPr>
          <w:i/>
          <w:iCs/>
        </w:rPr>
        <w:t xml:space="preserve">�#SD</w:t>
      </w:r>
      <w:r>
        <w:rPr>
          <w:i/>
          <w:i/>
          <w:iCs/>
          <w:iCs/>
        </w:rPr>
        <w:t xml:space="preserve">&gt;�f�Y|w��S��������'�숩���̌��ӊ�)�W�Z�i�K����,�P</w:t>
      </w:r>
      <w:r>
        <w:br/>
      </w:r>
      <w:r>
        <w:rPr>
          <w:i/>
          <w:i/>
          <w:iCs/>
          <w:iCs/>
        </w:rPr>
        <w:t xml:space="preserve">�� ��y�iL��\�X,</w:t>
      </w:r>
      <w:r>
        <w:br/>
      </w:r>
      <w:r>
        <w:rPr>
          <w:i/>
          <w:i/>
          <w:iCs/>
          <w:iCs/>
        </w:rPr>
        <w:t xml:space="preserve">ޑr�k/����2ƞ�@�R1���u�&amp;Dv���{Ɯ�����;�)6����f}8����.Mc��C�f)�l������D��}��)%</w:t>
      </w:r>
      <w:r>
        <w:br/>
      </w:r>
      <w:r>
        <w:rPr>
          <w:i/>
          <w:i/>
          <w:iCs/>
          <w:iCs/>
        </w:rPr>
        <w:t xml:space="preserve">a��n;��㯊UV�/4Q�����g�V�T�s�7��x��κ:9�Y)k�f�&gt;X</w:t>
      </w:r>
      <w:r>
        <w:rPr>
          <w:i/>
          <w:iCs/>
        </w:rPr>
        <w:t xml:space="preserve">�X���)NM~��o|�'�9��_x��]��j�]?�U�a9=���/6��G�i�.s�QB�U����ec8&amp;���sHD\�C-��zӑ39.�~���D}J��&amp;$ �=��Gò���!�%(LKQ䉎8I���Ҷ���\�x����C(J!�A4���u/�s��a�7~�</w:t>
      </w:r>
      <w:r>
        <w:br/>
      </w:r>
      <w:r>
        <w:rPr>
          <w:rFonts w:hint="eastAsia"/>
          <w:i/>
          <w:iCs/>
        </w:rPr>
        <w:t xml:space="preserve">�$M�V����`&amp;vn�����:���a�رA��傦�a���/uh���y{U�oA����e���@���+QZ�Ğ�L���Fc��t�������ۗnpxo������y�N�0�"^��@��x�̛��i���Bݛ���C�]&gt;�����å�����-2���(��7����V&gt;�C�d</w:t>
      </w:r>
      <w:r>
        <w:t xml:space="preserve">?ڕWG��</w:t>
      </w:r>
      <w:r>
        <w:br/>
      </w:r>
      <w:r>
        <w:t xml:space="preserve">��1��qT�FY�M�:�-��)�.��-������ O���S�t�A֌�"-�Vb�V��}3���[&amp;&amp;MDhI�n</w:t>
      </w:r>
      <w:r>
        <w:t xml:space="preserve">�^E�@�</w:t>
      </w:r>
      <w:r>
        <w:t xml:space="preserve">'�g��9��hK��]v�T(��3�</w:t>
      </w:r>
      <w:r>
        <w:rPr>
          <w:i/>
          <w:iCs/>
        </w:rPr>
        <w:t xml:space="preserve">��y�On��!�ZS��k�&lt;�)(ǃR/֐ze)��LT;l�dbu����bp�:�\�N#."��</w:t>
      </w:r>
      <w:r>
        <w:rPr>
          <w:i/>
          <w:i/>
          <w:iCs/>
          <w:iCs/>
        </w:rPr>
        <w:t xml:space="preserve">wH�:�y����:�7�D���X8�%��A}�����5+���1q��7c~�� .�"3.@��R����r</w:t>
      </w:r>
      <w:r>
        <w:br/>
      </w:r>
      <w:r>
        <w:rPr>
          <w:i/>
          <w:i/>
          <w:iCs/>
          <w:iCs/>
        </w:rPr>
        <w:t xml:space="preserve">J.�!������~4a���&lt;�Yb�����¾"��</w:t>
      </w:r>
      <w:r>
        <w:rPr>
          <w:i/>
          <w:iCs/>
        </w:rPr>
        <w:t xml:space="preserve">�j�B:��|ۥ5��N����@��v��P��3��&lt;)/��J&amp;yտ����G!�)v5�&lt;�K�0�����EV$i��cCcBXhE4t���q�7 ���C�ݟw�}G�؈u��dCǶ�~���|e�@Ξf�.&amp;���x�&amp;q|xB��np�z�</w:t>
      </w:r>
      <w:r>
        <w:br/>
      </w:r>
      <w:r>
        <w:rPr>
          <w:rFonts w:hint="eastAsia"/>
          <w:i/>
          <w:iCs/>
        </w:rPr>
        <w:t xml:space="preserve">E����gz�|��7i��ÿ��5�n����2��پ�9�1���M����By���N5�׌�跋���u�����</w:t>
      </w:r>
      <w:r>
        <w:br/>
      </w:r>
      <w:r>
        <w:rPr>
          <w:i/>
          <w:iCs/>
        </w:rPr>
        <w:t xml:space="preserve">ҠP�P#~������n�O����</w:t>
      </w:r>
      <w:r>
        <w:br/>
      </w:r>
      <w:r>
        <w:rPr>
          <w:i/>
          <w:iCs/>
        </w:rPr>
        <w:t xml:space="preserve">���MX~�z[ܐ�Z���sثC#(�8���~��d,����ys�I{:o����J�</w:t>
      </w:r>
      <w:r>
        <w:br/>
      </w:r>
      <w:r>
        <w:rPr>
          <w:rFonts w:hint="eastAsia"/>
          <w:i/>
          <w:iCs/>
        </w:rPr>
        <w:t xml:space="preserve">��p0^�����\���ls��?k��惁����h��</w:t>
      </w:r>
      <w:r>
        <w:t xml:space="preserve">���q��Blp�����Ys{���8���T����8)^WfWt~utU��Y:х��X�7</w:t>
      </w:r>
      <w:r>
        <w:br/>
      </w:r>
      <w:r>
        <w:t xml:space="preserve">��Ӕq�h�Y��;w�3���W���m��F��hN#WC��%�6���,���Zo�� ʨg�&gt;&gt;</w:t>
      </w:r>
      <w:r>
        <w:t xml:space="preserve">(�Tϭ���ڲ����M����ˇ:�dc��j#yy��a�4X`��}�=4Y�+a����&gt;h*Rd�_</w:t>
      </w:r>
      <w:r>
        <w:t xml:space="preserve"> </w:t>
      </w:r>
      <w:r>
        <w:t xml:space="preserve">j��U�� �4�)λ�xq�&gt;G�zt</w:t>
      </w:r>
      <w:r>
        <w:t xml:space="preserve"> </w:t>
      </w:r>
      <w:r>
        <w:t xml:space="preserve">�@e�+)2֗c��qA���������VSǊ7��]^������X���}m�@m�����M��"(�3R�%���3�/&amp;��d��x��o~SD���Q:�E�⒵p�]�R#�*��c��o԰ʭ�N�5S�_�,�_������B^��'Th���b�t���Mq[Œ�!�hփC���\���{�!�X�ߨ�b/eQU����Z�!3�,�]�z�V��\����ZG��1��l���&amp;;���K����n�U{9V�q&amp;�?�3Q�C����vn0(���;�/'ň}����I�,2��eQ���V���L?���Q����D���e��5p�pBC�Va/S�IN�O��n����Y��U��=��{T�df�vV�-�^���0uk��c�`f�Iq;w���5E(Zb����`�:&gt;zs���]��I���&amp;�t��^�N�Z��e�UYQ �~</w:t>
      </w:r>
      <w:r>
        <w:t xml:space="preserve"> </w:t>
      </w:r>
      <w:r>
        <w:t xml:space="preserve">����tNdx�Hȉ' ({}�+��f'~�A��r�ج��Y���1�a�j6�) %r�2�5?on&lt;GA�"x�]�%</w:t>
      </w:r>
      <w:r>
        <w:t xml:space="preserve">��)FW�� ���WP��q������Q�"i�)��޳],�M���AU���Vqcϣ�]�&lt;v�0t���+�Rݮ�\�b��8�����J�0�2��;��H \тe��O�� uk��[��z��ro�߂&amp;��^u�ٻ�2�F���</w:t>
      </w:r>
      <w:r>
        <w:t xml:space="preserve">�1�3���t�{��;&gt;ܓ�l�?8 ?��:���U� �,W�t6k@&gt;ԉұ[q�]���|J-�A�V%��i#�S'�e3��SWȯ�H0+���3v�F���"�Ak���ڸ/p�, �  f�[��h{�&amp;)Uq8�&lt;;�f]*��f����-</w:t>
      </w:r>
      <w:r>
        <w:t xml:space="preserve">�G�#�"�/������u^.{�^�P�����xxV8�J��^�C��</w:t>
      </w:r>
      <w:r>
        <w:br/>
      </w:r>
      <w:r>
        <w:t xml:space="preserve">W��m]��6;�{���]S�Ćj������ȝ�/��i�����o�QTr��yhwV�^��p�X'F�mJ�ނt�Ⱥ"[.��(�]���</w:t>
      </w:r>
      <w:r>
        <w:br/>
      </w:r>
      <w:r>
        <w:t xml:space="preserve">u����G��[�n[�-~�ϵM���</w:t>
      </w:r>
      <w:r>
        <w:br/>
      </w:r>
      <w:r>
        <w:t xml:space="preserve">�@0�� &amp;$ �=��&lt;�</w:t>
      </w:r>
      <w:r>
        <w:rPr>
          <w:rStyle w:val="VerbatimChar"/>
          <w:i/>
          <w:iCs/>
        </w:rPr>
        <w:t xml:space="preserve">���W���Dzss�.h����q������)�/�+h��?7%���8��G@��̛x���\�g</w:t>
      </w:r>
      <w:r>
        <w:rPr>
          <w:i/>
          <w:iCs/>
        </w:rPr>
        <w:t xml:space="preserve">F�C���+���[S�gۊ�U�8��?lȒ1�5�2���h�ܾ�`3��a&gt;C�yZ��B��qB8K��[��X�J�.���.YR�!֨"�Z</w:t>
      </w:r>
      <w:r>
        <w:br/>
      </w:r>
      <w:r>
        <w:rPr>
          <w:i/>
          <w:iCs/>
        </w:rPr>
        <w:t xml:space="preserve">;e�X�N^��Ώjd���&lt;��a��b�C�~��g/����fF�����A����3E��2.yy��z��K��q7F+4Bo5�m)C&amp;��k��P��fY�</w:t>
      </w:r>
      <w:r>
        <w:br/>
      </w:r>
      <w:r>
        <w:rPr>
          <w:i/>
          <w:iCs/>
        </w:rPr>
        <w:t xml:space="preserve">F�)=��H </w:t>
      </w:r>
      <w:r>
        <w:rPr>
          <w:rFonts w:hint="eastAsia"/>
          <w:i/>
          <w:iCs/>
        </w:rPr>
        <w:t xml:space="preserve">��ُ��7��~盹s{�BR�zA�U|T/a�btb��%���</w:t>
      </w:r>
      <w:r>
        <w:br/>
      </w:r>
      <w:r>
        <w:rPr>
          <w:i/>
          <w:iCs/>
        </w:rPr>
        <w:t xml:space="preserve">M+7�#����zsZ�ʎ�M&gt;#��O �c��O�f���1Ù�9Eu/3i�J����g�&lt;e���k5</w:t>
      </w:r>
      <w:r>
        <w:br/>
      </w:r>
      <w:r>
        <w:rPr>
          <w:i/>
          <w:iCs/>
        </w:rPr>
        <w:t xml:space="preserve">��L��.04��t7a ���O���4�\c�cK��K&gt;�q���s3�&amp;���=.�.Ƶg=��w�Q#�,��3�5ф�8E�8s�������r*k8���O��8���dC�u���</w:t>
      </w:r>
      <w:r>
        <w:t xml:space="preserve">��!W���Rgx�#�ԓA�-8��}������H�@Z�3닠�Yp�I�gV��.����˔��=�)mH�~&lt;��,~</w:t>
      </w:r>
      <w:r>
        <w:t xml:space="preserve">��_M</w:t>
      </w:r>
      <w:r>
        <w:t xml:space="preserve">^@+�},&lt;��~E�����%���jny�dW��A���J�����HEz�+,�#E� =m��1��d�Ky�&gt;I�M�@]h97�"&amp;?�n�1��W^��&lt;�}K(B���!^�U� 8QYE��[Z���Kh���yƨ�.����}��Y�o�@~��w���������������������y������x�ſ���j�Yd4���4e��.ʂ@&gt;���}� bs���eP������]���ķ��AEʚר4��,|</w:t>
      </w:r>
      <w:r>
        <w:br/>
      </w:r>
      <w:r>
        <w:t xml:space="preserve">�)�h��̇</w:t>
      </w:r>
      <w:r>
        <w:br/>
      </w:r>
      <w:r>
        <w:t xml:space="preserve">��'��t�9�Yf� �dqԵ��dy��= tk@l,q���9�#&amp;�,0�v��Q[ZMB�d��y'�v�L���b��</w:t>
      </w:r>
      <w:r>
        <w:br/>
      </w:r>
      <w:r>
        <w:t xml:space="preserve">q@�,�I.��]���Bc s����'�;����9Ѫ���¡�p��(�o4�</w:t>
      </w:r>
      <w:r>
        <w:rPr>
          <w:rStyle w:val="VerbatimChar"/>
        </w:rPr>
        <w:t xml:space="preserve">�b��M��b�q��])����{�\�Be����T&gt;�dz���5���o"��2}9�����I��Tl��˦�yC��� waM�%q���_����$���z</w:t>
      </w:r>
      <w:r>
        <w:t xml:space="preserve">w�30�-r�c_��&amp;7�/���Ŋ�G�3Ow}��k0�����[��V-��Z�pCfb/��+[�s�</w:t>
      </w:r>
      <w:r>
        <w:br/>
      </w:r>
      <w:r>
        <w:t xml:space="preserve">�Ԡ�F��y�3�#n�!Mw��8�</w:t>
      </w:r>
      <w:r>
        <w:br/>
      </w:r>
      <w:r>
        <w:t xml:space="preserve">��@�����������*����B���8wi�b�)ʾ|���tsD" �� g�{</w:t>
      </w:r>
      <w:r>
        <w:t xml:space="preserve">�I[Rر�W�!QX��e��YGq�\mVm����`������֘����+�ƴ4�n�w�r�(�t�Z��15��p�Ȯ��8q����;�c�P�⚹�R�8</w:t>
      </w:r>
      <w:r>
        <w:t xml:space="preserve">I[w&lt;s�v��j��0��"X5.���^�˧���{��D�b�|;</w:t>
      </w:r>
      <w:r>
        <w:rPr>
          <w:rStyle w:val="VerbatimChar"/>
        </w:rPr>
        <w:t xml:space="preserve">�J��y����&gt;%�G�!$���t!#ԑ�4��{h�Op�</w:t>
      </w:r>
      <w:r>
        <w:t xml:space="preserve">�@"I��%��k�7�t�If4����f��{l����Ρm���.d��fT`ҟ&gt; "T���28��󼺑��ك���#$���#�p&amp;�SiŚ���V�I����|k�s��#��x</w:t>
      </w:r>
    </w:p>
    <w:p>
      <w:pPr>
        <w:pStyle w:val="BodyText"/>
      </w:pPr>
      <w:r>
        <w:br/>
      </w:r>
      <w:r>
        <w:t xml:space="preserve">CSS Používá box model pro Padding (odsazení uvnitř prvku), Border (obrys prvku) a Margin (Odsazení vně prvku). Můžeme je definovat i pro každou stranu zvlášť (např.</w:t>
      </w:r>
      <w:r>
        <w:t xml:space="preserve"> </w:t>
      </w:r>
      <w:r>
        <w:rPr>
          <w:rStyle w:val="VerbatimChar"/>
        </w:rPr>
        <w:t xml:space="preserve">padding-left</w:t>
      </w:r>
      <w:r>
        <w:t xml:space="preserve">)</w:t>
      </w:r>
    </w:p>
    <w:bookmarkEnd w:id="39"/>
    <w:bookmarkStart w:id="40" w:name="media-query-responsivita"/>
    <w:p>
      <w:pPr>
        <w:pStyle w:val="Heading3"/>
      </w:pPr>
      <w:r>
        <w:t xml:space="preserve">Media query (responsivita)</w:t>
      </w:r>
    </w:p>
    <w:p>
      <w:pPr>
        <w:pStyle w:val="FirstParagraph"/>
      </w:pPr>
      <w:r>
        <w:t xml:space="preserve">Responzivní design stránky umožňuje podporu různých zařízení (můžeme např. stránku změnit při úzké obrazovce mobilu, aby se lépe používala). Na to používáme Media query, které nám umožňují kondicionálně (při splnění nějaké podmínky) přidávat styly.</w:t>
      </w:r>
    </w:p>
    <w:p>
      <w:pPr>
        <w:pStyle w:val="SourceCode"/>
      </w:pPr>
      <w:r>
        <w:rPr>
          <w:rStyle w:val="VerbatimChar"/>
        </w:rPr>
        <w:t xml:space="preserve">/* Text v body zčervená, pokud má zařízení méně než 600px na šířku*/</w:t>
      </w:r>
      <w:r>
        <w:br/>
      </w:r>
      <w:r>
        <w:rPr>
          <w:rStyle w:val="VerbatimChar"/>
        </w:rPr>
        <w:t xml:space="preserve">@media only screen and (max-width: 600px) {</w:t>
      </w:r>
      <w:r>
        <w:br/>
      </w:r>
      <w:r>
        <w:rPr>
          <w:rStyle w:val="VerbatimChar"/>
        </w:rPr>
        <w:t xml:space="preserve">    body {</w:t>
      </w:r>
      <w:r>
        <w:br/>
      </w:r>
      <w:r>
        <w:rPr>
          <w:rStyle w:val="VerbatimChar"/>
        </w:rPr>
        <w:t xml:space="preserve">        color: red;</w:t>
      </w:r>
      <w:r>
        <w:br/>
      </w:r>
      <w:r>
        <w:rPr>
          <w:rStyle w:val="VerbatimChar"/>
        </w:rPr>
        <w:t xml:space="preserve">    }</w:t>
      </w:r>
      <w:r>
        <w:br/>
      </w:r>
      <w:r>
        <w:rPr>
          <w:rStyle w:val="VerbatimChar"/>
        </w:rPr>
        <w:t xml:space="preserve">}</w:t>
      </w:r>
    </w:p>
    <w:bookmarkEnd w:id="40"/>
    <w:bookmarkStart w:id="41" w:name="animace-a-přechody"/>
    <w:p>
      <w:pPr>
        <w:pStyle w:val="Heading3"/>
      </w:pPr>
      <w:r>
        <w:t xml:space="preserve">Animace a přechody</w:t>
      </w:r>
    </w:p>
    <w:p>
      <w:pPr>
        <w:pStyle w:val="FirstParagraph"/>
      </w:pPr>
      <w:r>
        <w:t xml:space="preserve">Pomocí CSS můžeme vytvářet přechody a animace. Přechody se automaticky spouští při změně vlastností (např. přes pseudo třídu nebo JavaScript)</w:t>
      </w:r>
    </w:p>
    <w:p>
      <w:pPr>
        <w:pStyle w:val="SourceCode"/>
      </w:pPr>
      <w:r>
        <w:rPr>
          <w:rStyle w:val="VerbatimChar"/>
        </w:rPr>
        <w:t xml:space="preserve">/* Příklad přechodu */</w:t>
      </w:r>
      <w:r>
        <w:br/>
      </w:r>
      <w:r>
        <w:rPr>
          <w:rStyle w:val="VerbatimChar"/>
        </w:rPr>
        <w:t xml:space="preserve">div { </w:t>
      </w:r>
      <w:r>
        <w:br/>
      </w:r>
      <w:r>
        <w:rPr>
          <w:rStyle w:val="VerbatimChar"/>
        </w:rPr>
        <w:t xml:space="preserve">    transition: width 2s;</w:t>
      </w:r>
      <w:r>
        <w:br/>
      </w:r>
      <w:r>
        <w:rPr>
          <w:rStyle w:val="VerbatimChar"/>
        </w:rPr>
        <w:t xml:space="preserve">}</w:t>
      </w:r>
    </w:p>
    <w:p>
      <w:pPr>
        <w:pStyle w:val="FirstParagraph"/>
      </w:pPr>
      <w:r>
        <w:t xml:space="preserve">Animace používají několik přechodů jako snímky:</w:t>
      </w:r>
    </w:p>
    <w:p>
      <w:pPr>
        <w:pStyle w:val="SourceCode"/>
      </w:pPr>
      <w:r>
        <w:rPr>
          <w:rStyle w:val="VerbatimChar"/>
        </w:rPr>
        <w:t xml:space="preserve">/* Kód animace */  </w:t>
      </w:r>
      <w:r>
        <w:br/>
      </w:r>
      <w:r>
        <w:rPr>
          <w:rStyle w:val="VerbatimChar"/>
        </w:rPr>
        <w:t xml:space="preserve">@keyframes mojeAnimace {  </w:t>
      </w:r>
      <w:r>
        <w:br/>
      </w:r>
      <w:r>
        <w:rPr>
          <w:rStyle w:val="VerbatimChar"/>
        </w:rPr>
        <w:t xml:space="preserve">    from {</w:t>
      </w:r>
      <w:r>
        <w:br/>
      </w:r>
      <w:r>
        <w:rPr>
          <w:rStyle w:val="VerbatimChar"/>
        </w:rPr>
        <w:t xml:space="preserve">        background-color: red;</w:t>
      </w:r>
      <w:r>
        <w:br/>
      </w:r>
      <w:r>
        <w:rPr>
          <w:rStyle w:val="VerbatimChar"/>
        </w:rPr>
        <w:t xml:space="preserve">    }  </w:t>
      </w:r>
      <w:r>
        <w:br/>
      </w:r>
      <w:r>
        <w:rPr>
          <w:rStyle w:val="VerbatimChar"/>
        </w:rPr>
        <w:t xml:space="preserve">    to {</w:t>
      </w:r>
      <w:r>
        <w:br/>
      </w:r>
      <w:r>
        <w:rPr>
          <w:rStyle w:val="VerbatimChar"/>
        </w:rPr>
        <w:t xml:space="preserve">        background-color: yellow;</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plikace animace */  </w:t>
      </w:r>
      <w:r>
        <w:br/>
      </w:r>
      <w:r>
        <w:rPr>
          <w:rStyle w:val="VerbatimChar"/>
        </w:rPr>
        <w:t xml:space="preserve">div {</w:t>
      </w:r>
      <w:r>
        <w:br/>
      </w:r>
      <w:r>
        <w:rPr>
          <w:rStyle w:val="VerbatimChar"/>
        </w:rPr>
        <w:t xml:space="preserve">    background-color: red;  </w:t>
      </w:r>
      <w:r>
        <w:br/>
      </w:r>
      <w:r>
        <w:rPr>
          <w:rStyle w:val="VerbatimChar"/>
        </w:rPr>
        <w:t xml:space="preserve">    animation-name: mojeAnimace;  </w:t>
      </w:r>
      <w:r>
        <w:br/>
      </w:r>
      <w:r>
        <w:rPr>
          <w:rStyle w:val="VerbatimChar"/>
        </w:rPr>
        <w:t xml:space="preserve">    animation-duration: 4s;</w:t>
      </w:r>
      <w:r>
        <w:br/>
      </w:r>
      <w:r>
        <w:rPr>
          <w:rStyle w:val="VerbatimChar"/>
        </w:rPr>
        <w:t xml:space="preserve">}</w:t>
      </w:r>
    </w:p>
    <w:bookmarkEnd w:id="41"/>
    <w:bookmarkStart w:id="42" w:name="grid-a-flex"/>
    <w:p>
      <w:pPr>
        <w:pStyle w:val="Heading3"/>
      </w:pPr>
      <w:r>
        <w:t xml:space="preserve">Grid a flex</w:t>
      </w:r>
    </w:p>
    <w:p>
      <w:pPr>
        <w:pStyle w:val="FirstParagraph"/>
      </w:pPr>
      <w:r>
        <w:t xml:space="preserve">Alternativní způsoby rozložení. Grid je moderní náhrada za tabulku. Stačí tuto vlastnost nastavit kontejneru.</w:t>
      </w:r>
    </w:p>
    <w:p>
      <w:pPr>
        <w:pStyle w:val="SourceCode"/>
      </w:pPr>
      <w:r>
        <w:rPr>
          <w:rStyle w:val="VerbatimChar"/>
        </w:rPr>
        <w:t xml:space="preserve">.container {  </w:t>
      </w:r>
      <w:r>
        <w:br/>
      </w:r>
      <w:r>
        <w:rPr>
          <w:rStyle w:val="VerbatimChar"/>
        </w:rPr>
        <w:t xml:space="preserve">    display: grid; /* Definujeme, že je to grid */  </w:t>
      </w:r>
      <w:r>
        <w:br/>
      </w:r>
      <w:r>
        <w:rPr>
          <w:rStyle w:val="VerbatimChar"/>
        </w:rPr>
        <w:t xml:space="preserve">    column-gap: 50px; /* Mezera mezi sloupci */</w:t>
      </w:r>
      <w:r>
        <w:br/>
      </w:r>
      <w:r>
        <w:rPr>
          <w:rStyle w:val="VerbatimChar"/>
        </w:rPr>
        <w:t xml:space="preserve">    row-gap: 50px; /* Mezera mezi řádky */</w:t>
      </w:r>
      <w:r>
        <w:br/>
      </w:r>
      <w:r>
        <w:rPr>
          <w:rStyle w:val="VerbatimChar"/>
        </w:rPr>
        <w:t xml:space="preserve">}</w:t>
      </w:r>
    </w:p>
    <w:p>
      <w:pPr>
        <w:pStyle w:val="FirstParagraph"/>
      </w:pPr>
      <w:r>
        <w:t xml:space="preserve">Flex umožňuje dynamicky řadit prvky (například různý počet prvků zarovnávat na střed a v případě potřeby zalamovat)</w:t>
      </w:r>
    </w:p>
    <w:p>
      <w:pPr>
        <w:pStyle w:val="SourceCode"/>
      </w:pPr>
      <w:r>
        <w:rPr>
          <w:rStyle w:val="VerbatimChar"/>
        </w:rPr>
        <w:t xml:space="preserve">.flex-container {</w:t>
      </w:r>
      <w:r>
        <w:br/>
      </w:r>
      <w:r>
        <w:rPr>
          <w:rStyle w:val="VerbatimChar"/>
        </w:rPr>
        <w:t xml:space="preserve">  display: flex; /* Definujeme, že je to flex */</w:t>
      </w:r>
      <w:r>
        <w:br/>
      </w:r>
      <w:r>
        <w:rPr>
          <w:rStyle w:val="VerbatimChar"/>
        </w:rPr>
        <w:t xml:space="preserve">  flex-wrap: wrap; /* Zapneme zalamování řádků */</w:t>
      </w:r>
      <w:r>
        <w:br/>
      </w:r>
      <w:r>
        <w:rPr>
          <w:rStyle w:val="VerbatimChar"/>
        </w:rPr>
        <w:t xml:space="preserve">  flex-direction: row; /* Prvky se řadí do řádků */</w:t>
      </w:r>
      <w:r>
        <w:br/>
      </w:r>
      <w:r>
        <w:rPr>
          <w:rStyle w:val="VerbatimChar"/>
        </w:rPr>
        <w:t xml:space="preserve">}</w:t>
      </w:r>
    </w:p>
    <w:bookmarkEnd w:id="42"/>
    <w:bookmarkStart w:id="43" w:name="important"/>
    <w:p>
      <w:pPr>
        <w:pStyle w:val="Heading3"/>
      </w:pPr>
      <w:r>
        <w:t xml:space="preserve">!important</w:t>
      </w:r>
    </w:p>
    <w:p>
      <w:pPr>
        <w:pStyle w:val="FirstParagraph"/>
      </w:pPr>
      <w:r>
        <w:t xml:space="preserve">Za deklaraci můžeme přidat</w:t>
      </w:r>
      <w:r>
        <w:t xml:space="preserve"> </w:t>
      </w:r>
      <w:r>
        <w:rPr>
          <w:rStyle w:val="VerbatimChar"/>
        </w:rPr>
        <w:t xml:space="preserve">!important</w:t>
      </w:r>
      <w:r>
        <w:t xml:space="preserve">, což přepíše všechny ostatní deklarace stejné vlastnosti (např. ID má přednost přes classou, important přebije vše).</w:t>
      </w:r>
    </w:p>
    <w:p>
      <w:pPr>
        <w:pStyle w:val="SourceCode"/>
      </w:pPr>
      <w:r>
        <w:rPr>
          <w:rStyle w:val="VerbatimChar"/>
        </w:rPr>
        <w:t xml:space="preserve">#podleId {</w:t>
      </w:r>
      <w:r>
        <w:br/>
      </w:r>
      <w:r>
        <w:rPr>
          <w:rStyle w:val="VerbatimChar"/>
        </w:rPr>
        <w:t xml:space="preserve">    background-color: blue;</w:t>
      </w:r>
      <w:r>
        <w:br/>
      </w:r>
      <w:r>
        <w:rPr>
          <w:rStyle w:val="VerbatimChar"/>
        </w:rPr>
        <w:t xml:space="preserve">}  </w:t>
      </w:r>
      <w:r>
        <w:br/>
      </w:r>
      <w:r>
        <w:rPr>
          <w:rStyle w:val="VerbatimChar"/>
        </w:rPr>
        <w:t xml:space="preserve">  </w:t>
      </w:r>
      <w:r>
        <w:br/>
      </w:r>
      <w:r>
        <w:rPr>
          <w:rStyle w:val="VerbatimChar"/>
        </w:rPr>
        <w:t xml:space="preserve">.podleTridy {</w:t>
      </w:r>
      <w:r>
        <w:br/>
      </w:r>
      <w:r>
        <w:rPr>
          <w:rStyle w:val="VerbatimChar"/>
        </w:rPr>
        <w:t xml:space="preserve">    background-color: gray;</w:t>
      </w:r>
      <w:r>
        <w:br/>
      </w:r>
      <w:r>
        <w:rPr>
          <w:rStyle w:val="VerbatimChar"/>
        </w:rPr>
        <w:t xml:space="preserve">}  </w:t>
      </w:r>
      <w:r>
        <w:br/>
      </w:r>
      <w:r>
        <w:rPr>
          <w:rStyle w:val="VerbatimChar"/>
        </w:rPr>
        <w:t xml:space="preserve">  </w:t>
      </w:r>
      <w:r>
        <w:br/>
      </w:r>
      <w:r>
        <w:rPr>
          <w:rStyle w:val="VerbatimChar"/>
        </w:rPr>
        <w:t xml:space="preserve">p {</w:t>
      </w:r>
      <w:r>
        <w:br/>
      </w:r>
      <w:r>
        <w:rPr>
          <w:rStyle w:val="VerbatimChar"/>
        </w:rPr>
        <w:t xml:space="preserve">    background-color: red !important;</w:t>
      </w:r>
      <w:r>
        <w:br/>
      </w:r>
      <w:r>
        <w:rPr>
          <w:rStyle w:val="VerbatimChar"/>
        </w:rPr>
        <w:t xml:space="preserve">}</w:t>
      </w:r>
    </w:p>
    <w:p>
      <w:pPr>
        <w:pStyle w:val="FirstParagraph"/>
      </w:pPr>
      <w:r>
        <w:t xml:space="preserve">Výsledek bude následující:</w:t>
      </w:r>
    </w:p>
    <w:p>
      <w:pPr>
        <w:pStyle w:val="SourceCode"/>
      </w:pPr>
      <w:r>
        <w:rPr>
          <w:rStyle w:val="VerbatimChar"/>
        </w:rPr>
        <w:t xml:space="preserve">&lt;p class="podleTridy" id="podleId"&gt; Stejně budu červený kvůli important &lt;/p&gt;</w:t>
      </w:r>
    </w:p>
    <w:p>
      <w:pPr>
        <w:pStyle w:val="FirstParagraph"/>
      </w:pPr>
      <w:r>
        <w:t xml:space="preserve">RIFF��WEBPVP8 ���-�</w:t>
      </w:r>
      <w:r>
        <w:rPr>
          <w:i/>
          <w:iCs/>
        </w:rPr>
        <w:t xml:space="preserve">��&gt;m4�H$"�!%s�X�</w:t>
      </w:r>
      <w:r>
        <w:br/>
      </w:r>
      <w:r>
        <w:rPr>
          <w:i/>
          <w:iCs/>
        </w:rPr>
        <w:t xml:space="preserve">�en�����g�|���r�.��~�d�����.-C)��ԇ}�&lt;�����7L�</w:t>
      </w:r>
      <w:r>
        <w:br/>
      </w:r>
      <w:r>
        <w:rPr>
          <w:i/>
          <w:iCs/>
        </w:rPr>
        <w:t xml:space="preserve">�?�+�7󿕾?3�U�9�����?�W�����{���9����g��~������g�i���'�����R?������e�����S����z</w:t>
      </w:r>
      <w:r>
        <w:rPr>
          <w:i/>
          <w:i/>
          <w:iCs/>
          <w:iCs/>
        </w:rPr>
        <w:t xml:space="preserve">ܿ������k��7�'�'����</w:t>
      </w:r>
      <w:r>
        <w:rPr>
          <w:i/>
          <w:iCs/>
        </w:rPr>
        <w:t xml:space="preserve">���������\���[�'�c������P�~�~��������~�y��Ͽ����</w:t>
      </w:r>
      <w:r>
        <w:rPr>
          <w:i/>
          <w:i/>
          <w:iCs/>
          <w:iCs/>
        </w:rPr>
        <w:t xml:space="preserve">���l���y�����</w:t>
      </w:r>
      <w:r>
        <w:br/>
      </w:r>
      <w:r>
        <w:rPr>
          <w:i/>
          <w:i/>
          <w:iCs/>
          <w:iCs/>
        </w:rPr>
        <w:t xml:space="preserve">�[�G�����;�����v� ���������</w:t>
      </w:r>
      <w:r>
        <w:rPr>
          <w:i/>
          <w:iCs/>
        </w:rPr>
        <w:t xml:space="preserve">!�;�9�������/��]��o��P�h~��3�O�Ϧ���N�����_�?`?�?�������/1�����������������U�����W�?���������O��������r���7�G����r������1~��</w:t>
      </w:r>
      <w:r>
        <w:t xml:space="preserve">��V�k�aN8@�1]��6�</w:t>
      </w:r>
      <w:r>
        <w:t xml:space="preserve">y�L�`%��G�fU�"�Ԣ ��jm-�K-jn�efl�̡����pE_P�C�;/��"Dvt�����cu�J�5��+��C��φ��T9�̃����s���^۽KU�������+�^2����@�ƚ�-��hp��N/���c�u�f3Uy��&amp;P.w��hƜa�㚂R</w:t>
      </w:r>
      <w:r>
        <w:t xml:space="preserve">�c�تi�R�</w:t>
      </w:r>
      <w:r>
        <w:rPr>
          <w:rStyle w:val="VerbatimChar"/>
        </w:rPr>
        <w:t xml:space="preserve">��l�LD�1^��(</w:t>
      </w:r>
      <w:r>
        <w:br/>
      </w:r>
      <w:r>
        <w:t xml:space="preserve">��I�qk+���v9��c�S�s�7&amp;�bx����{l���&gt;�ڞ=I1��Xy��#P\cY�s����"�g�1�ϯ��G ���)�X�cؘ�����WGR�C��I�f�}��PI���bB;S6���</w:t>
      </w:r>
      <w:r>
        <w:br/>
      </w:r>
      <w:r>
        <w:t xml:space="preserve">3�1�~�</w:t>
      </w:r>
      <w:r>
        <w:rPr>
          <w:i/>
          <w:iCs/>
        </w:rPr>
        <w:t xml:space="preserve">����x��q�2!a�����"ʢ���WT�ã�bo�~�J�ki�3ŕlb��B[��I�՜�w?��T��P�[��h�e�g9�3��ŉ���gG�Jݭc]�����G</w:t>
      </w:r>
      <w:r>
        <w:rPr>
          <w:rStyle w:val="VerbatimChar"/>
          <w:i/>
          <w:iCs/>
        </w:rPr>
        <w:t xml:space="preserve"> ,G�ϧ��V�I��5p���ue��~&amp;��Y�9�&gt;�8�Ū6Lg�xՈs����u��Ԋ]t����7��P��3=���b���X�K&gt;'|��c�}l��P8w���3!�����c��6��ٞ��Q3e~1�� ư</w:t>
      </w:r>
      <w:r>
        <w:rPr>
          <w:i/>
          <w:iCs/>
        </w:rPr>
        <w:t xml:space="preserve">���������t8F�?������YmL�ڴ��u�4D:�]c����Q�a{B��F6�ʰ�'�J֧�q���+S��̓X������f���I�J��Z�</w:t>
      </w:r>
      <w:r>
        <w:br/>
      </w:r>
      <w:r>
        <w:rPr>
          <w:i/>
          <w:iCs/>
        </w:rPr>
        <w:t xml:space="preserve">�l�/�:���OU�</w:t>
      </w:r>
      <w:r>
        <w:t xml:space="preserve">�d'�</w:t>
      </w:r>
      <w:r>
        <w:rPr>
          <w:i/>
          <w:iCs/>
        </w:rPr>
        <w:t xml:space="preserve">�펯�2��W�Y�n�;I�;i��4F�B�av���Bh���M���uB�'6f��h��Z���</w:t>
      </w:r>
      <w:r>
        <w:rPr>
          <w:rStyle w:val="VerbatimChar"/>
          <w:i/>
          <w:iCs/>
        </w:rPr>
        <w:t xml:space="preserve">�� �? �|�K7Į��~2YT0'ĭ�R�[�!�$�}9��;Q ��m_�k��-�T�^�hf�Ǒ�Xy��$'˖6Qr �(s��W�'S�8�&lt;��:�6�v�w�㬓���c?�M�����F�e��x�8�"}�a�)�qo��46��k�_</w:t>
      </w:r>
      <w:r>
        <w:rPr>
          <w:i/>
          <w:iCs/>
        </w:rPr>
        <w:t xml:space="preserve">��9�n^W�2���s�r:o�������^-��T����%��\��p�F��� ���\�qު���ě�)����uW�ܝ�V"C%6�����0&amp;r��X�����</w:t>
      </w:r>
      <w:r>
        <w:t xml:space="preserve">H�</w:t>
      </w:r>
      <w:r>
        <w:rPr>
          <w:i/>
          <w:iCs/>
        </w:rPr>
        <w:t xml:space="preserve">e�/����m�gW��Й �d�:l좜��S ��ߟ�k���ڛc���ƚ�����tu9�!�%-oK0A�j�[����3��)L�QF�.�Q�����??��t�.</w:t>
      </w:r>
      <w:r>
        <w:br/>
      </w:r>
      <w:r>
        <w:rPr>
          <w:i/>
          <w:iCs/>
        </w:rPr>
        <w:t xml:space="preserve">���`&gt;O�y�Z�͛�c�w�^�J����ͳ��X��ݶo8b�2'�G��C)�Y�</w:t>
      </w:r>
      <w:r>
        <w:br/>
      </w:r>
      <w:r>
        <w:rPr>
          <w:i/>
          <w:iCs/>
        </w:rPr>
        <w:t xml:space="preserve">n�?�P���jN��/��7@��S^Z��1\i�_}�</w:t>
      </w:r>
      <w:r>
        <w:br/>
      </w:r>
      <w:r>
        <w:rPr>
          <w:i/>
          <w:iCs/>
        </w:rPr>
        <w:t xml:space="preserve">G�~�b��Z�=�R�tLd�</w:t>
      </w:r>
      <w:r>
        <w:br/>
      </w:r>
      <w:r>
        <w:rPr>
          <w:i/>
          <w:iCs/>
        </w:rPr>
        <w:t xml:space="preserve">s|29D�&lt;E;</w:t>
      </w:r>
      <w:r>
        <w:t xml:space="preserve">������v}Y;oS]��������1����.��o���7ƙ�G��u��':����ӓ�����-�</w:t>
      </w:r>
      <w:r>
        <w:rPr>
          <w:rStyle w:val="VerbatimChar"/>
        </w:rPr>
        <w:t xml:space="preserve">�gh(�YT"+��:W� �����h|��1</w:t>
      </w:r>
      <w:r>
        <w:t xml:space="preserve">qEF,��Ձ���/:T�(E</w:t>
      </w:r>
      <w:r>
        <w:rPr>
          <w:i/>
          <w:iCs/>
        </w:rPr>
        <w:t xml:space="preserve">���f-��HjJb2;</w:t>
      </w:r>
      <w:r>
        <w:t xml:space="preserve">[m��9V8�(B�&amp;n�d���Ag��S�r�8RJ"h�^U�n��-:Tl��Ю���L��J�ũ�D�z�������)�8�:�'Vg�O{(�</w:t>
      </w:r>
      <w:r>
        <w:rPr>
          <w:rStyle w:val="VerbatimChar"/>
        </w:rPr>
        <w:t xml:space="preserve">-}�� �^m7�</w:t>
      </w:r>
      <w:r>
        <w:t xml:space="preserve">�ށ�kZ|+����e����ޑ&amp;Q-P4^ձ������N�fZf��Bd�0��L��t��m`��z/</w:t>
      </w:r>
      <w:r>
        <w:br/>
      </w:r>
      <w:r>
        <w:rPr>
          <w:rFonts w:hint="eastAsia"/>
        </w:rPr>
        <w:t xml:space="preserve">�f�m�;遖z=3Ak���|�G�@w�83���U$���]��Y'v�~�h�:b�{"�%��~}ҝ��i�y�y��O��]���pU&lt;=�B�o;�ͮ�9-+H�x�����4eOy��K��=|�࡚���|����aWX@UJ|=74J��}�~�;��߅m!����-|�(����.��b{ҢiJli�cEI�1=�</w:t>
      </w:r>
      <w:r>
        <w:t xml:space="preserve"> ��WS</w:t>
      </w:r>
      <w:r>
        <w:rPr>
          <w:i/>
          <w:iCs/>
        </w:rPr>
        <w:t xml:space="preserve">p�2�;�REB��y5}V��7MU⡫��K��;$7�4��T=ȘˊƟB����� wY4��?�g��_�ї��갚��0��r&gt;��,��M�〜���Uޞ ��;��@:Ǽl�o!��T\li�M� �M</w:t>
      </w:r>
      <w:r>
        <w:rPr>
          <w:rStyle w:val="VerbatimChar"/>
        </w:rPr>
        <w:t xml:space="preserve">u���|r��n����#�9쭦����</w:t>
      </w:r>
      <w:r>
        <w:br/>
      </w:r>
      <w:r>
        <w:t xml:space="preserve">���kٵ����Y �D��L~բ����)�\��"-�N</w:t>
      </w:r>
      <w:r>
        <w:rPr>
          <w:rStyle w:val="VerbatimChar"/>
        </w:rPr>
        <w:t xml:space="preserve">�a�f��^��7"*:*Ƿzc�W��� �����a�B��7� ���Zx���%��@�u[� D���I��</w:t>
      </w:r>
      <w:r>
        <w:t xml:space="preserve">�������W�]��f!3�g�2�/�&lt;�&amp; b)��Lu]|�����o��R����(yC2��3�,��Ňp7����+J��*�h#�</w:t>
      </w:r>
      <w:r>
        <w:t xml:space="preserve">�</w:t>
      </w:r>
      <w:r>
        <w:br/>
      </w:r>
      <w:r>
        <w:t xml:space="preserve">�����mo^���o:(1����HY',p��G(���v�</w:t>
      </w:r>
      <w:r>
        <w:rPr>
          <w:i/>
          <w:iCs/>
        </w:rPr>
        <w:t xml:space="preserve">�s�</w:t>
      </w:r>
      <w:r>
        <w:br/>
      </w:r>
      <w:r>
        <w:rPr>
          <w:i/>
          <w:iCs/>
        </w:rPr>
        <w:t xml:space="preserve">���&gt;I%a���^#6 �F|�L�sfq���E��������$���Ē��k��|����e��=������&amp;?�s8�z3�l��+����R�X+�t������P����T�7��IP�(��k[�I���b�ޑM��i�����Z�</w:t>
      </w:r>
      <w:r>
        <w:t xml:space="preserve">yN�z�+�\mS-�o�ͩg8e?�S��M���7��</w:t>
      </w:r>
      <w:r>
        <w:br/>
      </w:r>
      <w:r>
        <w:t xml:space="preserve">Ƞ���,��)� f!��ʣ۽�?Բ�O^zbЄ#�]K�L</w:t>
      </w:r>
      <w:r>
        <w:br/>
      </w:r>
      <w:r>
        <w:t xml:space="preserve">y��S�E�ێ��5</w:t>
      </w:r>
      <w:r>
        <w:rPr>
          <w:rStyle w:val="VerbatimChar"/>
        </w:rPr>
        <w:t xml:space="preserve">֯��[��Ғ���ԝ�Gs�M����:����&lt;�~�V&lt;O�)�i2�nk��E�&gt;ΒD��܃D�ް����]#=:w�9���"��e���{��86�;</w:t>
      </w:r>
      <w:r>
        <w:t xml:space="preserve">%yH'�Q���y������h����w��/p�����.���5|���M�ۓe������uf�ʒ�R</w:t>
      </w:r>
      <w:r>
        <w:rPr>
          <w:rStyle w:val="VerbatimChar"/>
        </w:rPr>
        <w:t xml:space="preserve">��@���լß��D�3�L�G�?�.�������4w;Ɂ�k=��� ��f� D��υ]�Gɧ�T���f�KM@���p]��I1bYɠ�oO���</w:t>
      </w:r>
      <w:r>
        <w:t xml:space="preserve">RK8B�(�,��pY���</w:t>
      </w:r>
      <w:r>
        <w:rPr>
          <w:rStyle w:val="VerbatimChar"/>
        </w:rPr>
        <w:t xml:space="preserve">\� </w:t>
      </w:r>
      <w:r>
        <w:rPr>
          <w:rStyle w:val="VerbatimChar"/>
          <w:rFonts w:hint="eastAsia"/>
        </w:rPr>
        <w:t xml:space="preserve">/ڥ�y��g�ġ�m�,�WB�����&gt;�衂�g��Bf��F݀�3�_����-��E|u��5�</w:t>
      </w:r>
      <w:r>
        <w:rPr>
          <w:rStyle w:val="VerbatimChar"/>
        </w:rPr>
        <w:t xml:space="preserve"> �&amp;/�x�~�b��iZ��O�bC&amp;|��a��7��G�j�{�̝�o����� с�vG�"e7���|�w�b\�zYK���L&gt;�+Q�</w:t>
      </w:r>
      <w:r>
        <w:t xml:space="preserve">Q������:/���Gi�cM5V?���^l[��nd�S�tnDVZ^D6�|��v��i"��</w:t>
      </w:r>
      <w:r>
        <w:rPr>
          <w:i/>
          <w:iCs/>
        </w:rPr>
        <w:t xml:space="preserve">��X������Jy"�G۸�-�s�0�!�L��I�~��/GCˍ��pPY-W����i.Y��J}c�SfI</w:t>
      </w:r>
      <w:r>
        <w:br/>
      </w:r>
      <w:r>
        <w:rPr>
          <w:i/>
          <w:iCs/>
        </w:rPr>
        <w:t xml:space="preserve">�L���i��@u�{���L�;I</w:t>
      </w:r>
      <w:r>
        <w:rPr>
          <w:i/>
          <w:i/>
          <w:iCs/>
          <w:iCs/>
        </w:rPr>
        <w:t xml:space="preserve">d�"�(e���0�sډ���q�vf�U��</w:t>
      </w:r>
      <w:r>
        <w:rPr>
          <w:i/>
          <w:iCs/>
        </w:rPr>
        <w:t xml:space="preserve">�I%K?�1":���8񎽀�</w:t>
      </w:r>
      <w:r>
        <w:rPr>
          <w:rStyle w:val="VerbatimChar"/>
          <w:i/>
          <w:iCs/>
        </w:rPr>
        <w:t xml:space="preserve">2xr�6�o�=~�:ѴNd�EV ��7�?w�Y��c+C�E#v���C2�Ǽ%��;Xa��:4:p��Yh����(�g��#��zɷ��yui������Ou+���|#���=E�_d�3{�cD��!�~u�������,�� </w:t>
      </w:r>
      <w:r>
        <w:rPr>
          <w:i/>
          <w:iCs/>
        </w:rPr>
        <w:t xml:space="preserve">���̅Ie</w:t>
      </w:r>
      <w:r>
        <w:rPr>
          <w:i/>
          <w:i/>
          <w:iCs/>
          <w:iCs/>
        </w:rPr>
        <w:t xml:space="preserve">4��vj����</w:t>
      </w:r>
      <w:r>
        <w:rPr>
          <w:i/>
          <w:iCs/>
        </w:rPr>
        <w:t xml:space="preserve">�:�%�.�;�����19u7ͽ��o��D�ݲ,�������R��o�"�qU�P ���X�w�mb��4_2��ĉH��S�H�</w:t>
      </w:r>
      <w:r>
        <w:br/>
      </w:r>
      <w:r>
        <w:rPr>
          <w:i/>
          <w:iCs/>
        </w:rPr>
        <w:t xml:space="preserve">=ݘ&gt;׶�Z�z���-��2�����ӝ��d�:�P�b������D</w:t>
      </w:r>
      <w:r>
        <w:t xml:space="preserve">��p�W^;�o�p�LB�P�H&gt;��X�0.��gB�.��Nۦ�'o�,��rq?���.n������Ѥ�l��)|�J��E��(� *�VXR,��@!�k�f�_�����</w:t>
      </w:r>
      <w:r>
        <w:br/>
      </w:r>
      <w:r>
        <w:t xml:space="preserve">�r��vZ1���6]��?��ZY���X)�6)��!@��ԣz���Ī�/yW</w:t>
      </w:r>
      <w:r>
        <w:br/>
      </w:r>
      <w:r>
        <w:t xml:space="preserve">yq�TO��Jbv����6��M����:�˃5������ ��ƂB�~�N����kX=X�])�x�{u����.D^��||���ϒi&amp;cՋ��7�Z����0�§rc]�������IB"</w:t>
      </w:r>
      <w:r>
        <w:rPr>
          <w:rStyle w:val="VerbatimChar"/>
        </w:rPr>
        <w:t xml:space="preserve">%"���Q��k�0��t���_r&gt;sL�I�4�.�C0�ڙa�LwBA�v.�s���. �&amp;�_&amp;���:x 3�X�����:d��'���8X�\܆-�v�IpS���f�@ Wye8Χl�e�y��3&amp;U(�J�w�u� ��s��� �7�����]{����,݆U�0��s��� ����J�Tp�3��@*&gt;\�Rx�l�</w:t>
      </w:r>
      <w:r>
        <w:t xml:space="preserve">/�ϚZ�������a+�@�p�l��ls�w)��L�</w:t>
      </w:r>
      <w:r>
        <w:rPr>
          <w:rStyle w:val="VerbatimChar"/>
        </w:rPr>
        <w:t xml:space="preserve">u����</w:t>
      </w:r>
      <w:r>
        <w:t xml:space="preserve">���</w:t>
      </w:r>
      <w:r>
        <w:rPr>
          <w:rStyle w:val="VerbatimChar"/>
        </w:rPr>
        <w:t xml:space="preserve">u�vL�</w:t>
      </w:r>
      <w:r>
        <w:t xml:space="preserve">u���d��&amp;Y0:Ɂ�L�</w:t>
      </w:r>
      <w:r>
        <w:rPr>
          <w:rStyle w:val="VerbatimChar"/>
        </w:rPr>
        <w:t xml:space="preserve">u�@��Q����S����[����,��j 7���^�J[�~����-.M�ڒ2��*i�o���"�&amp;���F�MN�QC�&amp;�+�BY=����ɳ��c΍e�c�_�-9�B�d��g�5� ��}�$�Y���(�yp��%�����{�:@1�C��@*����ƥ�㪼[5�0���P��K�f���p�&gt;��aB�&lt;?�</w:t>
      </w:r>
      <w:r>
        <w:rPr>
          <w:rStyle w:val="VerbatimChar"/>
        </w:rPr>
        <w:softHyphen/>
      </w:r>
      <w:r>
        <w:rPr>
          <w:rStyle w:val="VerbatimChar"/>
        </w:rPr>
        <w:t xml:space="preserve">�U��K��-��B%�hώ�?����m�]!PB_��@0 KD���9��)���gHb���</w:t>
      </w:r>
      <w:r>
        <w:t xml:space="preserve">+@grH�</w:t>
      </w:r>
      <w:r>
        <w:br/>
      </w:r>
      <w:r>
        <w:t xml:space="preserve">V�&gt;�� ��%�</w:t>
      </w:r>
      <w:r>
        <w:rPr>
          <w:i/>
          <w:iCs/>
        </w:rPr>
        <w:t xml:space="preserve">՚�z#��1��|���@7���p����@(��v��e{�"�f���7�8Qi�����E.S��;h� �"�k�/6u6��@���ce��{C�G̮�D���pi%a���5(?2ቛB.�3KԸ�y'��Y��v���&gt;��~�������6A#</w:t>
      </w:r>
      <w:r>
        <w:t xml:space="preserve">��n���</w:t>
      </w:r>
      <w:r>
        <w:t xml:space="preserve">��)Q�MzN�^</w:t>
      </w:r>
      <w:r>
        <w:t xml:space="preserve"> </w:t>
      </w:r>
      <w:r>
        <w:rPr>
          <w:rFonts w:hint="eastAsia"/>
        </w:rPr>
        <w:t xml:space="preserve">\�皮�TiU=P{�iN�vꗚ���t��ߦsĝ�M���K\�����2WqsYzP6�KE!&lt;���</w:t>
      </w:r>
      <w:r>
        <w:t xml:space="preserve"> </w:t>
      </w:r>
      <w:r>
        <w:t xml:space="preserve">?�q����l�����a�Ct��������Z�,V"��x� H��|�6�#��b�gB��ؽ�/Dr��������</w:t>
      </w:r>
      <w:r>
        <w:t xml:space="preserve"> </w:t>
      </w:r>
      <w:r>
        <w:t xml:space="preserve">a����ι8}*F����ofc��K�R���'���C�؞x�d�������'�R���7�g-H��7�H15D��˳���� �7�?u����(QA��G��� H*</w:t>
      </w:r>
      <w:r>
        <w:t xml:space="preserve">O-!���%o�t���p �e�6R��7Ug�S�n3��4��'�?�3�������h[&gt;�g�n��cHI���5��i��!�iP��s�F�\���7&lt;��UO6��f�uB������</w:t>
      </w:r>
      <w:r>
        <w:t xml:space="preserve">�����̓�U�Oi��7��9���5��@3-/ �Ө�2���f)f���ac�F�Ѧ��R``�����W��:�3�P�ϖ�;&lt;�z��I�NPH�تH:��!{*a���*E��"���h�q3���J���@�Ё�T)ট=�տSQ�T+�&lt;�3PRG��'&amp;f�[��+3�IY�����v�|��j�e ����܄�zj���������s�GI\�\�&gt;�ր^�S�Q1,��*㭾�����������ǹ�œf�'sH��dJ�&lt;C&gt;]/���r�R"�t@3rR��сI��:#�nk}X'Dg;�u�(��i�����^�8���T������C�}+ʢCl�������`N�A?ZHm2����P�?f����J��Nǉ=��9�}�6�d���g��/���š��E�T�T,���~�5q��5N�FL[È��0n�֛럄���6c!#p�)æ</w:t>
      </w:r>
      <w:r>
        <w:t xml:space="preserve"> </w:t>
      </w:r>
      <w:r>
        <w:t xml:space="preserve">4�</w:t>
      </w:r>
      <w:r>
        <w:t xml:space="preserve"> </w:t>
      </w:r>
      <w:r>
        <w:t xml:space="preserve">!o��JV�����}L�)�5\oO��sB6�#{v�����ֽH������qw��*x_�v��ihT?����R2���&amp;��a</w:t>
      </w:r>
      <w:r>
        <w:t xml:space="preserve"> </w:t>
      </w:r>
      <w:r>
        <w:t xml:space="preserve">�z:+�a�?�t��:�����)��|�r�{���������W�t�&lt;���"��mm}�o��@</w:t>
      </w:r>
      <w:r>
        <w:t xml:space="preserve">���fM&gt;�[�Եh�1&amp;�c����z����HL�����ɲ ��a�MaI)\T��X�s�N����zM�</w:t>
      </w:r>
      <w:r>
        <w:rPr>
          <w:rStyle w:val="VerbatimChar"/>
        </w:rPr>
        <w:t xml:space="preserve">=�33�օ��3x|�S�A��}WZj��'r���v&amp;1{_</w:t>
      </w:r>
      <w:r>
        <w:t xml:space="preserve">¤�ޘ���,��6sYMK���;@�B�\�^o�m;Վ���Qi����H�ϒ�|�v��f|�j@��{�h��y�߷2��o�ޑ�</w:t>
      </w:r>
      <w:r>
        <w:rPr>
          <w:i/>
          <w:iCs/>
        </w:rPr>
        <w:t xml:space="preserve">h��@������ </w:t>
      </w:r>
      <w:r>
        <w:rPr>
          <w:rFonts w:hint="eastAsia"/>
          <w:i/>
          <w:iCs/>
        </w:rPr>
        <w:t xml:space="preserve">��d���碸�̵k�S,n��w1h�.ۧmjI�Ee������WM�O#�B�z9|oS7�ZʺH�����`D���g��Ͷ=�N���А�Ҋ�&gt;�efյ��jҺ�a�Gj[�G�������Y�t��R.���5R�</w:t>
      </w:r>
      <w:r>
        <w:t xml:space="preserve">Х?2���S�L(���::�~:iD��8�ϭP</w:t>
      </w:r>
      <w:r>
        <w:br/>
      </w:r>
      <w:r>
        <w:t xml:space="preserve">��LƸ5�{��Z��n�</w:t>
      </w:r>
      <w:r>
        <w:br/>
      </w:r>
      <w:r>
        <w:t xml:space="preserve">طn9+t���6�.�� {O</w:t>
      </w:r>
      <w:r>
        <w:rPr>
          <w:i/>
          <w:iCs/>
        </w:rPr>
        <w:t xml:space="preserve">1�)�7�r��</w:t>
      </w:r>
      <w:r>
        <w:br/>
      </w:r>
      <w:r>
        <w:rPr>
          <w:i/>
          <w:iCs/>
        </w:rPr>
        <w:t xml:space="preserve">1b3�Q��\���N/JJ��=f��L��"Y�&lt;.�[Դ�2]ݪ�0&gt;�.�yޅ�۞[�P,�l,�)A�mnӅ�H�W��ԣ�:����\qA@fG�</w:t>
      </w:r>
      <w:r>
        <w:br/>
      </w:r>
      <w:r>
        <w:rPr>
          <w:i/>
          <w:iCs/>
        </w:rPr>
        <w:t xml:space="preserve">��R���#������I��d�2%|JAY��,T��W��</w:t>
      </w:r>
      <w:r>
        <w:t xml:space="preserve">��o�FA�M���E?�E����i6��2����q��S�=�&gt;������Qg�0Ö���1�(;����D�,&lt;l6�T.вw.���,�up[��\�͛�Pt~�2����'`��� </w:t>
      </w:r>
      <w:r>
        <w:rPr>
          <w:rFonts w:hint="eastAsia"/>
        </w:rPr>
        <w:t xml:space="preserve">��|5=+:�X�Sj9�0k|-��\���47l���AE�7iS�08�'��'2�B��R�R����Q3�RPU����Ӽꄷdł�.�jAyH�D"�;BQ�.G/��9�v��}K��8</w:t>
      </w:r>
      <w:r>
        <w:br/>
      </w:r>
      <w:r>
        <w:t xml:space="preserve">O��������@���Ū�dE�O/�����������p��g� s��.|�U~��'����d��M�0R��' ���l��?&lt;���2&lt;��a���x"ܽ���Hib�p��;v</w:t>
      </w:r>
      <w:r>
        <w:br/>
      </w:r>
      <w:r>
        <w:t xml:space="preserve">��֑��^s��O�|"�J�o|]�x�ה᥽P��u-�M}���it��|�0��_</w:t>
      </w:r>
      <w:r>
        <w:rPr>
          <w:i/>
          <w:iCs/>
        </w:rPr>
        <w:t xml:space="preserve">�yz��,�M�7O"���[�;���E�f0��Ə�t�/~�gQ�Zr�����3H�w���q��TZ`%�ZH2�^�\�nI5�?��z8�F��:��V�f[W�⊬'�</w:t>
      </w:r>
      <w:r>
        <w:br/>
      </w:r>
      <w:r>
        <w:rPr>
          <w:rFonts w:hint="eastAsia"/>
          <w:i/>
          <w:iCs/>
        </w:rPr>
        <w:t xml:space="preserve">0���N�Z+k��7�G�X':�LEf�3:M�ahT�^��Gy��M��r8�r��2��%&amp;���\��j�/ͭ����z���s�Ep&amp;�߰�{=�O6\����:�碀��0�V���ju^5Ⱦ��V�J:Hy�~!�u��}^&gt;gY����K�����9,�BB�-����#�R�Ә�{����f�!����kQ�c+�X�������jJ��G�:��|���</w:t>
      </w:r>
      <w:r>
        <w:br/>
      </w:r>
      <w:r>
        <w:rPr>
          <w:i/>
          <w:iCs/>
        </w:rPr>
        <w:t xml:space="preserve">�'y^%�.�����8Y~AHwV&gt;,8��?&amp;�=�!�4:��8.דDi�Q�C</w:t>
      </w:r>
      <w:r>
        <w:t xml:space="preserve">,�􆤴��y�]&amp;y�P�Lze��A5��F)1���jU��ۛ�S�g KWt���h����/��Ϻ��FT�3�ǖ6d9�&lt;�l�Рy6O� �j�G��L�C8N���</w:t>
      </w:r>
      <w:r>
        <w:t xml:space="preserve">d�Y</w:t>
      </w:r>
      <w:r>
        <w:t xml:space="preserve"> </w:t>
      </w:r>
      <w:r>
        <w:t xml:space="preserve">�q���L�M۠����]ЋE�[T�B�W�n���4�2{�V�UB�J��(�!Q�O/7���̸\Fvz��B�5�GS�;��_y����%&gt;�H�2�MJ��&lt;iЃ\'����B�@�˞M!ʨLE�x��V3��� �!��XD�6P]�%dΜ&amp;��arp�9�;d��~�#��\����-����I��@����!��:o�&amp;3W��:c��OIdSΉ!ê�ia��rP��8��B.�vyԷ���ւ#�sc&lt;�_��zT���q����e{q��4���REd&lt;@�oz\�v�;��m��p�`����m��`�q�b��|N+�],�5���b��*E�-�����6u��0?z8��4�+���U���N�/��_��S���~B�Bz��Y����3��o�x�]՞�U4�Dx�&amp;�&gt;����s�.����+�fv6���������Bh� ��'�n�n@&lt;�Q�&gt;�g֌�S��0s[�'�d�ȥR �&gt;��g:*���Ŝ5V�Y�A�s[J��K������%]hV�!3�ݕ��`m�:�(�B3���E</w:t>
      </w:r>
      <w:r>
        <w:t xml:space="preserve"> </w:t>
      </w:r>
      <w:r>
        <w:t xml:space="preserve">��Z���e�}</w:t>
      </w:r>
      <w:r>
        <w:t xml:space="preserve"> </w:t>
      </w:r>
      <w:r>
        <w:rPr>
          <w:rFonts w:hint="eastAsia"/>
        </w:rPr>
        <w:t xml:space="preserve">X��c/��b��5+�ޞ�iJ���Fw@�Q�M��ctf��7U�y`V�U.�q�殳#~�\eX=�3wC��</w:t>
      </w:r>
      <w:r>
        <w:t xml:space="preserve"> </w:t>
      </w:r>
      <w:r>
        <w:t xml:space="preserve">�ߞ�af���U+���~��&amp;��</w:t>
      </w:r>
      <w:r>
        <w:t xml:space="preserve">]�2�6;�</w:t>
      </w:r>
      <w:r>
        <w:t xml:space="preserve">1~F������4</w:t>
      </w:r>
      <w:r>
        <w:t xml:space="preserve"> </w:t>
      </w:r>
      <w:r>
        <w:t xml:space="preserve">���_�"���*|D6��ǻ��ŁP;�</w:t>
      </w:r>
      <w:r>
        <w:t xml:space="preserve"> </w:t>
      </w:r>
      <w:r>
        <w:t xml:space="preserve">Պ��� �Z=�wqy_����R�m��=�v��=u�V��İb?���A‚]���@Qz�B2�o"�wC=���qՈt�P������Ȉ&gt;��C�و���xCD&lt;��*</w:t>
      </w:r>
      <w:r>
        <w:t xml:space="preserve">���̙Ɏ���/!c�q|�m+8t�����j��J�/�&amp;H���s�n��eQH-��.�r��/6y���</w:t>
      </w:r>
      <w:r>
        <w:br/>
      </w:r>
      <w:r>
        <w:t xml:space="preserve">nmR�[dtuWѝWҗBV��H��</w:t>
      </w:r>
      <w:r>
        <w:rPr>
          <w:i/>
          <w:iCs/>
        </w:rPr>
        <w:t xml:space="preserve">0Z:���{`Tb�����{��*�:��7�Px�}��D�0�Yx6[���Ў!I�))�� ���N�$Br���1TEf%��E�Q.�[���v��|���c</w:t>
      </w:r>
      <w:r>
        <w:t xml:space="preserve">��K|.Y��U�9p�Tؕ��|����Aq�)���q l��</w:t>
      </w:r>
      <w:r>
        <w:rPr>
          <w:i/>
          <w:iCs/>
        </w:rPr>
        <w:t xml:space="preserve">񽼈�/�&gt;�bֵ��������&amp;��ճ��\��k��w�����"�3�y��X�Q�86��G�[كPH� ��hDWR�6&lt;�j_܏x@-뵘�t���</w:t>
      </w:r>
      <w:r>
        <w:br/>
      </w:r>
      <w:r>
        <w:rPr>
          <w:i/>
          <w:iCs/>
        </w:rPr>
        <w:t xml:space="preserve">ҫO�U��K��s����- ɐ8�D</w:t>
      </w:r>
      <w:r>
        <w:t xml:space="preserve">��[ Q��7C�</w:t>
      </w:r>
      <w:r>
        <w:t xml:space="preserve">�&lt;���� @����8��� ���4x�� R��z5x�0�D���%9zCTVTy��.</w:t>
      </w:r>
      <w:r>
        <w:t xml:space="preserve"> </w:t>
      </w:r>
      <w:r>
        <w:t xml:space="preserve">���:�KFf��m�P���z�r</w:t>
      </w:r>
      <w:r>
        <w:t xml:space="preserve"> </w:t>
      </w:r>
      <w:r>
        <w:t xml:space="preserve">guq��FlsP�� c7�W�;@B�����ȉE�</w:t>
      </w:r>
      <w:r>
        <w:t xml:space="preserve"> </w:t>
      </w:r>
      <w:r>
        <w:t xml:space="preserve">}���e�Q7�\��ڬ��g}É�X�rx}^�����Vo</w:t>
      </w:r>
      <w:r>
        <w:t xml:space="preserve">#���)�YJ�[+�W�����u����N�co�"�g</w:t>
      </w:r>
      <w:r>
        <w:br/>
      </w:r>
      <w:r>
        <w:t xml:space="preserve">�a�ӈhxh�G���{X�M�m�ky�Z%�%^����41�y���݋˓� �נ%P(�v:?��rк�H2Н�+W��ƨ���B��O�ֵ���</w:t>
      </w:r>
      <w:r>
        <w:br/>
      </w:r>
      <w:r>
        <w:t xml:space="preserve">=��w�y����n=Y0A$�u�f��#��Z�c�����v���H�W��b�.�y�����5#�ַ�T5��%Y�ad]�k|�� C;��A Vn���J3�(</w:t>
      </w:r>
      <w:r>
        <w:br/>
      </w:r>
      <w:r>
        <w:t xml:space="preserve">��؈�9�wvvSbDR�&gt;9�z����f���v�����%��&lt;4q�ٙ?"f�W��0�E.������[�5h��/���z�U�0�t��y��W�\��1���r���;�j�# &gt;�b������u��Yͫ�&gt;�</w:t>
      </w:r>
      <w:r>
        <w:t xml:space="preserve">_��Z�*6U�Y�@�G�7Gz0��+�ٍ���@'n�'�ޫě���2[[ƭs�����R�h��5ݑH��7Se�W����\��f,'�E����V�g��</w:t>
      </w:r>
      <w:r>
        <w:t xml:space="preserve"> </w:t>
      </w:r>
      <w:r>
        <w:t xml:space="preserve">{"�=T�i:�����`"I�|@1qe�Q�R����V���Y��j�s��t�.N�Op�/+�I%t����a�I:���[�F���xq�՜�X/X�b�D�5Ҿ3hDrsc��m|B�P� %��d�D��0Un.�~��)�-\{Z����`��l'�3�4x�o�!ڼ�����o#a�{wm�VK�F[ɢ�%-�qFJ�E/Xq㺝V</w:t>
      </w:r>
      <w:r>
        <w:t xml:space="preserve"> </w:t>
      </w:r>
      <w:r>
        <w:t xml:space="preserve">~���4q���x6"�u�?�R��</w:t>
      </w:r>
      <w:r>
        <w:t xml:space="preserve"> </w:t>
      </w:r>
      <w:r>
        <w:t xml:space="preserve">C�g_Wm���B(kB�J�j�&lt;hUY�A�T��-*v�_� ]Wʗ���Uȯ(���,�P�y��0�Ȣ&gt;�%� @�CC���7ttD&amp;��������k�Tb��@�����=���-���L�@</w:t>
      </w:r>
      <w:r>
        <w:t xml:space="preserve">e���ӼH�,��</w:t>
      </w:r>
      <w:r>
        <w:t xml:space="preserve">z|s[��=\��W�Sw��xX��[}��6H0��</w:t>
      </w:r>
      <w:r>
        <w:t xml:space="preserve"> </w:t>
      </w:r>
      <w:r>
        <w:t xml:space="preserve">�cP��[�F�^�696�]�B%gW[B.�2r͔��eF�}��.x��,��*���^��[b׃^���t=�����PP</w:t>
      </w:r>
      <w:r>
        <w:t xml:space="preserve"> </w:t>
      </w:r>
      <w:r>
        <w:t xml:space="preserve">���^�{L�I�@�,�#HEE��ܳ��XN5G&amp;�%AW���H�,?��&amp;t�C</w:t>
      </w:r>
      <w:r>
        <w:t xml:space="preserve"> </w:t>
      </w:r>
      <w:r>
        <w:t xml:space="preserve">�te�'�bw�6�1Ww��`A�܁Z(��B���ge����U�C�G</w:t>
      </w:r>
      <w:r>
        <w:t xml:space="preserve"> </w:t>
      </w:r>
      <w:r>
        <w:t xml:space="preserve">A#����d</w:t>
      </w:r>
      <w:r>
        <w:t xml:space="preserve"> </w:t>
      </w:r>
      <w:r>
        <w:t xml:space="preserve">��\</w:t>
      </w:r>
      <w:r>
        <w:t xml:space="preserve"> </w:t>
      </w:r>
      <w:r>
        <w:t xml:space="preserve">O���Y[�L�b��� n�7�q���Ex����564�lZ����v� k����8��sjb����~C�I�o`ʪK۾w/:)��h��,��a���SJ616�Lc�h�RMAp4�(g��8oi�-&amp;q�</w:t>
      </w:r>
      <w:r>
        <w:t xml:space="preserve"> </w:t>
      </w:r>
      <w:r>
        <w:t xml:space="preserve">�;t��?lFʁ߆�N�D�Z~?�</w:t>
      </w:r>
      <w:r>
        <w:t xml:space="preserve"> </w:t>
      </w:r>
      <w:r>
        <w:t xml:space="preserve">�������gp�\һ�&gt;��N���]��w6k�¶8����F���@J]P���C2Q�p�n!Ӳ�.6�+9���J"�e�:�N)�V�O�(�������s�����ӟx�H{���-t/�w��gG�+����;�תCX+�*���0m�_�I�~��!-��!͛�ŭ��D�t�l\����n�m��OF�Zv0�x*%��v¦����NzV��%/h�Ըr۱w������"Qka�m~A�"��0�!o���4���;�p%`������VS,&lt;�4F�s�˝��0����=�㉗�Gk�x#&amp;�E���\|pF�O k�\'��"0���G15�]a�!K�+��Oa�?�䡮׮r�i~ 3CD@����;s�8�w(laI&gt;#!��_(�=����!��@y^M_vh��+�,\��ac��ܗ�3T��||��]O.L�J-i��Ć7�e��\�=�fi�����I�� ���]v�(��n�A�w�`7�ɩ�)���8��P�k��"Xsa�V��:��S�s��،�1e�b��6G�{�|�F�&amp;'��A�4�}Z����&lt;{�+q�c�?�j,Z9(�C5�2H�e���h�D�</w:t>
      </w:r>
      <w:r>
        <w:t xml:space="preserve"> </w:t>
      </w:r>
      <w:r>
        <w:t xml:space="preserve">8 ��v;�,�6�8Oe�M�'��.Ns�{��C�8�mI�`�m�j|�Q�Ao!��2�|</w:t>
      </w:r>
      <w:r>
        <w:t xml:space="preserve">l</w:t>
      </w:r>
      <w:r>
        <w:t xml:space="preserve"> </w:t>
      </w:r>
      <w:r>
        <w:t xml:space="preserve">�+�&gt;���}�"ŀY2����L���m�E�F�dwRG����&gt;������:d��ϝ�ʃ��!E�R����i G*ښ�k��IA� )t6�_B!�r��hG�=,=!�b�3]��</w:t>
      </w:r>
      <w:r>
        <w:t xml:space="preserve"> </w:t>
      </w:r>
      <w:r>
        <w:t xml:space="preserve">I�������-�1pY�����!�Z��ҩK7���A@0�"w��'㔪n����E��˸{�b�Q%���+��I)���A���v�k��w̒�u¶8R��+N��d%t�Āh��o&gt;˨��~��Kԗ.����]@řP� ��4���������2*T��V</w:t>
      </w:r>
      <w:r>
        <w:t xml:space="preserve"> </w:t>
      </w:r>
      <w:r>
        <w:t xml:space="preserve">�.ob?���vȓZ </w:t>
      </w:r>
      <w:r>
        <w:rPr>
          <w:rFonts w:hint="eastAsia"/>
        </w:rPr>
        <w:t xml:space="preserve">�R��g��D��+�Q㮘q�V�\�u!���g�S�%X�V�l����\�姊�w�ɾGr��l��g</w:t>
      </w:r>
      <w:r>
        <w:t xml:space="preserve">�T�ܕ�V�?���XTu?�d</w:t>
      </w:r>
      <w:r>
        <w:t xml:space="preserve">:35xM_�#A�;|g���+���v=QL`#P�%�p����&gt;a�wU���}�� �[ k��[����1�'b�cP��y*y���#�N8\�������( �򕾿D��۳����'�D�[�3�U�a��V��!���ڃ�=�Aq ��~��6�Q1S�z��(a�.��W����(������4L`��g�a�h5��B��o�Jm���; V;�]}mXy�!���UA��G̵�������Y���}ծ&gt;X�B��f��ʇ̇����z֭WPרL����}e؇`6���ݤ(�O����d�c���X/i�)Y�9K�=�x�9X6h�b2����y��}M�;k�ĭ2�2�#⚧�&amp;��en�~�C�9w��3��vώ���1�y˞.P�6���ݧS��r�PL�G���a��F&gt;y-�j�@�`����k���h���lS(@��/V����'(�1����C:"�&lt;,����\!��ط���� ��� ��OvpJo�Kmr6����?P�?��t��{w��k9��U��ad&amp;��hob%���OX95��BH�vZ���mi�%��{fɣ�̫��I��A@DH</w:t>
      </w:r>
      <w:r>
        <w:t xml:space="preserve">�l�</w:t>
      </w:r>
      <w:r>
        <w:rPr>
          <w:i/>
          <w:iCs/>
        </w:rPr>
        <w:t xml:space="preserve">�!*]�d���</w:t>
      </w:r>
      <w:r>
        <w:t xml:space="preserve">���N���[�cY�r"��͙���P q3���OG�^s�1D����c�����#��n=�Zv�?�M�</w:t>
      </w:r>
      <w:r>
        <w:br/>
      </w:r>
      <w:r>
        <w:t xml:space="preserve">s2��,1=���,�n~��R]t�[�Ľ5ͮ1�/V�s���*|Vh�:{o��</w:t>
      </w:r>
      <w:r>
        <w:br/>
      </w:r>
      <w:r>
        <w:t xml:space="preserve">/�]4k��l1c�E1m7bY�&amp;4C�6����W��rZT�F�O</w:t>
      </w:r>
      <w:r>
        <w:rPr>
          <w:i/>
          <w:iCs/>
        </w:rPr>
        <w:t xml:space="preserve">G�W@�,����bI�N_9�\��p����'</w:t>
      </w:r>
      <w:r>
        <w:br/>
      </w:r>
      <w:r>
        <w:rPr>
          <w:i/>
          <w:iCs/>
        </w:rPr>
        <w:t xml:space="preserve">��S�&amp;b���MC�;CL����o�s3l^�\���wC</w:t>
      </w:r>
      <w:r>
        <w:t xml:space="preserve">�)��[ZŶL�r��yi��"M4�P����ݧp����</w:t>
      </w:r>
      <w:r>
        <w:rPr>
          <w:rStyle w:val="VerbatimChar"/>
        </w:rPr>
        <w:t xml:space="preserve">��%�k����񠖎��l��9��V��VI{p2dx�������v�ٵ���[T�r�I���t8�2� </w:t>
      </w:r>
      <w:r>
        <w:rPr>
          <w:rStyle w:val="VerbatimChar"/>
          <w:rFonts w:hint="eastAsia"/>
        </w:rPr>
        <w:t xml:space="preserve">��D5xfy���炷</w:t>
      </w:r>
      <w:r>
        <w:rPr>
          <w:rStyle w:val="VerbatimChar"/>
        </w:rPr>
        <w:t xml:space="preserve"> ��7��zѸ��</w:t>
      </w:r>
      <w:r>
        <w:t xml:space="preserve">أĻ�z�F8�Vb��zc?ہŋ�!�����½z�W�����&lt;�~[3�v��E�:m�TP���X"2�֎��1�kZ���M�R�i�̠l!���(��l�%4ė���</w:t>
      </w:r>
      <w:r>
        <w:rPr>
          <w:i/>
          <w:iCs/>
        </w:rPr>
        <w:t xml:space="preserve">�$�)�����jǄ/��P�q�����C��@(g���򯈟�eX��1�Nا3�pz��F�</w:t>
      </w:r>
      <w:r>
        <w:t xml:space="preserve">��9���M��Xd���&gt; K�Q�,�v�&gt;�i</w:t>
      </w:r>
      <w:r>
        <w:t xml:space="preserve">~_;hV)0㇅��|nq�ʰ~��2�B�%�[�,�PP)�O��N����ɦmW�b%��ns�#pXs�Gl�Dг &gt;����7bl�M��հ�}������r c���b�4��c�3%��m����c��i��;��|�쪨ЌYyI����Ĩ�����a��KV��֒#^�5"���\��i��]��h�}�e�vXV�&lt;</w:t>
      </w:r>
      <w:r>
        <w:t xml:space="preserve"> </w:t>
      </w:r>
      <w:r>
        <w:t xml:space="preserve">~��:|?�`�� ��jd�8��3״���BW����r�h��</w:t>
      </w:r>
      <w:r>
        <w:t xml:space="preserve"> </w:t>
      </w:r>
      <w:r>
        <w:t xml:space="preserve">{�W���� �f�Ι��G�Ş9���f?ς=�_����z</w:t>
      </w:r>
      <w:r>
        <w:t xml:space="preserve"> </w:t>
      </w:r>
      <w:r>
        <w:t xml:space="preserve">�+8�C�Ph�Ħ �WZ\�����v�ေ���V]�Мz�_&amp;�l��3��%:��ײ�`��A�,~;�;�ϳ�#8�y�ɦ� :���"�y&lt;}g,sQ��QnVk�&lt;����!"�io�}�S,X,!\=Y�֟�l��!(�Y�7K�2��s7���VG�n���|,/f�@ӧ��-9�K���������qT7~��|�0N���-��D� ����BZO�^Yֺ5߫C���C���Ɠ�P�9�8�`#&lt;K�t�^����6?��ɉ,F�8@lT��</w:t>
      </w:r>
      <w:r>
        <w:rPr>
          <w:rFonts w:hint="eastAsia"/>
        </w:rPr>
        <w:t xml:space="preserve">q�50�.U醾�]�S{����3��1�B����������w��������uLo�����\3�B�\�8�W�^�7U/1�ȏ�</w:t>
      </w:r>
      <w:r>
        <w:t xml:space="preserve"> |W�⌰?*����`����)!f a��5���=a�$�����=^��7'laswҗ�:�2#��C?5�Z�~.���@� -�C����7�P��U��� H9�CTtiP :4b��0j�#�][�U�����H��(���k���*�����6ޞ]E�.t��Tso�</w:t>
      </w:r>
      <w:r>
        <w:rPr>
          <w:i/>
          <w:iCs/>
        </w:rPr>
        <w:t xml:space="preserve">�:Q�=ۤ��/��r�</w:t>
      </w:r>
      <w:r>
        <w:rPr>
          <w:rStyle w:val="VerbatimChar"/>
          <w:i/>
          <w:iCs/>
        </w:rPr>
        <w:t xml:space="preserve">% hہ�}NJ�����IW�</w:t>
      </w:r>
      <w:r>
        <w:rPr>
          <w:i/>
          <w:iCs/>
        </w:rPr>
        <w:t xml:space="preserve">���+�&amp;XG�HT�����~���O�kL� �&gt;���'���Җ�B�Iiҟec�]��9{��+чi�F[(tY{I�z����z�q(���M�‹_��5SeE-:�&amp;�]��f���</w:t>
      </w:r>
      <w:r>
        <w:t xml:space="preserve">˻@ M�D.����SJ�RT&lt;j�l�X��&gt;�C:m�����8�,�D�����]��2�</w:t>
      </w:r>
      <w:r>
        <w:rPr>
          <w:i/>
          <w:iCs/>
        </w:rPr>
        <w:t xml:space="preserve">�9�ޝ��+a�"M�w�8�-����3���D ��Jh?C���K��=�����ť;</w:t>
      </w:r>
      <w:r>
        <w:rPr>
          <w:i/>
          <w:i/>
          <w:iCs/>
          <w:iCs/>
        </w:rPr>
        <w:t xml:space="preserve">��#���-���'�)���!S</w:t>
      </w:r>
      <w:r>
        <w:rPr>
          <w:i/>
          <w:iCs/>
        </w:rPr>
        <w:t xml:space="preserve">��)}�</w:t>
      </w:r>
      <w:r>
        <w:rPr>
          <w:rStyle w:val="VerbatimChar"/>
          <w:i/>
          <w:iCs/>
        </w:rPr>
        <w:t xml:space="preserve">�;�H����3���:Mw�n8� ;h*I�srx��pz)�۪�!A�^�t'�</w:t>
      </w:r>
      <w:r>
        <w:rPr>
          <w:i/>
          <w:iCs/>
        </w:rPr>
        <w:t xml:space="preserve">�l����^���]��my���1�{�q�y+��g�����@�{�LV= </w:t>
      </w:r>
      <w:r>
        <w:rPr>
          <w:rFonts w:hint="eastAsia"/>
          <w:i/>
          <w:iCs/>
        </w:rPr>
        <w:t xml:space="preserve">8��=����F�)w��̘*/b��~���R��噴��~&lt;�v���n</w:t>
      </w:r>
      <w:r>
        <w:rPr>
          <w:i/>
          <w:iCs/>
        </w:rPr>
        <w:t xml:space="preserve"> .l��t��xyГ�\�$�~b,�&amp;M���8j4��D+��&amp;e&lt;���+�D��z3118�&amp;��:���ܲp��?H�]��g��a��a�Lh��m�N� 4���/��O)��7 j�&gt;</w:t>
      </w:r>
      <w:r>
        <w:br/>
      </w:r>
      <w:r>
        <w:rPr>
          <w:i/>
          <w:iCs/>
        </w:rPr>
        <w:t xml:space="preserve">P�ZP��@,� z�|�p�0WT��ގ��»&amp;S�R��؀����Ý�,���T[��u�����~�]�E���U�fh�ns��T{�4#</w:t>
      </w:r>
      <w:r>
        <w:br/>
      </w:r>
      <w:r>
        <w:rPr>
          <w:i/>
          <w:iCs/>
        </w:rPr>
        <w:t xml:space="preserve">/{]{@��N���-� ����=CH�c�76:X��bS`�tn2�R[���Cn�</w:t>
      </w:r>
      <w:r>
        <w:t xml:space="preserve">�c���6&lt;t��@V(��:(��5�f%:9Ah�p�����. ̺�=���Ef�?���6A</w:t>
      </w:r>
      <w:r>
        <w:rPr>
          <w:i/>
          <w:iCs/>
        </w:rPr>
        <w:t xml:space="preserve">�/��4?��,M�y�</w:t>
      </w:r>
      <w:r>
        <w:br/>
      </w:r>
      <w:r>
        <w:rPr>
          <w:rFonts w:hint="eastAsia"/>
          <w:i/>
          <w:iCs/>
        </w:rPr>
        <w:t xml:space="preserve">���!�c�9���9.�v���&amp;�i�Lu#,k���)UziO�R7��:S��@�炕:TA�����</w:t>
      </w:r>
      <w:r>
        <w:rPr>
          <w:i/>
          <w:iCs/>
        </w:rPr>
        <w:t xml:space="preserve"> ,��#u�⚠���+��[�)7��n2�U�7�e</w:t>
      </w:r>
      <w:r>
        <w:br/>
      </w:r>
      <w:r>
        <w:rPr>
          <w:i/>
          <w:iCs/>
        </w:rPr>
        <w:t xml:space="preserve">�-1�FR 5�؂�l�L8��a_2���WlG٩hU�)v;3�ٝ�3��H��]���1[Э�N�y��;XJ�rB��Ɠ�]/E�d���8�J</w:t>
      </w:r>
      <w:r>
        <w:br/>
      </w:r>
      <w:r>
        <w:rPr>
          <w:i/>
          <w:iCs/>
        </w:rPr>
        <w:t xml:space="preserve">�{���.Ij��F�����c`�/ �Q�d4�}.k�g�h�6�y.�c�pW��cQ�</w:t>
      </w:r>
      <w:r>
        <w:br/>
      </w:r>
      <w:r>
        <w:rPr>
          <w:i/>
          <w:iCs/>
        </w:rPr>
        <w:t xml:space="preserve">��}1T�8[ 䝒H��8��Y�&lt;�|-#�{��(�!��:'s�Q�����0.ux�_)���}k; v�۵6dpі���2�3�Y��sJ���7¦�g�zZ�k͛�vK$@\G�����N�Չ�0o:{�r��ˡ��7Έ�����</w:t>
      </w:r>
      <w:r>
        <w:br/>
      </w:r>
      <w:r>
        <w:rPr>
          <w:i/>
          <w:iCs/>
        </w:rPr>
        <w:t xml:space="preserve">��V"��E</w:t>
      </w:r>
      <w:r>
        <w:t xml:space="preserve">�T� ?�y%8j�F��U�3U��</w:t>
      </w:r>
      <w:r>
        <w:rPr>
          <w:rStyle w:val="VerbatimChar"/>
        </w:rPr>
        <w:t xml:space="preserve">m*�0����&amp;Hb�w�;@���&gt;���/^|tV"5 ��)J��T�Z;�j������� �G��"�r��(��;�̀Û���������[�����p̤�i�:��#,�%���؜6-�����%���j�z����Q�.1d�5y��M�XU�}�%���P&gt;���9��k��h�C�i2����A������F�?�R*�˅fcR;�E0 !xf�E㣥�3"�fU���:���h�՞D��ޏ�-q��C�7�(�h%(�c�1�ٴ��GP�N��ܑD6_��S���Ԍ����/��%���K}=��?�oq�LX���P$�u6��y�A&amp;��Q�e9�r%y��̔�Zr&lt;K��:B��t)�'�;�(š�"4��H2�(�������&lt;ǸuF+�����l��L�l�q³e��5ύw:��C��sa����J'���1C�&amp;Ǖ��#UE�3��E��|d��^��!��MI���r����ȋ��j�M��c�^�����Z����h��Bm&amp;�ͳ�bMĚ;qr' �3��&lt;X����k�n�i�$�ZEy��i��ꭖ�;,�����a�F�l�'�{��S�_�򺜀�i\$�H���ii��f�6�K%�l�V\������}�������)���V�b��T|�g� ��nK�u�,��</w:t>
      </w:r>
      <w:r>
        <w:t xml:space="preserve">=��Jʗ��l�b[|�</w:t>
      </w:r>
      <w:r>
        <w:rPr>
          <w:i/>
          <w:iCs/>
        </w:rPr>
        <w:t xml:space="preserve">�d��%� � O�����yñ�O71cP�!</w:t>
      </w:r>
      <w:r>
        <w:br/>
      </w:r>
      <w:r>
        <w:rPr>
          <w:i/>
          <w:iCs/>
        </w:rPr>
        <w:t xml:space="preserve">TA�</w:t>
      </w:r>
      <w:r>
        <w:rPr>
          <w:i/>
          <w:iCs/>
        </w:rPr>
        <w:t xml:space="preserve">.�0(�pOe%(</w:t>
      </w:r>
      <w:r>
        <w:rPr>
          <w:i/>
          <w:iCs/>
        </w:rPr>
        <w:t xml:space="preserve"> </w:t>
      </w:r>
      <w:r>
        <w:rPr>
          <w:i/>
          <w:iCs/>
        </w:rPr>
        <w:t xml:space="preserve">7����#0mb�Z�� P4���'3�s�j�Liڊ(�'T�U���м��h�5��</w:t>
      </w:r>
      <w:r>
        <w:rPr>
          <w:i/>
          <w:iCs/>
        </w:rPr>
        <w:t xml:space="preserve">p��p'�a"ޑC�J��"m8�nF�gj�M</w:t>
      </w:r>
      <w:r>
        <w:br/>
      </w:r>
      <w:r>
        <w:rPr>
          <w:i/>
          <w:iCs/>
        </w:rPr>
        <w:t xml:space="preserve">ە��=H1E</w:t>
      </w:r>
      <w:r>
        <w:t xml:space="preserve">z�Q�������P����M�5���w�����L�J�p[q� </w:t>
      </w:r>
      <w:r>
        <w:rPr>
          <w:rFonts w:hint="eastAsia"/>
        </w:rPr>
        <w:t xml:space="preserve">5��YXj��`�Zʹ5���.&lt;D~cŷ���T��.��m86��匪��&gt;�P/�yWs�2c�f���</w:t>
      </w:r>
      <w:r>
        <w:br/>
      </w:r>
      <w:r>
        <w:t xml:space="preserve">]h��</w:t>
      </w:r>
      <w:r>
        <w:rPr>
          <w:i/>
          <w:iCs/>
        </w:rPr>
        <w:t xml:space="preserve">Vֺj���H(����c�@j��ܦ@Xm�k��x�27F�@3��c��{�q��B�LEX��8�$�</w:t>
      </w:r>
      <w:r>
        <w:t xml:space="preserve">�4[M�'�Ϡz��S c.�</w:t>
      </w:r>
      <w:r>
        <w:t xml:space="preserve">(�}��nnC��i���R������+����</w:t>
      </w:r>
      <w:r>
        <w:t xml:space="preserve">m���@�@e���� k��&gt;�~</w:t>
      </w:r>
      <w:r>
        <w:t xml:space="preserve">6��nό����j���ʏk�I��nWB&lt;�;Q�!��r8�o�H�6VKs|�Hf�������H�mU��&lt;</w:t>
      </w:r>
      <w:r>
        <w:t xml:space="preserve"> </w:t>
      </w:r>
      <w:r>
        <w:t xml:space="preserve">π�yMQ�C�P���&lt;Ԣ��񁲴B*�����zb{� ��[�Ј���]α�?&lt;�[�R�~5�OTM��C4��[6�*���k���1xga�a�9"�K(̀��3O�|g�u���yЇ��ȇ�-:me��!�ʽ~��&lt;7����r=��6ֱGS��I�k����=����fD�C���D���58�n�XY��oH</w:t>
      </w:r>
      <w:r>
        <w:t xml:space="preserve"> </w:t>
      </w:r>
      <w:r>
        <w:rPr>
          <w:rFonts w:hint="eastAsia"/>
        </w:rPr>
        <w:t xml:space="preserve">E�0{&lt;��eBL�f6�]�s9�*�XF¤�+�IR{'����h�;X��"�h���IR���凙uJ������{W9U�?�����b����Ÿ�a��.;�Xw���</w:t>
      </w:r>
      <w:r>
        <w:t xml:space="preserve"> ��=�-i3�YT�g6#nH1���Ks~a��.*�</w:t>
      </w:r>
      <w:r>
        <w:t xml:space="preserve"> </w:t>
      </w:r>
      <w:r>
        <w:t xml:space="preserve">��։�3j`s��3_8��</w:t>
      </w:r>
      <w:r>
        <w:t xml:space="preserve"> </w:t>
      </w:r>
      <w:r>
        <w:rPr>
          <w:rFonts w:hint="eastAsia"/>
        </w:rPr>
        <w:t xml:space="preserve">1���ܐ�����@_ٶ�L�R�t�hNy��Nz���!!�Oy�d�h�㢀��頚е��̸��QwD�Ź�4n�����N硍Κ���{^�����Y��7\��K��M</w:t>
      </w:r>
      <w:r>
        <w:t xml:space="preserve"> �ძH�7*�ŝ)\��</w:t>
      </w:r>
      <w:r>
        <w:t xml:space="preserve">&lt;�kQ�Μ��&amp;�~0}�Łf�����Ą�D���PT</w:t>
      </w:r>
      <w:r>
        <w:t xml:space="preserve">0+�-&gt;}�B�uƿC��2�e.�k��7�.H�f"�|�#!�z��ߩ���mm�!�Ť2l��n�^����%cˉ��4���&gt;�����</w:t>
      </w:r>
      <w:r>
        <w:t xml:space="preserve"> </w:t>
      </w:r>
      <w:r>
        <w:t xml:space="preserve">�gv���m%p%m��9L��6 "����</w:t>
      </w:r>
      <w:r>
        <w:t xml:space="preserve">��e=�������[26&lt;@��crG���J6M���� �T</w:t>
      </w:r>
      <w:r>
        <w:br/>
      </w:r>
      <w:r>
        <w:t xml:space="preserve">��3�¤��</w:t>
      </w:r>
      <w:r>
        <w:rPr>
          <w:i/>
          <w:iCs/>
        </w:rPr>
        <w:t xml:space="preserve">1F&amp;x</w:t>
      </w:r>
      <w:r>
        <w:rPr>
          <w:i/>
          <w:i/>
          <w:iCs/>
          <w:iCs/>
        </w:rPr>
        <w:t xml:space="preserve">��8T$�E�MS�Z�ο�5</w:t>
      </w:r>
      <w:r>
        <w:br/>
      </w:r>
      <w:r>
        <w:rPr>
          <w:rFonts w:hint="eastAsia"/>
          <w:i/>
          <w:i/>
          <w:iCs/>
          <w:iCs/>
        </w:rPr>
        <w:t xml:space="preserve">~o�//�;h�d2D�P��p�k�PRT���?Ʃ���軀��ە_64��,�dW�-p?&gt;��[�1St�&amp;K��[��m������&amp;�(�L]y�F�R��?�}��u0��M�����,9x��2�#G���RGg|Ƙ/���G�]ݍI+vt�h</w:t>
      </w:r>
      <w:r>
        <w:rPr>
          <w:i/>
          <w:iCs/>
        </w:rPr>
        <w:t xml:space="preserve">(����A{4�'�;9�L��𒤮�.W��2��v���@[��hށ�ҰKk</w:t>
      </w:r>
      <w:r>
        <w:br/>
      </w:r>
      <w:r>
        <w:rPr>
          <w:i/>
          <w:iCs/>
        </w:rPr>
        <w:t xml:space="preserve">�H����W��a��t�d�F������|{�����@�?a��b���Q�W�#U��[���V���</w:t>
      </w:r>
      <w:r>
        <w:br/>
      </w:r>
      <w:r>
        <w:rPr>
          <w:i/>
          <w:iCs/>
        </w:rPr>
        <w:t xml:space="preserve">�{8���{}pp�9{����5�r6GS=���WH��JW:�</w:t>
      </w:r>
      <w:r>
        <w:t xml:space="preserve"> </w:t>
      </w:r>
      <w:r>
        <w:t xml:space="preserve">����</w:t>
      </w:r>
      <w:r>
        <w:t xml:space="preserve">�q%��w���T���j1��&amp;VSCظ&lt;7��Q��u�!�(B�=�+0n�G}Z��_e����[V���]U������=��2�fj6�l �} �Q8^&lt;�q=���~�w�o��uߟX�T�ؑ�2�}���H�y&lt;М�3� ��@�e�73 ��E.\KY&gt;[�5 ݕ�B��k�-��8���)�svʢ\�9�f��d�Sg���e���4,|8��z��I�s���rW���i��P�)_� d;��B8ʺ{��=�j0F�����V-�4|�5^�c�MrD���6�z�`h���/w��|� �"�hC�'S����¥�M2�/@P�4�H'T���o�B8j�N�C���*n;:�[�-z�vq޵i�ѝ�`ճjĿf��F&gt;{W[�hG��dw%���6�I*+���j�H�0�ߴ�_�������A� `���?�KO�8�����]�o2`��pW����a���g�3B"Ź|���c��`�9��̖~Asn������+�)6�.`�I�%�&lt;�V8-0��=�z��녂z���� U&amp;�g� </w:t>
      </w:r>
      <w:r>
        <w:rPr>
          <w:rFonts w:hint="eastAsia"/>
        </w:rPr>
        <w:t xml:space="preserve">Px�O�&gt;������~T�%tWC�1vꀹ��0�(�&lt;`��=V~/</w:t>
      </w:r>
      <w:r>
        <w:t xml:space="preserve"> /��O�(�A P[��F7O�\� tadB�7��d�,n4�t\�����xrk��)4^����E�i˙�S�CZJ�ց�?��5Yz*2���v�4�N���^���2P�xႎ����� ^�e�O7����LÎ����3���C��% ��B��N&amp;�9Y��: �.���ku�A7��} X�:@����"��8��ӊ=Y)�*���)�4��I�TS��kh0����h�������Ò(B?#(��_�fBtp�1� Cًe0���l M�L�5`zx�s��2��2Arz�����ƹfy�&gt;�K�p��uij/�%��@�R٧f��oA}�3�Gɜ��;��o*�jeEK\���"6�DL��.��-�y�9���.� �ȿ��I#�;�e�S��3U ��v�F�ƴZE&gt;���3z�gL�,�cy�%��D��ؗ��e),�ًՕ��j�_� ҥҚQ ��[D�/X���%|����</w:t>
      </w:r>
      <w:r>
        <w:t xml:space="preserve">Q</w:t>
      </w:r>
      <w:r>
        <w:rPr>
          <w:i/>
          <w:iCs/>
        </w:rPr>
        <w:t xml:space="preserve">�/r�n��D&gt;�m"��r�y�h����r�%��Y���|�6�����/�1ce��Θ��)R�~X0 </w:t>
      </w:r>
      <w:r>
        <w:rPr>
          <w:rFonts w:hint="eastAsia"/>
          <w:i/>
          <w:iCs/>
        </w:rPr>
        <w:t xml:space="preserve">K�f2tPv#��9���H�|�Ղ��n8?zj%��]�3M]J�*D��ϯ�e`��f��y��1(�ז�������ɧWQT�Aɷ���vT�(��ڷdk��G8v��赾����</w:t>
      </w:r>
      <w:r>
        <w:t xml:space="preserve">�f&amp;� -�,3�&amp;</w:t>
      </w:r>
      <w:r>
        <w:rPr>
          <w:i/>
          <w:iCs/>
        </w:rPr>
        <w:t xml:space="preserve">^:��0��z�Nf�9� ,���.����NV�R��N�~�~��E��V_Sk&gt;f�-�klM��60��o����Ht�%���V�m;��D5w�����eɃ�8k���RJ�h��gW��ד�h�2{lv�f�Ii����'e�q.I=�9л؝�4/Nb���4.qv���ÖX�5U]��`zA��5�-t1j�m�X2�\��]�K�/�٠�}�7\��8�Y�2�ը�KB�,�h&lt;eٖ�$</w:t>
      </w:r>
      <w:r>
        <w:t xml:space="preserve">��� ����s����j��.~z������g���PL�"�Ju�qo�bN���0�@O&amp;</w:t>
      </w:r>
      <w:r>
        <w:rPr>
          <w:i/>
          <w:iCs/>
        </w:rPr>
        <w:t xml:space="preserve">��բM���m��Zۙ�����3n}��Q�0s����!�"E��s0�/�g}{ݸ���dxV����,��8��m���V���Gl8��R6�z���SB(���������ޓU�g8�:1R�b�!{~�!&amp;�ŧ���֔:E���</w:t>
      </w:r>
      <w:r>
        <w:rPr>
          <w:i/>
          <w:i/>
          <w:iCs/>
          <w:iCs/>
        </w:rPr>
        <w:t xml:space="preserve">����voF�)Q@�����/�2���� �/��˵�&amp;�}-F�njX��×���˛�a���e�WE�"�vhQZH�c���9L�&lt;�&amp;G��y��%#���&lt;~ �ַM���&gt;H͒�h��Jh;�dQ�&lt;L���Ѳ����Ͽ��$�~� ᤲ4=#SEOsy�|���d�n</w:t>
      </w:r>
      <w:r>
        <w:rPr>
          <w:i/>
          <w:iCs/>
        </w:rPr>
        <w:t xml:space="preserve">�Z`�+��"�d]�4�js�+&lt;�pW[��&gt;���^�!|���|�듦��Ԟ���RQD�k�q�.�dк�~L��݆NU&lt;�n=?w�,�R��,�����|?�G��E��85U�SxMmb���w���߹m��</w:t>
      </w:r>
      <w:r>
        <w:t xml:space="preserve">����������+�h66��z�U,�H��:{�ݒA����J�H)by�</w:t>
      </w:r>
      <w:r>
        <w:t xml:space="preserve">P����5���7@�D�F߀��U��.�꼾5�ׂ2�L3i�~�#=5���YN�#,܉�c�w:qbhوnB�����1�&amp;�'�9���N%{��Xgt�rhK�k�˚��-"��Ͻ���P%p�/�&lt;�'�_v�p����l��2-�6��&lt;2���iڜC�����_mk�{+0�ׇ�ҷ�S�d</w:t>
      </w:r>
      <w:r>
        <w:t xml:space="preserve">Iu�'�S���|�:,J����{L�'�̥��p,�ll&gt;8� .��ŸR��JOfL��</w:t>
      </w:r>
      <w:r>
        <w:rPr>
          <w:rFonts w:hint="eastAsia"/>
        </w:rPr>
        <w:t xml:space="preserve">Qx^�X4o:�W��g��H_4[�gB�9L��骪���j!hP&gt;�=��h�}r��(�f���3�}j��Z8��]n�J�Y�����T���M��٪���^E^��5Թ��=m���ĉ�Sˑ��&lt;��FB�'r¯^�`��n�|У��A��S����7�Q�q�RlC)��2�Tlπ)�,�{</w:t>
      </w:r>
      <w:r>
        <w:t xml:space="preserve"> Fib]S˟��2�/(_�[VA�]����</w:t>
      </w:r>
      <w:r>
        <w:t xml:space="preserve"> </w:t>
      </w:r>
      <w:r>
        <w:t xml:space="preserve">��� q</w:t>
      </w:r>
      <w:r>
        <w:t xml:space="preserve">X����މ)@+�;�X�ؕk|D�</w:t>
      </w:r>
      <w:r>
        <w:rPr>
          <w:i/>
          <w:iCs/>
        </w:rPr>
        <w:t xml:space="preserve">-h+hS�oǓ!�}��}ix�a�y�i�y(y��|�����FV���ʹ-{�5=S'"�W�IH�;z�O�V ]�B��Wϵ�}�l��a��Pn/� ����"��6�2��</w:t>
      </w:r>
      <w:r>
        <w:rPr>
          <w:i/>
          <w:i/>
          <w:iCs/>
          <w:iCs/>
        </w:rPr>
        <w:t xml:space="preserve">���t</w:t>
      </w:r>
      <w:r>
        <w:br/>
      </w:r>
      <w:r>
        <w:rPr>
          <w:i/>
          <w:i/>
          <w:iCs/>
          <w:iCs/>
        </w:rPr>
        <w:t xml:space="preserve">Ԃp�l�'a��9��</w:t>
      </w:r>
      <w:r>
        <w:rPr>
          <w:i/>
          <w:iCs/>
        </w:rPr>
        <w:t xml:space="preserve">q���o�r���w�</w:t>
      </w:r>
      <w:r>
        <w:t xml:space="preserve">�D�"�./��N�+ʝ�����9w��@&lt;w�|uN8�ȝ�)�S�U|^��)�j#x�)�����S[��a�</w:t>
      </w:r>
    </w:p>
    <w:p>
      <w:pPr>
        <w:pStyle w:val="BodyText"/>
      </w:pPr>
      <w:r>
        <w:t xml:space="preserve">D</w:t>
      </w:r>
      <w:r>
        <w:rPr>
          <w:i/>
          <w:iCs/>
        </w:rPr>
        <w:t xml:space="preserve">�Mg4.�z��%_�</w:t>
      </w:r>
      <w:r>
        <w:rPr>
          <w:i/>
          <w:iCs/>
        </w:rPr>
        <w:t xml:space="preserve">Yx|�cL�&lt;W�fWa|1E��4�~�HoH�[��A^ՍV}���^X@~b��\3���^��]�6���Wz���5�f��</w:t>
      </w:r>
      <w:r>
        <w:rPr>
          <w:i/>
          <w:iCs/>
        </w:rPr>
        <w:t xml:space="preserve"> </w:t>
      </w:r>
      <w:r>
        <w:rPr>
          <w:rFonts w:hint="eastAsia"/>
          <w:i/>
          <w:iCs/>
        </w:rPr>
        <w:t xml:space="preserve">�8�D�8b,�ǯ�&amp;��EG��'!�ݡ�偆r����ܨQH�o�9ՑV��-ތ�j:%</w:t>
      </w:r>
      <w:r>
        <w:rPr>
          <w:i/>
          <w:iCs/>
        </w:rPr>
        <w:t xml:space="preserve"> ��yZ)�3���%��h�R�aruc&lt;��_t'ͪ�</w:t>
      </w:r>
      <w:r>
        <w:rPr>
          <w:i/>
          <w:iCs/>
        </w:rPr>
        <w:t xml:space="preserve">��뱓N"1r�fr�8�$e�=���!���F�0��� K�M4</w:t>
      </w:r>
      <w:r>
        <w:br/>
      </w:r>
      <w:r>
        <w:rPr>
          <w:i/>
          <w:iCs/>
        </w:rPr>
        <w:t xml:space="preserve">��^hT?�/F4r�'&amp;�2�����:����}Q�Xe@�AeD�t�0+l��A��@=���Y�?���nF�dc�}�</w:t>
      </w:r>
      <w:r>
        <w:br/>
      </w:r>
      <w:r>
        <w:rPr>
          <w:i/>
          <w:iCs/>
        </w:rPr>
        <w:t xml:space="preserve">m��7ԛZ��c|�&lt;��b�E%g��΍���ۘ�"�W�b��E�~|Ai��3�</w:t>
      </w:r>
      <w:r>
        <w:t xml:space="preserve">���C���}��~O6�Y����</w:t>
      </w:r>
      <w:r>
        <w:br/>
      </w:r>
      <w:r>
        <w:t xml:space="preserve">�Һ��R�wպO,i�ӣ�W�����l^��L�1@�q?�X?"W"O��󯚉Ț��o�,����뾨�����A��p�|ʀ����հ�7��h����,bc�</w:t>
      </w:r>
      <w:r>
        <w:br/>
      </w:r>
      <w:r>
        <w:t xml:space="preserve">�|���]���,HN\u%���V|</w:t>
      </w:r>
      <w:r>
        <w:rPr>
          <w:rStyle w:val="VerbatimChar"/>
          <w:rFonts w:hint="eastAsia"/>
        </w:rPr>
        <w:t xml:space="preserve">~18��]��=eg��������l�鯥��{�vc��=��RF������40��ǂ�#;:�J�#�~�8�.Gae����q���h�����_l�Q��B���h��x��Ò��T�TD����7p3c�H�u��;�?;�������f���+iWc��ܩ��K{+�8�����-D��HF�f.���6�����Sejre�O��</w:t>
      </w:r>
      <w:r>
        <w:t xml:space="preserve">���Q\F/�ӽ����e�I��L���I�8��SNGt���| </w:t>
      </w:r>
      <w:r>
        <w:rPr>
          <w:rFonts w:hint="eastAsia"/>
        </w:rPr>
        <w:t xml:space="preserve">^^����UZ6袥</w:t>
      </w:r>
      <w:r>
        <w:rPr>
          <w:i/>
          <w:iCs/>
        </w:rPr>
        <w:t xml:space="preserve">��:��4�A���Kƨ�ج�;��Z�k�</w:t>
      </w:r>
      <w:r>
        <w:rPr>
          <w:i/>
          <w:i/>
          <w:iCs/>
          <w:iCs/>
        </w:rPr>
        <w:t xml:space="preserve">�/|V"G�Ed��^�F8�L</w:t>
      </w:r>
      <w:r>
        <w:br/>
      </w:r>
      <w:r>
        <w:rPr>
          <w:i/>
          <w:i/>
          <w:iCs/>
          <w:iCs/>
        </w:rPr>
        <w:t xml:space="preserve">�QR��2�s�o)K�W�;#��^������������p3y�� ���8��)KY��S���{����R���%/�Biv���,&lt;</w:t>
      </w:r>
      <w:r>
        <w:br/>
      </w:r>
      <w:r>
        <w:rPr>
          <w:i/>
          <w:i/>
          <w:iCs/>
          <w:iCs/>
        </w:rPr>
        <w:t xml:space="preserve">τ���͌�ө�iT�R��.��lM6٪��,����&amp;�;</w:t>
      </w:r>
      <w:r>
        <w:br/>
      </w:r>
      <w:r>
        <w:rPr>
          <w:i/>
          <w:iCs/>
        </w:rPr>
        <w:t xml:space="preserve">6�6U�}g ݳE�k&gt;Ϲ@]�����96:���X�&lt;���@e��{e��D���%�k]\�}�i�`���.ۤ:0,�t��x���[ݛC�-G�Oj�%�dђ�U�d����Zf�41F2���ȴ�����{k��2�y[z��߂��J����K�[8��#����=Y���ci�(C�����xL�Z�IO �� |�&gt;��'~&lt;�</w:t>
      </w:r>
      <w:r>
        <w:t xml:space="preserve">"Nr�y]S6��.q��0�]�.��)\zF�&amp;�б���Z�-�6y��sN�����wVh�g4ЯE�eyD����V44</w:t>
      </w:r>
      <w:r>
        <w:br/>
      </w:r>
      <w:r>
        <w:t xml:space="preserve">�T��Օ)b��E�^2�L��3���IgR� </w:t>
      </w:r>
      <w:r>
        <w:rPr>
          <w:rFonts w:hint="eastAsia"/>
        </w:rPr>
        <w:t xml:space="preserve">���)��i-V�~�mq���1���K关8���/���ro���</w:t>
      </w:r>
      <w:r>
        <w:rPr>
          <w:i/>
          <w:iCs/>
        </w:rPr>
        <w:t xml:space="preserve">�IRO����ٱ�3����[s���BW����)s`t�k0��Aq��,��Sٽ�D@��nK|$���YK�n���w^�}l��h��A�VRY���dK5��m�8!N.</w:t>
      </w:r>
      <w:r>
        <w:t xml:space="preserve">�OR�=�@#;�k�K</w:t>
      </w:r>
      <w:r>
        <w:rPr>
          <w:i/>
          <w:iCs/>
        </w:rPr>
        <w:t xml:space="preserve">ܘ�8�G�u�4��uǿ��@�^l�m����S��;7S�F-�;j3�L�G�&gt;���Bn�Y��vJ�N�X�ڽra��P���,u���^|����t��</w:t>
      </w:r>
      <w:r>
        <w:br/>
      </w:r>
      <w:r>
        <w:rPr>
          <w:i/>
          <w:iCs/>
        </w:rPr>
        <w:t xml:space="preserve">t3�mߝp</w:t>
      </w:r>
      <w:r>
        <w:br/>
      </w:r>
      <w:r>
        <w:rPr>
          <w:i/>
          <w:iCs/>
        </w:rPr>
        <w:t xml:space="preserve">/~�zgO��͢&gt;.p�ӕԊS���7�jM�&lt;P </w:t>
      </w:r>
      <w:r>
        <w:rPr>
          <w:rFonts w:hint="eastAsia"/>
          <w:i/>
          <w:iCs/>
        </w:rPr>
        <w:t xml:space="preserve">\��Z��Ώ�N�2趝�Z���Gm�e�_�BwD�)B�����Z�;���a�R(j���.B���-��pZ��z�l,GsZ����i,ڰ�7ޚ�F�mh�Q�g���I������\�</w:t>
      </w:r>
      <w:r>
        <w:br/>
      </w:r>
      <w:r>
        <w:rPr>
          <w:i/>
          <w:iCs/>
        </w:rPr>
        <w:t xml:space="preserve">o�]���4p�]��T���~�JH�d�L/�3)|���G�ֵ��`�Q|�9]zolI;+I�</w:t>
      </w:r>
      <w:r>
        <w:br/>
      </w:r>
      <w:r>
        <w:rPr>
          <w:i/>
          <w:iCs/>
        </w:rPr>
        <w:t xml:space="preserve">[���������������ڍc�����RT���&lt;(��h=�ㆵ&gt;�2��u�A��</w:t>
      </w:r>
      <w:r>
        <w:rPr>
          <w:rFonts w:hint="eastAsia"/>
        </w:rPr>
        <w:t xml:space="preserve">���\�/��IUg��W�崪f����s�2��N�r[z��o�</w:t>
      </w:r>
      <w:r>
        <w:t xml:space="preserve"> ţȳ����I���h���)NaNի%�mཫ3qQ*+���W�2ޔ1�Az���l�Bϖ��^:�E�D=0��C�0��e�Ĕ4�z������2u&amp;���O'��N���JE�V�!�p�d]��,��� ������`����</w:t>
      </w:r>
      <w:r>
        <w:rPr>
          <w:i/>
          <w:iCs/>
        </w:rPr>
        <w:t xml:space="preserve">U K��Ng]�ƪ/F��r�u~�hR�n%3�C'?Dd'��'"�O��iU</w:t>
      </w:r>
      <w:r>
        <w:br/>
      </w:r>
      <w:r>
        <w:rPr>
          <w:i/>
          <w:iCs/>
        </w:rPr>
        <w:t xml:space="preserve">&amp;�������JmXx?�-</w:t>
      </w:r>
      <w:r>
        <w:t xml:space="preserve">�H�]�[{6</w:t>
      </w:r>
      <w:r>
        <w:t xml:space="preserve">�R}�d�H���c}o��p��&gt;��Ah��*�����J��m7ed</w:t>
      </w:r>
      <w:r>
        <w:t xml:space="preserve">�jMF��Sְ�~0�l|��s�rA7��3�sd�7�7S4�\q��q�f� �h�m����M����h�YS"�n��9�������#3���)�x-�c���MS?C/��8 ����</w:t>
      </w:r>
    </w:p>
    <w:p>
      <w:pPr>
        <w:pStyle w:val="BlockText"/>
      </w:pPr>
      <w:r>
        <w:rPr>
          <w:rFonts w:hint="eastAsia"/>
        </w:rPr>
        <w:t xml:space="preserve">�g#6D刽�P��w�"</w:t>
      </w:r>
      <w:r>
        <w:rPr>
          <w:i/>
          <w:iCs/>
        </w:rPr>
        <w:t xml:space="preserve">�,h��f�����I�=#g���Ny���x?%��q�����U�</w:t>
      </w:r>
      <w:r>
        <w:rPr>
          <w:i/>
          <w:iCs/>
        </w:rPr>
        <w:t xml:space="preserve">'v�u[��H-p�������tV�a�����N1���ڞ�|EQ�hQ�qc�"L�X�FG2I�T"�"�@��ȤU���K�=��</w:t>
      </w:r>
      <w:r>
        <w:rPr>
          <w:i/>
          <w:iCs/>
        </w:rPr>
        <w:t xml:space="preserve"> </w:t>
      </w:r>
      <w:r>
        <w:rPr>
          <w:i/>
          <w:iCs/>
        </w:rPr>
        <w:t xml:space="preserve">А +��)uNq���9��;��8����d�[㫓 �O�l� bRl�Vaՠ�-����U|�&amp;�Wop���Y�o����Q2�/��</w:t>
      </w:r>
      <w:r>
        <w:rPr>
          <w:i/>
          <w:iCs/>
        </w:rPr>
        <w:t xml:space="preserve"> </w:t>
      </w:r>
      <w:r>
        <w:rPr>
          <w:i/>
          <w:iCs/>
        </w:rPr>
        <w:t xml:space="preserve">\�=fשjiV�Y���tR�)�e�u= ���x�4�)"yT`��b7j5���m׃����Sf:d���ٌɳ�d����W��P �</w:t>
      </w:r>
      <w:r>
        <w:rPr>
          <w:i/>
          <w:iCs/>
        </w:rPr>
        <w:t xml:space="preserve">���~�9[,���5��3����s�J6��]��wd�-��h}���&gt;��@곩�(/�6�O"�m�{:�A���J�:���b8�</w:t>
      </w:r>
      <w:r>
        <w:br/>
      </w:r>
      <w:r>
        <w:rPr>
          <w:i/>
          <w:iCs/>
        </w:rPr>
        <w:t xml:space="preserve">��ʞ�,&amp;^wd�&lt;A���S�G�'$QhB��s����6G�(̏�P��y�cm(��&amp;���ڴ���Ӛ�(|J����c���,�v`{y� �r�[�댏��+s(O!(���J�%b���U��25�Q�M����8C�����._�+b�X7PE��%�|��:�.�&amp;i���}o;�E�'xV��^՘��ɽ��Y�;���</w:t>
      </w:r>
      <w:r>
        <w:t xml:space="preserve">B���;p</w:t>
      </w:r>
      <w:r>
        <w:br/>
      </w:r>
      <w:r>
        <w:t xml:space="preserve">���l8f�</w:t>
      </w:r>
      <w:r>
        <w:br/>
      </w:r>
      <w:r>
        <w:t xml:space="preserve">��:S�)��X</w:t>
      </w:r>
      <w:r>
        <w:rPr>
          <w:rStyle w:val="VerbatimChar"/>
          <w:rFonts w:hint="eastAsia"/>
        </w:rPr>
        <w:t xml:space="preserve">�&lt;4�SH���a��d,h�}W�綂���Y&gt;�������7�3�ۨ���'�8h@�j�����l���-�C�"Ϯ�h�A�.���uX�9����(aƲ}?�v����8�c��n��62t�,�F/?_�|^��C</w:t>
      </w:r>
      <w:r>
        <w:rPr>
          <w:rStyle w:val="VerbatimChar"/>
        </w:rPr>
        <w:t xml:space="preserve"> ��</w:t>
      </w:r>
      <w:r>
        <w:t xml:space="preserve">��N�֬�M-�ӧ�f�ׁ\D�[H�m�R�wz@�=�����ې�[b��Cu�$�r�Я��݄m�����;ƿ3�M�R5z��^��v5�L��k�B�%,u����\��7 �^���Dh�q:��"B��F��~��OP�Ղ�£d�LTßk�DW"��3�_ɵŠ���&lt;,�d�ЇN�'\��Ύ"��</w:t>
      </w:r>
      <w:r>
        <w:br/>
      </w:r>
      <w:r>
        <w:t xml:space="preserve">��'#m ���t��0o�2w�� </w:t>
      </w:r>
      <w:r>
        <w:rPr>
          <w:rFonts w:hint="eastAsia"/>
        </w:rPr>
        <w:t xml:space="preserve">N�h^�=:a:�p|���iaw�i�W=�D���y��/UZ^�]�Bw����c,��b������CR������ے:ۦɦ).;Y[i��[=�p-���y����I�V7���C�9��{cb��W��XT���P��1���}�5�4����M�a�����{�:O��&amp;UO���&gt;�&lt;�,�nIsw;zm�&amp;���ꍆ|�Xʧ���FVP�\�c����̓�0�q���;�.q���w��(��|�����4dz�</w:t>
      </w:r>
      <w:r>
        <w:t xml:space="preserve"> �=����I�</w:t>
      </w:r>
      <w:r>
        <w:br/>
      </w:r>
      <w:r>
        <w:t xml:space="preserve">�!��#��&lt;�u��mW\����)��K=� ܫ��r#a��)Z���Fx�DTH</w:t>
      </w:r>
      <w:r>
        <w:rPr>
          <w:rStyle w:val="VerbatimChar"/>
        </w:rPr>
        <w:t xml:space="preserve">�!��\k@b�֢�</w:t>
      </w:r>
      <w:r>
        <w:t xml:space="preserve">�a�h�J5&lt;p,hh���y&gt;��T���qi�܃���N،��Cx&lt;~e��;</w:t>
      </w:r>
      <w:r>
        <w:rPr>
          <w:i/>
          <w:iCs/>
        </w:rPr>
        <w:t xml:space="preserve">�v��(�/</w:t>
      </w:r>
      <w:r>
        <w:br/>
      </w:r>
      <w:r>
        <w:rPr>
          <w:i/>
          <w:iCs/>
        </w:rPr>
        <w:t xml:space="preserve">e:ą.w�Z���f</w:t>
      </w:r>
      <w:r>
        <w:br/>
      </w:r>
      <w:r>
        <w:rPr>
          <w:i/>
          <w:iCs/>
        </w:rPr>
        <w:t xml:space="preserve">���l/����Rg̈</w:t>
      </w:r>
      <w:r>
        <w:rPr>
          <w:i/>
          <w:iCs/>
        </w:rPr>
        <w:t xml:space="preserve">�4F�?�g���d</w:t>
      </w:r>
      <w:r>
        <w:rPr>
          <w:i/>
          <w:iCs/>
        </w:rPr>
        <w:t xml:space="preserve"> </w:t>
      </w:r>
      <w:r>
        <w:rPr>
          <w:i/>
          <w:iCs/>
        </w:rPr>
        <w:t xml:space="preserve">�2�y;߷��ǏJ=d�OM����Z��Ʊ[�R o�/=��%�̲��&gt;��I�����@t�1�Ǵb�/��Z4l�Op�^�����ٌ?@�׿B�g�A� ��!�</w:t>
      </w:r>
      <w:r>
        <w:rPr>
          <w:i/>
          <w:iCs/>
        </w:rPr>
        <w:t xml:space="preserve"> </w:t>
      </w:r>
      <w:r>
        <w:rPr>
          <w:i/>
          <w:iCs/>
        </w:rPr>
        <w:t xml:space="preserve">vƍ�</w:t>
      </w:r>
      <w:r>
        <w:rPr>
          <w:i/>
          <w:iCs/>
        </w:rPr>
        <w:t xml:space="preserve"> </w:t>
      </w:r>
      <w:r>
        <w:rPr>
          <w:i/>
          <w:iCs/>
        </w:rPr>
        <w:t xml:space="preserve">1</w:t>
      </w:r>
      <w:r>
        <w:rPr>
          <w:i/>
          <w:iCs/>
        </w:rPr>
        <w:t xml:space="preserve"> </w:t>
      </w:r>
      <w:r>
        <w:rPr>
          <w:i/>
          <w:iCs/>
        </w:rPr>
        <w:t xml:space="preserve">�(�O�f���QB%��L^m��e�@&amp;����v�VF�W��̽eiy샷�&gt;��ſ@��"���l��E��A1ƪ�</w:t>
      </w:r>
      <w:r>
        <w:rPr>
          <w:i/>
          <w:iCs/>
        </w:rPr>
        <w:t xml:space="preserve">)L���C&amp;��K T8�%6F��`_WlBI����5g�|�Q��$A�zޢ�5%���Ѳ�B��L���4r֤��"�?�%è����A�O�i�l�Q�MH�-a�=�F�i�bB���.*�N(i�V�(����f;����XL� �&gt;t�1�p�V{���@05�Ҧ�(�4</w:t>
      </w:r>
      <w:r>
        <w:br/>
      </w:r>
      <w:r>
        <w:rPr>
          <w:i/>
          <w:iCs/>
        </w:rPr>
        <w:t xml:space="preserve">Sr8��~-�%-�X�s#K�oa)J!���~ DOێ�Gy;�5 Є��"�m~�g7o�+&lt;��&amp;[��^I��Q-�����J�\P]F�~o�@��c����E:U�������q���W��1�A��Rs�5�Q'��)!gq�+#����"�ҹ�</w:t>
      </w:r>
      <w:r>
        <w:t xml:space="preserve">)No��R��"��I</w:t>
      </w:r>
      <w:r>
        <w:br/>
      </w:r>
      <w:r>
        <w:t xml:space="preserve">5����Ͱ�����5�9�5�Җ�Pih�-aS8� �q��R��</w:t>
      </w:r>
      <w:r>
        <w:rPr>
          <w:rStyle w:val="VerbatimChar"/>
        </w:rPr>
        <w:t xml:space="preserve">��A~F�X�Hƭ�t$�~�V��1���h�V/�YBO�j�~nD]:�U1�\�e:����F�ߌ�|�#�������!��K��q�����9$Ƕek���?���</w:t>
      </w:r>
      <w:r>
        <w:t xml:space="preserve">���r�</w:t>
      </w:r>
      <w:r>
        <w:br/>
      </w:r>
      <w:r>
        <w:t xml:space="preserve">�bU�It�SyL�H�� �;�U��C7�Í� �]Ի����ǉ��&gt;Sၽ�}d&lt;�/� hL���ei)0�@�&gt;� 9Y�6T�</w:t>
      </w:r>
      <w:r>
        <w:rPr>
          <w:i/>
          <w:iCs/>
        </w:rPr>
        <w:t xml:space="preserve">�u����</w:t>
      </w:r>
      <w:r>
        <w:br/>
      </w:r>
      <w:r>
        <w:rPr>
          <w:i/>
          <w:iCs/>
        </w:rPr>
        <w:t xml:space="preserve">�э^c�e���p�Zʦ�{,�^a����.������է�O|R�,��R�&lt;;��D��-B�5��Y�wUT`�:Wn��[��n�@9��ϳTկ2cMx�E�{�P'��?�������\��a����ͩu�}x�)D������C2���kT�p���ū�F]��]%���NG�7HO��]��1��u�A��y}�@����W��TMFR��5�=ٟ�a��OY�8?k�܊P��U��k&gt;���|[�8��xo��/�R�]�lp��</w:t>
      </w:r>
      <w:r>
        <w:t xml:space="preserve">��qdh�lϯ����5g�4)�V.�����C�X�1��v��kQp���</w:t>
      </w:r>
      <w:r>
        <w:br/>
      </w:r>
      <w:r>
        <w:t xml:space="preserve">Fz��.�!]@�b�</w:t>
      </w:r>
      <w:r>
        <w:br/>
      </w:r>
      <w:r>
        <w:t xml:space="preserve">ء�cyee/��E�(�s'ʔ�(H���;f�)^�i��r�NZ��OM7��?�\Vu�f�#HM�h���3˗�Ҫ�ҮK�������U��U�]����s�+1�</w:t>
      </w:r>
      <w:r>
        <w:rPr>
          <w:rStyle w:val="VerbatimChar"/>
        </w:rPr>
        <w:t xml:space="preserve">%�MG�ƶV2�F3��R�U�&amp;�[3�����Ȟ�z!3�I0'!����!����0�T L��:�@�OE����J����nmz^�c "o�Iզ�V�����������A^��B�.���G��.!�ۊ�O}\�14�� s"_La5U��*�D�^������k�A_ԢϦ7ͳ,�������[�S=L� z�lۍX��SNZ������Ϸ)�$#�k�,m��' �)�A�6�r�˧�5}��p[&gt;:r�����֕�]2�P��j���K�Z[�!��A��:�k�Գ.��Ѭ����,�1ɚI�&gt;]���� \x�R�/���y;�'!��'tL�� 5��������Le%</w:t>
      </w:r>
      <w:r>
        <w:t xml:space="preserve">5��LA��J�t�/�ϡFݮ�S�Uy�</w:t>
      </w:r>
      <w:r>
        <w:rPr>
          <w:i/>
          <w:iCs/>
        </w:rPr>
        <w:t xml:space="preserve">��"�����D�</w:t>
      </w:r>
      <w:r>
        <w:br/>
      </w:r>
      <w:r>
        <w:rPr>
          <w:i/>
          <w:iCs/>
        </w:rPr>
        <w:t xml:space="preserve">R$�</w:t>
      </w:r>
      <w:r>
        <w:rPr>
          <w:rStyle w:val="VerbatimChar"/>
          <w:i/>
          <w:iCs/>
        </w:rPr>
        <w:t xml:space="preserve">A_CN��@�Ct8Ќ&lt;�1</w:t>
      </w:r>
      <w:r>
        <w:rPr>
          <w:i/>
          <w:iCs/>
        </w:rPr>
        <w:t xml:space="preserve">v�#���L���Ty��TDZ�}x�e</w:t>
      </w:r>
      <w:r>
        <w:t xml:space="preserve">��ʒ�Jd�eG�n��q�</w:t>
      </w:r>
      <w:r>
        <w:rPr>
          <w:rFonts w:hint="eastAsia"/>
          <w:i/>
          <w:iCs/>
        </w:rPr>
        <w:t xml:space="preserve">�9e��A�h|&amp;��ECH%J@���Am\�|6�[��O架���L_�e</w:t>
      </w:r>
      <w:r>
        <w:rPr>
          <w:i/>
          <w:iCs/>
        </w:rPr>
        <w:t xml:space="preserve"> ]V.�k�x/n� ���Zeĳ�V���6Ϊkڢ�[�`����f;��uN\��'�T��^���Y��6��G��;� ��,��FMw����b1��Qyg���6��@$����D��{.]b�� 0�PR�q���&lt;]</w:t>
      </w:r>
      <w:r>
        <w:rPr>
          <w:rStyle w:val="VerbatimChar"/>
          <w:i/>
          <w:iCs/>
        </w:rPr>
        <w:t xml:space="preserve">]L��1�y1��.������j:Yw����PW/���c%�x���P�\��T&amp;q�aDp�dSBfa&amp;�'^Xv��$�� �_B�;����</w:t>
      </w:r>
      <w:r>
        <w:rPr>
          <w:i/>
          <w:iCs/>
        </w:rPr>
        <w:t xml:space="preserve">Wy�93&gt;%^��[�X�ڗ����ҟ@k��ǕJ��Q�</w:t>
      </w:r>
      <w:r>
        <w:rPr>
          <w:i/>
          <w:iCs/>
        </w:rPr>
        <w:t xml:space="preserve">�</w:t>
      </w:r>
      <w:r>
        <w:rPr>
          <w:i/>
          <w:iCs/>
        </w:rPr>
        <w:t xml:space="preserve">Ѝ&amp;,f{���</w:t>
      </w:r>
      <w:r>
        <w:rPr>
          <w:i/>
          <w:i/>
          <w:iCs/>
          <w:iCs/>
        </w:rPr>
        <w:t xml:space="preserve">�зH�(ubQ΃</w:t>
      </w:r>
      <w:r>
        <w:br/>
      </w:r>
      <w:r>
        <w:rPr>
          <w:i/>
          <w:i/>
          <w:iCs/>
          <w:iCs/>
        </w:rPr>
        <w:t xml:space="preserve">���0���ZҸ</w:t>
      </w:r>
      <w:r>
        <w:br/>
      </w:r>
      <w:r>
        <w:rPr>
          <w:i/>
          <w:i/>
          <w:iCs/>
          <w:iCs/>
        </w:rPr>
        <w:t xml:space="preserve">�Lb�ڳ��Fl��%�X�ꦈn��9�&gt;̒s��0�C���:�/�����1��Q/|�z�CٔuN.�w�</w:t>
      </w:r>
      <w:r>
        <w:br/>
      </w:r>
      <w:r>
        <w:rPr>
          <w:i/>
          <w:i/>
          <w:iCs/>
          <w:iCs/>
        </w:rPr>
        <w:t xml:space="preserve">�F9GȫǺ$��ٛ����8&gt;��P�#�kD[;��6@G"��������mWL��.�d</w:t>
      </w:r>
      <w:r>
        <w:br/>
      </w:r>
      <w:r>
        <w:rPr>
          <w:i/>
          <w:i/>
          <w:iCs/>
          <w:iCs/>
        </w:rPr>
        <w:t xml:space="preserve">9</w:t>
      </w:r>
      <w:r>
        <w:rPr>
          <w:i/>
          <w:iCs/>
        </w:rPr>
        <w:t xml:space="preserve">��b�i+�=�O�ye�\���MZ���qy�J�C�-L&gt;�� k^�O��c ���Mu�&lt;ӹj��|H,rX��������3D�:�!��'�r�l1ѥF!�Q��J�6�x% E���.^���4גC���U]��Ch���l��l{��7�)�;6��f�q�!%؆;x��</w:t>
      </w:r>
      <w:r>
        <w:br/>
      </w:r>
      <w:r>
        <w:rPr>
          <w:i/>
          <w:iCs/>
        </w:rPr>
        <w:t xml:space="preserve">G'a�R�=āa�&lt;ݧ&amp;���</w:t>
      </w:r>
      <w:r>
        <w:br/>
      </w:r>
      <w:r>
        <w:rPr>
          <w:i/>
          <w:iCs/>
        </w:rPr>
        <w:t xml:space="preserve">)K�]U �T�</w:t>
      </w:r>
      <w:r>
        <w:rPr>
          <w:i/>
          <w:i/>
          <w:iCs/>
          <w:iCs/>
        </w:rPr>
        <w:t xml:space="preserve">=w7�Ak�|ð8�N��ܱ��D�����Ҁ���ذt�JI�����sG��%d�R�&amp;��}�dۢ�pG�KX r;���&amp;�`{�e�"�|y�˟C�%���Y|�S�|�c(O��/zX��ʹ-��nuP���Ti�Ψr�za6��K�</w:t>
      </w:r>
      <w:r>
        <w:rPr>
          <w:i/>
          <w:i/>
          <w:iCs/>
          <w:iCs/>
        </w:rPr>
        <w:t xml:space="preserve">�ޠ�ݢ_c�p$6��w&lt;�����Y�v�U�d�8��2j�������</w:t>
      </w:r>
      <w:r>
        <w:rPr>
          <w:i/>
          <w:i/>
          <w:iCs/>
          <w:iCs/>
        </w:rPr>
        <w:t xml:space="preserve"> </w:t>
      </w:r>
      <w:r>
        <w:rPr>
          <w:i/>
          <w:i/>
          <w:iCs/>
          <w:iCs/>
        </w:rPr>
        <w:t xml:space="preserve">IZ7��[Y}���D�hF��˔� ����8����</w:t>
      </w:r>
      <w:r>
        <w:rPr>
          <w:i/>
          <w:i/>
          <w:iCs/>
          <w:iCs/>
        </w:rPr>
        <w:t xml:space="preserve"> </w:t>
      </w:r>
      <w:r>
        <w:rPr>
          <w:i/>
          <w:i/>
          <w:iCs/>
          <w:iCs/>
        </w:rPr>
        <w:t xml:space="preserve">q�vl;���C�,r숟QB��sm���𙧜ٌ��^�����He�љՂ��#[f��̾6mG����</w:t>
      </w:r>
      <w:r>
        <w:rPr>
          <w:i/>
          <w:i/>
          <w:iCs/>
          <w:iCs/>
        </w:rPr>
        <w:t xml:space="preserve">��0</w:t>
      </w:r>
      <w:r>
        <w:br/>
      </w:r>
      <w:r>
        <w:rPr>
          <w:rFonts w:hint="eastAsia"/>
          <w:i/>
          <w:i/>
          <w:iCs/>
          <w:iCs/>
        </w:rPr>
        <w:t xml:space="preserve">f�]�,���VdW舰��o�T�j����</w:t>
      </w:r>
      <w:r>
        <w:rPr>
          <w:i/>
          <w:i/>
          <w:iCs/>
          <w:iCs/>
        </w:rPr>
        <w:t xml:space="preserve"> �4�4^�W�&amp;�y���Ά3���},v䍭&gt;�oÔ�Lq3���͞wU[</w:t>
      </w:r>
      <w:r>
        <w:rPr>
          <w:rFonts w:hint="eastAsia"/>
          <w:i/>
          <w:i/>
          <w:iCs/>
          <w:iCs/>
        </w:rPr>
        <w:t xml:space="preserve">�BU��X��If���ȸ/�φ�1���矟xB�n�XҬ6.BG�$473�ݎ����†4�x��&gt;U�ߺ�૛o�&amp;e��DM{Z˄���x^�(���a4�q'�J��Z��.�y&gt;�F��)���^�l=����3�lo���ۿ</w:t>
      </w:r>
      <w:r>
        <w:rPr>
          <w:i/>
          <w:i/>
          <w:iCs/>
          <w:iCs/>
        </w:rPr>
        <w:t xml:space="preserve">-���7�9�7��</w:t>
      </w:r>
      <w:r>
        <w:rPr>
          <w:i/>
          <w:iCs/>
        </w:rPr>
        <w:t xml:space="preserve"> </w:t>
      </w:r>
      <w:r>
        <w:rPr>
          <w:i/>
          <w:iCs/>
        </w:rPr>
        <w:t xml:space="preserve">��o������@'6z�/�L�G��,Z�l����6��GU�R���</w:t>
      </w:r>
      <w:r>
        <w:br/>
      </w:r>
      <w:r>
        <w:rPr>
          <w:i/>
          <w:iCs/>
        </w:rPr>
        <w:t xml:space="preserve">�Z����q�X���K��h+</w:t>
      </w:r>
      <w:r>
        <w:br/>
      </w:r>
      <w:r>
        <w:rPr>
          <w:i/>
          <w:iCs/>
        </w:rPr>
        <w:t xml:space="preserve">D�ҝ�"s��Y�l�gy���4��07M���T�P�/B����S��u3�&amp;�sS��@~N������נ�T��%fg�h�Q=q���� &lt;��U�����ooo{�D�ߎB�+������&gt;A�@�’E�~�jAy|L����(����h���ѮD����ff֨d�5!()�8��Z</w:t>
      </w:r>
      <w:r>
        <w:rPr>
          <w:i/>
          <w:i/>
          <w:iCs/>
          <w:iCs/>
        </w:rPr>
        <w:t xml:space="preserve">�G��ɺF��^����h���ܶ=���v.������.����J���|����a�'�Ȉ)J�B�I���=�D=d��F��p��f�m��➣F��@Q</w:t>
      </w:r>
      <w:r>
        <w:br/>
      </w:r>
      <w:r>
        <w:rPr>
          <w:i/>
          <w:i/>
          <w:iCs/>
          <w:iCs/>
        </w:rPr>
        <w:t xml:space="preserve">��C���%�$@�F?N���,R��!YH&lt;ɦ�w�� l�M�LZ�!��dr �3v땅��%��V�v{�r����̇</w:t>
      </w:r>
      <w:r>
        <w:rPr>
          <w:i/>
          <w:iCs/>
        </w:rPr>
        <w:t xml:space="preserve">�B��u�n5�[1p�V��)���ʽ�'</w:t>
      </w:r>
      <w:r>
        <w:br/>
      </w:r>
      <w:r>
        <w:rPr>
          <w:i/>
          <w:iCs/>
        </w:rPr>
        <w:t xml:space="preserve">���K���C�[͓</w:t>
      </w:r>
      <w:r>
        <w:br/>
      </w:r>
      <w:r>
        <w:rPr>
          <w:i/>
          <w:iCs/>
        </w:rPr>
        <w:t xml:space="preserve">���u��I�b�Ɍ��z2���NN</w:t>
      </w:r>
      <w:r>
        <w:br/>
      </w:r>
      <w:r>
        <w:rPr>
          <w:i/>
          <w:iCs/>
        </w:rPr>
        <w:t xml:space="preserve">��z&gt;B�f�\�:��jw�L��yV�jv9�O�i�9\�u��)\�+�i,n���W����n��x��7��</w:t>
      </w:r>
      <w:r>
        <w:br/>
      </w:r>
      <w:r>
        <w:rPr>
          <w:i/>
          <w:iCs/>
        </w:rPr>
        <w:t xml:space="preserve">kZJ��</w:t>
      </w:r>
      <w:r>
        <w:br/>
      </w:r>
      <w:r>
        <w:rPr>
          <w:i/>
          <w:iCs/>
        </w:rPr>
        <w:t xml:space="preserve">�qzy�@�?iZ�^L�,C�J��5</w:t>
      </w:r>
      <w:r>
        <w:rPr>
          <w:i/>
          <w:i/>
          <w:iCs/>
          <w:iCs/>
        </w:rPr>
        <w:t xml:space="preserve">�L-��{���&lt;k.^2��$C�&gt;(;�J!��cn0���9������,���Bwߐ�&gt;�)=a�ˆ R&amp;ص} )��c��L�֏����T���ަ�� </w:t>
      </w:r>
      <w:r>
        <w:rPr>
          <w:rFonts w:hint="eastAsia"/>
          <w:i/>
          <w:i/>
          <w:iCs/>
          <w:iCs/>
        </w:rPr>
        <w:t xml:space="preserve">E5[c�I������+M������c�e�`FGH��FNX�S�od�"pɴ0.����=��=�ډ++\�{�o�#�C!������(鼎��~G��3iL@;w�))�uE�E,;��W�v+�R�֏�?��F���RN�</w:t>
      </w:r>
      <w:r>
        <w:br/>
      </w:r>
      <w:r>
        <w:rPr>
          <w:i/>
          <w:i/>
          <w:iCs/>
          <w:iCs/>
        </w:rPr>
        <w:t xml:space="preserve">v�IX~1</w:t>
      </w:r>
      <w:r>
        <w:rPr>
          <w:i/>
          <w:iCs/>
        </w:rPr>
        <w:t xml:space="preserve">�0���(mi���G�}������M�?��;����&gt;����.D8����~&amp;��me����/��=C_�IS����G&gt;�o�BՑr��@�9"V�UXLw۾�iqY�����a�e���</w:t>
      </w:r>
      <w:r>
        <w:rPr>
          <w:rStyle w:val="VerbatimChar"/>
          <w:i/>
          <w:iCs/>
        </w:rPr>
        <w:t xml:space="preserve">8\�hY� �� y���U/{J��?���m������:�$I3</w:t>
      </w:r>
      <w:r>
        <w:rPr>
          <w:rFonts w:hint="eastAsia"/>
          <w:i/>
          <w:iCs/>
        </w:rPr>
        <w:t xml:space="preserve">j1�j�MoVe��L���(Ŭ&gt;^�������B����˭�!��C堙k�p</w:t>
      </w:r>
      <w:r>
        <w:t xml:space="preserve">lk�</w:t>
      </w:r>
      <w:r>
        <w:rPr>
          <w:i/>
          <w:iCs/>
        </w:rPr>
        <w:t xml:space="preserve">��P���}����Q���o�;�q�1e�f�(3� JY��c�2u�3M��+12bF�䜻�}�Zp���3��0šC)7�YN�8z�3�j� �c����</w:t>
      </w:r>
      <w:r>
        <w:br/>
      </w:r>
      <w:r>
        <w:rPr>
          <w:i/>
          <w:iCs/>
        </w:rPr>
        <w:t xml:space="preserve">!@?T</w:t>
      </w:r>
      <w:r>
        <w:t xml:space="preserve">.C�(�����~t��N�n�۲�/�z�X��"ȃ�Sͫt�z�ً�</w:t>
      </w:r>
      <w:r>
        <w:br/>
      </w:r>
      <w:r>
        <w:t xml:space="preserve">�kp�?��/"�U�1,�G,e�?�^</w:t>
      </w:r>
      <w:r>
        <w:br/>
      </w:r>
      <w:r>
        <w:t xml:space="preserve">���azZ</w:t>
      </w:r>
      <w:r>
        <w:br/>
      </w:r>
      <w:r>
        <w:t xml:space="preserve">�HbS+�O��~R���jy@�f���4�[ �Oj0$mۯ}ζ'a#VcV#�� </w:t>
      </w:r>
      <w:r>
        <w:rPr>
          <w:rFonts w:hint="eastAsia"/>
        </w:rPr>
        <w:t xml:space="preserve">���m;f��/����7qDu#���h������ݶ��l��I���QA^���B&amp;�Z�R)#�~����!蕨i���</w:t>
      </w:r>
    </w:p>
    <w:p>
      <w:pPr>
        <w:pStyle w:val="FirstParagraph"/>
      </w:pPr>
      <w:r>
        <w:t xml:space="preserve">�yG(k��j.�W</w:t>
      </w:r>
      <w:r>
        <w:t xml:space="preserve">�~m��\A �j�nJ��te��9/!A��0</w:t>
      </w:r>
      <w:r>
        <w:t xml:space="preserve"> </w:t>
      </w:r>
      <w:r>
        <w:t xml:space="preserve">�B����&amp;yapF�|A&lt;Ö�q���,��X�Q}{GѴ\q��,</w:t>
      </w:r>
      <w:r>
        <w:t xml:space="preserve"> </w:t>
      </w:r>
      <w:r>
        <w:t xml:space="preserve">�^!X���t��hO]���H]���N�u���� �K-u(�W��f</w:t>
      </w:r>
      <w:r>
        <w:t xml:space="preserve"> </w:t>
      </w:r>
      <w:r>
        <w:t xml:space="preserve">���t�����Tsvy�&amp;��Ю�~P�n�r95k�r1�r�I���g�q�:ɲ�;�#E�+b[�z�1Ra���Z�x�?T�S���s���JkU���������f��Q@Wȸl�ؐJ��Z���z��</w:t>
      </w:r>
      <w:r>
        <w:t xml:space="preserve">̖���?�y�Ƴ��Ǩ,\��G!�ź�Y�u�\�ǡR����e��C������D�y�����Y�π��m8�Or���D�]���,�j=���e���:�tR~����Z�:�A�\e��Q!���f�d��d�kƠ��3%Ȥ� �!�6��&lt;�f!\���a%¯��MI�ҶGh�+N0%����,�s�+fBmH�Y���MG��o �k}�.~�/��eC�w��ߦj��V�� "�-XB</w:t>
      </w:r>
      <w:r>
        <w:br/>
      </w:r>
      <w:r>
        <w:t xml:space="preserve">���U�l�k�(�L��7A�ڸ7ͨ�Rq��-���-�X!t��ǴE���6�z�Ίԯ�(C%US�C˘�)�V)r��񂚬&lt;\���Dk�y�n��35�����36</w:t>
      </w:r>
      <w:r>
        <w:br/>
      </w:r>
      <w:r>
        <w:t xml:space="preserve">�q{.�</w:t>
      </w:r>
      <w:r>
        <w:rPr>
          <w:i/>
          <w:iCs/>
        </w:rPr>
        <w:t xml:space="preserve">O�</w:t>
      </w:r>
      <w:r>
        <w:rPr>
          <w:i/>
          <w:iCs/>
        </w:rPr>
        <w:t xml:space="preserve">��#���9��GF#P���h�&amp;ZR������Msa�u�+�x�Kl�(���w���h�F��{3��D��� </w:t>
      </w:r>
      <w:r>
        <w:rPr>
          <w:rFonts w:hint="eastAsia"/>
          <w:i/>
          <w:iCs/>
        </w:rPr>
        <w:t xml:space="preserve">:x��ȋ�)�&amp;�p�G+�N]?�bX���3���]\;��t�_yv-�X���hF�x1uLV��0���镮�uH?)݋���������wcGv�E�\����ƃ)=/���B���\0�o�F���}5���uh�o��g�ԁ[��pN�\�/�P��</w:t>
      </w:r>
      <w:r>
        <w:rPr>
          <w:i/>
          <w:iCs/>
        </w:rPr>
        <w:t xml:space="preserve"> ��@ �qE����\��T{8&gt;l�� ��}2M���ܷUQ8�)õ�H�&gt;��@���������n���m�\t��v��r^�s;</w:t>
      </w:r>
      <w:r>
        <w:rPr>
          <w:i/>
          <w:iCs/>
        </w:rPr>
        <w:t xml:space="preserve">����XK���d�</w:t>
      </w:r>
      <w:r>
        <w:rPr>
          <w:i/>
          <w:i/>
          <w:iCs/>
          <w:iCs/>
        </w:rPr>
        <w:t xml:space="preserve">T}���m�UN��Jo^U7��W]������ڟ��������j�aUv�1�7}s��ā</w:t>
      </w:r>
      <w:r>
        <w:br/>
      </w:r>
      <w:r>
        <w:rPr>
          <w:i/>
          <w:i/>
          <w:iCs/>
          <w:iCs/>
        </w:rPr>
        <w:t xml:space="preserve">� �E �in�!K�δ�J��2e�'= �L��R�K.��-�</w:t>
      </w:r>
      <w:r>
        <w:rPr>
          <w:rStyle w:val="VerbatimChar"/>
          <w:i/>
          <w:i/>
          <w:iCs/>
          <w:iCs/>
        </w:rPr>
        <w:t xml:space="preserve">$bOJ��&gt;�t��+O�b���</w:t>
      </w:r>
      <w:r>
        <w:rPr>
          <w:i/>
          <w:i/>
          <w:iCs/>
          <w:iCs/>
        </w:rPr>
        <w:t xml:space="preserve">~��</w:t>
      </w:r>
      <w:r>
        <w:rPr>
          <w:i/>
          <w:iCs/>
        </w:rPr>
        <w:t xml:space="preserve">����S�7�\�H�F9׏��߅����|��%���+�D��'�9�X�id0ϟ�+@m��F8#���T��Ou��|�o��pA�V�u۩���ڑ��&amp;*t� ��������C�</w:t>
      </w:r>
      <w:r>
        <w:br/>
      </w:r>
      <w:r>
        <w:rPr>
          <w:i/>
          <w:iCs/>
        </w:rPr>
        <w:t xml:space="preserve">k�����Y1BD�� ��z,�1�k!���h�:?�&gt;�J</w:t>
      </w:r>
      <w:r>
        <w:br/>
      </w:r>
      <w:r>
        <w:rPr>
          <w:i/>
          <w:iCs/>
        </w:rPr>
        <w:t xml:space="preserve">$�ډ�iv</w:t>
      </w:r>
      <w:r>
        <w:br/>
      </w:r>
      <w:r>
        <w:rPr>
          <w:i/>
          <w:iCs/>
        </w:rPr>
        <w:t xml:space="preserve">B���b��d��</w:t>
      </w:r>
      <w:r>
        <w:br/>
      </w:r>
      <w:r>
        <w:rPr>
          <w:i/>
          <w:iCs/>
        </w:rPr>
        <w:t xml:space="preserve">9�����A�m^- xr���1�����e��%��qjȃj� �nUF�4�7V�c�ن֤I��N���n m�O0�z�'�I����@}z�TI��Sz��3p� T�;B�t��K5�z�(~RgR(u���2Vd�8�˨Z��\���5Z����V $Z��Y�쓤���b�K�{A+t����r'Ӌjr&gt;�g�[ch�'L��&lt;=.=u?Q6����Z��9O��W�j=L4�����</w:t>
      </w:r>
      <w:r>
        <w:br/>
      </w:r>
      <w:r>
        <w:rPr>
          <w:i/>
          <w:iCs/>
        </w:rPr>
        <w:t xml:space="preserve">=�o�%ou</w:t>
      </w:r>
      <w:r>
        <w:t xml:space="preserve">��x)0^����(Ӎˬ��0���gn�[�{�����p�����^tm}5�-&lt;���d{l���P�Rzȋ̄��N��=��&amp;B�f����~T��Ҧ�W���R�E&lt;Jc��A4�krRQ�LA�SD��3��3���,Z�G</w:t>
      </w:r>
      <w:r>
        <w:rPr>
          <w:i/>
          <w:iCs/>
        </w:rPr>
        <w:t xml:space="preserve">�AWS��A���w'dTޣ-������X5�������3�}9f���+-��P�mV��\�3��vD���J�� x��|�i���a8�9 j�6���u��"���tT�I���I�O|�cQ�a�Q��</w:t>
      </w:r>
      <w:r>
        <w:br/>
      </w:r>
      <w:r>
        <w:rPr>
          <w:i/>
          <w:iCs/>
        </w:rPr>
        <w:t xml:space="preserve">%��bu</w:t>
      </w:r>
      <w:r>
        <w:rPr>
          <w:i/>
          <w:i/>
          <w:iCs/>
          <w:iCs/>
        </w:rPr>
        <w:t xml:space="preserve">���2�$%M���@Q�</w:t>
      </w:r>
      <w:r>
        <w:rPr>
          <w:i/>
          <w:iCs/>
        </w:rPr>
        <w:t xml:space="preserve">�3�4��r���Ꙋ�W��Q�=</w:t>
      </w:r>
      <w:r>
        <w:rPr>
          <w:rStyle w:val="VerbatimChar"/>
          <w:i/>
          <w:iCs/>
        </w:rPr>
        <w:t xml:space="preserve">��U�������kή���K��MF ��W�? �Y�w�(�:�=#D�c�Y� �݂{�$l��#rJ 6���z�k=</w:t>
      </w:r>
      <w:r>
        <w:rPr>
          <w:i/>
          <w:iCs/>
        </w:rPr>
        <w:t xml:space="preserve">3.���u�s�D�</w:t>
      </w:r>
      <w:r>
        <w:t xml:space="preserve">YUX��J5Z���Ng�J�fP=�Q�ݥ��j/�Ý�(EI�=�x�N�+��M�"�0ĕݬq!�/ �-P���B��ISr|DC�ސ�[&lt;����Ì��6�")!�b����^5��$j.</w:t>
      </w:r>
      <w:r>
        <w:br/>
      </w:r>
      <w:r>
        <w:t xml:space="preserve">�suGCc+��I�����3�}��R!�;JoRT�p�������</w:t>
      </w:r>
      <w:r>
        <w:br/>
      </w:r>
      <w:r>
        <w:t xml:space="preserve">C</w:t>
      </w:r>
      <w:r>
        <w:rPr>
          <w:rStyle w:val="VerbatimChar"/>
        </w:rPr>
        <w:t xml:space="preserve">�&lt;�� �Y���j��/!�}��_�\�Ǭ͇��</w:t>
      </w:r>
      <w:r>
        <w:t xml:space="preserve">�M��q@3����6�����W�́L������F�8).�h=�����YW�,�}Z�Þ�</w:t>
      </w:r>
      <w:r>
        <w:br/>
      </w:r>
      <w:r>
        <w:t xml:space="preserve">z�Il�v��6��W��Yj�:�`��ٹ̧���B�78��g��(@N��=zv�H��o�ڃ��'�+�</w:t>
      </w:r>
      <w:r>
        <w:br/>
      </w:r>
      <w:r>
        <w:t xml:space="preserve">��</w:t>
      </w:r>
      <w:r>
        <w:rPr>
          <w:i/>
          <w:iCs/>
        </w:rPr>
        <w:t xml:space="preserve">���tY�D6�</w:t>
      </w:r>
      <w:r>
        <w:t xml:space="preserve">�\��e</w:t>
      </w:r>
      <w:r>
        <w:br/>
      </w:r>
      <w:r>
        <w:t xml:space="preserve">�͍+���#�5�}6a�ݠ�K���%O�h��Ʈ�N�{�ժ8� �꘏�F�8�G�v����*/ʏe��������\AL�򗞏^0�B1~�îV�t�C��ZL���^�/5��+߫Q�]f�'�VmI-�72��N��� �o�͊��n2v</w:t>
      </w:r>
      <w:r>
        <w:br/>
      </w:r>
      <w:r>
        <w:t xml:space="preserve">�ޒy� ��"�ـC)㨈��)�+u��x=�@����1�v�%Xz�Ƅ�6��%��\9p&lt;�v��צO�d��#�s�El���c�Vݵ��@t1��PsV�d� ��'��|�0U�ߺ�8a*bZ1A/'�u/�|�R�</w:t>
      </w:r>
      <w:r>
        <w:t xml:space="preserve">m+� � : 2"Ar`ڐ�Fh�լ�xC��N�E��^R�zS��_J�'��E\�b�U�����6Db�K�J%���</w:t>
      </w:r>
      <w:r>
        <w:t xml:space="preserve"> </w:t>
      </w:r>
      <w:r>
        <w:t xml:space="preserve">��;J{&gt;d�b�</w:t>
      </w:r>
      <w:r>
        <w:t xml:space="preserve"> </w:t>
      </w:r>
      <w:r>
        <w:t xml:space="preserve">���c���V��BF�޻��R�vC/;</w:t>
      </w:r>
      <w:r>
        <w:t xml:space="preserve"> </w:t>
      </w:r>
      <w:r>
        <w:t xml:space="preserve">fm��l~���}��"��M�,�-��q[C0��LG��\ �2ܞ\���ǖꛤ˺���y8��sQ-��|��qy���e�,��Ⓢ�y��r�5��hv����g#�=1]��0e��VI&amp;�Y�����R���-�O�)L���7 Oҡ�;</w:t>
      </w:r>
      <w:r>
        <w:t xml:space="preserve"> </w:t>
      </w:r>
      <w:r>
        <w:t xml:space="preserve">�"��V�'ފ�3��'h}�����'l�F</w:t>
      </w:r>
      <w:r>
        <w:t xml:space="preserve"> </w:t>
      </w:r>
      <w:r>
        <w:t xml:space="preserve">|d��8Z��4��4P</w:t>
      </w:r>
      <w:r>
        <w:rPr>
          <w:rFonts w:hint="eastAsia"/>
        </w:rPr>
        <w:t xml:space="preserve">ߪ�AX��r���u僧���x��qn�in�vs������rT4�����;�~4��]ٟݔk;���7�$7“����wy&amp;�4</w:t>
      </w:r>
      <w:r>
        <w:t xml:space="preserve"> </w:t>
      </w:r>
      <w:r>
        <w:rPr>
          <w:rFonts w:hint="eastAsia"/>
        </w:rPr>
        <w:t xml:space="preserve">��w�:�IL��(����Rlw'Y�[N��Ã��G@�u�\��(6?�N����)饥PH���Q���_]Q�0v���ދ��p���</w:t>
      </w:r>
    </w:p>
    <w:p>
      <w:pPr>
        <w:pStyle w:val="BodyText"/>
      </w:pPr>
      <w:r>
        <w:t xml:space="preserve">4��&lt;P�b�b�h�U/�I��E������X��Y�'�t�z��z���-���vlQ{�H ����A��L��6e�</w:t>
      </w:r>
      <w:r>
        <w:br/>
      </w:r>
      <w:r>
        <w:t xml:space="preserve">�#Z�������H;�V�0{M�LE�A�L��A����c</w:t>
      </w:r>
      <w:r>
        <w:br/>
      </w:r>
      <w:r>
        <w:t xml:space="preserve">S9�c����lt�I�C&lt;��\e��7�ߓ����Cl�f��~�������~.��6,�4�B��</w:t>
      </w:r>
      <w:r>
        <w:rPr>
          <w:i/>
          <w:iCs/>
        </w:rPr>
        <w:t xml:space="preserve">�^@���)|�4�:�lBLQ=(��|</w:t>
      </w:r>
      <w:r>
        <w:br/>
      </w:r>
      <w:r>
        <w:rPr>
          <w:i/>
          <w:iCs/>
        </w:rPr>
        <w:t xml:space="preserve">p��NT��-T�!��|-�d"&amp;pB�t2J�x�peH�͸���qB�;!w��t�0��!P?߮��TF��!gn5��~B��j�HH F]�ʭ������A���R���</w:t>
      </w:r>
      <w:r>
        <w:br/>
      </w:r>
      <w:r>
        <w:rPr>
          <w:i/>
          <w:iCs/>
        </w:rPr>
        <w:t xml:space="preserve">�c�΋c���A�����4�~lJ.�DME[��/٪�4���s����ky2;��i��,��A�3y��3܄���d�/��\��x�</w:t>
      </w:r>
      <w:r>
        <w:rPr>
          <w:i/>
          <w:iCs/>
        </w:rPr>
        <w:t xml:space="preserve">��ޙ�^س���-�u�t//VZS�</w:t>
      </w:r>
      <w:r>
        <w:rPr>
          <w:i/>
          <w:iCs/>
        </w:rPr>
        <w:t xml:space="preserve"> </w:t>
      </w:r>
      <w:r>
        <w:rPr>
          <w:i/>
          <w:iCs/>
        </w:rPr>
        <w:t xml:space="preserve">��ZY��`H� �������k��rv�!1�����Y</w:t>
      </w:r>
      <w:r>
        <w:rPr>
          <w:i/>
          <w:iCs/>
        </w:rPr>
        <w:t xml:space="preserve">f�8���z�u�~��5;7��R��iE���iL���&amp;�m+q�/T�_Dl��Zr�!�����l�m��2ҏ}�b$76iV</w:t>
      </w:r>
      <w:r>
        <w:br/>
      </w:r>
      <w:r>
        <w:rPr>
          <w:i/>
          <w:iCs/>
        </w:rPr>
        <w:t xml:space="preserve">��V~�����2e��V)���.lB���x.�?����L�ClB�,(�s�Cϝ���򑭮g^@\8H�̹�ϼ@-�'SCP��#��� �A(�</w:t>
      </w:r>
      <w:r>
        <w:br/>
      </w:r>
      <w:r>
        <w:rPr>
          <w:i/>
          <w:iCs/>
        </w:rPr>
        <w:t xml:space="preserve">g��</w:t>
      </w:r>
      <w:r>
        <w:t xml:space="preserve">!�9��}r=��a��[D�1m�+�1�e�%k��3�WR��� �/�0Q� </w:t>
      </w:r>
      <w:r>
        <w:rPr>
          <w:rFonts w:hint="eastAsia"/>
        </w:rPr>
        <w:t xml:space="preserve">��8��#�0�巰��</w:t>
      </w:r>
      <w:r>
        <w:br/>
      </w:r>
      <w:r>
        <w:t xml:space="preserve">�1�gȋo�GTԗ����T��-�</w:t>
      </w:r>
      <w:r>
        <w:rPr>
          <w:rStyle w:val="VerbatimChar"/>
        </w:rPr>
        <w:t xml:space="preserve">sݽ#�� ն[�.����E5�� k��2�R&gt;6e���^�:��6Xpu��9����"|�ZQ�F�Ԑ��/�hg����l���/ud?�����G��d��T#6���!m��7R�U�^�9o��̲�pm.G)�P�|�!��s޵F]�B��,��+:��8[x37�T�����X�L�O+2@�%H�U6�+�E:Q�c����XA,kQ��+���m&lt;�t ܸZ�?�g�*���q�RPI�J\�F�P�)���m�l�۬hZ�( ��X��N�:��+j_4����1�V{g�=z�1I^%D�5a����H!��,v)ŗ��5n,��z�3�� �+��!��dD��kLng�E�o\��[E�{ƝP7�7i�8��E�g|���b8W���-r�0R��̫}s�� ��ebf�Z�H�J�&lt; �Bذi-�?�ْ��,l�f-b���1���$"v�X}��&lt;0��+�i�|� �z����8r[�����:�T��q�&gt;�&lt;�DB��k���|�/ -�@�*��a�t1qj\;V���r���R�;)WE7������w:���DR�@�̝V�Ů���}����XR�wT�Gf�K�i��]��JW:6�mųZ� P0�&amp;vH�^�g��ƥ�;+ȵ#+�7���������;�]��r�o}�_V|Q��̏ �&lt;�\r���7U�=���[�n�H�'���Љ&lt;e�L/��)̑�r�Ia�L3��n�IߦRSR:Ni-� </w:t>
      </w:r>
      <w:r>
        <w:rPr>
          <w:rStyle w:val="VerbatimChar"/>
          <w:rFonts w:hint="eastAsia"/>
        </w:rPr>
        <w:t xml:space="preserve">��)6�T�+�Al�#Լ��d���at��͘s�\�������)#W��[;捡OƲ��n��N�&gt;-��&gt;��X�.���H�Idx�6�ݾ�k����bG?œ�+��'Ck�C���l'���Q/�bv튋�Nd^�0�</w:t>
      </w:r>
      <w:r>
        <w:rPr>
          <w:rStyle w:val="VerbatimChar"/>
        </w:rPr>
        <w:t xml:space="preserve"> �X:�9| �'4Z}Ŝ����U���nΰF�Xk�ޠ�&gt;$1ʷ��v�QE9;ꮙ\�@]�Q�&amp;�$�$Yϟ�W(vR�\b�ŷ�&amp;����m���M�:�{.�"�[K$=�X�m�d�{�Kh��m�:N_^�����5Zd~6C��v���,����1�3�&lt;</w:t>
      </w:r>
      <w:r>
        <w:rPr>
          <w:rStyle w:val="VerbatimChar"/>
        </w:rPr>
        <w:softHyphen/>
      </w:r>
      <w:r>
        <w:rPr>
          <w:rStyle w:val="VerbatimChar"/>
        </w:rPr>
        <w:t xml:space="preserve">���w�"�h���е6��@��{��!�_�3���6�/���"!,����o#�����K@����������~���vOg�{����&gt;�)?u</w:t>
      </w:r>
      <w:r>
        <w:t xml:space="preserve">��0�</w:t>
      </w:r>
      <w:r>
        <w:br/>
      </w:r>
      <w:r>
        <w:t xml:space="preserve">9W���1�hq+i�EP��T���р����B|��5�4�!�&lt;L���m��6Ma��s�FX�@���</w:t>
      </w:r>
      <w:r>
        <w:rPr>
          <w:i/>
          <w:iCs/>
        </w:rPr>
        <w:t xml:space="preserve">�`</w:t>
      </w:r>
      <w:r>
        <w:rPr>
          <w:rStyle w:val="VerbatimChar"/>
          <w:i/>
          <w:iCs/>
        </w:rPr>
        <w:t xml:space="preserve">��p�}��M�v&lt;Gװ����}R���A_l'�$���k�W������FvM� �ɵc=��n�^�H����T�������?; ��\��T����/��Elv�;_�z���&amp;؁�}�?�Z</w:t>
      </w:r>
      <w:r>
        <w:rPr>
          <w:i/>
          <w:iCs/>
        </w:rPr>
        <w:t xml:space="preserve">!�?���#{A��-���0�,�kh���#r���</w:t>
      </w:r>
      <w:r>
        <w:br/>
      </w:r>
      <w:r>
        <w:rPr>
          <w:i/>
          <w:iCs/>
        </w:rPr>
        <w:t xml:space="preserve">4�j���R]����tz�&gt;'�w�$��7��OUQ��Ȕz��w�7(2􄴮�\�\����pl�.��L�y#kXsSk����6bI�@��Q��&amp;���)5��#���}"S���"�QuU�3C</w:t>
      </w:r>
      <w:r>
        <w:rPr>
          <w:i/>
          <w:i/>
          <w:iCs/>
          <w:iCs/>
        </w:rPr>
        <w:t xml:space="preserve">�h����ר7�L�2�jY'p+V��Zb���8W��B�L\�A��K�HL�nJI]���������k���TI���+�B��</w:t>
      </w:r>
      <w:r>
        <w:rPr>
          <w:i/>
          <w:iCs/>
        </w:rPr>
        <w:t xml:space="preserve">�D�}���ӽ����sM����y D������X�I&gt;��C�s.� C����q1���T9f8�w�k€���i{qu��Զz���(,�:s�T�]wX���p�0�</w:t>
      </w:r>
      <w:r>
        <w:t xml:space="preserve">�;&lt;�{���o</w:t>
      </w:r>
      <w:r>
        <w:rPr>
          <w:i/>
          <w:iCs/>
        </w:rPr>
        <w:t xml:space="preserve">��\����UN�+��h�bYn"2�.m���St_�\�r�u0$rP.��eV��3= �pZ��&lt;�8r/l�]</w:t>
      </w:r>
      <w:r>
        <w:t xml:space="preserve">��y�a�"�S��o��Z�J,��7sCJU</w:t>
      </w:r>
      <w:r>
        <w:rPr>
          <w:rStyle w:val="VerbatimChar"/>
        </w:rPr>
        <w:t xml:space="preserve">q����lyq2�����[^�N�Y�����z�v2��s̓rڴKM�W͝���;��^H��5v��q�ٸ�834&gt;\q��y3DM;q�s�D�"��T</w:t>
      </w:r>
      <w:r>
        <w:t xml:space="preserve">F���|�'4p�G�|\G#@�d�}����Y��YQ��C�&amp;����{�&gt;W��N�)&amp;����pɃ��ߧ�U��N9r]�</w:t>
      </w:r>
      <w:r>
        <w:t xml:space="preserve">~f?dU�QR�ݲ�|�{B1E�@o4�x���}&gt;.&lt;�,}-"Jq� �-jTL`m��&lt;ʝ��,Q����aI������\�7ٙphj��|����UT�ã���PT3���5�ԃ7��J���SR</w:t>
      </w:r>
      <w:r>
        <w:t xml:space="preserve">��p�6</w:t>
      </w:r>
      <w:r>
        <w:t xml:space="preserve">q�D�h�%i����Ssw7�cb�</w:t>
      </w:r>
      <w:r>
        <w:t xml:space="preserve"> </w:t>
      </w:r>
      <w:r>
        <w:t xml:space="preserve">)*��vw���|id6����͂���6}zjЅ*Ě�\b�qE\Q�5�6(*å�l (� IR���6�/�Ɖ��8��L</w:t>
      </w:r>
      <w:r>
        <w:t xml:space="preserve">w�����Ո��J���6�����g�݅]aR�#�d�-��B����O�b�-X�Q</w:t>
      </w:r>
      <w:r>
        <w:rPr>
          <w:rStyle w:val="VerbatimChar"/>
        </w:rPr>
        <w:t xml:space="preserve">�w0�"]�����- �$�䑰�P���*�G�3� Ks����{Y*����w@�r�Z���7��L���e�A� ���)��I%��čMFxIm�\l����gU��\*䯉'Y���,v?F��WϾLUU;���&lt;�s@��\�</w:t>
      </w:r>
      <w:r>
        <w:t xml:space="preserve">oMAH�</w:t>
      </w:r>
      <w:r>
        <w:rPr>
          <w:rStyle w:val="VerbatimChar"/>
        </w:rPr>
        <w:t xml:space="preserve">V�ώ@�N��^��G�F,�'+�R#�Q� VT:��5ˆ�| </w:t>
      </w:r>
      <w:r>
        <w:rPr>
          <w:rStyle w:val="VerbatimChar"/>
          <w:rFonts w:hint="eastAsia"/>
        </w:rPr>
        <w:t xml:space="preserve">��;�B����X�����+B"�j�/��Qv�x�*OL���������s�A��Y����S�U����(�W)ow٠m�g���嘟_*�^��T�D��8S��a1�Mۊl9hܝ94��L��&amp;Y檢�KF</w:t>
      </w:r>
      <w:r>
        <w:rPr>
          <w:rStyle w:val="VerbatimChar"/>
        </w:rPr>
        <w:t xml:space="preserve"> </w:t>
      </w:r>
      <w:r>
        <w:rPr>
          <w:rStyle w:val="VerbatimChar"/>
          <w:rFonts w:hint="eastAsia"/>
        </w:rPr>
        <w:t xml:space="preserve">bY�y�}y*;�4����0R-˾c���dH?�U���襨�V��kHV�퍐��mA{t����&gt;�d���Su^�&lt;����_4��:�����=�Ec7z���ګ��կ���3�J9��"|J0�</w:t>
      </w:r>
      <w:r>
        <w:rPr>
          <w:rStyle w:val="VerbatimChar"/>
        </w:rPr>
        <w:t xml:space="preserve"> </w:t>
      </w:r>
      <w:r>
        <w:rPr>
          <w:rStyle w:val="VerbatimChar"/>
          <w:rFonts w:hint="eastAsia"/>
        </w:rPr>
        <w:t xml:space="preserve">DK�q����a�E�~��E�����7��硤7J=�t9e8�E�����\�p߸R/m��Vb�����</w:t>
      </w:r>
      <w:r>
        <w:rPr>
          <w:rStyle w:val="VerbatimChar"/>
        </w:rPr>
        <w:t xml:space="preserve"> 6� ����M�m���g%�NP����&amp;�=�\EX�W��7��1�e���</w:t>
      </w:r>
      <w:r>
        <w:t xml:space="preserve">�@t�?]-u2��%�C@�V&amp;:�� ��� 9��ـ���̨Fu�PH9o�1ҥm6�T "&lt;K�Ԁ�!��p4</w:t>
      </w:r>
      <w:r>
        <w:br/>
      </w:r>
      <w:r>
        <w:t xml:space="preserve">���=��������@��Y�ъC����sb��;,{[�b���k��£��H�!��k�V��|�'7;&gt;:��ST�(W��:q������q�T"�;2�����FLy�0f&amp;��/n�Ņ���x�Ϭ</w:t>
      </w:r>
      <w:r>
        <w:br/>
      </w:r>
      <w:r>
        <w:t xml:space="preserve">f�a{�����L3�@;�G�e〠������9��ճ�</w:t>
      </w:r>
      <w:r>
        <w:br/>
      </w:r>
      <w:r>
        <w:t xml:space="preserve">�m�7��X��O�g6��k�U��Ev٫@���7u���\���y&lt;�v�r�F</w:t>
      </w:r>
      <w:r>
        <w:rPr>
          <w:i/>
          <w:iCs/>
        </w:rPr>
        <w:t xml:space="preserve">��i!t�!�(�YW5�</w:t>
      </w:r>
      <w:r>
        <w:rPr>
          <w:i/>
          <w:i/>
          <w:iCs/>
          <w:iCs/>
        </w:rPr>
        <w:t xml:space="preserve">'�fU��+lO~</w:t>
      </w:r>
      <w:r>
        <w:br/>
      </w:r>
      <w:r>
        <w:rPr>
          <w:i/>
          <w:i/>
          <w:iCs/>
          <w:iCs/>
        </w:rPr>
        <w:t xml:space="preserve">�m</w:t>
      </w:r>
      <w:r>
        <w:rPr>
          <w:i/>
          <w:iCs/>
        </w:rPr>
        <w:t xml:space="preserve">�H�&amp;H��~^�!���!�ׅ���$VZ��</w:t>
      </w:r>
      <w:r>
        <w:rPr>
          <w:rFonts w:hint="eastAsia"/>
        </w:rPr>
        <w:t xml:space="preserve">���7w��u�NX�;���7nfy��Q,����O�Ck�-]�X���е���YؚҥzJ晼�(U���U?�{d�</w:t>
      </w:r>
      <w:r>
        <w:br/>
      </w:r>
      <w:r>
        <w:t xml:space="preserve"> �i9^ce)o�]�</w:t>
      </w:r>
      <w:r>
        <w:rPr>
          <w:i/>
          <w:iCs/>
        </w:rPr>
        <w:t xml:space="preserve">��GNM@���o\Ac.�n�xOTQ�a</w:t>
      </w:r>
      <w:r>
        <w:rPr>
          <w:i/>
          <w:i/>
          <w:iCs/>
          <w:iCs/>
        </w:rPr>
        <w:t xml:space="preserve">�Op�</w:t>
      </w:r>
      <w:r>
        <w:br/>
      </w:r>
      <w:r>
        <w:rPr>
          <w:i/>
          <w:i/>
          <w:iCs/>
          <w:iCs/>
        </w:rPr>
        <w:t xml:space="preserve">:��bLp�x��/A �Re6�k|J,؍Xp5+��b�a�y���e$�c��~�:H�ޗ� ��</w:t>
      </w:r>
      <w:r>
        <w:rPr>
          <w:i/>
          <w:iCs/>
        </w:rPr>
        <w:t xml:space="preserve">-���Hcx���p��@a}�&gt;NyV�]��\F� 84s�Q�V�-v ��O��)7jo�$r���]+������b����rB��(�E�����:t�q�</w:t>
      </w:r>
      <w:r>
        <w:br/>
      </w:r>
      <w:r>
        <w:rPr>
          <w:i/>
          <w:iCs/>
        </w:rPr>
        <w:t xml:space="preserve">����?�˸���Ey'��</w:t>
      </w:r>
      <w:r>
        <w:t xml:space="preserve">@����=W�|:�DnuO�+��Xl����a(�2@���Z��� " VE�ȿq���H�d%�F�x�53����(q�����h��)��</w:t>
      </w:r>
      <w:r>
        <w:br/>
      </w:r>
      <w:r>
        <w:t xml:space="preserve">������</w:t>
      </w:r>
      <w:r>
        <w:t xml:space="preserve">��l�ޫ9"��7��P�tO'���C�5o�Ѻۭ�Gܿ��Z.좻&gt;P[j����� ���6��l���^��ϻG?c�H%��[a�`�4�d����[��6��JU�(�⟴ǻ��G������~�&amp;`V�VF�G�}��ɮ�;6q�(�W4�s&gt;n-7'�E���</w:t>
      </w:r>
      <w:r>
        <w:t xml:space="preserve"> </w:t>
      </w:r>
      <w:r>
        <w:t xml:space="preserve">B��U'&lt;4㴍</w:t>
      </w:r>
      <w:r>
        <w:t xml:space="preserve"></w:t>
      </w:r>
      <w:r>
        <w:br/>
      </w:r>
      <w:r>
        <w:t xml:space="preserve">mΨUV�H�T��F%�F��ٱ�G�l#���F�2��J��]x���N� ��&gt;g����RhX����ٵd��"IGz�g���T&gt;��|��M�=��Cȑ!�����1�~�\hC�0�z3A���#It�w�D�ϣ�4���8�-?v}�x���eP�T��,#���?�0�</w:t>
      </w:r>
      <w:r>
        <w:br/>
      </w:r>
      <w:r>
        <w:t xml:space="preserve">�</w:t>
      </w:r>
      <w:r>
        <w:rPr>
          <w:rStyle w:val="VerbatimChar"/>
        </w:rPr>
        <w:t xml:space="preserve">�ԛ��=��s�v�@������L�� � #�_��� ��ɤ��b�b��ۼR�-�|�� �?�|zl4� t��o����#�T!�]��P�+�K�E���G�A+��ja:T ���[��ŗɡJ�dg�z7�ϷaŽ�o��2�*��j��-H ?|�&gt;�����YΡO�F1ҽyVx:��%��{&amp;�J ���m�ڐ�%fX����uhc �&amp;��@p�� �zL��US����Z,�(�YY���J2����̽'4�j���fPO=U~�z���s��4 �\!j��\;~�e��H,�ըԶi&gt;$a=ų���j�b]��t�K \[� ~c�����Jb@:�S�*��oC�AZ̙ �m7�Hi���'T�5�V*�'7��M��@��r��[j��2�MX�Zu99K[S\�$ ���1����:ˇz��\��)�\�\�E������C�� 1r��?RG]a��.�=)FR.W:��������"�������Z����CQ�r?hҖ�^��M����݆����}�}QvЊ ��Ww������</w:t>
      </w:r>
      <w:r>
        <w:t xml:space="preserve">��BlI\�Ҟc�g�</w:t>
      </w:r>
      <w:r>
        <w:br/>
      </w:r>
      <w:r>
        <w:t xml:space="preserve">]FD�T���g�|�֞���&lt;���Ȏi2+�z�8��U����</w:t>
      </w:r>
      <w:r>
        <w:br/>
      </w:r>
      <w:r>
        <w:t xml:space="preserve">�:ݪ+����)+���Yț����%Pka�~?��J�'���7O�7��!������T-�V\�q�mV���������� �&lt;�~��T�og�ܲ)H�Se͙U�� ��[ٶ�?�J���V�y߫)+�� ت�Q=П�c&gt;a%��Q��La1��diY�8�*}�]YI�ro)�4�93����?�/�6H8#s���4��=��˘"��X)��ܪ&gt;�rd�?����Wh�A�z��^9P���L �-��d����Ø{Jn�D�9�(z��!�����!�F���!��C{�2��':����z�IU�J</w:t>
      </w:r>
      <w:r>
        <w:rPr>
          <w:rStyle w:val="VerbatimChar"/>
        </w:rPr>
        <w:t xml:space="preserve">ɧ*��$#�&gt;�Q1���vP1 �/$���P���1ґ� 4����b�/0�nJ������nڽS�4�Ȯ VOp����dW_$�� </w:t>
      </w:r>
      <w:r>
        <w:rPr>
          <w:rStyle w:val="VerbatimChar"/>
          <w:rFonts w:hint="eastAsia"/>
        </w:rPr>
        <w:t xml:space="preserve">�&amp;������𤘶��i�</w:t>
      </w:r>
      <w:r>
        <w:rPr>
          <w:rStyle w:val="VerbatimChar"/>
        </w:rPr>
        <w:t xml:space="preserve"> v��x9��������Pl����������U�7-헛�d&amp;�(d�eL��?=}�S�Ȏ�pYY��v��{�&amp;LfۊBҚ�4f��.,�h��/j���p���:�;�(�N�ý&lt;9C��W��e�� </w:t>
      </w:r>
      <w:r>
        <w:rPr>
          <w:rStyle w:val="VerbatimChar"/>
          <w:rFonts w:hint="eastAsia"/>
        </w:rPr>
        <w:t xml:space="preserve">��a�伟p�?�</w:t>
      </w:r>
      <w:r>
        <w:rPr>
          <w:rStyle w:val="VerbatimChar"/>
        </w:rPr>
        <w:t xml:space="preserve"> �z}[)���&gt;Ґ���H� �����ۉ�5�(/�N|���y����p4$�m���+iH�}�ؖ%����\�����k�o�ɉJ$��ݧG\��x�Bv����z�2�}�M�Rf0s�!'k6���5�ʧ"r�T�1nt </w:t>
      </w:r>
      <w:r>
        <w:rPr>
          <w:rStyle w:val="VerbatimChar"/>
          <w:rFonts w:hint="eastAsia"/>
        </w:rPr>
        <w:t xml:space="preserve">�P*N2��&amp;�Ӄ]��6��d�b|���v��Ú�"�O"1ǳ�����̴�*��9��ʈ�F��vߍ�kd�u�ݵ?��{G.��K7�}A�8����G��sJ�Ы����Jg6Ғ�l�t"���zήN�;�辶Q�</w:t>
      </w:r>
      <w:r>
        <w:t xml:space="preserve">���/���ޢ���d�\K����+ێ%o���H�'H�xH41���</w:t>
      </w:r>
      <w:r>
        <w:t xml:space="preserve">�?U�;Շ;�.���m�S9���9�GT�4@2�a_e:�G�g�7QX���4�d��&lt;;��6t7w������)�‘v�{��Pŏ�m-^�I�,����q��L���isW��P����Xtן,�(����f�������5s�H���A=8�g��"���y��C�^h�9���</w:t>
      </w:r>
      <w:r>
        <w:t xml:space="preserve"> </w:t>
      </w:r>
      <w:r>
        <w:t xml:space="preserve">E�q��q���������� z�G%k��㗜��J�e������-?��gm���5����&gt;a���m0�=&amp;�?[Jh��x��t��y�7g��;�S4������D[z�=C&gt;�L���«/��</w:t>
      </w:r>
      <w:r>
        <w:t xml:space="preserve"> </w:t>
      </w:r>
      <w:r>
        <w:t xml:space="preserve">��\|N�8vx�]�2�OwP��%c���7b5����77�m&lt; ��u�#fܻ����H5�������;\F'@eZ|�߉�by^�1z�yp�V���g�e��U��M�����}*B�o�D��u^p;��͇XL�-��ݤQ�,�.(��^7OVpF�</w:t>
      </w:r>
      <w:r>
        <w:t xml:space="preserve">��j��]���6Q��M�!�R1���t�P~��댽&amp;�R�6���yd�Q&lt;o:x�ٔ�G�ݔ���1Q��P�49���N����eQ��oZ#�f����Ny���Z�ى��W</w:t>
      </w:r>
      <w:r>
        <w:rPr>
          <w:i/>
          <w:iCs/>
        </w:rPr>
        <w:t xml:space="preserve">��dR��şپ���;8+�w�c�Q�ئ�0i���Iw�&lt;���%�:0�qYа^���Tw�cTJ�</w:t>
      </w:r>
      <w:r>
        <w:rPr>
          <w:i/>
          <w:iCs/>
        </w:rPr>
        <w:t xml:space="preserve">S�pfSr��~��VW�H5��+�F�vc�0���;�.+m��[�Go\u��</w:t>
      </w:r>
      <w:r>
        <w:rPr>
          <w:i/>
          <w:iCs/>
        </w:rPr>
        <w:t xml:space="preserve"> </w:t>
      </w:r>
      <w:r>
        <w:rPr>
          <w:i/>
          <w:iCs/>
        </w:rPr>
        <w:t xml:space="preserve">c�ڵ�W��fkbCD:������":��8'#�l�W�+&lt;y�U'���`�N�̩3�</w:t>
      </w:r>
      <w:r>
        <w:rPr>
          <w:i/>
          <w:iCs/>
        </w:rPr>
        <w:t xml:space="preserve"> </w:t>
      </w:r>
      <w:r>
        <w:rPr>
          <w:i/>
          <w:iCs/>
        </w:rPr>
        <w:t xml:space="preserve">:k�5�@ ��Л��T8�P��R�I��FF{;�,K�#�A��,��V�N&lt;�b,&amp;�&amp;фK:�G���� �Sn�{�����GI��w����[jL�r�9��C&amp;�vSn\�&gt;��M͔0� ł��P �����</w:t>
      </w:r>
      <w:r>
        <w:rPr>
          <w:i/>
          <w:iCs/>
        </w:rPr>
        <w:t xml:space="preserve">�I�@;��i���zx�ü( ��(�^ΰ|�E��=h0� �V�D|�$E�7�I�M̤6�b'��r</w:t>
      </w:r>
      <w:r>
        <w:rPr>
          <w:rStyle w:val="VerbatimChar"/>
          <w:i/>
          <w:iCs/>
        </w:rPr>
        <w:t xml:space="preserve">]�{�����)�S�p�lqz��m�u{e]Ct�Reሆw��|����3��-5����b�Z0��0�z�Ӱ��l��*l�T���ա��b[^y �+��mG�I2"N�y��úO����M&lt;����w�=�z�)��G���2��z��m��.��&amp; ��[jV��\8�����dcŷϦ}����ͭ)@�����]�r������]D�~��!��\</w:t>
      </w:r>
      <w:r>
        <w:rPr>
          <w:i/>
          <w:iCs/>
        </w:rPr>
        <w:t xml:space="preserve">EŁ?�l,v���n���9��7��X=</w:t>
      </w:r>
      <w:r>
        <w:t xml:space="preserve">=��K�]���0`�To��</w:t>
      </w:r>
      <w:r>
        <w:rPr>
          <w:i/>
          <w:iCs/>
        </w:rPr>
        <w:t xml:space="preserve">1&amp;LS��Fc�@��NaWB^TjO�i�n$��a�cy������N�ѰMp�9��ƸG ��'f��</w:t>
      </w:r>
      <w:r>
        <w:t xml:space="preserve">�-&gt;좇x��Ehn��tv��</w:t>
      </w:r>
    </w:p>
    <w:p>
      <w:pPr>
        <w:pStyle w:val="BodyText"/>
      </w:pPr>
      <w:r>
        <w:rPr>
          <w:rFonts w:hint="eastAsia"/>
        </w:rPr>
        <w:t xml:space="preserve">ؐ����&gt;�;w�y��!Lw��~K��]�Մ�����]i�8B邭֞s��.܂���c������B��y1</w:t>
      </w:r>
      <w:r>
        <w:br/>
      </w:r>
      <w:r>
        <w:t xml:space="preserve">�/~3e�JX/:h0i��h#�B�j-9�IV�0��wx��v0����O���ʓy���X�Lͪ�=�C </w:t>
      </w:r>
      <w:r>
        <w:rPr>
          <w:rFonts w:hint="eastAsia"/>
        </w:rPr>
        <w:t xml:space="preserve">�7^�OSfn�y��i42�:�l���ߠE}�f����1���jn�%9bt靪���!����0�!��y��^���,������Xn�W&lt;}�a�\����Tf��hOD^�B.�4J��Lqp��E��5u��k�����:&gt;ˎ�X3���L�?A+{��f</w:t>
      </w:r>
      <w:r>
        <w:rPr>
          <w:i/>
          <w:iCs/>
        </w:rPr>
        <w:t xml:space="preserve">g��װ�����u�#B�+Y�O�rwT%I|�+���p�T�;�k��E��QI|j�a� �Fm��G���%�K/�Wp�:"I�߶K[��{�Gk���</w:t>
      </w:r>
      <w:r>
        <w:rPr>
          <w:i/>
          <w:i/>
          <w:iCs/>
          <w:iCs/>
        </w:rPr>
        <w:t xml:space="preserve">��1� ���m������Eޱv</w:t>
      </w:r>
      <w:r>
        <w:br/>
      </w:r>
      <w:r>
        <w:rPr>
          <w:i/>
          <w:i/>
          <w:iCs/>
          <w:iCs/>
        </w:rPr>
        <w:t xml:space="preserve">�%�TW�%�B�ܳӶTm�</w:t>
      </w:r>
      <w:r>
        <w:rPr>
          <w:rStyle w:val="VerbatimChar"/>
          <w:i/>
          <w:i/>
          <w:iCs/>
          <w:iCs/>
        </w:rPr>
        <w:t xml:space="preserve">�ip�U�[m�&lt;%�?</w:t>
      </w:r>
      <w:r>
        <w:rPr>
          <w:i/>
          <w:i/>
          <w:iCs/>
          <w:iCs/>
        </w:rPr>
        <w:t xml:space="preserve">��L��&amp;XC�M��b���\����t��PP�ck�.d�G�x��l޵(�~|l�����U�&amp;!wX=ۀ����8���r�I�j��9Cgs�Qz�ߕ&amp;��o�b��̔���K@</w:t>
      </w:r>
      <w:r>
        <w:br/>
      </w:r>
      <w:r>
        <w:rPr>
          <w:i/>
          <w:i/>
          <w:iCs/>
          <w:iCs/>
        </w:rPr>
        <w:t xml:space="preserve">��Ǒ�E�]����:�P�ժ���#�|�Fu8</w:t>
      </w:r>
      <w:r>
        <w:br/>
      </w:r>
      <w:r>
        <w:rPr>
          <w:i/>
          <w:i/>
          <w:iCs/>
          <w:iCs/>
        </w:rPr>
        <w:t xml:space="preserve">�]�fl�N�YG�=��e�G��P������@�U~�uk(,\�,$���5%�J;�Nx����</w:t>
      </w:r>
      <w:r>
        <w:rPr>
          <w:rStyle w:val="VerbatimChar"/>
          <w:i/>
          <w:i/>
          <w:iCs/>
          <w:iCs/>
        </w:rPr>
        <w:t xml:space="preserve"> </w:t>
      </w:r>
      <w:r>
        <w:rPr>
          <w:rStyle w:val="VerbatimChar"/>
          <w:rFonts w:hint="eastAsia"/>
          <w:i/>
          <w:i/>
          <w:iCs/>
          <w:iCs/>
        </w:rPr>
        <w:t xml:space="preserve">i�:���Mu磥R&amp;@</w:t>
      </w:r>
      <w:r>
        <w:rPr>
          <w:i/>
          <w:i/>
          <w:iCs/>
          <w:iCs/>
        </w:rPr>
        <w:t xml:space="preserve">�@�&amp;4m���</w:t>
      </w:r>
      <w:r>
        <w:br/>
      </w:r>
      <w:r>
        <w:rPr>
          <w:i/>
          <w:i/>
          <w:iCs/>
          <w:iCs/>
        </w:rPr>
        <w:t xml:space="preserve">-4�:��w�kȹ�Y"������j�V����� 8�4���e��BY������F�����M��ư�G�)ju� rJt^�lA�r.H�~#x�h��v�.� I����BvWOD�D��5���µ6�l׸95~?�6��R�ÿ]7p�����q�Ѫ�g���۪���&amp;(b����97��B�LR��5��ק}?�&amp;p�gԎ~]m��7[�o=��a���p&lt;l���6��e�:�</w:t>
      </w:r>
      <w:r>
        <w:br/>
      </w:r>
      <w:r>
        <w:rPr>
          <w:i/>
          <w:i/>
          <w:iCs/>
          <w:iCs/>
        </w:rPr>
        <w:t xml:space="preserve">rF@���D�</w:t>
      </w:r>
      <w:r>
        <w:br/>
      </w:r>
      <w:r>
        <w:rPr>
          <w:i/>
          <w:i/>
          <w:iCs/>
          <w:iCs/>
        </w:rPr>
        <w:t xml:space="preserve">���R�D�ٛlU�gj�~ft�")Ҕ0�?Wu/`��nJ�2</w:t>
      </w:r>
      <w:r>
        <w:rPr>
          <w:i/>
          <w:iCs/>
        </w:rPr>
        <w:t xml:space="preserve">$��s���%:��'Om�~����!��ӵt�n�]����s�@����d��n��</w:t>
      </w:r>
      <w:r>
        <w:t xml:space="preserve">%�/��KZ���(2��b%\���������QA�g ��^�RN&amp;�ж���X����P�,�&lt;�K"|�Pl�!��]�9eZ�Fl�݋�sHS</w:t>
      </w:r>
      <w:r>
        <w:br/>
      </w:r>
      <w:r>
        <w:t xml:space="preserve">rq���O��wo�ڇ�,hn</w:t>
      </w:r>
      <w:r>
        <w:rPr>
          <w:i/>
          <w:iCs/>
        </w:rPr>
        <w:t xml:space="preserve">ΘQ֐�.sސᦖƇ�&amp;y��İ��gN�h�</w:t>
      </w:r>
      <w:r>
        <w:br/>
      </w:r>
      <w:r>
        <w:rPr>
          <w:i/>
          <w:iCs/>
        </w:rPr>
        <w:t xml:space="preserve">�S�9��gƻM.{|�DT���B0�.�%�D��z5' "��Iv�7�b����d�pX��h(�]�ө</w:t>
      </w:r>
      <w:r>
        <w:br/>
      </w:r>
      <w:r>
        <w:rPr>
          <w:i/>
          <w:iCs/>
        </w:rPr>
        <w:t xml:space="preserve">zO���&gt;1{��i�9J:����ݰ�u[���d{�b�f5=OcYFOU��&amp;�`�����׵�&amp;�E���y!A|�����]����6#H�ʎsE�e\Y���Y������Z �����w��FZʏj�</w:t>
      </w:r>
      <w:r>
        <w:rPr>
          <w:rStyle w:val="VerbatimChar"/>
          <w:i/>
          <w:iCs/>
        </w:rPr>
        <w:t xml:space="preserve">+*��h�bA&amp;:A��{zX&gt;��p�cpPԅ�%��U* ����4U1N�d� �!G��Zš�l0��|�{��n�gH ;ɉ�D��Nb���n��DU�����@�8t$FQƩ��Q��t�r�</w:t>
      </w:r>
      <w:r>
        <w:rPr>
          <w:i/>
          <w:iCs/>
        </w:rPr>
        <w:t xml:space="preserve">��0kGq�</w:t>
      </w:r>
      <w:r>
        <w:br/>
      </w:r>
      <w:r>
        <w:rPr>
          <w:i/>
          <w:iCs/>
        </w:rPr>
        <w:t xml:space="preserve">��B$���턧�����c��4��h�\� ����A��\���.��Mn��U���1=K�5</w:t>
      </w:r>
      <w:r>
        <w:br/>
      </w:r>
      <w:r>
        <w:rPr>
          <w:rFonts w:hint="eastAsia"/>
          <w:i/>
          <w:iCs/>
        </w:rPr>
        <w:t xml:space="preserve">eʈ�&amp;B�9X��U�寀���c���</w:t>
      </w:r>
      <w:r>
        <w:rPr>
          <w:i/>
          <w:iCs/>
        </w:rPr>
        <w:t xml:space="preserve"> ��,</w:t>
      </w:r>
      <w:r>
        <w:br/>
      </w:r>
      <w:r>
        <w:rPr>
          <w:i/>
          <w:iCs/>
        </w:rPr>
        <w:t xml:space="preserve">q2ʺE��&lt;.��S�|���i��+��W��Ά�m�</w:t>
      </w:r>
      <w:r>
        <w:t xml:space="preserve">����u��ԧ������B�m"g</w:t>
      </w:r>
      <w:r>
        <w:rPr>
          <w:i/>
          <w:iCs/>
        </w:rPr>
        <w:t xml:space="preserve">���n6T�I���ʽW�ê��8oYl���n��d����#��j</w:t>
      </w:r>
      <w:r>
        <w:br/>
      </w:r>
      <w:r>
        <w:rPr>
          <w:i/>
          <w:iCs/>
        </w:rPr>
        <w:t xml:space="preserve">Á��</w:t>
      </w:r>
      <w:r>
        <w:br/>
      </w:r>
      <w:r>
        <w:rPr>
          <w:rFonts w:hint="eastAsia"/>
          <w:i/>
          <w:iCs/>
        </w:rPr>
        <w:t xml:space="preserve">F��Ɠ��!�2�b�j啀׭^\5X���������Ic@q���迕�=��`#����n�q䟫$.XŽ���&amp;UC.]H�VN��D2�xz����)�t��</w:t>
      </w:r>
      <w:r>
        <w:t xml:space="preserve">�p���]�d�»��-K��G��q����x����4��M#����3Pdh�Jp��5׫Ex�b��}a̚Z��[�����ƪ�����</w:t>
      </w:r>
      <w:r>
        <w:br/>
      </w:r>
      <w:r>
        <w:t xml:space="preserve">fhp�KĜC�V�;</w:t>
      </w:r>
      <w:r>
        <w:rPr>
          <w:i/>
          <w:iCs/>
        </w:rPr>
        <w:t xml:space="preserve">&gt;8)�9e)��&amp;�=��"��Q�r�i�h�)�mڭ٘�5���?S�</w:t>
      </w:r>
      <w:r>
        <w:rPr>
          <w:i/>
          <w:i/>
          <w:iCs/>
          <w:iCs/>
        </w:rPr>
        <w:t xml:space="preserve">P��.��.��6�Swe)5�=n$��8���u�AM�qڀ��Z�w</w:t>
      </w:r>
      <w:r>
        <w:rPr>
          <w:i/>
          <w:iCs/>
        </w:rPr>
        <w:t xml:space="preserve">����aU��C���T@�F$�ٝq���</w:t>
      </w:r>
      <w:r>
        <w:t xml:space="preserve">}oϏ���E�&lt;^iS�3k����w-��nM q�LFL�=Л�"eƍy"�</w:t>
      </w:r>
      <w:r>
        <w:br/>
      </w:r>
      <w:r>
        <w:t xml:space="preserve">3���]����+�%��S=���6̝��</w:t>
      </w:r>
      <w:r>
        <w:br/>
      </w:r>
      <w:r>
        <w:t xml:space="preserve">�,�ӎ'�P��ܝ,9</w:t>
      </w:r>
      <w:r>
        <w:rPr>
          <w:i/>
          <w:iCs/>
        </w:rPr>
        <w:t xml:space="preserve">+V�����N�y!�n���� ��3'�7������n�5n���P���O{�5���p�@���9�]ؕ</w:t>
      </w:r>
      <w:r>
        <w:rPr>
          <w:i/>
          <w:iCs/>
        </w:rPr>
        <w:t xml:space="preserve">�;�݇lGy��*��I�0;:�@�</w:t>
      </w:r>
      <w:r>
        <w:rPr>
          <w:i/>
          <w:iCs/>
        </w:rPr>
        <w:t xml:space="preserve"> </w:t>
      </w:r>
      <w:r>
        <w:rPr>
          <w:i/>
          <w:iCs/>
        </w:rPr>
        <w:t xml:space="preserve">ħXlR��AN dl)z�bT�4�-����Sbg(3v��SZF,�D���ө��Aٲ]�ܛ}V��������f�z���������a���f�2�f��������n�]�lW8��@\��d�Y"��N��K��f</w:t>
      </w:r>
      <w:r>
        <w:rPr>
          <w:i/>
          <w:iCs/>
        </w:rPr>
        <w:t xml:space="preserve"> </w:t>
      </w:r>
      <w:r>
        <w:rPr>
          <w:i/>
          <w:iCs/>
        </w:rPr>
        <w:t xml:space="preserve">[25.�R:��r��,&gt;e �Oh��&amp;��,Db�����V�"��L��y���'�&amp;�#}i�u/W� �R�[�u�</w:t>
      </w:r>
      <w:r>
        <w:rPr>
          <w:i/>
          <w:iCs/>
        </w:rPr>
        <w:t xml:space="preserve">�5��r��Լ�ԹT�|y�@;P�o,��+�</w:t>
      </w:r>
      <w:r>
        <w:rPr>
          <w:i/>
          <w:i/>
          <w:iCs/>
          <w:iCs/>
        </w:rPr>
        <w:t xml:space="preserve">e�T��#���Sk�_Ag^��</w:t>
      </w:r>
      <w:r>
        <w:br/>
      </w:r>
      <w:r>
        <w:rPr>
          <w:rFonts w:hint="eastAsia"/>
          <w:i/>
          <w:i/>
          <w:iCs/>
          <w:iCs/>
        </w:rPr>
        <w:t xml:space="preserve">M���X����肟�Y&lt;��&gt;�zc�k8���P�\�sU�φn��hU���E~si%�</w:t>
      </w:r>
      <w:r>
        <w:br/>
      </w:r>
      <w:r>
        <w:rPr>
          <w:i/>
          <w:i/>
          <w:iCs/>
          <w:iCs/>
        </w:rPr>
        <w:t xml:space="preserve">.Q8�"3</w:t>
      </w:r>
      <w:r>
        <w:rPr>
          <w:i/>
          <w:iCs/>
        </w:rPr>
        <w:t xml:space="preserve">SX�</w:t>
      </w:r>
      <w:r>
        <w:br/>
      </w:r>
      <w:r>
        <w:rPr>
          <w:i/>
          <w:iCs/>
        </w:rPr>
        <w:t xml:space="preserve">�j1�R��W�@N</w:t>
      </w:r>
      <w:r>
        <w:t xml:space="preserve">����%lf��[b���Ř���;�ݸR�Z&gt;��V��r��)!��</w:t>
      </w:r>
      <w:r>
        <w:br/>
      </w:r>
      <w:r>
        <w:t xml:space="preserve">�HJ�Ha=�nM�</w:t>
      </w:r>
      <w:r>
        <w:br/>
      </w:r>
      <w:r>
        <w:t xml:space="preserve">d�� r��[Ws;ڗ8�X�C�k�!S�N�g����[��ˣ@��m��RCk*,fHqU򝀳�&amp;�5pcH�������V�B��t���:��}U��=҈e��4\i�D�աc]�a�rX��&amp;�L�ާ�ףאP�</w:t>
      </w:r>
      <w:r>
        <w:br/>
      </w:r>
      <w:r>
        <w:t xml:space="preserve">#��?L���U+f̺����p��?���T!pt ��p,�wf�{��A�2~��^��\�(�w�</w:t>
      </w:r>
      <w:r>
        <w:rPr>
          <w:rStyle w:val="VerbatimChar"/>
        </w:rPr>
        <w:t xml:space="preserve">�.ǩ������ҡ����\H�l���^�~�|�M��,DЯ��Q�l.��.��+%��P�X�Z˴1]q��1Z�������ߜ֮.��2�8�i������\\��=k &lt;�CM����?���L�-A A����F�����</w:t>
      </w:r>
      <w:r>
        <w:t xml:space="preserve">�����2 Ʌ� �2&lt;E����=�is:w���A(g�!�}Z8j�����t0</w:t>
      </w:r>
      <w:r>
        <w:rPr>
          <w:rFonts w:hint="eastAsia"/>
          <w:i/>
          <w:iCs/>
        </w:rPr>
        <w:t xml:space="preserve">�!��!��oҦ�JB���WsI�&lt;��帎�ǑPڟ������$�</w:t>
      </w:r>
      <w:r>
        <w:rPr>
          <w:i/>
          <w:iCs/>
        </w:rPr>
        <w:t xml:space="preserve"> G��o��6��s�T��냛uV�"�M</w:t>
      </w:r>
      <w:r>
        <w:br/>
      </w:r>
      <w:r>
        <w:rPr>
          <w:i/>
          <w:iCs/>
        </w:rPr>
        <w:t xml:space="preserve">E?�#)l^s,Eǥ���-H���AG"{����ϝ���D���</w:t>
      </w:r>
      <w:r>
        <w:t xml:space="preserve">������hF�`�</w:t>
      </w:r>
    </w:p>
    <w:bookmarkEnd w:id="43"/>
    <w:bookmarkStart w:id="44" w:name="css-frameworky"/>
    <w:p>
      <w:pPr>
        <w:pStyle w:val="Heading3"/>
      </w:pPr>
      <w:r>
        <w:t xml:space="preserve">CSS Frameworky</w:t>
      </w:r>
    </w:p>
    <w:p>
      <w:pPr>
        <w:pStyle w:val="FirstParagraph"/>
      </w:pPr>
      <w:r>
        <w:t xml:space="preserve">Aktuálně se už čisté CSS moc nepíše. Převážně ho nahrazují frameworky, které se píší přímo do class. Tím pádem není potřeba mít zvláštní CSS soubor. Nejznámější jsou Tailwind a Bootstrap.</w:t>
      </w:r>
    </w:p>
    <w:p>
      <w:pPr>
        <w:pStyle w:val="SourceCode"/>
      </w:pPr>
      <w:r>
        <w:rPr>
          <w:rStyle w:val="VerbatimChar"/>
        </w:rPr>
        <w:t xml:space="preserve">&lt;!--- Tailwind --&gt;</w:t>
      </w:r>
      <w:r>
        <w:br/>
      </w:r>
      <w:r>
        <w:rPr>
          <w:rStyle w:val="VerbatimChar"/>
        </w:rPr>
        <w:t xml:space="preserve">&lt;div class="flex items-baseline space-x-1"&gt;</w:t>
      </w:r>
      <w:r>
        <w:br/>
      </w:r>
      <w:r>
        <w:rPr>
          <w:rStyle w:val="VerbatimChar"/>
        </w:rPr>
        <w:t xml:space="preserve">    &lt;span class="text-lg font-semibold"&gt;20.1.2025&lt;/span&gt;</w:t>
      </w:r>
      <w:r>
        <w:br/>
      </w:r>
      <w:r>
        <w:rPr>
          <w:rStyle w:val="VerbatimChar"/>
        </w:rPr>
        <w:t xml:space="preserve">    &lt;span class="text-lg font-semibold"&gt;18:00&lt;/span&gt;</w:t>
      </w:r>
      <w:r>
        <w:br/>
      </w:r>
      <w:r>
        <w:rPr>
          <w:rStyle w:val="VerbatimChar"/>
        </w:rPr>
        <w:t xml:space="preserve">&lt;/div&gt;</w:t>
      </w:r>
    </w:p>
    <w:bookmarkEnd w:id="44"/>
    <w:bookmarkEnd w:id="45"/>
    <w:bookmarkStart w:id="52" w:name="X14a61ecd63b6cbabfdeca4c2a71195a6bf3556d"/>
    <w:p>
      <w:pPr>
        <w:pStyle w:val="Heading2"/>
      </w:pPr>
      <w:r>
        <w:t xml:space="preserve">Popište možnosti použití skriptovacího jazyka JavaScript (JS)</w:t>
      </w:r>
    </w:p>
    <w:p>
      <w:pPr>
        <w:pStyle w:val="FirstParagraph"/>
      </w:pPr>
      <w:r>
        <w:t xml:space="preserve">JS je vysokoúrovňový interpretovaný jazyk. (vysokoúrovňový = velká abstrakce od kódu procesoru, interpretovaný = není předem kompilovaný do kódu procesoru, kompiluje se řádek po řádku za běhu). Jazyk je objektově orientovaný, ale lze ho psát funkcionálně (což je častější). V základu nemá statické tipování proměnných (pokud chceme staticky tipovat, musíme použít TypeScript, což je v praxi velice časté). Nejběžnější použití je tvorba interaktivních webových stránek, ale lze ho použít i pro desktopové (</w:t>
      </w:r>
      <w:hyperlink r:id="rId46">
        <w:r>
          <w:rPr>
            <w:rStyle w:val="Hyperlink"/>
          </w:rPr>
          <w:t xml:space="preserve">Electron</w:t>
        </w:r>
      </w:hyperlink>
      <w:r>
        <w:t xml:space="preserve">) a mobilní (</w:t>
      </w:r>
      <w:hyperlink r:id="rId47">
        <w:r>
          <w:rPr>
            <w:rStyle w:val="Hyperlink"/>
          </w:rPr>
          <w:t xml:space="preserve">React Native</w:t>
        </w:r>
      </w:hyperlink>
      <w:r>
        <w:t xml:space="preserve">) aplikace. Pomocí</w:t>
      </w:r>
      <w:r>
        <w:t xml:space="preserve"> </w:t>
      </w:r>
      <w:hyperlink r:id="rId48">
        <w:r>
          <w:rPr>
            <w:rStyle w:val="Hyperlink"/>
          </w:rPr>
          <w:t xml:space="preserve">NodeJS</w:t>
        </w:r>
      </w:hyperlink>
      <w:r>
        <w:t xml:space="preserve"> </w:t>
      </w:r>
      <w:r>
        <w:t xml:space="preserve">nebo</w:t>
      </w:r>
      <w:r>
        <w:t xml:space="preserve"> </w:t>
      </w:r>
      <w:hyperlink r:id="rId49">
        <w:r>
          <w:rPr>
            <w:rStyle w:val="Hyperlink"/>
          </w:rPr>
          <w:t xml:space="preserve">Bun</w:t>
        </w:r>
      </w:hyperlink>
      <w:r>
        <w:t xml:space="preserve"> </w:t>
      </w:r>
      <w:r>
        <w:t xml:space="preserve">můžeme spouštět JS i na serveru. Je podporován všemi moderními prohlížeči. Některé prohlížeče mají větší a menší podporu pro různé JavaScript API (aplication interface) (</w:t>
      </w:r>
      <w:hyperlink r:id="rId50">
        <w:r>
          <w:rPr>
            <w:rStyle w:val="Hyperlink"/>
          </w:rPr>
          <w:t xml:space="preserve">seznam podpory</w:t>
        </w:r>
      </w:hyperlink>
      <w:r>
        <w:t xml:space="preserve">). Moderní použití JS silně závisí na importu knihoven kódu, ze kterých můžeme importovat funkce (</w:t>
      </w:r>
      <w:hyperlink r:id="rId51">
        <w:r>
          <w:rPr>
            <w:rStyle w:val="Hyperlink"/>
          </w:rPr>
          <w:t xml:space="preserve">package manager NPM</w:t>
        </w:r>
      </w:hyperlink>
      <w:r>
        <w:t xml:space="preserve">)</w:t>
      </w:r>
      <w:r>
        <w:br/>
      </w:r>
      <w:r>
        <w:t xml:space="preserve">Umožňuje manipulovat s obsahem v reálném čase přímo v prohlížeči uživatele (kód se spouští přímo v prohlížeči uživatele v sandboxu - odděleně od zbytku jeho počítače). Můžeme reagovat na události vyvolané uživatelem (např. klikání myší, mačkání kláves). Můžeme také dynamicky upravovat stránku na základě získávání dat ze serveru (používáme funkce</w:t>
      </w:r>
      <w:r>
        <w:t xml:space="preserve"> </w:t>
      </w:r>
      <w:r>
        <w:rPr>
          <w:rStyle w:val="VerbatimChar"/>
        </w:rPr>
        <w:t xml:space="preserve">fetch</w:t>
      </w:r>
      <w:r>
        <w:t xml:space="preserve">, dříve</w:t>
      </w:r>
      <w:r>
        <w:t xml:space="preserve"> </w:t>
      </w:r>
      <w:r>
        <w:rPr>
          <w:rStyle w:val="VerbatimChar"/>
        </w:rPr>
        <w:t xml:space="preserve">XMLHttpRequest</w:t>
      </w:r>
      <w:r>
        <w:t xml:space="preserve">). Tímto můžeme implementovat AJAX (Asynchronious JavaScript and XML).</w:t>
      </w:r>
    </w:p>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bun.sh/" TargetMode="External" /><Relationship Type="http://schemas.openxmlformats.org/officeDocument/2006/relationships/hyperlink" Id="rId50" Target="https://developer.mozilla.org/en-US/docs/Mozilla/Add-ons/WebExtensions/Browser_support_for_JavaScript_APIs" TargetMode="External" /><Relationship Type="http://schemas.openxmlformats.org/officeDocument/2006/relationships/hyperlink" Id="rId48" Target="https://nodejs.org/en" TargetMode="External" /><Relationship Type="http://schemas.openxmlformats.org/officeDocument/2006/relationships/hyperlink" Id="rId26" Target="https://pages.github.com/" TargetMode="External" /><Relationship Type="http://schemas.openxmlformats.org/officeDocument/2006/relationships/hyperlink" Id="rId47" Target="https://reactnative.dev/" TargetMode="External" /><Relationship Type="http://schemas.openxmlformats.org/officeDocument/2006/relationships/hyperlink" Id="rId46" Target="https://www.electronjs.org/" TargetMode="External" /><Relationship Type="http://schemas.openxmlformats.org/officeDocument/2006/relationships/hyperlink" Id="rId51" Target="https://www.npmjs.com/" TargetMode="External" /><Relationship Type="http://schemas.openxmlformats.org/officeDocument/2006/relationships/hyperlink" Id="rId30" Target="https://www.w3schools.com/cssref/css_ref_pseudo_classes.php" TargetMode="External" /><Relationship Type="http://schemas.openxmlformats.org/officeDocument/2006/relationships/hyperlink" Id="rId38" Target="mailto:q+%EF%BF%BD=%EF%BF%BDr%EF%BF%BD%EF%BF%BD%EF%BF%BD%EF%BF%BD%EF%BF%BDN%EF%BF%BD%EF%BF%BD3%EF%BF%BD@%EF%BF%BD" TargetMode="External" /></Relationships>
</file>

<file path=word/_rels/footnotes.xml.rels><?xml version="1.0" encoding="UTF-8"?><Relationships xmlns="http://schemas.openxmlformats.org/package/2006/relationships"><Relationship Type="http://schemas.openxmlformats.org/officeDocument/2006/relationships/hyperlink" Id="rId49" Target="https://bun.sh/" TargetMode="External" /><Relationship Type="http://schemas.openxmlformats.org/officeDocument/2006/relationships/hyperlink" Id="rId50" Target="https://developer.mozilla.org/en-US/docs/Mozilla/Add-ons/WebExtensions/Browser_support_for_JavaScript_APIs" TargetMode="External" /><Relationship Type="http://schemas.openxmlformats.org/officeDocument/2006/relationships/hyperlink" Id="rId48" Target="https://nodejs.org/en" TargetMode="External" /><Relationship Type="http://schemas.openxmlformats.org/officeDocument/2006/relationships/hyperlink" Id="rId26" Target="https://pages.github.com/" TargetMode="External" /><Relationship Type="http://schemas.openxmlformats.org/officeDocument/2006/relationships/hyperlink" Id="rId47" Target="https://reactnative.dev/" TargetMode="External" /><Relationship Type="http://schemas.openxmlformats.org/officeDocument/2006/relationships/hyperlink" Id="rId46" Target="https://www.electronjs.org/" TargetMode="External" /><Relationship Type="http://schemas.openxmlformats.org/officeDocument/2006/relationships/hyperlink" Id="rId51" Target="https://www.npmjs.com/" TargetMode="External" /><Relationship Type="http://schemas.openxmlformats.org/officeDocument/2006/relationships/hyperlink" Id="rId30" Target="https://www.w3schools.com/cssref/css_ref_pseudo_classes.php" TargetMode="External" /><Relationship Type="http://schemas.openxmlformats.org/officeDocument/2006/relationships/hyperlink" Id="rId38" Target="mailto:q+%EF%BF%BD=%EF%BF%BDr%EF%BF%BD%EF%BF%BD%EF%BF%BD%EF%BF%BD%EF%BF%BDN%EF%BF%BD%EF%BF%BD3%EF%BF%BD@%EF%BF%B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éma 11 - Statické a dynamické WWW stránky</dc:title>
  <dc:creator/>
  <cp:keywords/>
  <dcterms:created xsi:type="dcterms:W3CDTF">2025-02-01T09:25:35Z</dcterms:created>
  <dcterms:modified xsi:type="dcterms:W3CDTF">2025-02-01T09:25:35Z</dcterms:modified>
</cp:coreProperties>
</file>

<file path=docProps/custom.xml><?xml version="1.0" encoding="utf-8"?>
<Properties xmlns="http://schemas.openxmlformats.org/officeDocument/2006/custom-properties" xmlns:vt="http://schemas.openxmlformats.org/officeDocument/2006/docPropsVTypes"/>
</file>